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9E8583" w14:textId="77777777" w:rsidR="00CD5AA4" w:rsidRDefault="007E03FC" w:rsidP="00AB7AC2">
      <w:pPr>
        <w:sectPr w:rsidR="00CD5AA4" w:rsidSect="002D7E84">
          <w:headerReference w:type="even" r:id="rId13"/>
          <w:headerReference w:type="default" r:id="rId14"/>
          <w:footerReference w:type="default" r:id="rId15"/>
          <w:headerReference w:type="first" r:id="rId16"/>
          <w:footerReference w:type="first" r:id="rId17"/>
          <w:pgSz w:w="11900" w:h="16840" w:code="9"/>
          <w:pgMar w:top="6719" w:right="1418" w:bottom="1418" w:left="1418" w:header="284" w:footer="737" w:gutter="0"/>
          <w:cols w:space="708"/>
          <w:titlePg/>
          <w:docGrid w:linePitch="326"/>
        </w:sectPr>
      </w:pPr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637E1FE" wp14:editId="78E5999F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560000" cy="44196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0000" cy="441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A0B021" w14:textId="77777777" w:rsidR="003B73F3" w:rsidRDefault="003B73F3" w:rsidP="00287EB0">
                            <w:pPr>
                              <w:pStyle w:val="Covertitle"/>
                            </w:pPr>
                            <w:r>
                              <w:t>Standalone bushfire plan</w:t>
                            </w:r>
                          </w:p>
                          <w:p w14:paraId="3891A593" w14:textId="7DF093D9" w:rsidR="003B73F3" w:rsidRPr="00DE3FE7" w:rsidRDefault="00626FD4" w:rsidP="00287EB0">
                            <w:pPr>
                              <w:pStyle w:val="Covertitle"/>
                            </w:pPr>
                            <w:r>
                              <w:t>20</w:t>
                            </w:r>
                            <w:r w:rsidR="00C80CDB">
                              <w:t>25</w:t>
                            </w:r>
                            <w:r w:rsidR="003B73F3">
                              <w:t>-</w:t>
                            </w:r>
                            <w:r>
                              <w:t>202</w:t>
                            </w:r>
                            <w:r w:rsidR="00C80CDB">
                              <w:t>6</w:t>
                            </w:r>
                          </w:p>
                          <w:p w14:paraId="4689CC19" w14:textId="3480F0BE" w:rsidR="003B73F3" w:rsidRPr="00DE3FE7" w:rsidRDefault="00966252" w:rsidP="00287EB0">
                            <w:pPr>
                              <w:pStyle w:val="CoverSubtitle"/>
                            </w:pPr>
                            <w:r>
                              <w:t>Frankland River Primary School</w:t>
                            </w:r>
                          </w:p>
                        </w:txbxContent>
                      </wps:txbx>
                      <wps:bodyPr rot="0" vert="horz" wrap="square" lIns="540000" tIns="0" rIns="54000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37E1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595.3pt;height:348pt;z-index:25165824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top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" filled="f" stroked="f">
                <v:textbox inset="15mm,0,15mm,0">
                  <w:txbxContent>
                    <w:p w14:paraId="1DA0B021" w14:textId="77777777" w:rsidR="003B73F3" w:rsidRDefault="003B73F3" w:rsidP="00287EB0">
                      <w:pPr>
                        <w:pStyle w:val="Covertitle"/>
                      </w:pPr>
                      <w:r>
                        <w:t>Standalone bushfire plan</w:t>
                      </w:r>
                    </w:p>
                    <w:p w14:paraId="3891A593" w14:textId="7DF093D9" w:rsidR="003B73F3" w:rsidRPr="00DE3FE7" w:rsidRDefault="00626FD4" w:rsidP="00287EB0">
                      <w:pPr>
                        <w:pStyle w:val="Covertitle"/>
                      </w:pPr>
                      <w:r>
                        <w:t>20</w:t>
                      </w:r>
                      <w:r w:rsidR="00C80CDB">
                        <w:t>25</w:t>
                      </w:r>
                      <w:r w:rsidR="003B73F3">
                        <w:t>-</w:t>
                      </w:r>
                      <w:r>
                        <w:t>202</w:t>
                      </w:r>
                      <w:r w:rsidR="00C80CDB">
                        <w:t>6</w:t>
                      </w:r>
                    </w:p>
                    <w:p w14:paraId="4689CC19" w14:textId="3480F0BE" w:rsidR="003B73F3" w:rsidRPr="00DE3FE7" w:rsidRDefault="00966252" w:rsidP="00287EB0">
                      <w:pPr>
                        <w:pStyle w:val="CoverSubtitle"/>
                      </w:pPr>
                      <w:r>
                        <w:t>Frankland River Primary School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749BA6" w14:textId="77777777" w:rsidR="006519A8" w:rsidRPr="00DE3FE7" w:rsidRDefault="00262F13" w:rsidP="00AB7AC2">
      <w:pPr>
        <w:pStyle w:val="Title"/>
        <w:spacing w:after="0" w:line="240" w:lineRule="auto"/>
      </w:pPr>
      <w:r w:rsidRPr="00262F13">
        <w:rPr>
          <w:rStyle w:val="DocumentSubtitle"/>
        </w:rPr>
        <w:lastRenderedPageBreak/>
        <w:t>Purpose</w:t>
      </w:r>
    </w:p>
    <w:p w14:paraId="7E841DD2" w14:textId="77777777" w:rsidR="00941648" w:rsidRDefault="00941648" w:rsidP="00AB7AC2">
      <w:pPr>
        <w:pStyle w:val="WNGBodyText1"/>
        <w:spacing w:before="0" w:beforeAutospacing="0" w:after="0" w:afterAutospacing="0"/>
        <w:rPr>
          <w:rFonts w:eastAsiaTheme="minorHAnsi"/>
          <w:lang w:eastAsia="en-US"/>
        </w:rPr>
      </w:pPr>
    </w:p>
    <w:p w14:paraId="2D78FE7F" w14:textId="3A327A83" w:rsidR="00262F13" w:rsidRPr="005D5823" w:rsidRDefault="00262F13" w:rsidP="00AB7AC2">
      <w:pPr>
        <w:pStyle w:val="WNGBodyText1"/>
        <w:spacing w:before="0" w:beforeAutospacing="0" w:after="0" w:afterAutospacing="0"/>
        <w:rPr>
          <w:rFonts w:eastAsiaTheme="minorHAnsi"/>
          <w:lang w:eastAsia="en-US"/>
        </w:rPr>
      </w:pPr>
      <w:r w:rsidRPr="005D5823">
        <w:rPr>
          <w:rFonts w:eastAsiaTheme="minorHAnsi"/>
          <w:lang w:eastAsia="en-US"/>
        </w:rPr>
        <w:t xml:space="preserve">The </w:t>
      </w:r>
      <w:r w:rsidRPr="005D5823">
        <w:rPr>
          <w:rFonts w:eastAsiaTheme="minorHAnsi"/>
          <w:i/>
          <w:lang w:eastAsia="en-US"/>
        </w:rPr>
        <w:t>Standalone bushfire plan</w:t>
      </w:r>
      <w:r w:rsidRPr="00BB1771">
        <w:rPr>
          <w:rFonts w:eastAsiaTheme="minorHAnsi"/>
          <w:lang w:eastAsia="en-US"/>
        </w:rPr>
        <w:t xml:space="preserve"> document </w:t>
      </w:r>
      <w:r w:rsidRPr="005D5823">
        <w:rPr>
          <w:rFonts w:eastAsiaTheme="minorHAnsi"/>
          <w:lang w:eastAsia="en-US"/>
        </w:rPr>
        <w:t>is a detailed plan of how your school</w:t>
      </w:r>
      <w:r w:rsidR="002E409B">
        <w:rPr>
          <w:rFonts w:eastAsiaTheme="minorHAnsi"/>
          <w:lang w:eastAsia="en-US"/>
        </w:rPr>
        <w:t xml:space="preserve"> or site</w:t>
      </w:r>
      <w:r w:rsidRPr="005D5823">
        <w:rPr>
          <w:rFonts w:eastAsiaTheme="minorHAnsi"/>
          <w:lang w:eastAsia="en-US"/>
        </w:rPr>
        <w:t xml:space="preserve"> </w:t>
      </w:r>
      <w:r>
        <w:rPr>
          <w:rFonts w:eastAsiaTheme="minorHAnsi"/>
          <w:lang w:eastAsia="en-US"/>
        </w:rPr>
        <w:t>is to</w:t>
      </w:r>
      <w:r w:rsidRPr="005D5823">
        <w:rPr>
          <w:rFonts w:eastAsiaTheme="minorHAnsi"/>
          <w:lang w:eastAsia="en-US"/>
        </w:rPr>
        <w:t xml:space="preserve"> prepare and respond </w:t>
      </w:r>
      <w:r w:rsidR="003D705A" w:rsidRPr="003D705A">
        <w:rPr>
          <w:rFonts w:eastAsiaTheme="minorHAnsi"/>
          <w:lang w:eastAsia="en-US"/>
        </w:rPr>
        <w:t>to the bushfire high-threat period or in the event of a bushfire.</w:t>
      </w:r>
    </w:p>
    <w:p w14:paraId="15C815B2" w14:textId="77777777" w:rsidR="00941648" w:rsidRDefault="00941648" w:rsidP="00AB7AC2">
      <w:pPr>
        <w:pStyle w:val="WNGBodyText1"/>
        <w:spacing w:before="0" w:beforeAutospacing="0" w:after="0" w:afterAutospacing="0"/>
        <w:rPr>
          <w:rFonts w:eastAsiaTheme="minorHAnsi"/>
          <w:lang w:eastAsia="en-US"/>
        </w:rPr>
      </w:pPr>
    </w:p>
    <w:p w14:paraId="37F5130C" w14:textId="370A508F" w:rsidR="00262F13" w:rsidRDefault="004D18C0" w:rsidP="00AB7AC2">
      <w:pPr>
        <w:pStyle w:val="WNGBodyText1"/>
        <w:spacing w:before="0" w:beforeAutospacing="0" w:after="0" w:afterAutospacing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As principal</w:t>
      </w:r>
      <w:r w:rsidR="002E409B">
        <w:rPr>
          <w:rFonts w:eastAsiaTheme="minorHAnsi"/>
          <w:lang w:eastAsia="en-US"/>
        </w:rPr>
        <w:t xml:space="preserve"> or site manager</w:t>
      </w:r>
      <w:r>
        <w:rPr>
          <w:rFonts w:eastAsiaTheme="minorHAnsi"/>
          <w:lang w:eastAsia="en-US"/>
        </w:rPr>
        <w:t>, y</w:t>
      </w:r>
      <w:r w:rsidR="00262F13">
        <w:rPr>
          <w:rFonts w:eastAsiaTheme="minorHAnsi"/>
          <w:lang w:eastAsia="en-US"/>
        </w:rPr>
        <w:t>ou must c</w:t>
      </w:r>
      <w:r w:rsidR="00262F13" w:rsidRPr="005D5823">
        <w:rPr>
          <w:rFonts w:eastAsiaTheme="minorHAnsi"/>
          <w:lang w:eastAsia="en-US"/>
        </w:rPr>
        <w:t xml:space="preserve">omplete this template </w:t>
      </w:r>
      <w:r w:rsidR="00262F13">
        <w:rPr>
          <w:rFonts w:eastAsiaTheme="minorHAnsi"/>
          <w:lang w:eastAsia="en-US"/>
        </w:rPr>
        <w:t>to</w:t>
      </w:r>
      <w:r w:rsidR="00262F13" w:rsidRPr="005D5823">
        <w:rPr>
          <w:rFonts w:eastAsiaTheme="minorHAnsi"/>
          <w:lang w:eastAsia="en-US"/>
        </w:rPr>
        <w:t xml:space="preserve"> have a plan in place to respond to a bushfire emergency. This plan is to be read in conjunction with </w:t>
      </w:r>
      <w:r>
        <w:rPr>
          <w:rFonts w:eastAsiaTheme="minorHAnsi"/>
          <w:lang w:eastAsia="en-US"/>
        </w:rPr>
        <w:t xml:space="preserve">information on Ikon to </w:t>
      </w:r>
      <w:hyperlink r:id="rId18" w:history="1">
        <w:r w:rsidRPr="00F164CF">
          <w:rPr>
            <w:rStyle w:val="Hyperlink"/>
            <w:rFonts w:eastAsiaTheme="minorHAnsi"/>
          </w:rPr>
          <w:t>prepare for bushfire season at your school</w:t>
        </w:r>
      </w:hyperlink>
      <w:r w:rsidRPr="00EE3724">
        <w:rPr>
          <w:rFonts w:eastAsiaTheme="minorHAnsi"/>
          <w:lang w:eastAsia="en-US"/>
        </w:rPr>
        <w:t>.</w:t>
      </w:r>
    </w:p>
    <w:p w14:paraId="4FE894D7" w14:textId="77777777" w:rsidR="00941648" w:rsidRDefault="00941648" w:rsidP="00AB7AC2">
      <w:pPr>
        <w:pStyle w:val="WNGBodyText1"/>
        <w:spacing w:before="0" w:beforeAutospacing="0" w:after="0" w:afterAutospacing="0"/>
        <w:rPr>
          <w:rFonts w:eastAsiaTheme="minorHAnsi"/>
          <w:lang w:eastAsia="en-US"/>
        </w:rPr>
      </w:pPr>
    </w:p>
    <w:p w14:paraId="28A2E202" w14:textId="2EC3CE6F" w:rsidR="00262F13" w:rsidRDefault="00262F13" w:rsidP="00AB7AC2">
      <w:pPr>
        <w:pStyle w:val="WNGBodyText1"/>
        <w:spacing w:before="0" w:beforeAutospacing="0" w:after="0" w:afterAutospacing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All staff, students, contractors and visitors on the </w:t>
      </w:r>
      <w:r w:rsidR="00435E54">
        <w:rPr>
          <w:rFonts w:eastAsiaTheme="minorHAnsi"/>
          <w:lang w:eastAsia="en-US"/>
        </w:rPr>
        <w:t>school or site</w:t>
      </w:r>
      <w:r>
        <w:rPr>
          <w:rFonts w:eastAsiaTheme="minorHAnsi"/>
          <w:lang w:eastAsia="en-US"/>
        </w:rPr>
        <w:t xml:space="preserve"> are to follow this completed plan in the event of a bushfire emergency. All other emergencies are to be managed in accordance with the </w:t>
      </w:r>
      <w:r w:rsidR="00435E54">
        <w:rPr>
          <w:rFonts w:eastAsiaTheme="minorHAnsi"/>
          <w:lang w:eastAsia="en-US"/>
        </w:rPr>
        <w:t>school or site</w:t>
      </w:r>
      <w:r>
        <w:rPr>
          <w:rFonts w:eastAsiaTheme="minorHAnsi"/>
          <w:lang w:eastAsia="en-US"/>
        </w:rPr>
        <w:t xml:space="preserve">’s </w:t>
      </w:r>
      <w:r w:rsidR="00EE3724" w:rsidRPr="00F164CF">
        <w:rPr>
          <w:rFonts w:eastAsiaTheme="minorHAnsi"/>
        </w:rPr>
        <w:t>incident management plan</w:t>
      </w:r>
      <w:r w:rsidR="00EE3724">
        <w:rPr>
          <w:rFonts w:eastAsiaTheme="minorHAnsi"/>
          <w:lang w:eastAsia="en-US"/>
        </w:rPr>
        <w:t xml:space="preserve">, as per the </w:t>
      </w:r>
      <w:hyperlink r:id="rId19" w:history="1">
        <w:r w:rsidR="00EE3724" w:rsidRPr="00EE3724">
          <w:rPr>
            <w:rStyle w:val="Hyperlink"/>
            <w:rFonts w:eastAsiaTheme="minorHAnsi"/>
            <w:lang w:eastAsia="en-US"/>
          </w:rPr>
          <w:t>Incident management manual</w:t>
        </w:r>
      </w:hyperlink>
      <w:r w:rsidR="00EE3724">
        <w:rPr>
          <w:rFonts w:eastAsiaTheme="minorHAnsi"/>
          <w:lang w:eastAsia="en-US"/>
        </w:rPr>
        <w:t>.</w:t>
      </w:r>
    </w:p>
    <w:p w14:paraId="0BC541C5" w14:textId="77777777" w:rsidR="00941648" w:rsidRDefault="00941648" w:rsidP="00AB7AC2">
      <w:pPr>
        <w:pStyle w:val="WNGBodyText1"/>
        <w:spacing w:before="0" w:beforeAutospacing="0" w:after="0" w:afterAutospacing="0"/>
        <w:rPr>
          <w:rFonts w:eastAsiaTheme="minorHAnsi"/>
          <w:lang w:eastAsia="en-US"/>
        </w:rPr>
      </w:pPr>
    </w:p>
    <w:p w14:paraId="2978CA48" w14:textId="07A837D7" w:rsidR="00262F13" w:rsidRPr="00D15F13" w:rsidRDefault="004D18C0" w:rsidP="00AB7AC2">
      <w:pPr>
        <w:pStyle w:val="WNGBodyText1"/>
        <w:spacing w:before="0" w:beforeAutospacing="0" w:after="0" w:afterAutospacing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C</w:t>
      </w:r>
      <w:r w:rsidR="00262F13">
        <w:rPr>
          <w:rFonts w:eastAsiaTheme="minorHAnsi"/>
          <w:lang w:eastAsia="en-US"/>
        </w:rPr>
        <w:t>omplete and lodge your plan online by 31 August.</w:t>
      </w:r>
    </w:p>
    <w:p w14:paraId="19F4E9FA" w14:textId="77777777" w:rsidR="00262F13" w:rsidRDefault="00262F13" w:rsidP="00AB7AC2">
      <w:r>
        <w:br w:type="page"/>
      </w:r>
    </w:p>
    <w:sdt>
      <w:sdtPr>
        <w:rPr>
          <w:rFonts w:eastAsia="Calibri"/>
          <w:b w:val="0"/>
          <w:color w:val="auto"/>
          <w:sz w:val="22"/>
          <w:szCs w:val="20"/>
          <w:lang w:val="en-AU"/>
        </w:rPr>
        <w:id w:val="-151483468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7685BB" w14:textId="0988741C" w:rsidR="00352CE3" w:rsidRDefault="00352CE3" w:rsidP="00AB7AC2">
          <w:pPr>
            <w:pStyle w:val="TOCHeading"/>
          </w:pPr>
          <w:r>
            <w:t>Contents</w:t>
          </w:r>
        </w:p>
        <w:p w14:paraId="2075197D" w14:textId="25292216" w:rsidR="00DC0C93" w:rsidRPr="00B2721F" w:rsidRDefault="00352CE3" w:rsidP="00DC0C93">
          <w:pPr>
            <w:pStyle w:val="TOC1"/>
            <w:rPr>
              <w:rFonts w:asciiTheme="minorHAnsi" w:eastAsiaTheme="minorEastAsia" w:hAnsiTheme="minorHAnsi" w:cstheme="minorBidi"/>
              <w:b/>
              <w:bCs w:val="0"/>
              <w:kern w:val="2"/>
              <w:lang w:eastAsia="en-AU"/>
              <w14:ligatures w14:val="standardContextual"/>
            </w:rPr>
          </w:pPr>
          <w:r w:rsidRPr="00171565">
            <w:rPr>
              <w:sz w:val="20"/>
              <w:szCs w:val="20"/>
            </w:rPr>
            <w:fldChar w:fldCharType="begin"/>
          </w:r>
          <w:r w:rsidRPr="00171565">
            <w:rPr>
              <w:sz w:val="20"/>
              <w:szCs w:val="20"/>
            </w:rPr>
            <w:instrText xml:space="preserve"> TOC \o "1-3" \h \z \u </w:instrText>
          </w:r>
          <w:r w:rsidRPr="00171565">
            <w:rPr>
              <w:sz w:val="20"/>
              <w:szCs w:val="20"/>
            </w:rPr>
            <w:fldChar w:fldCharType="separate"/>
          </w:r>
          <w:hyperlink w:anchor="_Toc202521761" w:history="1">
            <w:r w:rsidR="00DC0C93" w:rsidRPr="00B2721F">
              <w:rPr>
                <w:rStyle w:val="Hyperlink"/>
                <w:b/>
                <w:bCs w:val="0"/>
              </w:rPr>
              <w:t>1.</w:t>
            </w:r>
            <w:r w:rsidR="00DC0C93" w:rsidRPr="00B2721F">
              <w:rPr>
                <w:rFonts w:asciiTheme="minorHAnsi" w:eastAsiaTheme="minorEastAsia" w:hAnsiTheme="minorHAnsi" w:cstheme="minorBidi"/>
                <w:b/>
                <w:bCs w:val="0"/>
                <w:kern w:val="2"/>
                <w:lang w:eastAsia="en-AU"/>
                <w14:ligatures w14:val="standardContextual"/>
              </w:rPr>
              <w:tab/>
            </w:r>
            <w:r w:rsidR="00DC0C93" w:rsidRPr="00B2721F">
              <w:rPr>
                <w:rStyle w:val="Hyperlink"/>
                <w:b/>
                <w:bCs w:val="0"/>
              </w:rPr>
              <w:t>School or site details</w:t>
            </w:r>
            <w:r w:rsidR="00DC0C93" w:rsidRPr="00B2721F">
              <w:rPr>
                <w:b/>
                <w:bCs w:val="0"/>
                <w:webHidden/>
              </w:rPr>
              <w:tab/>
            </w:r>
            <w:r w:rsidR="00DC0C93" w:rsidRPr="00B2721F">
              <w:rPr>
                <w:b/>
                <w:bCs w:val="0"/>
                <w:webHidden/>
              </w:rPr>
              <w:fldChar w:fldCharType="begin"/>
            </w:r>
            <w:r w:rsidR="00DC0C93" w:rsidRPr="00B2721F">
              <w:rPr>
                <w:b/>
                <w:bCs w:val="0"/>
                <w:webHidden/>
              </w:rPr>
              <w:instrText xml:space="preserve"> PAGEREF _Toc202521761 \h </w:instrText>
            </w:r>
            <w:r w:rsidR="00DC0C93" w:rsidRPr="00B2721F">
              <w:rPr>
                <w:b/>
                <w:bCs w:val="0"/>
                <w:webHidden/>
              </w:rPr>
            </w:r>
            <w:r w:rsidR="00DC0C93" w:rsidRPr="00B2721F">
              <w:rPr>
                <w:b/>
                <w:bCs w:val="0"/>
                <w:webHidden/>
              </w:rPr>
              <w:fldChar w:fldCharType="separate"/>
            </w:r>
            <w:r w:rsidR="00DC0C93" w:rsidRPr="00B2721F">
              <w:rPr>
                <w:b/>
                <w:bCs w:val="0"/>
                <w:webHidden/>
              </w:rPr>
              <w:t>3</w:t>
            </w:r>
            <w:r w:rsidR="00DC0C93" w:rsidRPr="00B2721F">
              <w:rPr>
                <w:b/>
                <w:bCs w:val="0"/>
                <w:webHidden/>
              </w:rPr>
              <w:fldChar w:fldCharType="end"/>
            </w:r>
          </w:hyperlink>
        </w:p>
        <w:p w14:paraId="475F920C" w14:textId="54C41733" w:rsidR="00DC0C93" w:rsidRPr="00B2721F" w:rsidRDefault="00DC0C93" w:rsidP="00DC0C93">
          <w:pPr>
            <w:pStyle w:val="TOC1"/>
            <w:rPr>
              <w:rFonts w:asciiTheme="minorHAnsi" w:eastAsiaTheme="minorEastAsia" w:hAnsiTheme="minorHAnsi" w:cstheme="minorBidi"/>
              <w:b/>
              <w:bCs w:val="0"/>
              <w:kern w:val="2"/>
              <w:lang w:eastAsia="en-AU"/>
              <w14:ligatures w14:val="standardContextual"/>
            </w:rPr>
          </w:pPr>
          <w:hyperlink w:anchor="_Toc202521762" w:history="1">
            <w:r w:rsidRPr="00B2721F">
              <w:rPr>
                <w:rStyle w:val="Hyperlink"/>
                <w:b/>
                <w:bCs w:val="0"/>
              </w:rPr>
              <w:t>2.</w:t>
            </w:r>
            <w:r w:rsidRPr="00B2721F">
              <w:rPr>
                <w:rFonts w:asciiTheme="minorHAnsi" w:eastAsiaTheme="minorEastAsia" w:hAnsiTheme="minorHAnsi" w:cstheme="minorBidi"/>
                <w:b/>
                <w:bCs w:val="0"/>
                <w:kern w:val="2"/>
                <w:lang w:eastAsia="en-AU"/>
                <w14:ligatures w14:val="standardContextual"/>
              </w:rPr>
              <w:tab/>
            </w:r>
            <w:r w:rsidRPr="00B2721F">
              <w:rPr>
                <w:rStyle w:val="Hyperlink"/>
                <w:b/>
                <w:bCs w:val="0"/>
              </w:rPr>
              <w:t>Emergency response contact list</w:t>
            </w:r>
            <w:r w:rsidRPr="00B2721F">
              <w:rPr>
                <w:b/>
                <w:bCs w:val="0"/>
                <w:webHidden/>
              </w:rPr>
              <w:tab/>
            </w:r>
            <w:r w:rsidRPr="00B2721F">
              <w:rPr>
                <w:b/>
                <w:bCs w:val="0"/>
                <w:webHidden/>
              </w:rPr>
              <w:fldChar w:fldCharType="begin"/>
            </w:r>
            <w:r w:rsidRPr="00B2721F">
              <w:rPr>
                <w:b/>
                <w:bCs w:val="0"/>
                <w:webHidden/>
              </w:rPr>
              <w:instrText xml:space="preserve"> PAGEREF _Toc202521762 \h </w:instrText>
            </w:r>
            <w:r w:rsidRPr="00B2721F">
              <w:rPr>
                <w:b/>
                <w:bCs w:val="0"/>
                <w:webHidden/>
              </w:rPr>
            </w:r>
            <w:r w:rsidRPr="00B2721F">
              <w:rPr>
                <w:b/>
                <w:bCs w:val="0"/>
                <w:webHidden/>
              </w:rPr>
              <w:fldChar w:fldCharType="separate"/>
            </w:r>
            <w:r w:rsidRPr="00B2721F">
              <w:rPr>
                <w:b/>
                <w:bCs w:val="0"/>
                <w:webHidden/>
              </w:rPr>
              <w:t>4</w:t>
            </w:r>
            <w:r w:rsidRPr="00B2721F">
              <w:rPr>
                <w:b/>
                <w:bCs w:val="0"/>
                <w:webHidden/>
              </w:rPr>
              <w:fldChar w:fldCharType="end"/>
            </w:r>
          </w:hyperlink>
        </w:p>
        <w:p w14:paraId="3872B4B2" w14:textId="4261A81C" w:rsidR="00DC0C93" w:rsidRPr="00DC0C93" w:rsidRDefault="00DC0C93" w:rsidP="00DC0C93">
          <w:pPr>
            <w:pStyle w:val="TOC2"/>
            <w:tabs>
              <w:tab w:val="clear" w:pos="709"/>
              <w:tab w:val="left" w:pos="42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521763" w:history="1">
            <w:r w:rsidRPr="00DC0C93">
              <w:rPr>
                <w:rStyle w:val="Hyperlink"/>
                <w:noProof/>
                <w:sz w:val="24"/>
                <w:szCs w:val="24"/>
              </w:rPr>
              <w:t>2.1</w:t>
            </w:r>
            <w:r w:rsidRPr="00DC0C93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DC0C93">
              <w:rPr>
                <w:rStyle w:val="Hyperlink"/>
                <w:noProof/>
                <w:sz w:val="24"/>
                <w:szCs w:val="24"/>
              </w:rPr>
              <w:t xml:space="preserve"> Important bushfire emergency contact sources</w:t>
            </w:r>
            <w:r w:rsidRPr="00DC0C93">
              <w:rPr>
                <w:noProof/>
                <w:webHidden/>
                <w:sz w:val="24"/>
                <w:szCs w:val="24"/>
              </w:rPr>
              <w:tab/>
            </w:r>
            <w:r w:rsidRPr="00DC0C93">
              <w:rPr>
                <w:noProof/>
                <w:webHidden/>
                <w:sz w:val="24"/>
                <w:szCs w:val="24"/>
              </w:rPr>
              <w:fldChar w:fldCharType="begin"/>
            </w:r>
            <w:r w:rsidRPr="00DC0C93">
              <w:rPr>
                <w:noProof/>
                <w:webHidden/>
                <w:sz w:val="24"/>
                <w:szCs w:val="24"/>
              </w:rPr>
              <w:instrText xml:space="preserve"> PAGEREF _Toc202521763 \h </w:instrText>
            </w:r>
            <w:r w:rsidRPr="00DC0C93">
              <w:rPr>
                <w:noProof/>
                <w:webHidden/>
                <w:sz w:val="24"/>
                <w:szCs w:val="24"/>
              </w:rPr>
            </w:r>
            <w:r w:rsidRPr="00DC0C93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DC0C93">
              <w:rPr>
                <w:noProof/>
                <w:webHidden/>
                <w:sz w:val="24"/>
                <w:szCs w:val="24"/>
              </w:rPr>
              <w:t>5</w:t>
            </w:r>
            <w:r w:rsidRPr="00DC0C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8ADE71" w14:textId="1714679C" w:rsidR="00DC0C93" w:rsidRPr="00B2721F" w:rsidRDefault="00DC0C93" w:rsidP="00DC0C93">
          <w:pPr>
            <w:pStyle w:val="TOC1"/>
            <w:rPr>
              <w:rFonts w:asciiTheme="minorHAnsi" w:eastAsiaTheme="minorEastAsia" w:hAnsiTheme="minorHAnsi" w:cstheme="minorBidi"/>
              <w:b/>
              <w:bCs w:val="0"/>
              <w:kern w:val="2"/>
              <w:lang w:eastAsia="en-AU"/>
              <w14:ligatures w14:val="standardContextual"/>
            </w:rPr>
          </w:pPr>
          <w:hyperlink w:anchor="_Toc202521764" w:history="1">
            <w:r w:rsidRPr="00B2721F">
              <w:rPr>
                <w:rStyle w:val="Hyperlink"/>
                <w:b/>
                <w:bCs w:val="0"/>
              </w:rPr>
              <w:t>3.</w:t>
            </w:r>
            <w:r w:rsidRPr="00B2721F">
              <w:rPr>
                <w:rFonts w:asciiTheme="minorHAnsi" w:eastAsiaTheme="minorEastAsia" w:hAnsiTheme="minorHAnsi" w:cstheme="minorBidi"/>
                <w:b/>
                <w:bCs w:val="0"/>
                <w:kern w:val="2"/>
                <w:lang w:eastAsia="en-AU"/>
                <w14:ligatures w14:val="standardContextual"/>
              </w:rPr>
              <w:tab/>
            </w:r>
            <w:r w:rsidRPr="00B2721F">
              <w:rPr>
                <w:rStyle w:val="Hyperlink"/>
                <w:b/>
                <w:bCs w:val="0"/>
              </w:rPr>
              <w:t>School or site Response Team</w:t>
            </w:r>
            <w:r w:rsidRPr="00B2721F">
              <w:rPr>
                <w:b/>
                <w:bCs w:val="0"/>
                <w:webHidden/>
              </w:rPr>
              <w:tab/>
            </w:r>
            <w:r w:rsidRPr="00B2721F">
              <w:rPr>
                <w:b/>
                <w:bCs w:val="0"/>
                <w:webHidden/>
              </w:rPr>
              <w:fldChar w:fldCharType="begin"/>
            </w:r>
            <w:r w:rsidRPr="00B2721F">
              <w:rPr>
                <w:b/>
                <w:bCs w:val="0"/>
                <w:webHidden/>
              </w:rPr>
              <w:instrText xml:space="preserve"> PAGEREF _Toc202521764 \h </w:instrText>
            </w:r>
            <w:r w:rsidRPr="00B2721F">
              <w:rPr>
                <w:b/>
                <w:bCs w:val="0"/>
                <w:webHidden/>
              </w:rPr>
            </w:r>
            <w:r w:rsidRPr="00B2721F">
              <w:rPr>
                <w:b/>
                <w:bCs w:val="0"/>
                <w:webHidden/>
              </w:rPr>
              <w:fldChar w:fldCharType="separate"/>
            </w:r>
            <w:r w:rsidRPr="00B2721F">
              <w:rPr>
                <w:b/>
                <w:bCs w:val="0"/>
                <w:webHidden/>
              </w:rPr>
              <w:t>6</w:t>
            </w:r>
            <w:r w:rsidRPr="00B2721F">
              <w:rPr>
                <w:b/>
                <w:bCs w:val="0"/>
                <w:webHidden/>
              </w:rPr>
              <w:fldChar w:fldCharType="end"/>
            </w:r>
          </w:hyperlink>
        </w:p>
        <w:p w14:paraId="21845D5C" w14:textId="439FF589" w:rsidR="00DC0C93" w:rsidRPr="00B2721F" w:rsidRDefault="00DC0C93" w:rsidP="00DC0C93">
          <w:pPr>
            <w:pStyle w:val="TOC1"/>
            <w:rPr>
              <w:rFonts w:asciiTheme="minorHAnsi" w:eastAsiaTheme="minorEastAsia" w:hAnsiTheme="minorHAnsi" w:cstheme="minorBidi"/>
              <w:b/>
              <w:bCs w:val="0"/>
              <w:kern w:val="2"/>
              <w:lang w:eastAsia="en-AU"/>
              <w14:ligatures w14:val="standardContextual"/>
            </w:rPr>
          </w:pPr>
          <w:hyperlink w:anchor="_Toc202521765" w:history="1">
            <w:r w:rsidRPr="00B2721F">
              <w:rPr>
                <w:rStyle w:val="Hyperlink"/>
                <w:b/>
                <w:bCs w:val="0"/>
              </w:rPr>
              <w:t>4.</w:t>
            </w:r>
            <w:r w:rsidRPr="00B2721F">
              <w:rPr>
                <w:rFonts w:asciiTheme="minorHAnsi" w:eastAsiaTheme="minorEastAsia" w:hAnsiTheme="minorHAnsi" w:cstheme="minorBidi"/>
                <w:b/>
                <w:bCs w:val="0"/>
                <w:kern w:val="2"/>
                <w:lang w:eastAsia="en-AU"/>
                <w14:ligatures w14:val="standardContextual"/>
              </w:rPr>
              <w:tab/>
            </w:r>
            <w:r w:rsidRPr="00B2721F">
              <w:rPr>
                <w:rStyle w:val="Hyperlink"/>
                <w:b/>
                <w:bCs w:val="0"/>
              </w:rPr>
              <w:t>School or site response telephone tree</w:t>
            </w:r>
            <w:r w:rsidRPr="00B2721F">
              <w:rPr>
                <w:b/>
                <w:bCs w:val="0"/>
                <w:webHidden/>
              </w:rPr>
              <w:tab/>
            </w:r>
            <w:r w:rsidRPr="00B2721F">
              <w:rPr>
                <w:b/>
                <w:bCs w:val="0"/>
                <w:webHidden/>
              </w:rPr>
              <w:fldChar w:fldCharType="begin"/>
            </w:r>
            <w:r w:rsidRPr="00B2721F">
              <w:rPr>
                <w:b/>
                <w:bCs w:val="0"/>
                <w:webHidden/>
              </w:rPr>
              <w:instrText xml:space="preserve"> PAGEREF _Toc202521765 \h </w:instrText>
            </w:r>
            <w:r w:rsidRPr="00B2721F">
              <w:rPr>
                <w:b/>
                <w:bCs w:val="0"/>
                <w:webHidden/>
              </w:rPr>
            </w:r>
            <w:r w:rsidRPr="00B2721F">
              <w:rPr>
                <w:b/>
                <w:bCs w:val="0"/>
                <w:webHidden/>
              </w:rPr>
              <w:fldChar w:fldCharType="separate"/>
            </w:r>
            <w:r w:rsidRPr="00B2721F">
              <w:rPr>
                <w:b/>
                <w:bCs w:val="0"/>
                <w:webHidden/>
              </w:rPr>
              <w:t>7</w:t>
            </w:r>
            <w:r w:rsidRPr="00B2721F">
              <w:rPr>
                <w:b/>
                <w:bCs w:val="0"/>
                <w:webHidden/>
              </w:rPr>
              <w:fldChar w:fldCharType="end"/>
            </w:r>
          </w:hyperlink>
        </w:p>
        <w:p w14:paraId="6DFE50C2" w14:textId="46156D75" w:rsidR="00DC0C93" w:rsidRPr="00DC0C93" w:rsidRDefault="00DC0C93" w:rsidP="00DC0C93">
          <w:pPr>
            <w:pStyle w:val="TOC1"/>
            <w:ind w:firstLine="426"/>
            <w:rPr>
              <w:rFonts w:asciiTheme="minorHAnsi" w:eastAsiaTheme="minorEastAsia" w:hAnsiTheme="minorHAnsi" w:cstheme="minorBidi"/>
              <w:kern w:val="2"/>
              <w:lang w:eastAsia="en-AU"/>
              <w14:ligatures w14:val="standardContextual"/>
            </w:rPr>
          </w:pPr>
          <w:hyperlink w:anchor="_Toc202521766" w:history="1">
            <w:r w:rsidRPr="00DC0C93">
              <w:rPr>
                <w:rStyle w:val="Hyperlink"/>
              </w:rPr>
              <w:t>4.1 Residential college response telephone tree</w:t>
            </w:r>
            <w:r w:rsidRPr="00DC0C93">
              <w:rPr>
                <w:webHidden/>
              </w:rPr>
              <w:tab/>
            </w:r>
            <w:r w:rsidRPr="00DC0C93">
              <w:rPr>
                <w:webHidden/>
              </w:rPr>
              <w:fldChar w:fldCharType="begin"/>
            </w:r>
            <w:r w:rsidRPr="00DC0C93">
              <w:rPr>
                <w:webHidden/>
              </w:rPr>
              <w:instrText xml:space="preserve"> PAGEREF _Toc202521766 \h </w:instrText>
            </w:r>
            <w:r w:rsidRPr="00DC0C93">
              <w:rPr>
                <w:webHidden/>
              </w:rPr>
            </w:r>
            <w:r w:rsidRPr="00DC0C93">
              <w:rPr>
                <w:webHidden/>
              </w:rPr>
              <w:fldChar w:fldCharType="separate"/>
            </w:r>
            <w:r w:rsidRPr="00DC0C93">
              <w:rPr>
                <w:webHidden/>
              </w:rPr>
              <w:t>8</w:t>
            </w:r>
            <w:r w:rsidRPr="00DC0C93">
              <w:rPr>
                <w:webHidden/>
              </w:rPr>
              <w:fldChar w:fldCharType="end"/>
            </w:r>
          </w:hyperlink>
        </w:p>
        <w:p w14:paraId="506D2779" w14:textId="465C6066" w:rsidR="00DC0C93" w:rsidRPr="00B2721F" w:rsidRDefault="00DC0C93" w:rsidP="00DC0C93">
          <w:pPr>
            <w:pStyle w:val="TOC1"/>
            <w:rPr>
              <w:rFonts w:asciiTheme="minorHAnsi" w:eastAsiaTheme="minorEastAsia" w:hAnsiTheme="minorHAnsi" w:cstheme="minorBidi"/>
              <w:b/>
              <w:bCs w:val="0"/>
              <w:kern w:val="2"/>
              <w:lang w:eastAsia="en-AU"/>
              <w14:ligatures w14:val="standardContextual"/>
            </w:rPr>
          </w:pPr>
          <w:hyperlink w:anchor="_Toc202521767" w:history="1">
            <w:r w:rsidRPr="00B2721F">
              <w:rPr>
                <w:rStyle w:val="Hyperlink"/>
                <w:b/>
                <w:bCs w:val="0"/>
              </w:rPr>
              <w:t>5.</w:t>
            </w:r>
            <w:r w:rsidRPr="00B2721F">
              <w:rPr>
                <w:rFonts w:asciiTheme="minorHAnsi" w:eastAsiaTheme="minorEastAsia" w:hAnsiTheme="minorHAnsi" w:cstheme="minorBidi"/>
                <w:b/>
                <w:bCs w:val="0"/>
                <w:kern w:val="2"/>
                <w:lang w:eastAsia="en-AU"/>
                <w14:ligatures w14:val="standardContextual"/>
              </w:rPr>
              <w:tab/>
            </w:r>
            <w:r w:rsidRPr="00B2721F">
              <w:rPr>
                <w:rStyle w:val="Hyperlink"/>
                <w:b/>
                <w:bCs w:val="0"/>
              </w:rPr>
              <w:t>Emergency equipment</w:t>
            </w:r>
            <w:r w:rsidRPr="00B2721F">
              <w:rPr>
                <w:b/>
                <w:bCs w:val="0"/>
                <w:webHidden/>
              </w:rPr>
              <w:tab/>
            </w:r>
            <w:r w:rsidRPr="00B2721F">
              <w:rPr>
                <w:b/>
                <w:bCs w:val="0"/>
                <w:webHidden/>
              </w:rPr>
              <w:fldChar w:fldCharType="begin"/>
            </w:r>
            <w:r w:rsidRPr="00B2721F">
              <w:rPr>
                <w:b/>
                <w:bCs w:val="0"/>
                <w:webHidden/>
              </w:rPr>
              <w:instrText xml:space="preserve"> PAGEREF _Toc202521767 \h </w:instrText>
            </w:r>
            <w:r w:rsidRPr="00B2721F">
              <w:rPr>
                <w:b/>
                <w:bCs w:val="0"/>
                <w:webHidden/>
              </w:rPr>
            </w:r>
            <w:r w:rsidRPr="00B2721F">
              <w:rPr>
                <w:b/>
                <w:bCs w:val="0"/>
                <w:webHidden/>
              </w:rPr>
              <w:fldChar w:fldCharType="separate"/>
            </w:r>
            <w:r w:rsidRPr="00B2721F">
              <w:rPr>
                <w:b/>
                <w:bCs w:val="0"/>
                <w:webHidden/>
              </w:rPr>
              <w:t>9</w:t>
            </w:r>
            <w:r w:rsidRPr="00B2721F">
              <w:rPr>
                <w:b/>
                <w:bCs w:val="0"/>
                <w:webHidden/>
              </w:rPr>
              <w:fldChar w:fldCharType="end"/>
            </w:r>
          </w:hyperlink>
        </w:p>
        <w:p w14:paraId="069036AF" w14:textId="133EC7BE" w:rsidR="00DC0C93" w:rsidRPr="00B2721F" w:rsidRDefault="00DC0C93" w:rsidP="00DC0C93">
          <w:pPr>
            <w:pStyle w:val="TOC1"/>
            <w:rPr>
              <w:rFonts w:asciiTheme="minorHAnsi" w:eastAsiaTheme="minorEastAsia" w:hAnsiTheme="minorHAnsi" w:cstheme="minorBidi"/>
              <w:b/>
              <w:bCs w:val="0"/>
              <w:kern w:val="2"/>
              <w:lang w:eastAsia="en-AU"/>
              <w14:ligatures w14:val="standardContextual"/>
            </w:rPr>
          </w:pPr>
          <w:hyperlink w:anchor="_Toc202521768" w:history="1">
            <w:r w:rsidRPr="00B2721F">
              <w:rPr>
                <w:rStyle w:val="Hyperlink"/>
                <w:b/>
                <w:bCs w:val="0"/>
              </w:rPr>
              <w:t>6.</w:t>
            </w:r>
            <w:r w:rsidRPr="00B2721F">
              <w:rPr>
                <w:rFonts w:asciiTheme="minorHAnsi" w:eastAsiaTheme="minorEastAsia" w:hAnsiTheme="minorHAnsi" w:cstheme="minorBidi"/>
                <w:b/>
                <w:bCs w:val="0"/>
                <w:kern w:val="2"/>
                <w:lang w:eastAsia="en-AU"/>
                <w14:ligatures w14:val="standardContextual"/>
              </w:rPr>
              <w:tab/>
            </w:r>
            <w:r w:rsidRPr="00B2721F">
              <w:rPr>
                <w:rStyle w:val="Hyperlink"/>
                <w:b/>
                <w:bCs w:val="0"/>
              </w:rPr>
              <w:t>Bushfire preparation checklist</w:t>
            </w:r>
            <w:r w:rsidRPr="00B2721F">
              <w:rPr>
                <w:b/>
                <w:bCs w:val="0"/>
                <w:webHidden/>
              </w:rPr>
              <w:tab/>
            </w:r>
            <w:r w:rsidRPr="00B2721F">
              <w:rPr>
                <w:b/>
                <w:bCs w:val="0"/>
                <w:webHidden/>
              </w:rPr>
              <w:fldChar w:fldCharType="begin"/>
            </w:r>
            <w:r w:rsidRPr="00B2721F">
              <w:rPr>
                <w:b/>
                <w:bCs w:val="0"/>
                <w:webHidden/>
              </w:rPr>
              <w:instrText xml:space="preserve"> PAGEREF _Toc202521768 \h </w:instrText>
            </w:r>
            <w:r w:rsidRPr="00B2721F">
              <w:rPr>
                <w:b/>
                <w:bCs w:val="0"/>
                <w:webHidden/>
              </w:rPr>
            </w:r>
            <w:r w:rsidRPr="00B2721F">
              <w:rPr>
                <w:b/>
                <w:bCs w:val="0"/>
                <w:webHidden/>
              </w:rPr>
              <w:fldChar w:fldCharType="separate"/>
            </w:r>
            <w:r w:rsidRPr="00B2721F">
              <w:rPr>
                <w:b/>
                <w:bCs w:val="0"/>
                <w:webHidden/>
              </w:rPr>
              <w:t>10</w:t>
            </w:r>
            <w:r w:rsidRPr="00B2721F">
              <w:rPr>
                <w:b/>
                <w:bCs w:val="0"/>
                <w:webHidden/>
              </w:rPr>
              <w:fldChar w:fldCharType="end"/>
            </w:r>
          </w:hyperlink>
        </w:p>
        <w:p w14:paraId="658E965D" w14:textId="781537A3" w:rsidR="00DC0C93" w:rsidRPr="00B2721F" w:rsidRDefault="00DC0C93" w:rsidP="00DC0C93">
          <w:pPr>
            <w:pStyle w:val="TOC1"/>
            <w:rPr>
              <w:rFonts w:asciiTheme="minorHAnsi" w:eastAsiaTheme="minorEastAsia" w:hAnsiTheme="minorHAnsi" w:cstheme="minorBidi"/>
              <w:b/>
              <w:bCs w:val="0"/>
              <w:kern w:val="2"/>
              <w:lang w:eastAsia="en-AU"/>
              <w14:ligatures w14:val="standardContextual"/>
            </w:rPr>
          </w:pPr>
          <w:hyperlink w:anchor="_Toc202521769" w:history="1">
            <w:r w:rsidRPr="00B2721F">
              <w:rPr>
                <w:rStyle w:val="Hyperlink"/>
                <w:b/>
                <w:bCs w:val="0"/>
              </w:rPr>
              <w:t>7.</w:t>
            </w:r>
            <w:r w:rsidRPr="00B2721F">
              <w:rPr>
                <w:rFonts w:asciiTheme="minorHAnsi" w:eastAsiaTheme="minorEastAsia" w:hAnsiTheme="minorHAnsi" w:cstheme="minorBidi"/>
                <w:b/>
                <w:bCs w:val="0"/>
                <w:kern w:val="2"/>
                <w:lang w:eastAsia="en-AU"/>
                <w14:ligatures w14:val="standardContextual"/>
              </w:rPr>
              <w:tab/>
            </w:r>
            <w:r w:rsidRPr="00B2721F">
              <w:rPr>
                <w:rStyle w:val="Hyperlink"/>
                <w:b/>
                <w:bCs w:val="0"/>
              </w:rPr>
              <w:t>Bushfire action plan maps</w:t>
            </w:r>
            <w:r w:rsidRPr="00B2721F">
              <w:rPr>
                <w:b/>
                <w:bCs w:val="0"/>
                <w:webHidden/>
              </w:rPr>
              <w:tab/>
            </w:r>
            <w:r w:rsidRPr="00B2721F">
              <w:rPr>
                <w:b/>
                <w:bCs w:val="0"/>
                <w:webHidden/>
              </w:rPr>
              <w:fldChar w:fldCharType="begin"/>
            </w:r>
            <w:r w:rsidRPr="00B2721F">
              <w:rPr>
                <w:b/>
                <w:bCs w:val="0"/>
                <w:webHidden/>
              </w:rPr>
              <w:instrText xml:space="preserve"> PAGEREF _Toc202521769 \h </w:instrText>
            </w:r>
            <w:r w:rsidRPr="00B2721F">
              <w:rPr>
                <w:b/>
                <w:bCs w:val="0"/>
                <w:webHidden/>
              </w:rPr>
            </w:r>
            <w:r w:rsidRPr="00B2721F">
              <w:rPr>
                <w:b/>
                <w:bCs w:val="0"/>
                <w:webHidden/>
              </w:rPr>
              <w:fldChar w:fldCharType="separate"/>
            </w:r>
            <w:r w:rsidRPr="00B2721F">
              <w:rPr>
                <w:b/>
                <w:bCs w:val="0"/>
                <w:webHidden/>
              </w:rPr>
              <w:t>12</w:t>
            </w:r>
            <w:r w:rsidRPr="00B2721F">
              <w:rPr>
                <w:b/>
                <w:bCs w:val="0"/>
                <w:webHidden/>
              </w:rPr>
              <w:fldChar w:fldCharType="end"/>
            </w:r>
          </w:hyperlink>
        </w:p>
        <w:p w14:paraId="2A2B4FDE" w14:textId="55F8FF09" w:rsidR="00DC0C93" w:rsidRPr="00DC0C93" w:rsidRDefault="00DC0C93" w:rsidP="00DC0C93">
          <w:pPr>
            <w:pStyle w:val="TOC2"/>
            <w:tabs>
              <w:tab w:val="clear" w:pos="709"/>
              <w:tab w:val="left" w:pos="42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521770" w:history="1">
            <w:r w:rsidRPr="00DC0C93">
              <w:rPr>
                <w:rStyle w:val="Hyperlink"/>
                <w:noProof/>
                <w:sz w:val="24"/>
                <w:szCs w:val="24"/>
              </w:rPr>
              <w:t xml:space="preserve">7.1 </w:t>
            </w:r>
            <w:r w:rsidRPr="00DC0C93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DC0C93">
              <w:rPr>
                <w:rStyle w:val="Hyperlink"/>
                <w:noProof/>
                <w:sz w:val="24"/>
                <w:szCs w:val="24"/>
              </w:rPr>
              <w:t>Onsite ‘safer building location(s)’</w:t>
            </w:r>
            <w:r w:rsidRPr="00DC0C93">
              <w:rPr>
                <w:noProof/>
                <w:webHidden/>
                <w:sz w:val="24"/>
                <w:szCs w:val="24"/>
              </w:rPr>
              <w:tab/>
            </w:r>
            <w:r w:rsidRPr="00DC0C93">
              <w:rPr>
                <w:noProof/>
                <w:webHidden/>
                <w:sz w:val="24"/>
                <w:szCs w:val="24"/>
              </w:rPr>
              <w:fldChar w:fldCharType="begin"/>
            </w:r>
            <w:r w:rsidRPr="00DC0C93">
              <w:rPr>
                <w:noProof/>
                <w:webHidden/>
                <w:sz w:val="24"/>
                <w:szCs w:val="24"/>
              </w:rPr>
              <w:instrText xml:space="preserve"> PAGEREF _Toc202521770 \h </w:instrText>
            </w:r>
            <w:r w:rsidRPr="00DC0C93">
              <w:rPr>
                <w:noProof/>
                <w:webHidden/>
                <w:sz w:val="24"/>
                <w:szCs w:val="24"/>
              </w:rPr>
            </w:r>
            <w:r w:rsidRPr="00DC0C93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DC0C93">
              <w:rPr>
                <w:noProof/>
                <w:webHidden/>
                <w:sz w:val="24"/>
                <w:szCs w:val="24"/>
              </w:rPr>
              <w:t>12</w:t>
            </w:r>
            <w:r w:rsidRPr="00DC0C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AA3C892" w14:textId="1B360074" w:rsidR="00DC0C93" w:rsidRPr="00DC0C93" w:rsidRDefault="00DC0C93" w:rsidP="00DC0C93">
          <w:pPr>
            <w:pStyle w:val="TOC2"/>
            <w:tabs>
              <w:tab w:val="clear" w:pos="709"/>
              <w:tab w:val="left" w:pos="42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521771" w:history="1">
            <w:r w:rsidRPr="00DC0C93">
              <w:rPr>
                <w:rStyle w:val="Hyperlink"/>
                <w:noProof/>
                <w:sz w:val="24"/>
                <w:szCs w:val="24"/>
              </w:rPr>
              <w:t xml:space="preserve">7.2 </w:t>
            </w:r>
            <w:r w:rsidRPr="00DC0C93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DC0C93">
              <w:rPr>
                <w:rStyle w:val="Hyperlink"/>
                <w:noProof/>
                <w:sz w:val="24"/>
                <w:szCs w:val="24"/>
              </w:rPr>
              <w:t>Offsite evacuation locations</w:t>
            </w:r>
            <w:r w:rsidRPr="00DC0C93">
              <w:rPr>
                <w:noProof/>
                <w:webHidden/>
                <w:sz w:val="24"/>
                <w:szCs w:val="24"/>
              </w:rPr>
              <w:tab/>
            </w:r>
            <w:r w:rsidRPr="00DC0C93">
              <w:rPr>
                <w:noProof/>
                <w:webHidden/>
                <w:sz w:val="24"/>
                <w:szCs w:val="24"/>
              </w:rPr>
              <w:fldChar w:fldCharType="begin"/>
            </w:r>
            <w:r w:rsidRPr="00DC0C93">
              <w:rPr>
                <w:noProof/>
                <w:webHidden/>
                <w:sz w:val="24"/>
                <w:szCs w:val="24"/>
              </w:rPr>
              <w:instrText xml:space="preserve"> PAGEREF _Toc202521771 \h </w:instrText>
            </w:r>
            <w:r w:rsidRPr="00DC0C93">
              <w:rPr>
                <w:noProof/>
                <w:webHidden/>
                <w:sz w:val="24"/>
                <w:szCs w:val="24"/>
              </w:rPr>
            </w:r>
            <w:r w:rsidRPr="00DC0C93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DC0C93">
              <w:rPr>
                <w:noProof/>
                <w:webHidden/>
                <w:sz w:val="24"/>
                <w:szCs w:val="24"/>
              </w:rPr>
              <w:t>13</w:t>
            </w:r>
            <w:r w:rsidRPr="00DC0C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526978" w14:textId="526B2E2A" w:rsidR="00DC0C93" w:rsidRPr="00DC0C93" w:rsidRDefault="00DC0C93" w:rsidP="00DC0C93">
          <w:pPr>
            <w:pStyle w:val="TOC1"/>
            <w:rPr>
              <w:rFonts w:asciiTheme="minorHAnsi" w:eastAsiaTheme="minorEastAsia" w:hAnsiTheme="minorHAnsi" w:cstheme="minorBidi"/>
              <w:b/>
              <w:bCs w:val="0"/>
              <w:kern w:val="2"/>
              <w:lang w:eastAsia="en-AU"/>
              <w14:ligatures w14:val="standardContextual"/>
            </w:rPr>
          </w:pPr>
          <w:hyperlink w:anchor="_Toc202521772" w:history="1">
            <w:r w:rsidRPr="00DC0C93">
              <w:rPr>
                <w:rStyle w:val="Hyperlink"/>
                <w:b/>
                <w:bCs w:val="0"/>
              </w:rPr>
              <w:t>Appendix A - Bushfire warning stages</w:t>
            </w:r>
            <w:r w:rsidRPr="00DC0C93">
              <w:rPr>
                <w:b/>
                <w:bCs w:val="0"/>
                <w:webHidden/>
              </w:rPr>
              <w:tab/>
            </w:r>
            <w:r w:rsidRPr="00DC0C93">
              <w:rPr>
                <w:b/>
                <w:bCs w:val="0"/>
                <w:webHidden/>
              </w:rPr>
              <w:fldChar w:fldCharType="begin"/>
            </w:r>
            <w:r w:rsidRPr="00DC0C93">
              <w:rPr>
                <w:b/>
                <w:bCs w:val="0"/>
                <w:webHidden/>
              </w:rPr>
              <w:instrText xml:space="preserve"> PAGEREF _Toc202521772 \h </w:instrText>
            </w:r>
            <w:r w:rsidRPr="00DC0C93">
              <w:rPr>
                <w:b/>
                <w:bCs w:val="0"/>
                <w:webHidden/>
              </w:rPr>
            </w:r>
            <w:r w:rsidRPr="00DC0C93">
              <w:rPr>
                <w:b/>
                <w:bCs w:val="0"/>
                <w:webHidden/>
              </w:rPr>
              <w:fldChar w:fldCharType="separate"/>
            </w:r>
            <w:r w:rsidRPr="00DC0C93">
              <w:rPr>
                <w:b/>
                <w:bCs w:val="0"/>
                <w:webHidden/>
              </w:rPr>
              <w:t>14</w:t>
            </w:r>
            <w:r w:rsidRPr="00DC0C93">
              <w:rPr>
                <w:b/>
                <w:bCs w:val="0"/>
                <w:webHidden/>
              </w:rPr>
              <w:fldChar w:fldCharType="end"/>
            </w:r>
          </w:hyperlink>
        </w:p>
        <w:p w14:paraId="6CA51807" w14:textId="2EC8D2F9" w:rsidR="00DC0C93" w:rsidRPr="00DC0C93" w:rsidRDefault="00DC0C93" w:rsidP="00DC0C93">
          <w:pPr>
            <w:pStyle w:val="TOC1"/>
            <w:rPr>
              <w:rFonts w:asciiTheme="minorHAnsi" w:eastAsiaTheme="minorEastAsia" w:hAnsiTheme="minorHAnsi" w:cstheme="minorBidi"/>
              <w:b/>
              <w:bCs w:val="0"/>
              <w:kern w:val="2"/>
              <w:lang w:eastAsia="en-AU"/>
              <w14:ligatures w14:val="standardContextual"/>
            </w:rPr>
          </w:pPr>
          <w:hyperlink w:anchor="_Toc202521773" w:history="1">
            <w:r w:rsidRPr="00DC0C93">
              <w:rPr>
                <w:rStyle w:val="Hyperlink"/>
                <w:b/>
                <w:bCs w:val="0"/>
              </w:rPr>
              <w:t>Appendix B - Procedures in the event of a sudden bushfire</w:t>
            </w:r>
            <w:r w:rsidRPr="00DC0C93">
              <w:rPr>
                <w:b/>
                <w:bCs w:val="0"/>
                <w:webHidden/>
              </w:rPr>
              <w:tab/>
            </w:r>
            <w:r w:rsidRPr="00DC0C93">
              <w:rPr>
                <w:b/>
                <w:bCs w:val="0"/>
                <w:webHidden/>
              </w:rPr>
              <w:fldChar w:fldCharType="begin"/>
            </w:r>
            <w:r w:rsidRPr="00DC0C93">
              <w:rPr>
                <w:b/>
                <w:bCs w:val="0"/>
                <w:webHidden/>
              </w:rPr>
              <w:instrText xml:space="preserve"> PAGEREF _Toc202521773 \h </w:instrText>
            </w:r>
            <w:r w:rsidRPr="00DC0C93">
              <w:rPr>
                <w:b/>
                <w:bCs w:val="0"/>
                <w:webHidden/>
              </w:rPr>
            </w:r>
            <w:r w:rsidRPr="00DC0C93">
              <w:rPr>
                <w:b/>
                <w:bCs w:val="0"/>
                <w:webHidden/>
              </w:rPr>
              <w:fldChar w:fldCharType="separate"/>
            </w:r>
            <w:r w:rsidRPr="00DC0C93">
              <w:rPr>
                <w:b/>
                <w:bCs w:val="0"/>
                <w:webHidden/>
              </w:rPr>
              <w:t>15</w:t>
            </w:r>
            <w:r w:rsidRPr="00DC0C93">
              <w:rPr>
                <w:b/>
                <w:bCs w:val="0"/>
                <w:webHidden/>
              </w:rPr>
              <w:fldChar w:fldCharType="end"/>
            </w:r>
          </w:hyperlink>
        </w:p>
        <w:p w14:paraId="1497B2EA" w14:textId="790739BA" w:rsidR="00DC0C93" w:rsidRPr="00DC0C93" w:rsidRDefault="00DC0C93" w:rsidP="00DC0C93">
          <w:pPr>
            <w:pStyle w:val="TOC2"/>
            <w:tabs>
              <w:tab w:val="clear" w:pos="709"/>
              <w:tab w:val="left" w:pos="42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521774" w:history="1">
            <w:r w:rsidRPr="00DC0C93">
              <w:rPr>
                <w:rStyle w:val="Hyperlink"/>
                <w:noProof/>
                <w:sz w:val="24"/>
                <w:szCs w:val="24"/>
              </w:rPr>
              <w:t>Relocate to onsite ‘safer building location’</w:t>
            </w:r>
            <w:r w:rsidRPr="00DC0C93">
              <w:rPr>
                <w:noProof/>
                <w:webHidden/>
                <w:sz w:val="24"/>
                <w:szCs w:val="24"/>
              </w:rPr>
              <w:tab/>
            </w:r>
            <w:r w:rsidRPr="00DC0C93">
              <w:rPr>
                <w:noProof/>
                <w:webHidden/>
                <w:sz w:val="24"/>
                <w:szCs w:val="24"/>
              </w:rPr>
              <w:fldChar w:fldCharType="begin"/>
            </w:r>
            <w:r w:rsidRPr="00DC0C93">
              <w:rPr>
                <w:noProof/>
                <w:webHidden/>
                <w:sz w:val="24"/>
                <w:szCs w:val="24"/>
              </w:rPr>
              <w:instrText xml:space="preserve"> PAGEREF _Toc202521774 \h </w:instrText>
            </w:r>
            <w:r w:rsidRPr="00DC0C93">
              <w:rPr>
                <w:noProof/>
                <w:webHidden/>
                <w:sz w:val="24"/>
                <w:szCs w:val="24"/>
              </w:rPr>
            </w:r>
            <w:r w:rsidRPr="00DC0C93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DC0C93">
              <w:rPr>
                <w:noProof/>
                <w:webHidden/>
                <w:sz w:val="24"/>
                <w:szCs w:val="24"/>
              </w:rPr>
              <w:t>15</w:t>
            </w:r>
            <w:r w:rsidRPr="00DC0C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AB783EA" w14:textId="02337B3A" w:rsidR="00DC0C93" w:rsidRPr="00DC0C93" w:rsidRDefault="00DC0C93" w:rsidP="00DC0C93">
          <w:pPr>
            <w:pStyle w:val="TOC2"/>
            <w:tabs>
              <w:tab w:val="clear" w:pos="709"/>
              <w:tab w:val="left" w:pos="42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2521775" w:history="1">
            <w:r w:rsidRPr="00DC0C93">
              <w:rPr>
                <w:rStyle w:val="Hyperlink"/>
                <w:noProof/>
                <w:sz w:val="24"/>
                <w:szCs w:val="24"/>
              </w:rPr>
              <w:t>Offsite evacuation procedures</w:t>
            </w:r>
            <w:r w:rsidRPr="00DC0C93">
              <w:rPr>
                <w:noProof/>
                <w:webHidden/>
                <w:sz w:val="24"/>
                <w:szCs w:val="24"/>
              </w:rPr>
              <w:tab/>
            </w:r>
            <w:r w:rsidRPr="00DC0C93">
              <w:rPr>
                <w:noProof/>
                <w:webHidden/>
                <w:sz w:val="24"/>
                <w:szCs w:val="24"/>
              </w:rPr>
              <w:fldChar w:fldCharType="begin"/>
            </w:r>
            <w:r w:rsidRPr="00DC0C93">
              <w:rPr>
                <w:noProof/>
                <w:webHidden/>
                <w:sz w:val="24"/>
                <w:szCs w:val="24"/>
              </w:rPr>
              <w:instrText xml:space="preserve"> PAGEREF _Toc202521775 \h </w:instrText>
            </w:r>
            <w:r w:rsidRPr="00DC0C93">
              <w:rPr>
                <w:noProof/>
                <w:webHidden/>
                <w:sz w:val="24"/>
                <w:szCs w:val="24"/>
              </w:rPr>
            </w:r>
            <w:r w:rsidRPr="00DC0C93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DC0C93">
              <w:rPr>
                <w:noProof/>
                <w:webHidden/>
                <w:sz w:val="24"/>
                <w:szCs w:val="24"/>
              </w:rPr>
              <w:t>17</w:t>
            </w:r>
            <w:r w:rsidRPr="00DC0C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4C77BC" w14:textId="3D65D56A" w:rsidR="00DC0C93" w:rsidRPr="00DC0C93" w:rsidRDefault="00DC0C93" w:rsidP="00DC0C93">
          <w:pPr>
            <w:pStyle w:val="TOC1"/>
            <w:rPr>
              <w:rFonts w:asciiTheme="minorHAnsi" w:eastAsiaTheme="minorEastAsia" w:hAnsiTheme="minorHAnsi" w:cstheme="minorBidi"/>
              <w:b/>
              <w:bCs w:val="0"/>
              <w:kern w:val="2"/>
              <w:lang w:eastAsia="en-AU"/>
              <w14:ligatures w14:val="standardContextual"/>
            </w:rPr>
          </w:pPr>
          <w:hyperlink w:anchor="_Toc202521776" w:history="1">
            <w:r w:rsidRPr="00DC0C93">
              <w:rPr>
                <w:rStyle w:val="Hyperlink"/>
                <w:b/>
                <w:bCs w:val="0"/>
              </w:rPr>
              <w:t xml:space="preserve">Appendix C - Pre-emptive (planned) </w:t>
            </w:r>
            <w:r w:rsidR="00C01962">
              <w:rPr>
                <w:rStyle w:val="Hyperlink"/>
                <w:b/>
                <w:bCs w:val="0"/>
              </w:rPr>
              <w:t xml:space="preserve">school </w:t>
            </w:r>
            <w:r w:rsidRPr="00DC0C93">
              <w:rPr>
                <w:rStyle w:val="Hyperlink"/>
                <w:b/>
                <w:bCs w:val="0"/>
              </w:rPr>
              <w:t>closure procedures</w:t>
            </w:r>
            <w:r w:rsidRPr="00DC0C93">
              <w:rPr>
                <w:b/>
                <w:bCs w:val="0"/>
                <w:webHidden/>
              </w:rPr>
              <w:tab/>
            </w:r>
            <w:r w:rsidRPr="00DC0C93">
              <w:rPr>
                <w:b/>
                <w:bCs w:val="0"/>
                <w:webHidden/>
              </w:rPr>
              <w:fldChar w:fldCharType="begin"/>
            </w:r>
            <w:r w:rsidRPr="00DC0C93">
              <w:rPr>
                <w:b/>
                <w:bCs w:val="0"/>
                <w:webHidden/>
              </w:rPr>
              <w:instrText xml:space="preserve"> PAGEREF _Toc202521776 \h </w:instrText>
            </w:r>
            <w:r w:rsidRPr="00DC0C93">
              <w:rPr>
                <w:b/>
                <w:bCs w:val="0"/>
                <w:webHidden/>
              </w:rPr>
            </w:r>
            <w:r w:rsidRPr="00DC0C93">
              <w:rPr>
                <w:b/>
                <w:bCs w:val="0"/>
                <w:webHidden/>
              </w:rPr>
              <w:fldChar w:fldCharType="separate"/>
            </w:r>
            <w:r w:rsidRPr="00DC0C93">
              <w:rPr>
                <w:b/>
                <w:bCs w:val="0"/>
                <w:webHidden/>
              </w:rPr>
              <w:t>19</w:t>
            </w:r>
            <w:r w:rsidRPr="00DC0C93">
              <w:rPr>
                <w:b/>
                <w:bCs w:val="0"/>
                <w:webHidden/>
              </w:rPr>
              <w:fldChar w:fldCharType="end"/>
            </w:r>
          </w:hyperlink>
        </w:p>
        <w:p w14:paraId="499A24F6" w14:textId="2783E701" w:rsidR="00DC0C93" w:rsidRPr="00DC0C93" w:rsidRDefault="00DC0C93" w:rsidP="00DC0C93">
          <w:pPr>
            <w:pStyle w:val="TOC1"/>
            <w:ind w:left="426"/>
            <w:rPr>
              <w:rFonts w:asciiTheme="minorHAnsi" w:eastAsiaTheme="minorEastAsia" w:hAnsiTheme="minorHAnsi" w:cstheme="minorBidi"/>
              <w:b/>
              <w:kern w:val="2"/>
              <w:lang w:eastAsia="en-AU"/>
              <w14:ligatures w14:val="standardContextual"/>
            </w:rPr>
          </w:pPr>
          <w:hyperlink w:anchor="_Toc202521777" w:history="1">
            <w:r w:rsidRPr="00DC0C93">
              <w:rPr>
                <w:rStyle w:val="Hyperlink"/>
              </w:rPr>
              <w:t xml:space="preserve">Flow chart – Principal’s </w:t>
            </w:r>
            <w:r w:rsidR="0002660F">
              <w:rPr>
                <w:rStyle w:val="Hyperlink"/>
              </w:rPr>
              <w:t xml:space="preserve">pre-emptive </w:t>
            </w:r>
            <w:r w:rsidR="00C01962">
              <w:rPr>
                <w:rStyle w:val="Hyperlink"/>
              </w:rPr>
              <w:t xml:space="preserve">school </w:t>
            </w:r>
            <w:r w:rsidR="0002660F">
              <w:rPr>
                <w:rStyle w:val="Hyperlink"/>
              </w:rPr>
              <w:t xml:space="preserve">closure </w:t>
            </w:r>
            <w:r w:rsidRPr="00DC0C93">
              <w:rPr>
                <w:rStyle w:val="Hyperlink"/>
              </w:rPr>
              <w:t xml:space="preserve">response </w:t>
            </w:r>
            <w:r w:rsidRPr="00DC0C93">
              <w:rPr>
                <w:webHidden/>
              </w:rPr>
              <w:tab/>
            </w:r>
            <w:r w:rsidRPr="00DC0C93">
              <w:rPr>
                <w:webHidden/>
              </w:rPr>
              <w:fldChar w:fldCharType="begin"/>
            </w:r>
            <w:r w:rsidRPr="00DC0C93">
              <w:rPr>
                <w:webHidden/>
              </w:rPr>
              <w:instrText xml:space="preserve"> PAGEREF _Toc202521777 \h </w:instrText>
            </w:r>
            <w:r w:rsidRPr="00DC0C93">
              <w:rPr>
                <w:webHidden/>
              </w:rPr>
            </w:r>
            <w:r w:rsidRPr="00DC0C93">
              <w:rPr>
                <w:webHidden/>
              </w:rPr>
              <w:fldChar w:fldCharType="separate"/>
            </w:r>
            <w:r w:rsidRPr="00DC0C93">
              <w:rPr>
                <w:webHidden/>
              </w:rPr>
              <w:t>20</w:t>
            </w:r>
            <w:r w:rsidRPr="00DC0C93">
              <w:rPr>
                <w:webHidden/>
              </w:rPr>
              <w:fldChar w:fldCharType="end"/>
            </w:r>
          </w:hyperlink>
        </w:p>
        <w:p w14:paraId="3988DE04" w14:textId="3BB88840" w:rsidR="00DC0C93" w:rsidRPr="00DC0C93" w:rsidRDefault="00DC0C93" w:rsidP="00DC0C93">
          <w:pPr>
            <w:pStyle w:val="TOC1"/>
            <w:rPr>
              <w:rFonts w:asciiTheme="minorHAnsi" w:eastAsiaTheme="minorEastAsia" w:hAnsiTheme="minorHAnsi" w:cstheme="minorBidi"/>
              <w:b/>
              <w:bCs w:val="0"/>
              <w:kern w:val="2"/>
              <w:lang w:eastAsia="en-AU"/>
              <w14:ligatures w14:val="standardContextual"/>
            </w:rPr>
          </w:pPr>
          <w:hyperlink w:anchor="_Toc202521778" w:history="1">
            <w:r w:rsidRPr="00DC0C93">
              <w:rPr>
                <w:rStyle w:val="Hyperlink"/>
                <w:b/>
                <w:bCs w:val="0"/>
              </w:rPr>
              <w:t xml:space="preserve">Appendix D </w:t>
            </w:r>
            <w:r w:rsidR="00C5085A">
              <w:rPr>
                <w:rStyle w:val="Hyperlink"/>
                <w:b/>
                <w:bCs w:val="0"/>
              </w:rPr>
              <w:t>-</w:t>
            </w:r>
            <w:r w:rsidRPr="00DC0C93">
              <w:rPr>
                <w:rStyle w:val="Hyperlink"/>
                <w:b/>
                <w:bCs w:val="0"/>
              </w:rPr>
              <w:t xml:space="preserve"> After-hours or school holiday procedures</w:t>
            </w:r>
            <w:r w:rsidRPr="00DC0C93">
              <w:rPr>
                <w:b/>
                <w:bCs w:val="0"/>
                <w:webHidden/>
              </w:rPr>
              <w:tab/>
            </w:r>
            <w:r w:rsidRPr="00DC0C93">
              <w:rPr>
                <w:b/>
                <w:bCs w:val="0"/>
                <w:webHidden/>
              </w:rPr>
              <w:fldChar w:fldCharType="begin"/>
            </w:r>
            <w:r w:rsidRPr="00DC0C93">
              <w:rPr>
                <w:b/>
                <w:bCs w:val="0"/>
                <w:webHidden/>
              </w:rPr>
              <w:instrText xml:space="preserve"> PAGEREF _Toc202521778 \h </w:instrText>
            </w:r>
            <w:r w:rsidRPr="00DC0C93">
              <w:rPr>
                <w:b/>
                <w:bCs w:val="0"/>
                <w:webHidden/>
              </w:rPr>
            </w:r>
            <w:r w:rsidRPr="00DC0C93">
              <w:rPr>
                <w:b/>
                <w:bCs w:val="0"/>
                <w:webHidden/>
              </w:rPr>
              <w:fldChar w:fldCharType="separate"/>
            </w:r>
            <w:r w:rsidRPr="00DC0C93">
              <w:rPr>
                <w:b/>
                <w:bCs w:val="0"/>
                <w:webHidden/>
              </w:rPr>
              <w:t>21</w:t>
            </w:r>
            <w:r w:rsidRPr="00DC0C93">
              <w:rPr>
                <w:b/>
                <w:bCs w:val="0"/>
                <w:webHidden/>
              </w:rPr>
              <w:fldChar w:fldCharType="end"/>
            </w:r>
          </w:hyperlink>
        </w:p>
        <w:p w14:paraId="6FF53C62" w14:textId="52BA0177" w:rsidR="00352CE3" w:rsidRDefault="00352CE3" w:rsidP="00DC0C93">
          <w:pPr>
            <w:tabs>
              <w:tab w:val="left" w:pos="426"/>
            </w:tabs>
            <w:spacing w:after="80"/>
          </w:pPr>
          <w:r w:rsidRPr="00171565">
            <w:rPr>
              <w:b/>
              <w:bCs/>
              <w:noProof/>
              <w:sz w:val="20"/>
            </w:rPr>
            <w:fldChar w:fldCharType="end"/>
          </w:r>
        </w:p>
      </w:sdtContent>
    </w:sdt>
    <w:p w14:paraId="611A5A4C" w14:textId="77777777" w:rsidR="00262F13" w:rsidRDefault="00262F13" w:rsidP="00AB7AC2">
      <w:r>
        <w:br w:type="page"/>
      </w:r>
    </w:p>
    <w:p w14:paraId="1F834EC5" w14:textId="77777777" w:rsidR="00E30C94" w:rsidRPr="00E30C94" w:rsidRDefault="00E30C94" w:rsidP="00AB7AC2">
      <w:pPr>
        <w:pStyle w:val="Blueheading1"/>
      </w:pPr>
      <w:bookmarkStart w:id="0" w:name="_Toc73099878"/>
      <w:bookmarkStart w:id="1" w:name="_Toc73357482"/>
      <w:bookmarkStart w:id="2" w:name="_Toc202521761"/>
      <w:r w:rsidRPr="00E30C94">
        <w:lastRenderedPageBreak/>
        <w:t>School or site details</w:t>
      </w:r>
      <w:bookmarkEnd w:id="0"/>
      <w:bookmarkEnd w:id="1"/>
      <w:bookmarkEnd w:id="2"/>
    </w:p>
    <w:p w14:paraId="683EB0DB" w14:textId="77777777" w:rsidR="00941648" w:rsidRDefault="00941648" w:rsidP="00AB7AC2">
      <w:pPr>
        <w:pStyle w:val="WNGBodyText1"/>
        <w:spacing w:before="0" w:beforeAutospacing="0" w:after="0" w:afterAutospacing="0"/>
      </w:pPr>
    </w:p>
    <w:p w14:paraId="35DE0B77" w14:textId="2BCBDD35" w:rsidR="005B36E3" w:rsidRDefault="00262F13" w:rsidP="00AB7AC2">
      <w:r>
        <w:t>To complete this plan</w:t>
      </w:r>
      <w:r w:rsidR="0085793F">
        <w:t>, on the front cover of the document</w:t>
      </w:r>
      <w:r>
        <w:t>:</w:t>
      </w:r>
    </w:p>
    <w:p w14:paraId="70CA4409" w14:textId="0CA5AD6C" w:rsidR="00262F13" w:rsidRDefault="00B603F5" w:rsidP="00E9609C">
      <w:pPr>
        <w:pStyle w:val="ListParagraph"/>
        <w:numPr>
          <w:ilvl w:val="0"/>
          <w:numId w:val="47"/>
        </w:numPr>
        <w:spacing w:before="0" w:after="0"/>
        <w:ind w:left="284" w:hanging="284"/>
      </w:pPr>
      <w:bookmarkStart w:id="3" w:name="_Toc135043487"/>
      <w:bookmarkStart w:id="4" w:name="_Toc135045914"/>
      <w:r>
        <w:t>insert</w:t>
      </w:r>
      <w:r w:rsidR="00262F13">
        <w:t xml:space="preserve"> your </w:t>
      </w:r>
      <w:r w:rsidR="00435E54">
        <w:t>school or site</w:t>
      </w:r>
      <w:r w:rsidR="00262F13">
        <w:t xml:space="preserve"> name</w:t>
      </w:r>
      <w:bookmarkEnd w:id="3"/>
      <w:bookmarkEnd w:id="4"/>
    </w:p>
    <w:p w14:paraId="102EA4B3" w14:textId="0C0E46FE" w:rsidR="00DF627E" w:rsidRDefault="00DF627E" w:rsidP="00E9609C">
      <w:pPr>
        <w:pStyle w:val="ListParagraph"/>
        <w:numPr>
          <w:ilvl w:val="0"/>
          <w:numId w:val="47"/>
        </w:numPr>
        <w:spacing w:before="0" w:after="0"/>
        <w:ind w:left="284" w:hanging="284"/>
      </w:pPr>
      <w:bookmarkStart w:id="5" w:name="_Toc135043488"/>
      <w:bookmarkStart w:id="6" w:name="_Toc135045915"/>
      <w:r>
        <w:t xml:space="preserve">add </w:t>
      </w:r>
      <w:r w:rsidR="004C40E9">
        <w:t xml:space="preserve">the </w:t>
      </w:r>
      <w:r w:rsidR="00772D45">
        <w:t>year</w:t>
      </w:r>
      <w:r>
        <w:t xml:space="preserve"> for the new bushfire season</w:t>
      </w:r>
      <w:bookmarkEnd w:id="5"/>
      <w:bookmarkEnd w:id="6"/>
    </w:p>
    <w:p w14:paraId="5D25C975" w14:textId="4288EC3D" w:rsidR="00DF627E" w:rsidRDefault="00DF627E" w:rsidP="00E9609C">
      <w:pPr>
        <w:pStyle w:val="ListParagraph"/>
        <w:numPr>
          <w:ilvl w:val="0"/>
          <w:numId w:val="47"/>
        </w:numPr>
        <w:spacing w:before="0" w:after="0"/>
        <w:ind w:left="284" w:hanging="284"/>
      </w:pPr>
      <w:bookmarkStart w:id="7" w:name="_Toc135043489"/>
      <w:bookmarkStart w:id="8" w:name="_Toc135045916"/>
      <w:r>
        <w:t xml:space="preserve">add </w:t>
      </w:r>
      <w:r w:rsidR="004C40E9">
        <w:t xml:space="preserve">the </w:t>
      </w:r>
      <w:r>
        <w:t xml:space="preserve">date </w:t>
      </w:r>
      <w:r w:rsidR="00337311">
        <w:t>in</w:t>
      </w:r>
      <w:r>
        <w:t xml:space="preserve"> </w:t>
      </w:r>
      <w:r w:rsidR="004C40E9">
        <w:t xml:space="preserve">the </w:t>
      </w:r>
      <w:r>
        <w:t xml:space="preserve">footer to </w:t>
      </w:r>
      <w:r w:rsidR="004C40E9">
        <w:t>show when the plan</w:t>
      </w:r>
      <w:r>
        <w:t xml:space="preserve"> became active</w:t>
      </w:r>
      <w:r w:rsidR="0085793F">
        <w:t>.</w:t>
      </w:r>
      <w:bookmarkEnd w:id="7"/>
      <w:bookmarkEnd w:id="8"/>
    </w:p>
    <w:p w14:paraId="1CE8CA45" w14:textId="77777777" w:rsidR="0085793F" w:rsidRDefault="0085793F" w:rsidP="00AB7AC2"/>
    <w:p w14:paraId="1AA11352" w14:textId="2693E343" w:rsidR="00262F13" w:rsidRDefault="0085793F" w:rsidP="00AB7AC2">
      <w:bookmarkStart w:id="9" w:name="_Toc135043490"/>
      <w:r>
        <w:t>E</w:t>
      </w:r>
      <w:r w:rsidR="00262F13">
        <w:t xml:space="preserve">nter information into the </w:t>
      </w:r>
      <w:r w:rsidR="00262F13" w:rsidRPr="00BB1771">
        <w:rPr>
          <w:b/>
        </w:rPr>
        <w:t>grey</w:t>
      </w:r>
      <w:r w:rsidR="00262F13">
        <w:t xml:space="preserve"> sections of this document, following the prompts in the square brackets where featured. You can add extra rows to tables where necessary.</w:t>
      </w:r>
      <w:bookmarkEnd w:id="9"/>
    </w:p>
    <w:p w14:paraId="306EE29E" w14:textId="77777777" w:rsidR="00941648" w:rsidRDefault="00941648" w:rsidP="00AB7AC2"/>
    <w:p w14:paraId="28F89939" w14:textId="1E14543C" w:rsidR="00262F13" w:rsidRDefault="00262F13" w:rsidP="00AB7AC2">
      <w:r w:rsidRPr="00D15F13">
        <w:t xml:space="preserve">When your plan is complete, </w:t>
      </w:r>
      <w:r w:rsidR="00876FF8">
        <w:t>follow the steps on</w:t>
      </w:r>
      <w:r w:rsidR="004D18C0">
        <w:t xml:space="preserve"> Ikon to </w:t>
      </w:r>
      <w:hyperlink r:id="rId20" w:history="1">
        <w:r w:rsidR="004D18C0" w:rsidRPr="00F164CF">
          <w:rPr>
            <w:rStyle w:val="Hyperlink"/>
          </w:rPr>
          <w:t>lodge, update or access your standalone bushfire plan online</w:t>
        </w:r>
      </w:hyperlink>
      <w:r w:rsidR="004D18C0">
        <w:t>.</w:t>
      </w:r>
    </w:p>
    <w:p w14:paraId="641AE0AB" w14:textId="77777777" w:rsidR="00941648" w:rsidRPr="00D15F13" w:rsidRDefault="00941648" w:rsidP="00AB7AC2">
      <w:pPr>
        <w:pStyle w:val="WNGBodyText1"/>
        <w:spacing w:before="0" w:beforeAutospacing="0" w:after="0" w:afterAutospacing="0"/>
      </w:pPr>
    </w:p>
    <w:tbl>
      <w:tblPr>
        <w:tblStyle w:val="TableGrid"/>
        <w:tblW w:w="0" w:type="auto"/>
        <w:tblBorders>
          <w:top w:val="sing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0085AC"/>
          <w:insideV w:val="single" w:sz="4" w:space="0" w:color="0085AC"/>
        </w:tblBorders>
        <w:tblLook w:val="04A0" w:firstRow="1" w:lastRow="0" w:firstColumn="1" w:lastColumn="0" w:noHBand="0" w:noVBand="1"/>
      </w:tblPr>
      <w:tblGrid>
        <w:gridCol w:w="3539"/>
        <w:gridCol w:w="6237"/>
      </w:tblGrid>
      <w:tr w:rsidR="000608D9" w:rsidRPr="00832B59" w14:paraId="0A4BAB63" w14:textId="77777777" w:rsidTr="000608D9">
        <w:trPr>
          <w:trHeight w:val="442"/>
        </w:trPr>
        <w:tc>
          <w:tcPr>
            <w:tcW w:w="977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77AB864A" w14:textId="491A3DBF" w:rsidR="000608D9" w:rsidRPr="00832B59" w:rsidRDefault="000608D9" w:rsidP="00AB7AC2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chool or site details</w:t>
            </w:r>
          </w:p>
        </w:tc>
      </w:tr>
      <w:tr w:rsidR="00262F13" w14:paraId="0C677092" w14:textId="77777777" w:rsidTr="00832B59">
        <w:tc>
          <w:tcPr>
            <w:tcW w:w="3539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7629EC77" w14:textId="10B23EC6" w:rsidR="00262F13" w:rsidRPr="00262F13" w:rsidRDefault="00435E54" w:rsidP="00AB7AC2">
            <w:r>
              <w:t>School or site</w:t>
            </w:r>
            <w:r w:rsidR="00262F13" w:rsidRPr="00262F13">
              <w:t xml:space="preserve"> name</w:t>
            </w:r>
          </w:p>
          <w:p w14:paraId="41618419" w14:textId="77777777" w:rsidR="00262F13" w:rsidRDefault="00262F13" w:rsidP="00AB7AC2">
            <w:r w:rsidRPr="00262F13">
              <w:t>(include name of co-located school or facilities if applicable)</w:t>
            </w:r>
          </w:p>
          <w:p w14:paraId="55157817" w14:textId="77777777" w:rsidR="005B36E3" w:rsidRPr="00262F13" w:rsidRDefault="005B36E3" w:rsidP="00AB7AC2"/>
        </w:tc>
        <w:tc>
          <w:tcPr>
            <w:tcW w:w="6237" w:type="dxa"/>
            <w:tcBorders>
              <w:top w:val="single" w:sz="4" w:space="0" w:color="FFFFFF" w:themeColor="background1"/>
            </w:tcBorders>
            <w:shd w:val="clear" w:color="auto" w:fill="D9D9D9" w:themeFill="background1" w:themeFillShade="D9"/>
          </w:tcPr>
          <w:p w14:paraId="33ACEF5C" w14:textId="75515CDF" w:rsidR="00262F13" w:rsidRPr="00262F13" w:rsidRDefault="00BF69D0" w:rsidP="00AB7AC2">
            <w:r>
              <w:t>Frankland River Primary School</w:t>
            </w:r>
          </w:p>
        </w:tc>
      </w:tr>
      <w:tr w:rsidR="00262F13" w14:paraId="1B83C03A" w14:textId="77777777" w:rsidTr="000E72FC">
        <w:tc>
          <w:tcPr>
            <w:tcW w:w="3539" w:type="dxa"/>
            <w:shd w:val="clear" w:color="auto" w:fill="auto"/>
          </w:tcPr>
          <w:p w14:paraId="775643D6" w14:textId="3B3682BA" w:rsidR="00262F13" w:rsidRDefault="00435E54" w:rsidP="00AB7AC2">
            <w:r>
              <w:t>School or site</w:t>
            </w:r>
            <w:r w:rsidR="00262F13" w:rsidRPr="00262F13">
              <w:t xml:space="preserve"> address</w:t>
            </w:r>
          </w:p>
          <w:p w14:paraId="43756ECA" w14:textId="77777777" w:rsidR="005B36E3" w:rsidRPr="00262F13" w:rsidRDefault="005B36E3" w:rsidP="00AB7AC2"/>
        </w:tc>
        <w:tc>
          <w:tcPr>
            <w:tcW w:w="6237" w:type="dxa"/>
            <w:shd w:val="clear" w:color="auto" w:fill="D9D9D9" w:themeFill="background1" w:themeFillShade="D9"/>
          </w:tcPr>
          <w:p w14:paraId="0B281394" w14:textId="0DEF489F" w:rsidR="00262F13" w:rsidRPr="00262F13" w:rsidRDefault="00BF69D0" w:rsidP="00AB7AC2">
            <w:r>
              <w:t>1 Evans St, Frankland River WA 6396</w:t>
            </w:r>
          </w:p>
        </w:tc>
      </w:tr>
      <w:tr w:rsidR="00B32EED" w14:paraId="4E01B6D5" w14:textId="77777777" w:rsidTr="000E72FC">
        <w:tc>
          <w:tcPr>
            <w:tcW w:w="3539" w:type="dxa"/>
            <w:shd w:val="clear" w:color="auto" w:fill="auto"/>
          </w:tcPr>
          <w:p w14:paraId="28723209" w14:textId="77777777" w:rsidR="00B32EED" w:rsidRDefault="00B32EED" w:rsidP="00AB7AC2">
            <w:r>
              <w:t>Education Region</w:t>
            </w:r>
          </w:p>
          <w:p w14:paraId="3FF64941" w14:textId="77777777" w:rsidR="00B32EED" w:rsidRPr="00262F13" w:rsidRDefault="00B32EED" w:rsidP="00AB7AC2"/>
        </w:tc>
        <w:tc>
          <w:tcPr>
            <w:tcW w:w="6237" w:type="dxa"/>
            <w:shd w:val="clear" w:color="auto" w:fill="D9D9D9" w:themeFill="background1" w:themeFillShade="D9"/>
          </w:tcPr>
          <w:p w14:paraId="66650F1D" w14:textId="53AF95F4" w:rsidR="00B32EED" w:rsidRPr="00262F13" w:rsidRDefault="00BF69D0" w:rsidP="00AB7AC2">
            <w:proofErr w:type="gramStart"/>
            <w:r>
              <w:t>South West</w:t>
            </w:r>
            <w:proofErr w:type="gramEnd"/>
          </w:p>
        </w:tc>
      </w:tr>
      <w:tr w:rsidR="00262F13" w14:paraId="1BC7AE99" w14:textId="77777777" w:rsidTr="000E72FC">
        <w:tc>
          <w:tcPr>
            <w:tcW w:w="3539" w:type="dxa"/>
            <w:shd w:val="clear" w:color="auto" w:fill="auto"/>
          </w:tcPr>
          <w:p w14:paraId="14F27B76" w14:textId="77777777" w:rsidR="00262F13" w:rsidRDefault="00262F13" w:rsidP="00AB7AC2">
            <w:r w:rsidRPr="00262F13">
              <w:t>Number of students</w:t>
            </w:r>
          </w:p>
          <w:p w14:paraId="35771457" w14:textId="77777777" w:rsidR="005B36E3" w:rsidRPr="00262F13" w:rsidRDefault="005B36E3" w:rsidP="00AB7AC2"/>
        </w:tc>
        <w:tc>
          <w:tcPr>
            <w:tcW w:w="6237" w:type="dxa"/>
            <w:shd w:val="clear" w:color="auto" w:fill="D9D9D9" w:themeFill="background1" w:themeFillShade="D9"/>
          </w:tcPr>
          <w:p w14:paraId="34542978" w14:textId="5238C487" w:rsidR="00262F13" w:rsidRPr="00262F13" w:rsidRDefault="00BF69D0" w:rsidP="00AB7AC2">
            <w:r>
              <w:t>56</w:t>
            </w:r>
          </w:p>
        </w:tc>
      </w:tr>
      <w:tr w:rsidR="00D10097" w14:paraId="00814006" w14:textId="77777777" w:rsidTr="000E72FC">
        <w:tc>
          <w:tcPr>
            <w:tcW w:w="3539" w:type="dxa"/>
            <w:shd w:val="clear" w:color="auto" w:fill="auto"/>
          </w:tcPr>
          <w:p w14:paraId="5681DA6E" w14:textId="77777777" w:rsidR="00D10097" w:rsidRDefault="00D10097" w:rsidP="00AB7AC2">
            <w:r w:rsidRPr="00262F13">
              <w:t>Number of students requiring extra support if evacuating</w:t>
            </w:r>
          </w:p>
          <w:p w14:paraId="4EA5864D" w14:textId="77777777" w:rsidR="00D10097" w:rsidRPr="00262F13" w:rsidRDefault="00D10097" w:rsidP="00AB7AC2"/>
        </w:tc>
        <w:tc>
          <w:tcPr>
            <w:tcW w:w="6237" w:type="dxa"/>
            <w:shd w:val="clear" w:color="auto" w:fill="D9D9D9" w:themeFill="background1" w:themeFillShade="D9"/>
          </w:tcPr>
          <w:p w14:paraId="3F1E17BB" w14:textId="66D853D2" w:rsidR="00D10097" w:rsidRPr="00262F13" w:rsidRDefault="00BF69D0" w:rsidP="00AB7AC2">
            <w:r>
              <w:t>1</w:t>
            </w:r>
          </w:p>
        </w:tc>
      </w:tr>
      <w:tr w:rsidR="00262F13" w14:paraId="25F36422" w14:textId="77777777" w:rsidTr="000E72FC">
        <w:tc>
          <w:tcPr>
            <w:tcW w:w="3539" w:type="dxa"/>
            <w:shd w:val="clear" w:color="auto" w:fill="auto"/>
          </w:tcPr>
          <w:p w14:paraId="7981C68C" w14:textId="77777777" w:rsidR="00262F13" w:rsidRPr="005C6C11" w:rsidRDefault="00262F13" w:rsidP="00AB7AC2">
            <w:r w:rsidRPr="005C6C11">
              <w:t>Number of staff</w:t>
            </w:r>
          </w:p>
          <w:p w14:paraId="02AAD4B0" w14:textId="77777777" w:rsidR="005B36E3" w:rsidRPr="005C6C11" w:rsidRDefault="005B36E3" w:rsidP="00AB7AC2"/>
        </w:tc>
        <w:tc>
          <w:tcPr>
            <w:tcW w:w="6237" w:type="dxa"/>
            <w:shd w:val="clear" w:color="auto" w:fill="D9D9D9" w:themeFill="background1" w:themeFillShade="D9"/>
          </w:tcPr>
          <w:p w14:paraId="6EAE0B46" w14:textId="45219031" w:rsidR="00262F13" w:rsidRPr="00262F13" w:rsidRDefault="00BF69D0" w:rsidP="00AB7AC2">
            <w:r>
              <w:t>1</w:t>
            </w:r>
            <w:r w:rsidR="00842567">
              <w:t>4</w:t>
            </w:r>
          </w:p>
        </w:tc>
      </w:tr>
      <w:tr w:rsidR="00443B84" w14:paraId="73159ECB" w14:textId="77777777" w:rsidTr="000E72FC">
        <w:tc>
          <w:tcPr>
            <w:tcW w:w="3539" w:type="dxa"/>
            <w:shd w:val="clear" w:color="auto" w:fill="auto"/>
          </w:tcPr>
          <w:p w14:paraId="3A194CA1" w14:textId="77777777" w:rsidR="00443B84" w:rsidRPr="005C6C11" w:rsidRDefault="00443B84" w:rsidP="00AB7AC2">
            <w:r w:rsidRPr="005C6C11">
              <w:t>Estimated number of animals on site, if applicable</w:t>
            </w:r>
          </w:p>
          <w:p w14:paraId="0A77C491" w14:textId="77777777" w:rsidR="00443B84" w:rsidRPr="005C6C11" w:rsidRDefault="00443B84" w:rsidP="00AB7AC2"/>
        </w:tc>
        <w:tc>
          <w:tcPr>
            <w:tcW w:w="6237" w:type="dxa"/>
            <w:shd w:val="clear" w:color="auto" w:fill="D9D9D9" w:themeFill="background1" w:themeFillShade="D9"/>
          </w:tcPr>
          <w:p w14:paraId="2FBCA513" w14:textId="5D22F59E" w:rsidR="00443B84" w:rsidRPr="00262F13" w:rsidRDefault="00BF69D0" w:rsidP="00AB7AC2">
            <w:r>
              <w:t>0</w:t>
            </w:r>
          </w:p>
        </w:tc>
      </w:tr>
      <w:tr w:rsidR="00443B84" w14:paraId="2B6AD415" w14:textId="77777777" w:rsidTr="000E72FC">
        <w:tc>
          <w:tcPr>
            <w:tcW w:w="3539" w:type="dxa"/>
            <w:shd w:val="clear" w:color="auto" w:fill="auto"/>
          </w:tcPr>
          <w:p w14:paraId="779D9DBE" w14:textId="77777777" w:rsidR="00443B84" w:rsidRPr="005C6C11" w:rsidRDefault="00443B84" w:rsidP="00AB7AC2">
            <w:r w:rsidRPr="005C6C11">
              <w:t>Estimated number of animals on site that would require evacuation, if applicable</w:t>
            </w:r>
          </w:p>
          <w:p w14:paraId="017330EF" w14:textId="77777777" w:rsidR="00443B84" w:rsidRPr="005C6C11" w:rsidRDefault="00443B84" w:rsidP="00AB7AC2"/>
        </w:tc>
        <w:tc>
          <w:tcPr>
            <w:tcW w:w="6237" w:type="dxa"/>
            <w:shd w:val="clear" w:color="auto" w:fill="D9D9D9" w:themeFill="background1" w:themeFillShade="D9"/>
          </w:tcPr>
          <w:p w14:paraId="3B28E876" w14:textId="2135913B" w:rsidR="00443B84" w:rsidRPr="00262F13" w:rsidRDefault="00BF69D0" w:rsidP="00AB7AC2">
            <w:r>
              <w:t>0</w:t>
            </w:r>
          </w:p>
        </w:tc>
      </w:tr>
      <w:tr w:rsidR="00262F13" w14:paraId="28DFA1BF" w14:textId="77777777" w:rsidTr="000E72FC">
        <w:tc>
          <w:tcPr>
            <w:tcW w:w="3539" w:type="dxa"/>
            <w:shd w:val="clear" w:color="auto" w:fill="auto"/>
          </w:tcPr>
          <w:p w14:paraId="055545E5" w14:textId="3DCD98B2" w:rsidR="00262F13" w:rsidRPr="005C6C11" w:rsidRDefault="00262F13" w:rsidP="00AB7AC2">
            <w:r w:rsidRPr="005C6C11">
              <w:t xml:space="preserve">Number of </w:t>
            </w:r>
            <w:r w:rsidR="00435E54">
              <w:t>school or site</w:t>
            </w:r>
            <w:r w:rsidRPr="005C6C11">
              <w:t xml:space="preserve"> sides bordered by bush</w:t>
            </w:r>
          </w:p>
          <w:p w14:paraId="336717FE" w14:textId="77777777" w:rsidR="005B36E3" w:rsidRPr="005C6C11" w:rsidRDefault="005B36E3" w:rsidP="00AB7AC2"/>
        </w:tc>
        <w:tc>
          <w:tcPr>
            <w:tcW w:w="6237" w:type="dxa"/>
            <w:shd w:val="clear" w:color="auto" w:fill="D9D9D9" w:themeFill="background1" w:themeFillShade="D9"/>
          </w:tcPr>
          <w:p w14:paraId="15102EC9" w14:textId="1F114E51" w:rsidR="00262F13" w:rsidRPr="00262F13" w:rsidRDefault="00BF69D0" w:rsidP="00AB7AC2">
            <w:r>
              <w:t>2</w:t>
            </w:r>
          </w:p>
        </w:tc>
      </w:tr>
      <w:tr w:rsidR="00262F13" w14:paraId="5FD95ACE" w14:textId="77777777" w:rsidTr="000E72FC">
        <w:tc>
          <w:tcPr>
            <w:tcW w:w="3539" w:type="dxa"/>
            <w:shd w:val="clear" w:color="auto" w:fill="auto"/>
          </w:tcPr>
          <w:p w14:paraId="264CF63A" w14:textId="0F3A9E92" w:rsidR="00262F13" w:rsidRDefault="00262F13" w:rsidP="00AB7AC2">
            <w:r w:rsidRPr="00262F13">
              <w:t xml:space="preserve">Names of major roads bordering </w:t>
            </w:r>
            <w:r w:rsidR="00435E54">
              <w:t>school or site</w:t>
            </w:r>
          </w:p>
          <w:p w14:paraId="718EE0BD" w14:textId="77777777" w:rsidR="005B36E3" w:rsidRPr="00262F13" w:rsidRDefault="005B36E3" w:rsidP="00AB7AC2"/>
        </w:tc>
        <w:tc>
          <w:tcPr>
            <w:tcW w:w="6237" w:type="dxa"/>
            <w:shd w:val="clear" w:color="auto" w:fill="D9D9D9" w:themeFill="background1" w:themeFillShade="D9"/>
          </w:tcPr>
          <w:p w14:paraId="2CF0088C" w14:textId="77777777" w:rsidR="00262F13" w:rsidRDefault="00BF69D0" w:rsidP="00AB7AC2">
            <w:r>
              <w:t>3</w:t>
            </w:r>
          </w:p>
          <w:p w14:paraId="1150B26B" w14:textId="0F84AB9E" w:rsidR="00BF69D0" w:rsidRPr="00262F13" w:rsidRDefault="00BF69D0" w:rsidP="00AB7AC2">
            <w:r w:rsidRPr="002518C4">
              <w:t>Evans St, Moir St, Trent St</w:t>
            </w:r>
          </w:p>
        </w:tc>
      </w:tr>
      <w:tr w:rsidR="00262F13" w14:paraId="582DFD88" w14:textId="77777777" w:rsidTr="000E72FC">
        <w:tc>
          <w:tcPr>
            <w:tcW w:w="3539" w:type="dxa"/>
            <w:shd w:val="clear" w:color="auto" w:fill="auto"/>
          </w:tcPr>
          <w:p w14:paraId="307D89EC" w14:textId="388D9205" w:rsidR="00262F13" w:rsidRPr="00262F13" w:rsidRDefault="00435E54" w:rsidP="00AB7AC2">
            <w:r>
              <w:t>School or site</w:t>
            </w:r>
            <w:r w:rsidR="00262F13" w:rsidRPr="00262F13">
              <w:t>’s site-specific alert, for example:</w:t>
            </w:r>
          </w:p>
          <w:p w14:paraId="5B20EA97" w14:textId="77777777" w:rsidR="00262F13" w:rsidRPr="00262F13" w:rsidRDefault="00262F13" w:rsidP="000608D9">
            <w:pPr>
              <w:pStyle w:val="ListParagraph"/>
              <w:numPr>
                <w:ilvl w:val="0"/>
                <w:numId w:val="49"/>
              </w:numPr>
              <w:spacing w:before="0" w:after="0"/>
              <w:ind w:left="174" w:hanging="174"/>
            </w:pPr>
            <w:bookmarkStart w:id="10" w:name="_Toc135043491"/>
            <w:bookmarkStart w:id="11" w:name="_Toc135045917"/>
            <w:r w:rsidRPr="00262F13">
              <w:t>siren/pause x 3</w:t>
            </w:r>
            <w:bookmarkEnd w:id="10"/>
            <w:bookmarkEnd w:id="11"/>
            <w:r w:rsidRPr="00262F13">
              <w:t xml:space="preserve"> </w:t>
            </w:r>
          </w:p>
          <w:p w14:paraId="18D4841D" w14:textId="77777777" w:rsidR="00262F13" w:rsidRPr="00262F13" w:rsidRDefault="00262F13" w:rsidP="000608D9">
            <w:pPr>
              <w:pStyle w:val="ListParagraph"/>
              <w:numPr>
                <w:ilvl w:val="0"/>
                <w:numId w:val="49"/>
              </w:numPr>
              <w:spacing w:before="0" w:after="0"/>
              <w:ind w:left="174" w:hanging="174"/>
            </w:pPr>
            <w:bookmarkStart w:id="12" w:name="_Toc135043492"/>
            <w:bookmarkStart w:id="13" w:name="_Toc135045918"/>
            <w:r w:rsidRPr="00262F13">
              <w:t>continuous handbell</w:t>
            </w:r>
            <w:bookmarkEnd w:id="12"/>
            <w:bookmarkEnd w:id="13"/>
          </w:p>
          <w:p w14:paraId="2BDD1D89" w14:textId="77777777" w:rsidR="00262F13" w:rsidRDefault="00262F13" w:rsidP="000608D9">
            <w:pPr>
              <w:pStyle w:val="ListParagraph"/>
              <w:numPr>
                <w:ilvl w:val="0"/>
                <w:numId w:val="49"/>
              </w:numPr>
              <w:spacing w:before="0" w:after="0"/>
              <w:ind w:left="174" w:hanging="174"/>
            </w:pPr>
            <w:bookmarkStart w:id="14" w:name="_Toc135043493"/>
            <w:bookmarkStart w:id="15" w:name="_Toc135045919"/>
            <w:r w:rsidRPr="00262F13">
              <w:t>continuous siren or short whistle blasts</w:t>
            </w:r>
            <w:bookmarkEnd w:id="14"/>
            <w:bookmarkEnd w:id="15"/>
          </w:p>
          <w:p w14:paraId="5CC2D1CE" w14:textId="77777777" w:rsidR="005B36E3" w:rsidRPr="00262F13" w:rsidRDefault="005B36E3" w:rsidP="00AB7AC2"/>
        </w:tc>
        <w:tc>
          <w:tcPr>
            <w:tcW w:w="6237" w:type="dxa"/>
            <w:shd w:val="clear" w:color="auto" w:fill="D9D9D9" w:themeFill="background1" w:themeFillShade="D9"/>
          </w:tcPr>
          <w:p w14:paraId="38F7BF27" w14:textId="77777777" w:rsidR="00262F13" w:rsidRPr="00262F13" w:rsidRDefault="00262F13" w:rsidP="00AB7AC2">
            <w:pPr>
              <w:rPr>
                <w:b/>
              </w:rPr>
            </w:pPr>
          </w:p>
          <w:p w14:paraId="136D038D" w14:textId="1CE60F87" w:rsidR="00262F13" w:rsidRPr="00262F13" w:rsidRDefault="00BF69D0" w:rsidP="00AB7AC2">
            <w:r>
              <w:t>Continuous siren</w:t>
            </w:r>
          </w:p>
        </w:tc>
      </w:tr>
    </w:tbl>
    <w:p w14:paraId="776424EB" w14:textId="77777777" w:rsidR="00262F13" w:rsidRDefault="00262F13" w:rsidP="00AB7AC2"/>
    <w:tbl>
      <w:tblPr>
        <w:tblStyle w:val="TableGrid"/>
        <w:tblW w:w="0" w:type="auto"/>
        <w:tblBorders>
          <w:top w:val="sing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0085AC"/>
          <w:insideV w:val="single" w:sz="4" w:space="0" w:color="0085AC"/>
        </w:tblBorders>
        <w:tblLook w:val="04A0" w:firstRow="1" w:lastRow="0" w:firstColumn="1" w:lastColumn="0" w:noHBand="0" w:noVBand="1"/>
      </w:tblPr>
      <w:tblGrid>
        <w:gridCol w:w="3539"/>
        <w:gridCol w:w="6237"/>
      </w:tblGrid>
      <w:tr w:rsidR="00262F13" w14:paraId="206671B1" w14:textId="77777777" w:rsidTr="008961A3">
        <w:trPr>
          <w:trHeight w:val="402"/>
        </w:trPr>
        <w:tc>
          <w:tcPr>
            <w:tcW w:w="3539" w:type="dxa"/>
            <w:shd w:val="clear" w:color="auto" w:fill="auto"/>
            <w:vAlign w:val="center"/>
          </w:tcPr>
          <w:p w14:paraId="5911DA86" w14:textId="324E6D56" w:rsidR="00262F13" w:rsidRPr="00970521" w:rsidRDefault="00262F13" w:rsidP="00AB7AC2">
            <w:r w:rsidRPr="00970521">
              <w:t>Plan prepared by</w:t>
            </w:r>
            <w:r w:rsidR="008961A3">
              <w:t xml:space="preserve"> </w:t>
            </w:r>
            <w:r w:rsidRPr="00970521">
              <w:t>(name)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1CF93B58" w14:textId="7DB43360" w:rsidR="00262F13" w:rsidRPr="00970521" w:rsidRDefault="00BF69D0" w:rsidP="00AB7AC2">
            <w:r>
              <w:t>Bronwyn Morris</w:t>
            </w:r>
          </w:p>
        </w:tc>
      </w:tr>
      <w:tr w:rsidR="00262F13" w14:paraId="42484CA4" w14:textId="77777777" w:rsidTr="008961A3">
        <w:trPr>
          <w:trHeight w:val="453"/>
        </w:trPr>
        <w:tc>
          <w:tcPr>
            <w:tcW w:w="3539" w:type="dxa"/>
            <w:shd w:val="clear" w:color="auto" w:fill="auto"/>
            <w:vAlign w:val="center"/>
          </w:tcPr>
          <w:p w14:paraId="2EC9EECA" w14:textId="74B97962" w:rsidR="00262F13" w:rsidRPr="00970521" w:rsidRDefault="00262F13" w:rsidP="00AB7AC2">
            <w:r w:rsidRPr="00970521">
              <w:t>Date prepared</w:t>
            </w:r>
            <w:r w:rsidR="00E32DF0">
              <w:t xml:space="preserve"> or reviewed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13DA8C62" w14:textId="43361610" w:rsidR="00262F13" w:rsidRPr="00970521" w:rsidRDefault="00BF69D0" w:rsidP="00AB7AC2">
            <w:r>
              <w:t>August 2025</w:t>
            </w:r>
          </w:p>
        </w:tc>
      </w:tr>
    </w:tbl>
    <w:p w14:paraId="7AC91F31" w14:textId="77777777" w:rsidR="00AB7AC2" w:rsidRDefault="00AB7AC2" w:rsidP="00AB7AC2">
      <w:pPr>
        <w:rPr>
          <w:b/>
          <w:color w:val="0085AC"/>
          <w:sz w:val="28"/>
          <w:szCs w:val="28"/>
        </w:rPr>
      </w:pPr>
      <w:bookmarkStart w:id="16" w:name="_Toc134798189"/>
      <w:r>
        <w:br w:type="page"/>
      </w:r>
    </w:p>
    <w:p w14:paraId="22D4B5CA" w14:textId="1A0CDEB9" w:rsidR="00262F13" w:rsidRPr="00E30C94" w:rsidRDefault="00262F13" w:rsidP="00AB7AC2">
      <w:pPr>
        <w:pStyle w:val="Blueheading1"/>
      </w:pPr>
      <w:bookmarkStart w:id="17" w:name="_Toc202521762"/>
      <w:r w:rsidRPr="00E30C94">
        <w:lastRenderedPageBreak/>
        <w:t>Emergency response contact list</w:t>
      </w:r>
      <w:bookmarkEnd w:id="16"/>
      <w:bookmarkEnd w:id="17"/>
    </w:p>
    <w:p w14:paraId="554ECBB1" w14:textId="6F9AE841" w:rsidR="00941648" w:rsidRDefault="00C53E7F" w:rsidP="00AB7AC2">
      <w:pPr>
        <w:pStyle w:val="WNGBodyText1"/>
        <w:spacing w:before="0" w:beforeAutospacing="0" w:after="0" w:afterAutospacing="0"/>
        <w:rPr>
          <w:b/>
          <w:bCs/>
        </w:rPr>
      </w:pPr>
      <w:r w:rsidRPr="00CE41EB">
        <w:rPr>
          <w:b/>
          <w:bCs/>
        </w:rPr>
        <w:t>Dial 000 in an Emergency</w:t>
      </w:r>
    </w:p>
    <w:p w14:paraId="2BACFCA3" w14:textId="77777777" w:rsidR="00C53E7F" w:rsidRPr="00CE41EB" w:rsidRDefault="00C53E7F" w:rsidP="00AB7AC2">
      <w:pPr>
        <w:pStyle w:val="WNGBodyText1"/>
        <w:spacing w:before="0" w:beforeAutospacing="0" w:after="0" w:afterAutospacing="0"/>
        <w:rPr>
          <w:b/>
          <w:bCs/>
        </w:rPr>
      </w:pPr>
    </w:p>
    <w:p w14:paraId="4AE91FD0" w14:textId="5038BB09" w:rsidR="00262F13" w:rsidRDefault="00262F13" w:rsidP="00AB7AC2">
      <w:r>
        <w:t>Enter the contact details into the</w:t>
      </w:r>
      <w:r w:rsidR="00876FF8">
        <w:t xml:space="preserve"> following</w:t>
      </w:r>
      <w:r>
        <w:t xml:space="preserve"> table</w:t>
      </w:r>
      <w:r w:rsidR="0085793F">
        <w:t>:</w:t>
      </w:r>
    </w:p>
    <w:p w14:paraId="6C765895" w14:textId="77777777" w:rsidR="00941648" w:rsidRDefault="00941648" w:rsidP="00AB7AC2"/>
    <w:tbl>
      <w:tblPr>
        <w:tblStyle w:val="TableGrid"/>
        <w:tblW w:w="9918" w:type="dxa"/>
        <w:tblBorders>
          <w:top w:val="sing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0085AC"/>
          <w:insideV w:val="single" w:sz="4" w:space="0" w:color="0085AC"/>
        </w:tblBorders>
        <w:tblLook w:val="04A0" w:firstRow="1" w:lastRow="0" w:firstColumn="1" w:lastColumn="0" w:noHBand="0" w:noVBand="1"/>
      </w:tblPr>
      <w:tblGrid>
        <w:gridCol w:w="3241"/>
        <w:gridCol w:w="2984"/>
        <w:gridCol w:w="3693"/>
      </w:tblGrid>
      <w:tr w:rsidR="004222C3" w:rsidRPr="004222C3" w14:paraId="20A96746" w14:textId="77777777" w:rsidTr="00842567">
        <w:trPr>
          <w:trHeight w:val="445"/>
        </w:trPr>
        <w:tc>
          <w:tcPr>
            <w:tcW w:w="32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13314D29" w14:textId="77777777" w:rsidR="00262F13" w:rsidRPr="004222C3" w:rsidRDefault="00262F13" w:rsidP="00AB7AC2">
            <w:pPr>
              <w:rPr>
                <w:b/>
                <w:color w:val="FFFFFF" w:themeColor="background1"/>
                <w:szCs w:val="22"/>
              </w:rPr>
            </w:pPr>
            <w:r w:rsidRPr="004222C3">
              <w:rPr>
                <w:b/>
                <w:color w:val="FFFFFF" w:themeColor="background1"/>
                <w:szCs w:val="22"/>
              </w:rPr>
              <w:t>Organisation</w:t>
            </w:r>
          </w:p>
        </w:tc>
        <w:tc>
          <w:tcPr>
            <w:tcW w:w="298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6569C947" w14:textId="77777777" w:rsidR="00262F13" w:rsidRPr="004222C3" w:rsidRDefault="00262F13" w:rsidP="00AB7AC2">
            <w:pPr>
              <w:rPr>
                <w:b/>
                <w:color w:val="FFFFFF" w:themeColor="background1"/>
                <w:szCs w:val="22"/>
              </w:rPr>
            </w:pPr>
            <w:r w:rsidRPr="004222C3">
              <w:rPr>
                <w:b/>
                <w:color w:val="FFFFFF" w:themeColor="background1"/>
                <w:szCs w:val="22"/>
              </w:rPr>
              <w:t xml:space="preserve">Details </w:t>
            </w:r>
          </w:p>
        </w:tc>
        <w:tc>
          <w:tcPr>
            <w:tcW w:w="369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265B8927" w14:textId="51593C95" w:rsidR="00262F13" w:rsidRPr="004222C3" w:rsidRDefault="00262F13" w:rsidP="00AB7AC2">
            <w:pPr>
              <w:rPr>
                <w:b/>
                <w:color w:val="FFFFFF" w:themeColor="background1"/>
                <w:szCs w:val="22"/>
              </w:rPr>
            </w:pPr>
            <w:r w:rsidRPr="004222C3">
              <w:rPr>
                <w:b/>
                <w:color w:val="FFFFFF" w:themeColor="background1"/>
                <w:szCs w:val="22"/>
              </w:rPr>
              <w:t xml:space="preserve">Phone number / </w:t>
            </w:r>
            <w:r w:rsidR="00876FF8" w:rsidRPr="004222C3">
              <w:rPr>
                <w:b/>
                <w:color w:val="FFFFFF" w:themeColor="background1"/>
                <w:szCs w:val="22"/>
              </w:rPr>
              <w:t>w</w:t>
            </w:r>
            <w:r w:rsidRPr="004222C3">
              <w:rPr>
                <w:b/>
                <w:color w:val="FFFFFF" w:themeColor="background1"/>
                <w:szCs w:val="22"/>
              </w:rPr>
              <w:t xml:space="preserve">ebsite </w:t>
            </w:r>
          </w:p>
        </w:tc>
      </w:tr>
      <w:tr w:rsidR="00842567" w14:paraId="5EA27AC9" w14:textId="77777777" w:rsidTr="00842567">
        <w:tc>
          <w:tcPr>
            <w:tcW w:w="3241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1DEBB48F" w14:textId="77777777" w:rsidR="00842567" w:rsidRPr="00A03FF2" w:rsidRDefault="00842567" w:rsidP="00842567">
            <w:pPr>
              <w:rPr>
                <w:szCs w:val="22"/>
              </w:rPr>
            </w:pPr>
            <w:r w:rsidRPr="00A03FF2">
              <w:rPr>
                <w:szCs w:val="22"/>
              </w:rPr>
              <w:t>Local police</w:t>
            </w:r>
          </w:p>
          <w:p w14:paraId="767A9A67" w14:textId="6775FB51" w:rsidR="00842567" w:rsidRDefault="00842567" w:rsidP="00842567">
            <w:pPr>
              <w:rPr>
                <w:szCs w:val="22"/>
              </w:rPr>
            </w:pPr>
            <w:r w:rsidRPr="00A03FF2">
              <w:rPr>
                <w:szCs w:val="22"/>
              </w:rPr>
              <w:t>(</w:t>
            </w:r>
            <w:r>
              <w:rPr>
                <w:szCs w:val="22"/>
              </w:rPr>
              <w:t>for example,</w:t>
            </w:r>
            <w:r w:rsidRPr="00A03FF2">
              <w:rPr>
                <w:szCs w:val="22"/>
              </w:rPr>
              <w:t xml:space="preserve"> </w:t>
            </w:r>
            <w:r>
              <w:rPr>
                <w:szCs w:val="22"/>
              </w:rPr>
              <w:t>name of nearest police station)</w:t>
            </w:r>
          </w:p>
          <w:p w14:paraId="5882540F" w14:textId="77777777" w:rsidR="00842567" w:rsidRPr="00A03FF2" w:rsidRDefault="00842567" w:rsidP="00842567">
            <w:pPr>
              <w:rPr>
                <w:szCs w:val="22"/>
              </w:rPr>
            </w:pPr>
          </w:p>
        </w:tc>
        <w:tc>
          <w:tcPr>
            <w:tcW w:w="2984" w:type="dxa"/>
            <w:tcBorders>
              <w:top w:val="single" w:sz="4" w:space="0" w:color="FFFFFF" w:themeColor="background1"/>
            </w:tcBorders>
            <w:shd w:val="clear" w:color="auto" w:fill="D9D9D9" w:themeFill="background1" w:themeFillShade="D9"/>
          </w:tcPr>
          <w:p w14:paraId="1E65725F" w14:textId="77777777" w:rsidR="00842567" w:rsidRDefault="00842567" w:rsidP="00842567">
            <w:r w:rsidRPr="00305E28">
              <w:t>Police call centre</w:t>
            </w:r>
          </w:p>
          <w:p w14:paraId="468D9654" w14:textId="77777777" w:rsidR="00842567" w:rsidRDefault="00842567" w:rsidP="00842567">
            <w:pPr>
              <w:rPr>
                <w:szCs w:val="22"/>
              </w:rPr>
            </w:pPr>
          </w:p>
          <w:p w14:paraId="1ADF99FE" w14:textId="689273ED" w:rsidR="00842567" w:rsidRPr="00A03FF2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Cranbrook Police</w:t>
            </w:r>
          </w:p>
        </w:tc>
        <w:tc>
          <w:tcPr>
            <w:tcW w:w="3693" w:type="dxa"/>
            <w:tcBorders>
              <w:top w:val="single" w:sz="4" w:space="0" w:color="FFFFFF" w:themeColor="background1"/>
            </w:tcBorders>
            <w:shd w:val="clear" w:color="auto" w:fill="D9D9D9" w:themeFill="background1" w:themeFillShade="D9"/>
          </w:tcPr>
          <w:p w14:paraId="2B313991" w14:textId="77777777" w:rsidR="00842567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131 444</w:t>
            </w:r>
          </w:p>
          <w:p w14:paraId="01C6E6F3" w14:textId="77777777" w:rsidR="00842567" w:rsidRDefault="00842567" w:rsidP="00842567">
            <w:pPr>
              <w:rPr>
                <w:szCs w:val="22"/>
              </w:rPr>
            </w:pPr>
          </w:p>
          <w:p w14:paraId="36114EAF" w14:textId="42BDADF2" w:rsidR="00842567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000</w:t>
            </w:r>
          </w:p>
          <w:p w14:paraId="0F237740" w14:textId="51046837" w:rsidR="00842567" w:rsidRPr="00A03FF2" w:rsidRDefault="00842567" w:rsidP="00842567">
            <w:pPr>
              <w:rPr>
                <w:szCs w:val="22"/>
              </w:rPr>
            </w:pPr>
            <w:r w:rsidRPr="0018429B">
              <w:t>T: 08 6801 3840</w:t>
            </w:r>
          </w:p>
        </w:tc>
      </w:tr>
      <w:tr w:rsidR="00262F13" w14:paraId="7625A0DB" w14:textId="77777777" w:rsidTr="00842567">
        <w:tc>
          <w:tcPr>
            <w:tcW w:w="3241" w:type="dxa"/>
            <w:shd w:val="clear" w:color="auto" w:fill="auto"/>
          </w:tcPr>
          <w:p w14:paraId="1A4D5520" w14:textId="77777777" w:rsidR="00262F13" w:rsidRPr="00A03FF2" w:rsidRDefault="00262F13" w:rsidP="00AB7AC2">
            <w:pPr>
              <w:rPr>
                <w:szCs w:val="22"/>
              </w:rPr>
            </w:pPr>
            <w:r w:rsidRPr="00A03FF2">
              <w:rPr>
                <w:szCs w:val="22"/>
              </w:rPr>
              <w:t xml:space="preserve">Local hospital </w:t>
            </w:r>
          </w:p>
          <w:p w14:paraId="23C779E1" w14:textId="34372E70" w:rsidR="00262F13" w:rsidRDefault="00262F13" w:rsidP="00AB7AC2">
            <w:pPr>
              <w:rPr>
                <w:szCs w:val="22"/>
              </w:rPr>
            </w:pPr>
            <w:r w:rsidRPr="00A03FF2">
              <w:rPr>
                <w:szCs w:val="22"/>
              </w:rPr>
              <w:t>(name of nearest hospital</w:t>
            </w:r>
            <w:r w:rsidR="00A03FF2">
              <w:rPr>
                <w:szCs w:val="22"/>
              </w:rPr>
              <w:t xml:space="preserve"> or medical emergency facility)</w:t>
            </w:r>
          </w:p>
          <w:p w14:paraId="369B6AA1" w14:textId="77777777" w:rsidR="00941648" w:rsidRPr="00A03FF2" w:rsidRDefault="00941648" w:rsidP="00AB7AC2">
            <w:pPr>
              <w:rPr>
                <w:szCs w:val="22"/>
              </w:rPr>
            </w:pPr>
          </w:p>
        </w:tc>
        <w:tc>
          <w:tcPr>
            <w:tcW w:w="2984" w:type="dxa"/>
            <w:shd w:val="clear" w:color="auto" w:fill="D9D9D9" w:themeFill="background1" w:themeFillShade="D9"/>
          </w:tcPr>
          <w:p w14:paraId="03567DAE" w14:textId="0503D198" w:rsidR="00262F13" w:rsidRPr="00A03FF2" w:rsidRDefault="00842567" w:rsidP="00AB7AC2">
            <w:pPr>
              <w:rPr>
                <w:szCs w:val="22"/>
              </w:rPr>
            </w:pPr>
            <w:r w:rsidRPr="0018429B">
              <w:t>Plantagenet Hospital</w:t>
            </w:r>
          </w:p>
        </w:tc>
        <w:tc>
          <w:tcPr>
            <w:tcW w:w="3693" w:type="dxa"/>
            <w:shd w:val="clear" w:color="auto" w:fill="D9D9D9" w:themeFill="background1" w:themeFillShade="D9"/>
          </w:tcPr>
          <w:p w14:paraId="28077E25" w14:textId="77777777" w:rsidR="00842567" w:rsidRDefault="00842567" w:rsidP="00842567">
            <w:pPr>
              <w:autoSpaceDE w:val="0"/>
              <w:autoSpaceDN w:val="0"/>
              <w:adjustRightInd w:val="0"/>
            </w:pPr>
            <w:r>
              <w:t>000</w:t>
            </w:r>
          </w:p>
          <w:p w14:paraId="427F0DAF" w14:textId="77777777" w:rsidR="00842567" w:rsidRDefault="00842567" w:rsidP="00842567">
            <w:pPr>
              <w:autoSpaceDE w:val="0"/>
              <w:autoSpaceDN w:val="0"/>
              <w:adjustRightInd w:val="0"/>
            </w:pPr>
          </w:p>
          <w:p w14:paraId="1F3CCDEA" w14:textId="77777777" w:rsidR="00842567" w:rsidRDefault="00842567" w:rsidP="00842567">
            <w:pPr>
              <w:autoSpaceDE w:val="0"/>
              <w:autoSpaceDN w:val="0"/>
              <w:adjustRightInd w:val="0"/>
            </w:pPr>
          </w:p>
          <w:p w14:paraId="282031DD" w14:textId="7AB44D97" w:rsidR="00262F13" w:rsidRPr="00A03FF2" w:rsidRDefault="00842567" w:rsidP="00842567">
            <w:pPr>
              <w:rPr>
                <w:szCs w:val="22"/>
              </w:rPr>
            </w:pPr>
            <w:r w:rsidRPr="0018429B">
              <w:t>T: 9892 1222</w:t>
            </w:r>
          </w:p>
        </w:tc>
      </w:tr>
      <w:tr w:rsidR="00842567" w14:paraId="3C191552" w14:textId="77777777" w:rsidTr="00842567">
        <w:tc>
          <w:tcPr>
            <w:tcW w:w="3241" w:type="dxa"/>
            <w:shd w:val="clear" w:color="auto" w:fill="auto"/>
          </w:tcPr>
          <w:p w14:paraId="1C98ECE5" w14:textId="43FD5AA0" w:rsidR="00842567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Department of Fire and Emergency Services regional contact</w:t>
            </w:r>
          </w:p>
          <w:p w14:paraId="31C4C012" w14:textId="77777777" w:rsidR="00842567" w:rsidRPr="00A03FF2" w:rsidRDefault="00842567" w:rsidP="00842567">
            <w:pPr>
              <w:rPr>
                <w:szCs w:val="22"/>
              </w:rPr>
            </w:pPr>
          </w:p>
        </w:tc>
        <w:tc>
          <w:tcPr>
            <w:tcW w:w="2984" w:type="dxa"/>
            <w:shd w:val="clear" w:color="auto" w:fill="D9D9D9" w:themeFill="background1" w:themeFillShade="D9"/>
          </w:tcPr>
          <w:p w14:paraId="1AA00503" w14:textId="77777777" w:rsidR="00842567" w:rsidRDefault="00842567" w:rsidP="00842567">
            <w:pPr>
              <w:autoSpaceDE w:val="0"/>
              <w:autoSpaceDN w:val="0"/>
              <w:adjustRightInd w:val="0"/>
              <w:rPr>
                <w:szCs w:val="22"/>
              </w:rPr>
            </w:pPr>
          </w:p>
          <w:p w14:paraId="2AB9B224" w14:textId="77777777" w:rsidR="00842567" w:rsidRDefault="00842567" w:rsidP="00842567">
            <w:pPr>
              <w:autoSpaceDE w:val="0"/>
              <w:autoSpaceDN w:val="0"/>
              <w:adjustRightInd w:val="0"/>
              <w:rPr>
                <w:szCs w:val="22"/>
              </w:rPr>
            </w:pPr>
          </w:p>
          <w:p w14:paraId="640932D3" w14:textId="30F3D0CB" w:rsidR="00842567" w:rsidRPr="00A03FF2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Shane Harris (Community Emergency Services Manager)</w:t>
            </w:r>
          </w:p>
        </w:tc>
        <w:tc>
          <w:tcPr>
            <w:tcW w:w="3693" w:type="dxa"/>
            <w:shd w:val="clear" w:color="auto" w:fill="D9D9D9" w:themeFill="background1" w:themeFillShade="D9"/>
          </w:tcPr>
          <w:p w14:paraId="309B1575" w14:textId="77777777" w:rsidR="00842567" w:rsidRDefault="00842567" w:rsidP="00842567">
            <w:pPr>
              <w:rPr>
                <w:szCs w:val="22"/>
              </w:rPr>
            </w:pPr>
          </w:p>
          <w:p w14:paraId="49FA03E4" w14:textId="71ADC40E" w:rsidR="00842567" w:rsidRDefault="00842567" w:rsidP="00842567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000</w:t>
            </w:r>
          </w:p>
          <w:p w14:paraId="1D094071" w14:textId="77777777" w:rsidR="00842567" w:rsidRPr="00736292" w:rsidRDefault="00842567" w:rsidP="00842567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736292">
              <w:rPr>
                <w:szCs w:val="22"/>
              </w:rPr>
              <w:t>9826 1008</w:t>
            </w:r>
          </w:p>
          <w:p w14:paraId="06F9F09E" w14:textId="77777777" w:rsidR="00842567" w:rsidRDefault="00842567" w:rsidP="00842567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0499 899 189</w:t>
            </w:r>
          </w:p>
          <w:p w14:paraId="4FEFC302" w14:textId="3D908E67" w:rsidR="00842567" w:rsidRPr="00842567" w:rsidRDefault="00842567" w:rsidP="00842567">
            <w:pPr>
              <w:tabs>
                <w:tab w:val="left" w:pos="855"/>
              </w:tabs>
              <w:rPr>
                <w:szCs w:val="22"/>
              </w:rPr>
            </w:pPr>
            <w:r>
              <w:rPr>
                <w:szCs w:val="22"/>
              </w:rPr>
              <w:t>shane.harris@cranbrook.wa.gov.au</w:t>
            </w:r>
          </w:p>
        </w:tc>
      </w:tr>
      <w:tr w:rsidR="00842567" w14:paraId="09508C5F" w14:textId="77777777" w:rsidTr="00842567">
        <w:tc>
          <w:tcPr>
            <w:tcW w:w="3241" w:type="dxa"/>
            <w:shd w:val="clear" w:color="auto" w:fill="auto"/>
          </w:tcPr>
          <w:p w14:paraId="2953AC5A" w14:textId="77777777" w:rsidR="00842567" w:rsidRPr="00A03FF2" w:rsidRDefault="00842567" w:rsidP="00842567">
            <w:pPr>
              <w:rPr>
                <w:szCs w:val="22"/>
              </w:rPr>
            </w:pPr>
            <w:r w:rsidRPr="00A03FF2">
              <w:rPr>
                <w:szCs w:val="22"/>
              </w:rPr>
              <w:t>Local fire brigade</w:t>
            </w:r>
          </w:p>
          <w:p w14:paraId="1132A682" w14:textId="1A9D3323" w:rsidR="00842567" w:rsidRDefault="00842567" w:rsidP="00842567">
            <w:pPr>
              <w:rPr>
                <w:szCs w:val="22"/>
              </w:rPr>
            </w:pPr>
            <w:proofErr w:type="gramStart"/>
            <w:r w:rsidRPr="00A03FF2">
              <w:rPr>
                <w:szCs w:val="22"/>
              </w:rPr>
              <w:t>(</w:t>
            </w:r>
            <w:r>
              <w:rPr>
                <w:szCs w:val="22"/>
              </w:rPr>
              <w:t xml:space="preserve"> always</w:t>
            </w:r>
            <w:proofErr w:type="gramEnd"/>
            <w:r>
              <w:rPr>
                <w:szCs w:val="22"/>
              </w:rPr>
              <w:t xml:space="preserve"> use 000 during an emergency)</w:t>
            </w:r>
          </w:p>
          <w:p w14:paraId="0A07D011" w14:textId="02FF24C7" w:rsidR="00842567" w:rsidRPr="00A03FF2" w:rsidRDefault="00842567" w:rsidP="00842567">
            <w:pPr>
              <w:rPr>
                <w:szCs w:val="22"/>
              </w:rPr>
            </w:pPr>
          </w:p>
        </w:tc>
        <w:tc>
          <w:tcPr>
            <w:tcW w:w="2984" w:type="dxa"/>
            <w:shd w:val="clear" w:color="auto" w:fill="D9D9D9" w:themeFill="background1" w:themeFillShade="D9"/>
          </w:tcPr>
          <w:p w14:paraId="3D9E8213" w14:textId="77777777" w:rsidR="00842567" w:rsidRPr="00842567" w:rsidRDefault="00842567" w:rsidP="00842567">
            <w:pPr>
              <w:rPr>
                <w:szCs w:val="22"/>
              </w:rPr>
            </w:pPr>
            <w:r w:rsidRPr="00842567">
              <w:rPr>
                <w:szCs w:val="22"/>
              </w:rPr>
              <w:t xml:space="preserve">Cranbrook Chief Bushfire Control </w:t>
            </w:r>
          </w:p>
          <w:p w14:paraId="3DF7FF1A" w14:textId="77777777" w:rsidR="00842567" w:rsidRDefault="00842567" w:rsidP="00842567">
            <w:pPr>
              <w:rPr>
                <w:szCs w:val="22"/>
              </w:rPr>
            </w:pPr>
            <w:r w:rsidRPr="00842567">
              <w:rPr>
                <w:szCs w:val="22"/>
              </w:rPr>
              <w:t>Graham Marshall</w:t>
            </w:r>
            <w:r w:rsidRPr="00842567">
              <w:rPr>
                <w:szCs w:val="22"/>
              </w:rPr>
              <w:tab/>
            </w:r>
          </w:p>
          <w:p w14:paraId="696ADFC1" w14:textId="77777777" w:rsidR="00842567" w:rsidRDefault="00842567" w:rsidP="00842567">
            <w:pPr>
              <w:rPr>
                <w:szCs w:val="22"/>
              </w:rPr>
            </w:pPr>
          </w:p>
          <w:p w14:paraId="68C5C7B5" w14:textId="343F2590" w:rsidR="00842567" w:rsidRPr="00A03FF2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Tom Ettridge</w:t>
            </w:r>
          </w:p>
        </w:tc>
        <w:tc>
          <w:tcPr>
            <w:tcW w:w="3693" w:type="dxa"/>
            <w:shd w:val="clear" w:color="auto" w:fill="D9D9D9" w:themeFill="background1" w:themeFillShade="D9"/>
          </w:tcPr>
          <w:p w14:paraId="62F9AB5E" w14:textId="77777777" w:rsidR="00842567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000</w:t>
            </w:r>
          </w:p>
          <w:p w14:paraId="154828B8" w14:textId="77777777" w:rsidR="00842567" w:rsidRDefault="00842567" w:rsidP="00842567">
            <w:pPr>
              <w:rPr>
                <w:szCs w:val="22"/>
              </w:rPr>
            </w:pPr>
          </w:p>
          <w:p w14:paraId="50B9B941" w14:textId="77777777" w:rsidR="00842567" w:rsidRDefault="00842567" w:rsidP="00842567">
            <w:pPr>
              <w:rPr>
                <w:szCs w:val="22"/>
              </w:rPr>
            </w:pPr>
            <w:r w:rsidRPr="00842567">
              <w:rPr>
                <w:szCs w:val="22"/>
              </w:rPr>
              <w:t>0407 261 005</w:t>
            </w:r>
          </w:p>
          <w:p w14:paraId="54E4BBA3" w14:textId="77777777" w:rsidR="00842567" w:rsidRDefault="00842567" w:rsidP="00842567">
            <w:pPr>
              <w:rPr>
                <w:szCs w:val="22"/>
              </w:rPr>
            </w:pPr>
          </w:p>
          <w:p w14:paraId="2AE40996" w14:textId="4718EB0A" w:rsidR="00842567" w:rsidRPr="00A03FF2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0427 566 232</w:t>
            </w:r>
          </w:p>
        </w:tc>
      </w:tr>
      <w:tr w:rsidR="00842567" w14:paraId="084F9B16" w14:textId="77777777" w:rsidTr="00842567">
        <w:tc>
          <w:tcPr>
            <w:tcW w:w="3241" w:type="dxa"/>
            <w:shd w:val="clear" w:color="auto" w:fill="auto"/>
          </w:tcPr>
          <w:p w14:paraId="496A36E6" w14:textId="77777777" w:rsidR="00842567" w:rsidRPr="00A03FF2" w:rsidRDefault="00842567" w:rsidP="00842567">
            <w:pPr>
              <w:rPr>
                <w:szCs w:val="22"/>
              </w:rPr>
            </w:pPr>
            <w:r w:rsidRPr="00A03FF2">
              <w:rPr>
                <w:szCs w:val="22"/>
              </w:rPr>
              <w:t>Bus contractors</w:t>
            </w:r>
          </w:p>
          <w:p w14:paraId="0AC9008E" w14:textId="77777777" w:rsidR="00842567" w:rsidRDefault="00842567" w:rsidP="00842567">
            <w:pPr>
              <w:rPr>
                <w:szCs w:val="22"/>
              </w:rPr>
            </w:pPr>
            <w:r w:rsidRPr="00A03FF2">
              <w:rPr>
                <w:szCs w:val="22"/>
              </w:rPr>
              <w:t>(ready for pre-emptive closure or offsite evacuation</w:t>
            </w:r>
            <w:r>
              <w:rPr>
                <w:szCs w:val="22"/>
              </w:rPr>
              <w:t>)</w:t>
            </w:r>
          </w:p>
          <w:p w14:paraId="5C2709BF" w14:textId="77777777" w:rsidR="00842567" w:rsidRPr="00A03FF2" w:rsidRDefault="00842567" w:rsidP="00842567">
            <w:pPr>
              <w:rPr>
                <w:szCs w:val="22"/>
              </w:rPr>
            </w:pPr>
          </w:p>
        </w:tc>
        <w:tc>
          <w:tcPr>
            <w:tcW w:w="2984" w:type="dxa"/>
            <w:shd w:val="clear" w:color="auto" w:fill="D9D9D9" w:themeFill="background1" w:themeFillShade="D9"/>
          </w:tcPr>
          <w:p w14:paraId="2A5882A3" w14:textId="77777777" w:rsidR="00842567" w:rsidRDefault="00842567" w:rsidP="00842567">
            <w:pPr>
              <w:autoSpaceDE w:val="0"/>
              <w:autoSpaceDN w:val="0"/>
              <w:adjustRightInd w:val="0"/>
            </w:pPr>
            <w:r>
              <w:t>Kim Haynes</w:t>
            </w:r>
            <w:r w:rsidRPr="00060E31">
              <w:t xml:space="preserve"> (</w:t>
            </w:r>
            <w:proofErr w:type="spellStart"/>
            <w:r w:rsidRPr="00060E31">
              <w:t>Bokerup</w:t>
            </w:r>
            <w:proofErr w:type="spellEnd"/>
            <w:r w:rsidRPr="00060E31">
              <w:t>)</w:t>
            </w:r>
          </w:p>
          <w:p w14:paraId="20987451" w14:textId="7B43C6C2" w:rsidR="00842567" w:rsidRPr="00736292" w:rsidRDefault="00842567" w:rsidP="00842567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Leanne Dove</w:t>
            </w:r>
            <w:r w:rsidRPr="00736292">
              <w:rPr>
                <w:szCs w:val="22"/>
              </w:rPr>
              <w:t xml:space="preserve"> (</w:t>
            </w:r>
            <w:proofErr w:type="spellStart"/>
            <w:r w:rsidRPr="00736292">
              <w:rPr>
                <w:szCs w:val="22"/>
              </w:rPr>
              <w:t>Kybellup</w:t>
            </w:r>
            <w:proofErr w:type="spellEnd"/>
            <w:r w:rsidRPr="00736292">
              <w:rPr>
                <w:szCs w:val="22"/>
              </w:rPr>
              <w:t>)</w:t>
            </w:r>
          </w:p>
          <w:p w14:paraId="60ADCD23" w14:textId="13B31DBF" w:rsidR="00842567" w:rsidRPr="00A03FF2" w:rsidRDefault="00842567" w:rsidP="00842567">
            <w:pPr>
              <w:rPr>
                <w:szCs w:val="22"/>
              </w:rPr>
            </w:pPr>
            <w:r w:rsidRPr="00736292">
              <w:rPr>
                <w:szCs w:val="22"/>
              </w:rPr>
              <w:t>June Roberts (Rocky Gully)</w:t>
            </w:r>
          </w:p>
        </w:tc>
        <w:tc>
          <w:tcPr>
            <w:tcW w:w="3693" w:type="dxa"/>
            <w:shd w:val="clear" w:color="auto" w:fill="D9D9D9" w:themeFill="background1" w:themeFillShade="D9"/>
          </w:tcPr>
          <w:p w14:paraId="5988E574" w14:textId="77777777" w:rsidR="00842567" w:rsidRDefault="00842567" w:rsidP="00842567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0417 374 830</w:t>
            </w:r>
          </w:p>
          <w:p w14:paraId="41B6D972" w14:textId="11F89422" w:rsidR="00842567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0438 584 514</w:t>
            </w:r>
          </w:p>
          <w:p w14:paraId="4BB20AA8" w14:textId="722CF4C3" w:rsidR="00842567" w:rsidRPr="00A03FF2" w:rsidRDefault="00842567" w:rsidP="00842567">
            <w:pPr>
              <w:rPr>
                <w:szCs w:val="22"/>
              </w:rPr>
            </w:pPr>
            <w:r w:rsidRPr="00736292">
              <w:rPr>
                <w:szCs w:val="22"/>
              </w:rPr>
              <w:t>0407 912 468</w:t>
            </w:r>
          </w:p>
        </w:tc>
      </w:tr>
      <w:tr w:rsidR="00842567" w14:paraId="310CF54F" w14:textId="77777777" w:rsidTr="00842567">
        <w:tc>
          <w:tcPr>
            <w:tcW w:w="3241" w:type="dxa"/>
            <w:shd w:val="clear" w:color="auto" w:fill="auto"/>
          </w:tcPr>
          <w:p w14:paraId="70FD5C7A" w14:textId="77777777" w:rsidR="00842567" w:rsidRPr="00A03FF2" w:rsidRDefault="00842567" w:rsidP="00842567">
            <w:pPr>
              <w:rPr>
                <w:szCs w:val="22"/>
              </w:rPr>
            </w:pPr>
            <w:r w:rsidRPr="00A03FF2">
              <w:rPr>
                <w:szCs w:val="22"/>
              </w:rPr>
              <w:t xml:space="preserve">Electricity provider </w:t>
            </w:r>
            <w:r>
              <w:rPr>
                <w:szCs w:val="22"/>
              </w:rPr>
              <w:t>- in the case of a power outage</w:t>
            </w:r>
          </w:p>
          <w:p w14:paraId="42D1AB15" w14:textId="661FE7EB" w:rsidR="00842567" w:rsidRDefault="00842567" w:rsidP="00842567">
            <w:pPr>
              <w:rPr>
                <w:szCs w:val="22"/>
              </w:rPr>
            </w:pPr>
            <w:r w:rsidRPr="00A03FF2">
              <w:rPr>
                <w:szCs w:val="22"/>
              </w:rPr>
              <w:t>(</w:t>
            </w:r>
            <w:r>
              <w:rPr>
                <w:szCs w:val="22"/>
              </w:rPr>
              <w:t>for example,</w:t>
            </w:r>
            <w:r w:rsidRPr="00A03FF2">
              <w:rPr>
                <w:szCs w:val="22"/>
              </w:rPr>
              <w:t xml:space="preserve"> </w:t>
            </w:r>
            <w:r>
              <w:rPr>
                <w:szCs w:val="22"/>
              </w:rPr>
              <w:t>Horizon Power, Western Power)</w:t>
            </w:r>
          </w:p>
          <w:p w14:paraId="009D1ABA" w14:textId="77777777" w:rsidR="00842567" w:rsidRPr="00A03FF2" w:rsidRDefault="00842567" w:rsidP="00842567">
            <w:pPr>
              <w:rPr>
                <w:szCs w:val="22"/>
              </w:rPr>
            </w:pPr>
          </w:p>
        </w:tc>
        <w:tc>
          <w:tcPr>
            <w:tcW w:w="2984" w:type="dxa"/>
            <w:shd w:val="clear" w:color="auto" w:fill="D9D9D9" w:themeFill="background1" w:themeFillShade="D9"/>
          </w:tcPr>
          <w:p w14:paraId="2616F9BC" w14:textId="45A3B6BB" w:rsidR="00842567" w:rsidRPr="00A03FF2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Western Power</w:t>
            </w:r>
          </w:p>
        </w:tc>
        <w:tc>
          <w:tcPr>
            <w:tcW w:w="3693" w:type="dxa"/>
            <w:shd w:val="clear" w:color="auto" w:fill="D9D9D9" w:themeFill="background1" w:themeFillShade="D9"/>
          </w:tcPr>
          <w:p w14:paraId="5A77628F" w14:textId="34A5F2AF" w:rsidR="00842567" w:rsidRPr="00A03FF2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13 13 51</w:t>
            </w:r>
          </w:p>
        </w:tc>
      </w:tr>
      <w:tr w:rsidR="00842567" w14:paraId="2629BE33" w14:textId="77777777" w:rsidTr="00842567">
        <w:tc>
          <w:tcPr>
            <w:tcW w:w="3241" w:type="dxa"/>
            <w:shd w:val="clear" w:color="auto" w:fill="auto"/>
          </w:tcPr>
          <w:p w14:paraId="592BA254" w14:textId="1BBF851B" w:rsidR="00842567" w:rsidRDefault="00842567" w:rsidP="00842567">
            <w:pPr>
              <w:rPr>
                <w:szCs w:val="22"/>
              </w:rPr>
            </w:pPr>
            <w:r w:rsidRPr="00A03FF2">
              <w:rPr>
                <w:szCs w:val="22"/>
              </w:rPr>
              <w:t>Sta</w:t>
            </w:r>
            <w:r>
              <w:rPr>
                <w:szCs w:val="22"/>
              </w:rPr>
              <w:t xml:space="preserve">te emergency service </w:t>
            </w:r>
          </w:p>
          <w:p w14:paraId="79FF470E" w14:textId="77777777" w:rsidR="00842567" w:rsidRPr="00A03FF2" w:rsidRDefault="00842567" w:rsidP="00842567">
            <w:pPr>
              <w:rPr>
                <w:szCs w:val="22"/>
              </w:rPr>
            </w:pPr>
          </w:p>
        </w:tc>
        <w:tc>
          <w:tcPr>
            <w:tcW w:w="2984" w:type="dxa"/>
            <w:shd w:val="clear" w:color="auto" w:fill="D9D9D9" w:themeFill="background1" w:themeFillShade="D9"/>
          </w:tcPr>
          <w:p w14:paraId="08C89800" w14:textId="77777777" w:rsidR="00842567" w:rsidRDefault="00842567" w:rsidP="00842567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State Call Centre</w:t>
            </w:r>
          </w:p>
          <w:p w14:paraId="127BDE24" w14:textId="77777777" w:rsidR="00842567" w:rsidRDefault="00842567" w:rsidP="00842567">
            <w:pPr>
              <w:autoSpaceDE w:val="0"/>
              <w:autoSpaceDN w:val="0"/>
              <w:adjustRightInd w:val="0"/>
              <w:rPr>
                <w:szCs w:val="22"/>
              </w:rPr>
            </w:pPr>
          </w:p>
          <w:p w14:paraId="5155DC6C" w14:textId="3505D003" w:rsidR="00842567" w:rsidRPr="00A03FF2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Mount Barker (Duty number)</w:t>
            </w:r>
          </w:p>
        </w:tc>
        <w:tc>
          <w:tcPr>
            <w:tcW w:w="3693" w:type="dxa"/>
            <w:shd w:val="clear" w:color="auto" w:fill="D9D9D9" w:themeFill="background1" w:themeFillShade="D9"/>
          </w:tcPr>
          <w:p w14:paraId="52A118A6" w14:textId="77777777" w:rsidR="00842567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13 25 00</w:t>
            </w:r>
          </w:p>
          <w:p w14:paraId="4A90B05A" w14:textId="77777777" w:rsidR="00842567" w:rsidRDefault="00842567" w:rsidP="00842567">
            <w:pPr>
              <w:rPr>
                <w:szCs w:val="22"/>
              </w:rPr>
            </w:pPr>
          </w:p>
          <w:p w14:paraId="0A798203" w14:textId="727D72D8" w:rsidR="00842567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0448 511 127</w:t>
            </w:r>
          </w:p>
          <w:p w14:paraId="65F5EA48" w14:textId="4A85F5A1" w:rsidR="00842567" w:rsidRPr="00A03FF2" w:rsidRDefault="00842567" w:rsidP="00842567">
            <w:pPr>
              <w:rPr>
                <w:szCs w:val="22"/>
              </w:rPr>
            </w:pPr>
          </w:p>
        </w:tc>
      </w:tr>
      <w:tr w:rsidR="00842567" w14:paraId="332A67DB" w14:textId="77777777" w:rsidTr="00842567">
        <w:tc>
          <w:tcPr>
            <w:tcW w:w="3241" w:type="dxa"/>
            <w:shd w:val="clear" w:color="auto" w:fill="auto"/>
          </w:tcPr>
          <w:p w14:paraId="2A726F8A" w14:textId="77777777" w:rsidR="00842567" w:rsidRDefault="00842567" w:rsidP="00842567">
            <w:pPr>
              <w:rPr>
                <w:szCs w:val="22"/>
              </w:rPr>
            </w:pPr>
            <w:r w:rsidRPr="00A03FF2">
              <w:rPr>
                <w:szCs w:val="22"/>
              </w:rPr>
              <w:t>Poisons information (whe</w:t>
            </w:r>
            <w:r>
              <w:rPr>
                <w:szCs w:val="22"/>
              </w:rPr>
              <w:t>re relevant)</w:t>
            </w:r>
          </w:p>
          <w:p w14:paraId="032DBFC7" w14:textId="77777777" w:rsidR="00842567" w:rsidRPr="00A03FF2" w:rsidRDefault="00842567" w:rsidP="00842567">
            <w:pPr>
              <w:rPr>
                <w:szCs w:val="22"/>
              </w:rPr>
            </w:pPr>
          </w:p>
        </w:tc>
        <w:tc>
          <w:tcPr>
            <w:tcW w:w="2984" w:type="dxa"/>
            <w:shd w:val="clear" w:color="auto" w:fill="D9D9D9" w:themeFill="background1" w:themeFillShade="D9"/>
          </w:tcPr>
          <w:p w14:paraId="0D22E314" w14:textId="77777777" w:rsidR="00842567" w:rsidRPr="00A03FF2" w:rsidRDefault="00842567" w:rsidP="00842567">
            <w:pPr>
              <w:rPr>
                <w:szCs w:val="22"/>
              </w:rPr>
            </w:pPr>
          </w:p>
        </w:tc>
        <w:tc>
          <w:tcPr>
            <w:tcW w:w="3693" w:type="dxa"/>
            <w:shd w:val="clear" w:color="auto" w:fill="D9D9D9" w:themeFill="background1" w:themeFillShade="D9"/>
          </w:tcPr>
          <w:p w14:paraId="0E6E2913" w14:textId="640FC395" w:rsidR="00842567" w:rsidRPr="00A03FF2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13 11 26</w:t>
            </w:r>
          </w:p>
        </w:tc>
      </w:tr>
      <w:tr w:rsidR="00842567" w14:paraId="0A4DE816" w14:textId="77777777" w:rsidTr="00842567">
        <w:tc>
          <w:tcPr>
            <w:tcW w:w="3241" w:type="dxa"/>
            <w:shd w:val="clear" w:color="auto" w:fill="auto"/>
          </w:tcPr>
          <w:p w14:paraId="7CDEFC5B" w14:textId="39DB6AD5" w:rsidR="00842567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Director of Education</w:t>
            </w:r>
            <w:r w:rsidRPr="00A03FF2">
              <w:rPr>
                <w:szCs w:val="22"/>
              </w:rPr>
              <w:t xml:space="preserve"> name</w:t>
            </w:r>
          </w:p>
          <w:p w14:paraId="118435AC" w14:textId="77777777" w:rsidR="00842567" w:rsidRPr="00A03FF2" w:rsidRDefault="00842567" w:rsidP="00842567">
            <w:pPr>
              <w:rPr>
                <w:szCs w:val="22"/>
              </w:rPr>
            </w:pPr>
          </w:p>
        </w:tc>
        <w:tc>
          <w:tcPr>
            <w:tcW w:w="2984" w:type="dxa"/>
            <w:shd w:val="clear" w:color="auto" w:fill="D9D9D9" w:themeFill="background1" w:themeFillShade="D9"/>
          </w:tcPr>
          <w:p w14:paraId="180BB412" w14:textId="5EC4872C" w:rsidR="00842567" w:rsidRPr="00A03FF2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 xml:space="preserve">Dainon </w:t>
            </w:r>
            <w:proofErr w:type="spellStart"/>
            <w:r>
              <w:rPr>
                <w:szCs w:val="22"/>
              </w:rPr>
              <w:t>Couzic</w:t>
            </w:r>
            <w:proofErr w:type="spellEnd"/>
          </w:p>
        </w:tc>
        <w:tc>
          <w:tcPr>
            <w:tcW w:w="3693" w:type="dxa"/>
            <w:shd w:val="clear" w:color="auto" w:fill="D9D9D9" w:themeFill="background1" w:themeFillShade="D9"/>
          </w:tcPr>
          <w:p w14:paraId="1407CCF1" w14:textId="34829CF8" w:rsidR="00842567" w:rsidRPr="00A03FF2" w:rsidRDefault="00842567" w:rsidP="00842567">
            <w:pPr>
              <w:rPr>
                <w:szCs w:val="22"/>
              </w:rPr>
            </w:pPr>
            <w:r>
              <w:rPr>
                <w:szCs w:val="22"/>
              </w:rPr>
              <w:t>0466 573 908</w:t>
            </w:r>
          </w:p>
        </w:tc>
      </w:tr>
    </w:tbl>
    <w:p w14:paraId="69CD3FC0" w14:textId="46DC6A9A" w:rsidR="00262F13" w:rsidRDefault="00262F13" w:rsidP="00AB7AC2"/>
    <w:p w14:paraId="0A6DE099" w14:textId="77777777" w:rsidR="00443B84" w:rsidRPr="000608D9" w:rsidRDefault="00443B84" w:rsidP="00AB7AC2">
      <w:pPr>
        <w:rPr>
          <w:b/>
          <w:bCs/>
          <w:color w:val="0085AC"/>
          <w:szCs w:val="22"/>
        </w:rPr>
      </w:pPr>
      <w:r w:rsidRPr="000608D9">
        <w:rPr>
          <w:b/>
          <w:bCs/>
          <w:color w:val="0085AC"/>
          <w:szCs w:val="22"/>
        </w:rPr>
        <w:t>For agricultural colleges and farm schools only:</w:t>
      </w:r>
    </w:p>
    <w:p w14:paraId="344DFEBC" w14:textId="77777777" w:rsidR="00443B84" w:rsidRPr="005C6C11" w:rsidRDefault="00443B84" w:rsidP="00AB7AC2">
      <w:pPr>
        <w:rPr>
          <w:szCs w:val="22"/>
        </w:rPr>
      </w:pPr>
    </w:p>
    <w:tbl>
      <w:tblPr>
        <w:tblStyle w:val="DOETable1Turquoise1"/>
        <w:tblW w:w="9918" w:type="dxa"/>
        <w:tblLook w:val="06A0" w:firstRow="1" w:lastRow="0" w:firstColumn="1" w:lastColumn="0" w:noHBand="1" w:noVBand="1"/>
      </w:tblPr>
      <w:tblGrid>
        <w:gridCol w:w="3681"/>
        <w:gridCol w:w="3402"/>
        <w:gridCol w:w="2835"/>
      </w:tblGrid>
      <w:tr w:rsidR="00F32515" w:rsidRPr="00F32515" w14:paraId="7A562080" w14:textId="77777777" w:rsidTr="008F59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  <w:tl2br w:val="none" w:sz="0" w:space="0" w:color="auto"/>
              <w:tr2bl w:val="none" w:sz="0" w:space="0" w:color="auto"/>
            </w:tcBorders>
            <w:vAlign w:val="center"/>
          </w:tcPr>
          <w:p w14:paraId="2F325222" w14:textId="77777777" w:rsidR="00443B84" w:rsidRPr="00443B84" w:rsidRDefault="00443B84" w:rsidP="00AB7AC2">
            <w:pPr>
              <w:rPr>
                <w:szCs w:val="22"/>
              </w:rPr>
            </w:pPr>
            <w:r w:rsidRPr="00443B84">
              <w:rPr>
                <w:szCs w:val="22"/>
              </w:rPr>
              <w:t>Contact person or organisation</w:t>
            </w: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  <w:tl2br w:val="none" w:sz="0" w:space="0" w:color="auto"/>
              <w:tr2bl w:val="none" w:sz="0" w:space="0" w:color="auto"/>
            </w:tcBorders>
            <w:vAlign w:val="center"/>
          </w:tcPr>
          <w:p w14:paraId="3885A20B" w14:textId="77777777" w:rsidR="00443B84" w:rsidRPr="00443B84" w:rsidRDefault="00443B84" w:rsidP="00AB7A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443B84">
              <w:rPr>
                <w:szCs w:val="22"/>
              </w:rPr>
              <w:t xml:space="preserve">Details </w:t>
            </w:r>
          </w:p>
        </w:tc>
        <w:tc>
          <w:tcPr>
            <w:tcW w:w="283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  <w:tl2br w:val="none" w:sz="0" w:space="0" w:color="auto"/>
              <w:tr2bl w:val="none" w:sz="0" w:space="0" w:color="auto"/>
            </w:tcBorders>
            <w:vAlign w:val="center"/>
          </w:tcPr>
          <w:p w14:paraId="79A6429B" w14:textId="5A15C423" w:rsidR="00443B84" w:rsidRPr="00443B84" w:rsidRDefault="00443B84" w:rsidP="00AB7A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443B84">
              <w:rPr>
                <w:szCs w:val="22"/>
              </w:rPr>
              <w:t xml:space="preserve">Phone number </w:t>
            </w:r>
            <w:r w:rsidR="008F5921">
              <w:rPr>
                <w:szCs w:val="22"/>
              </w:rPr>
              <w:t xml:space="preserve">/ </w:t>
            </w:r>
            <w:r w:rsidRPr="00443B84">
              <w:rPr>
                <w:szCs w:val="22"/>
              </w:rPr>
              <w:t xml:space="preserve">website </w:t>
            </w:r>
          </w:p>
        </w:tc>
      </w:tr>
      <w:tr w:rsidR="00F32515" w:rsidRPr="00443B84" w14:paraId="62694E77" w14:textId="77777777" w:rsidTr="008F59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top w:val="single" w:sz="4" w:space="0" w:color="FFFFFF" w:themeColor="background1"/>
            </w:tcBorders>
          </w:tcPr>
          <w:p w14:paraId="5529D9CA" w14:textId="77777777" w:rsidR="00443B84" w:rsidRPr="00AB7AC2" w:rsidRDefault="00443B84" w:rsidP="00AB7AC2">
            <w:pPr>
              <w:rPr>
                <w:b w:val="0"/>
                <w:bCs w:val="0"/>
                <w:szCs w:val="22"/>
              </w:rPr>
            </w:pPr>
            <w:r w:rsidRPr="00AB7AC2">
              <w:rPr>
                <w:b w:val="0"/>
                <w:bCs w:val="0"/>
                <w:szCs w:val="22"/>
              </w:rPr>
              <w:t xml:space="preserve">Animal technicians </w:t>
            </w:r>
          </w:p>
          <w:p w14:paraId="41950DFF" w14:textId="77777777" w:rsidR="00443B84" w:rsidRPr="00AB7AC2" w:rsidRDefault="00443B84" w:rsidP="00AB7AC2">
            <w:pPr>
              <w:rPr>
                <w:b w:val="0"/>
                <w:bCs w:val="0"/>
                <w:sz w:val="28"/>
                <w:szCs w:val="28"/>
              </w:rPr>
            </w:pPr>
          </w:p>
        </w:tc>
        <w:tc>
          <w:tcPr>
            <w:tcW w:w="3402" w:type="dxa"/>
            <w:tcBorders>
              <w:top w:val="single" w:sz="4" w:space="0" w:color="FFFFFF" w:themeColor="background1"/>
            </w:tcBorders>
          </w:tcPr>
          <w:p w14:paraId="0E46D3E5" w14:textId="77777777" w:rsidR="00443B84" w:rsidRPr="005C6C11" w:rsidRDefault="00443B84" w:rsidP="00AB7A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FFFFFF" w:themeColor="background1"/>
            </w:tcBorders>
          </w:tcPr>
          <w:p w14:paraId="4E3BAD04" w14:textId="77777777" w:rsidR="00443B84" w:rsidRPr="005C6C11" w:rsidRDefault="00443B84" w:rsidP="00AB7A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8"/>
                <w:szCs w:val="28"/>
              </w:rPr>
            </w:pPr>
          </w:p>
        </w:tc>
      </w:tr>
      <w:tr w:rsidR="00F32515" w:rsidRPr="00443B84" w14:paraId="42FB1282" w14:textId="77777777" w:rsidTr="008F59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7CF4072A" w14:textId="77777777" w:rsidR="00443B84" w:rsidRPr="00AB7AC2" w:rsidRDefault="00443B84" w:rsidP="00AB7AC2">
            <w:pPr>
              <w:rPr>
                <w:b w:val="0"/>
                <w:bCs w:val="0"/>
                <w:szCs w:val="22"/>
              </w:rPr>
            </w:pPr>
            <w:r w:rsidRPr="00AB7AC2">
              <w:rPr>
                <w:b w:val="0"/>
                <w:bCs w:val="0"/>
                <w:szCs w:val="22"/>
              </w:rPr>
              <w:t xml:space="preserve">Local veterinarian or </w:t>
            </w:r>
            <w:proofErr w:type="gramStart"/>
            <w:r w:rsidRPr="00AB7AC2">
              <w:rPr>
                <w:b w:val="0"/>
                <w:bCs w:val="0"/>
                <w:szCs w:val="22"/>
              </w:rPr>
              <w:t>24 hour</w:t>
            </w:r>
            <w:proofErr w:type="gramEnd"/>
            <w:r w:rsidRPr="00AB7AC2">
              <w:rPr>
                <w:b w:val="0"/>
                <w:bCs w:val="0"/>
                <w:szCs w:val="22"/>
              </w:rPr>
              <w:t xml:space="preserve"> emergency clinic </w:t>
            </w:r>
          </w:p>
          <w:p w14:paraId="38C3D197" w14:textId="77777777" w:rsidR="00443B84" w:rsidRPr="00AB7AC2" w:rsidRDefault="00443B84" w:rsidP="00AB7AC2">
            <w:pPr>
              <w:rPr>
                <w:b w:val="0"/>
                <w:bCs w:val="0"/>
                <w:sz w:val="28"/>
                <w:szCs w:val="28"/>
              </w:rPr>
            </w:pPr>
          </w:p>
        </w:tc>
        <w:tc>
          <w:tcPr>
            <w:tcW w:w="3402" w:type="dxa"/>
          </w:tcPr>
          <w:p w14:paraId="4B4C6718" w14:textId="77777777" w:rsidR="00443B84" w:rsidRPr="005C6C11" w:rsidRDefault="00443B84" w:rsidP="00AB7A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8"/>
                <w:szCs w:val="28"/>
              </w:rPr>
            </w:pPr>
          </w:p>
        </w:tc>
        <w:tc>
          <w:tcPr>
            <w:tcW w:w="2835" w:type="dxa"/>
          </w:tcPr>
          <w:p w14:paraId="4D1BEA5F" w14:textId="77777777" w:rsidR="00443B84" w:rsidRPr="005C6C11" w:rsidRDefault="00443B84" w:rsidP="00AB7A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8"/>
                <w:szCs w:val="28"/>
              </w:rPr>
            </w:pPr>
          </w:p>
        </w:tc>
      </w:tr>
    </w:tbl>
    <w:p w14:paraId="41F8A75B" w14:textId="1D6229EA" w:rsidR="005B36E3" w:rsidRDefault="005B36E3" w:rsidP="00AB7AC2">
      <w:pPr>
        <w:rPr>
          <w:b/>
          <w:sz w:val="28"/>
          <w:szCs w:val="28"/>
        </w:rPr>
      </w:pPr>
      <w:bookmarkStart w:id="18" w:name="_Toc44055774"/>
    </w:p>
    <w:p w14:paraId="17E7B0EB" w14:textId="77777777" w:rsidR="00C53E7F" w:rsidRDefault="00C53E7F" w:rsidP="00AB7AC2">
      <w:pPr>
        <w:rPr>
          <w:b/>
          <w:sz w:val="28"/>
          <w:szCs w:val="28"/>
        </w:rPr>
      </w:pPr>
    </w:p>
    <w:p w14:paraId="23B6FC21" w14:textId="77777777" w:rsidR="00C53E7F" w:rsidRDefault="00C53E7F" w:rsidP="00AB7AC2">
      <w:pPr>
        <w:rPr>
          <w:b/>
          <w:sz w:val="28"/>
          <w:szCs w:val="28"/>
        </w:rPr>
      </w:pPr>
    </w:p>
    <w:p w14:paraId="7B391C0F" w14:textId="260EFBAF" w:rsidR="00262F13" w:rsidRPr="00DF15BD" w:rsidRDefault="00A04310" w:rsidP="00AB7AC2">
      <w:pPr>
        <w:pStyle w:val="Heading2"/>
        <w:rPr>
          <w:color w:val="0085AC"/>
          <w:sz w:val="24"/>
          <w:szCs w:val="24"/>
        </w:rPr>
      </w:pPr>
      <w:bookmarkStart w:id="19" w:name="_Toc202521763"/>
      <w:r w:rsidRPr="00DF15BD">
        <w:rPr>
          <w:color w:val="0085AC"/>
          <w:sz w:val="24"/>
          <w:szCs w:val="24"/>
        </w:rPr>
        <w:t>2.</w:t>
      </w:r>
      <w:r w:rsidR="00DF15BD" w:rsidRPr="00DF15BD">
        <w:rPr>
          <w:color w:val="0085AC"/>
          <w:sz w:val="24"/>
          <w:szCs w:val="24"/>
        </w:rPr>
        <w:t>1</w:t>
      </w:r>
      <w:r w:rsidR="00DF15BD" w:rsidRPr="00DF15BD">
        <w:rPr>
          <w:color w:val="0085AC"/>
          <w:sz w:val="24"/>
          <w:szCs w:val="24"/>
        </w:rPr>
        <w:tab/>
      </w:r>
      <w:r w:rsidR="00DF15BD" w:rsidRPr="00DF15BD">
        <w:rPr>
          <w:color w:val="0085AC"/>
          <w:sz w:val="24"/>
          <w:szCs w:val="24"/>
        </w:rPr>
        <w:tab/>
      </w:r>
      <w:r w:rsidR="00F906C2" w:rsidRPr="00DF15BD">
        <w:rPr>
          <w:color w:val="0085AC"/>
          <w:sz w:val="24"/>
          <w:szCs w:val="24"/>
        </w:rPr>
        <w:t>I</w:t>
      </w:r>
      <w:r w:rsidR="00262F13" w:rsidRPr="00DF15BD">
        <w:rPr>
          <w:color w:val="0085AC"/>
          <w:sz w:val="24"/>
          <w:szCs w:val="24"/>
        </w:rPr>
        <w:t xml:space="preserve">mportant </w:t>
      </w:r>
      <w:r w:rsidR="00F906C2" w:rsidRPr="00DF15BD">
        <w:rPr>
          <w:color w:val="0085AC"/>
          <w:sz w:val="24"/>
          <w:szCs w:val="24"/>
        </w:rPr>
        <w:t xml:space="preserve">bushfire </w:t>
      </w:r>
      <w:r w:rsidR="00262F13" w:rsidRPr="00DF15BD">
        <w:rPr>
          <w:color w:val="0085AC"/>
          <w:sz w:val="24"/>
          <w:szCs w:val="24"/>
        </w:rPr>
        <w:t xml:space="preserve">emergency </w:t>
      </w:r>
      <w:r w:rsidR="00F906C2" w:rsidRPr="00DF15BD">
        <w:rPr>
          <w:color w:val="0085AC"/>
          <w:sz w:val="24"/>
          <w:szCs w:val="24"/>
        </w:rPr>
        <w:t xml:space="preserve">contact </w:t>
      </w:r>
      <w:r w:rsidR="00262F13" w:rsidRPr="00DF15BD">
        <w:rPr>
          <w:color w:val="0085AC"/>
          <w:sz w:val="24"/>
          <w:szCs w:val="24"/>
        </w:rPr>
        <w:t>sources</w:t>
      </w:r>
      <w:bookmarkEnd w:id="18"/>
      <w:bookmarkEnd w:id="19"/>
    </w:p>
    <w:p w14:paraId="2B43C519" w14:textId="77777777" w:rsidR="002B1B02" w:rsidRDefault="002B1B02" w:rsidP="00AB7AC2">
      <w:pPr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5B6F59B8" w14:textId="03B0A8AE" w:rsidR="002B1B02" w:rsidRPr="00AB7AC2" w:rsidRDefault="002B1B02" w:rsidP="00AB7AC2">
      <w:pPr>
        <w:rPr>
          <w:b/>
          <w:bCs/>
        </w:rPr>
      </w:pPr>
      <w:r w:rsidRPr="00AB7AC2">
        <w:rPr>
          <w:b/>
          <w:bCs/>
        </w:rPr>
        <w:t>DIAL 000 in an emergency</w:t>
      </w:r>
    </w:p>
    <w:p w14:paraId="5FC4D30E" w14:textId="77777777" w:rsidR="002B1B02" w:rsidRPr="00064E8C" w:rsidRDefault="002B1B02" w:rsidP="00AB7AC2">
      <w:pPr>
        <w:autoSpaceDE w:val="0"/>
        <w:autoSpaceDN w:val="0"/>
        <w:adjustRightInd w:val="0"/>
      </w:pPr>
    </w:p>
    <w:p w14:paraId="01F48AA0" w14:textId="06D79849" w:rsidR="005445D9" w:rsidRPr="00AB7AC2" w:rsidRDefault="005445D9" w:rsidP="00AB7AC2">
      <w:pPr>
        <w:rPr>
          <w:b/>
          <w:bCs/>
        </w:rPr>
      </w:pPr>
      <w:r w:rsidRPr="00AB7AC2">
        <w:rPr>
          <w:b/>
          <w:bCs/>
        </w:rPr>
        <w:t xml:space="preserve">Emergency WA </w:t>
      </w:r>
    </w:p>
    <w:p w14:paraId="00419ADE" w14:textId="4CD57528" w:rsidR="00DE79E8" w:rsidRPr="002B1B02" w:rsidRDefault="005445D9" w:rsidP="00AB7AC2">
      <w:pPr>
        <w:rPr>
          <w:rStyle w:val="Hyperlink"/>
          <w:b/>
          <w:color w:val="000000"/>
          <w:u w:val="none"/>
        </w:rPr>
      </w:pPr>
      <w:r>
        <w:t>Website</w:t>
      </w:r>
      <w:r w:rsidR="004072FC">
        <w:t xml:space="preserve">: </w:t>
      </w:r>
      <w:hyperlink r:id="rId21" w:history="1">
        <w:r w:rsidR="004072FC" w:rsidRPr="003F7E32">
          <w:rPr>
            <w:rStyle w:val="Hyperlink"/>
          </w:rPr>
          <w:t>https://www.emergency.wa.gov.au/</w:t>
        </w:r>
      </w:hyperlink>
    </w:p>
    <w:p w14:paraId="4CE23184" w14:textId="77777777" w:rsidR="002B1B02" w:rsidRPr="00F164CF" w:rsidRDefault="002B1B02" w:rsidP="00AB7AC2"/>
    <w:p w14:paraId="5B9D2102" w14:textId="2CCA6F91" w:rsidR="00DE79E8" w:rsidRPr="00AB7AC2" w:rsidRDefault="00DE79E8" w:rsidP="00AB7AC2">
      <w:pPr>
        <w:rPr>
          <w:b/>
        </w:rPr>
      </w:pPr>
      <w:r w:rsidRPr="00AB7AC2">
        <w:rPr>
          <w:b/>
        </w:rPr>
        <w:t xml:space="preserve">Department of Fire and Emergency Services </w:t>
      </w:r>
    </w:p>
    <w:p w14:paraId="36082D3B" w14:textId="77777777" w:rsidR="00DE79E8" w:rsidRPr="002B1B02" w:rsidRDefault="00DE79E8" w:rsidP="00AB7AC2">
      <w:r w:rsidRPr="002B1B02">
        <w:t>Information line: 13 33 37</w:t>
      </w:r>
    </w:p>
    <w:p w14:paraId="72BC12A9" w14:textId="77777777" w:rsidR="00DE79E8" w:rsidRPr="002B1B02" w:rsidRDefault="00DE79E8" w:rsidP="00AB7AC2">
      <w:pPr>
        <w:rPr>
          <w:color w:val="0000FF"/>
        </w:rPr>
      </w:pPr>
      <w:r w:rsidRPr="002B1B02">
        <w:t xml:space="preserve">Website: </w:t>
      </w:r>
      <w:hyperlink r:id="rId22" w:history="1">
        <w:r w:rsidRPr="002B1B02">
          <w:rPr>
            <w:rStyle w:val="Hyperlink"/>
            <w:color w:val="0000FF"/>
          </w:rPr>
          <w:t>https://www.dfes.wa.gov.au/</w:t>
        </w:r>
      </w:hyperlink>
    </w:p>
    <w:p w14:paraId="3424E29E" w14:textId="77777777" w:rsidR="00DE79E8" w:rsidRPr="002B1B02" w:rsidRDefault="00DE79E8" w:rsidP="00AB7AC2">
      <w:r w:rsidRPr="002B1B02">
        <w:t xml:space="preserve">Facebook: </w:t>
      </w:r>
      <w:hyperlink r:id="rId23" w:history="1">
        <w:r w:rsidRPr="002B1B02">
          <w:rPr>
            <w:rStyle w:val="Hyperlink"/>
            <w:color w:val="0000FF"/>
          </w:rPr>
          <w:t>https://www.facebook.com/dfeswa</w:t>
        </w:r>
      </w:hyperlink>
    </w:p>
    <w:p w14:paraId="06169FBE" w14:textId="77777777" w:rsidR="00DE79E8" w:rsidRPr="002B1B02" w:rsidRDefault="00DE79E8" w:rsidP="00AB7AC2">
      <w:pPr>
        <w:rPr>
          <w:rStyle w:val="Hyperlink"/>
          <w:color w:val="auto"/>
          <w:sz w:val="20"/>
        </w:rPr>
      </w:pPr>
      <w:r w:rsidRPr="002B1B02">
        <w:t xml:space="preserve">Twitter: </w:t>
      </w:r>
      <w:hyperlink r:id="rId24" w:history="1">
        <w:r w:rsidRPr="002B1B02">
          <w:rPr>
            <w:rStyle w:val="Hyperlink"/>
            <w:color w:val="0000FF"/>
            <w:szCs w:val="22"/>
          </w:rPr>
          <w:t>https://twitter.com/dfes_wa</w:t>
        </w:r>
      </w:hyperlink>
    </w:p>
    <w:p w14:paraId="70871F8C" w14:textId="77777777" w:rsidR="006F4C57" w:rsidRPr="00F164CF" w:rsidRDefault="006F4C57" w:rsidP="00AB7AC2"/>
    <w:p w14:paraId="5667DB67" w14:textId="69510219" w:rsidR="004072FC" w:rsidRPr="00AB7AC2" w:rsidRDefault="009D586F" w:rsidP="00AB7AC2">
      <w:pPr>
        <w:rPr>
          <w:b/>
        </w:rPr>
      </w:pPr>
      <w:r w:rsidRPr="00AB7AC2">
        <w:rPr>
          <w:b/>
        </w:rPr>
        <w:t>ABC Emergency</w:t>
      </w:r>
    </w:p>
    <w:p w14:paraId="45686C6A" w14:textId="3BC867E1" w:rsidR="00DE79E8" w:rsidRPr="00EC32D2" w:rsidRDefault="004072FC" w:rsidP="00AB7AC2">
      <w:pPr>
        <w:rPr>
          <w:bCs/>
        </w:rPr>
      </w:pPr>
      <w:r>
        <w:t>W</w:t>
      </w:r>
      <w:r w:rsidR="009D586F">
        <w:t>ebsite</w:t>
      </w:r>
      <w:r w:rsidR="002B1B02">
        <w:t xml:space="preserve">: </w:t>
      </w:r>
      <w:hyperlink r:id="rId25" w:history="1">
        <w:r w:rsidR="002B1B02" w:rsidRPr="00473D78">
          <w:rPr>
            <w:rStyle w:val="Hyperlink"/>
          </w:rPr>
          <w:t>https://www.abc.net.au/emergency</w:t>
        </w:r>
      </w:hyperlink>
    </w:p>
    <w:p w14:paraId="77250626" w14:textId="77777777" w:rsidR="00262F13" w:rsidRPr="00D15F13" w:rsidRDefault="00262F13" w:rsidP="00AB7AC2"/>
    <w:p w14:paraId="6269E64D" w14:textId="77777777" w:rsidR="00262F13" w:rsidRPr="00AB7AC2" w:rsidRDefault="00262F13" w:rsidP="00AB7AC2">
      <w:pPr>
        <w:rPr>
          <w:b/>
        </w:rPr>
      </w:pPr>
      <w:r w:rsidRPr="00AB7AC2">
        <w:rPr>
          <w:b/>
        </w:rPr>
        <w:t>Local radio</w:t>
      </w:r>
    </w:p>
    <w:p w14:paraId="4AE266D2" w14:textId="6E035710" w:rsidR="00990721" w:rsidRDefault="002D74A4" w:rsidP="00AB7AC2">
      <w:r w:rsidRPr="00F164CF">
        <w:t>ABC local radio</w:t>
      </w:r>
      <w:r w:rsidR="00CE58F2">
        <w:t xml:space="preserve">: </w:t>
      </w:r>
      <w:r w:rsidR="00BC5CF5">
        <w:t xml:space="preserve">Find your local radio station at </w:t>
      </w:r>
      <w:hyperlink r:id="rId26" w:history="1">
        <w:r w:rsidR="00BC5CF5" w:rsidRPr="003F7E32">
          <w:rPr>
            <w:rStyle w:val="Hyperlink"/>
          </w:rPr>
          <w:t>https://www.abc.net.au/local</w:t>
        </w:r>
      </w:hyperlink>
      <w:r w:rsidR="00A632B5">
        <w:t xml:space="preserve"> </w:t>
      </w:r>
    </w:p>
    <w:p w14:paraId="3A1C1DA5" w14:textId="7E88EA04" w:rsidR="002D74A4" w:rsidRDefault="002D74A4" w:rsidP="00AB7AC2">
      <w:r w:rsidRPr="00F164CF">
        <w:t>6PR</w:t>
      </w:r>
      <w:r w:rsidR="00CE58F2">
        <w:t xml:space="preserve">: </w:t>
      </w:r>
      <w:r w:rsidR="00BC5CF5">
        <w:t xml:space="preserve">Listen online at </w:t>
      </w:r>
      <w:hyperlink r:id="rId27" w:history="1">
        <w:r w:rsidR="00BC5CF5" w:rsidRPr="003F7E32">
          <w:rPr>
            <w:rStyle w:val="Hyperlink"/>
          </w:rPr>
          <w:t>https://www.6pr.com.au/listen-live/</w:t>
        </w:r>
      </w:hyperlink>
      <w:r w:rsidR="00BC5CF5">
        <w:t xml:space="preserve"> or tune into AM 882 </w:t>
      </w:r>
      <w:r w:rsidR="00DE79E8">
        <w:t>and</w:t>
      </w:r>
      <w:r w:rsidR="00BC5CF5">
        <w:t xml:space="preserve"> Digital Radio</w:t>
      </w:r>
    </w:p>
    <w:p w14:paraId="30DA1DFE" w14:textId="3ABD736A" w:rsidR="00DF15BD" w:rsidRDefault="00DF15BD" w:rsidP="00AB7AC2">
      <w:pPr>
        <w:rPr>
          <w:rFonts w:eastAsia="Times New Roman" w:cs="Times New Roman"/>
          <w:color w:val="000000"/>
          <w:lang w:eastAsia="en-AU"/>
        </w:rPr>
      </w:pPr>
      <w:r>
        <w:br w:type="page"/>
      </w:r>
    </w:p>
    <w:p w14:paraId="69916D3A" w14:textId="441FB911" w:rsidR="00A15580" w:rsidRPr="00DF15BD" w:rsidRDefault="00435E54" w:rsidP="00AB7AC2">
      <w:pPr>
        <w:pStyle w:val="Blueheading1"/>
      </w:pPr>
      <w:bookmarkStart w:id="20" w:name="_Toc134798190"/>
      <w:bookmarkStart w:id="21" w:name="_Toc202521764"/>
      <w:r w:rsidRPr="00DF15BD">
        <w:lastRenderedPageBreak/>
        <w:t>School or site</w:t>
      </w:r>
      <w:r w:rsidR="00A15580" w:rsidRPr="00DF15BD">
        <w:t xml:space="preserve"> Response Team</w:t>
      </w:r>
      <w:bookmarkEnd w:id="20"/>
      <w:bookmarkEnd w:id="21"/>
    </w:p>
    <w:p w14:paraId="0B182EB4" w14:textId="77777777" w:rsidR="00A15580" w:rsidRDefault="00A15580" w:rsidP="00AB7AC2">
      <w:pPr>
        <w:pStyle w:val="WNGBodyText1"/>
        <w:spacing w:before="0" w:beforeAutospacing="0" w:after="0" w:afterAutospacing="0"/>
      </w:pPr>
    </w:p>
    <w:p w14:paraId="39C460B2" w14:textId="23F6FAA0" w:rsidR="00A15580" w:rsidRPr="00D04DBC" w:rsidRDefault="00A15580" w:rsidP="00AB7AC2">
      <w:pPr>
        <w:rPr>
          <w:rStyle w:val="Style1Char"/>
          <w:rFonts w:eastAsia="Calibri"/>
        </w:rPr>
      </w:pPr>
      <w:r>
        <w:t xml:space="preserve">Enter the names and mobile numbers of the staff responsible for carrying out emergency procedures during a bushfire event. The principal </w:t>
      </w:r>
      <w:r w:rsidR="003B289A">
        <w:t xml:space="preserve">or site manager </w:t>
      </w:r>
      <w:r w:rsidR="002F22D6">
        <w:t>coordinates</w:t>
      </w:r>
      <w:r>
        <w:t xml:space="preserve"> the incident response to onsite or </w:t>
      </w:r>
      <w:r w:rsidRPr="00D04DBC">
        <w:rPr>
          <w:rStyle w:val="Style1Char"/>
          <w:rFonts w:eastAsia="Calibri"/>
        </w:rPr>
        <w:t>offsite locations (refer to Appendix B &amp; C procedures).</w:t>
      </w:r>
    </w:p>
    <w:p w14:paraId="3DBE5412" w14:textId="77777777" w:rsidR="00A15580" w:rsidRDefault="00A15580" w:rsidP="00AB7AC2"/>
    <w:p w14:paraId="49AC1459" w14:textId="77777777" w:rsidR="00A15580" w:rsidRPr="00941648" w:rsidRDefault="00A15580" w:rsidP="00AB7AC2">
      <w:pPr>
        <w:rPr>
          <w:szCs w:val="22"/>
        </w:rPr>
      </w:pPr>
      <w:r w:rsidRPr="00941648">
        <w:rPr>
          <w:szCs w:val="22"/>
        </w:rPr>
        <w:t>Examples of suggested duties include:</w:t>
      </w:r>
    </w:p>
    <w:p w14:paraId="6995840E" w14:textId="77777777" w:rsidR="00A15580" w:rsidRPr="0039748D" w:rsidRDefault="00A15580" w:rsidP="00832B59">
      <w:pPr>
        <w:pStyle w:val="ListParagraph"/>
        <w:numPr>
          <w:ilvl w:val="0"/>
          <w:numId w:val="48"/>
        </w:numPr>
        <w:spacing w:before="0" w:after="0"/>
        <w:ind w:left="284" w:hanging="284"/>
      </w:pPr>
      <w:bookmarkStart w:id="22" w:name="_Toc135043496"/>
      <w:bookmarkStart w:id="23" w:name="_Toc135045923"/>
      <w:r w:rsidRPr="0039748D">
        <w:t>fire warden duties</w:t>
      </w:r>
      <w:bookmarkEnd w:id="22"/>
      <w:bookmarkEnd w:id="23"/>
    </w:p>
    <w:p w14:paraId="27F7F23E" w14:textId="77777777" w:rsidR="00A15580" w:rsidRPr="0039748D" w:rsidRDefault="00A15580" w:rsidP="00832B59">
      <w:pPr>
        <w:pStyle w:val="ListParagraph"/>
        <w:numPr>
          <w:ilvl w:val="0"/>
          <w:numId w:val="48"/>
        </w:numPr>
        <w:spacing w:before="0" w:after="0"/>
        <w:ind w:left="284" w:hanging="284"/>
      </w:pPr>
      <w:bookmarkStart w:id="24" w:name="_Toc135043497"/>
      <w:bookmarkStart w:id="25" w:name="_Toc135045924"/>
      <w:r w:rsidRPr="0039748D">
        <w:t>checking all rooms</w:t>
      </w:r>
      <w:bookmarkEnd w:id="24"/>
      <w:bookmarkEnd w:id="25"/>
    </w:p>
    <w:p w14:paraId="6E14F03D" w14:textId="095990B0" w:rsidR="00A15580" w:rsidRPr="0039748D" w:rsidRDefault="00A15580" w:rsidP="00832B59">
      <w:pPr>
        <w:pStyle w:val="ListParagraph"/>
        <w:numPr>
          <w:ilvl w:val="0"/>
          <w:numId w:val="48"/>
        </w:numPr>
        <w:spacing w:before="0" w:after="0"/>
        <w:ind w:left="284" w:hanging="284"/>
      </w:pPr>
      <w:bookmarkStart w:id="26" w:name="_Toc135043498"/>
      <w:bookmarkStart w:id="27" w:name="_Toc135045925"/>
      <w:r w:rsidRPr="0039748D">
        <w:t xml:space="preserve">keeping a copy of </w:t>
      </w:r>
      <w:r w:rsidR="00435E54">
        <w:t>school or site</w:t>
      </w:r>
      <w:r w:rsidRPr="0039748D">
        <w:t xml:space="preserve"> registers for roll call</w:t>
      </w:r>
      <w:bookmarkEnd w:id="26"/>
      <w:bookmarkEnd w:id="27"/>
    </w:p>
    <w:p w14:paraId="34514B72" w14:textId="77777777" w:rsidR="00A15580" w:rsidRPr="005C6C11" w:rsidRDefault="00A15580" w:rsidP="00832B59">
      <w:pPr>
        <w:pStyle w:val="ListParagraph"/>
        <w:numPr>
          <w:ilvl w:val="0"/>
          <w:numId w:val="48"/>
        </w:numPr>
        <w:spacing w:before="0" w:after="0"/>
        <w:ind w:left="284" w:hanging="284"/>
      </w:pPr>
      <w:bookmarkStart w:id="28" w:name="_Toc135043499"/>
      <w:bookmarkStart w:id="29" w:name="_Toc135045926"/>
      <w:r w:rsidRPr="005C6C11">
        <w:t>monitoring the bushfires warnings stages (as per Appendix A)</w:t>
      </w:r>
      <w:bookmarkEnd w:id="28"/>
      <w:bookmarkEnd w:id="29"/>
    </w:p>
    <w:p w14:paraId="49A3A07F" w14:textId="77777777" w:rsidR="00D6369B" w:rsidRPr="005C6C11" w:rsidRDefault="00A15580" w:rsidP="00832B59">
      <w:pPr>
        <w:pStyle w:val="ListParagraph"/>
        <w:numPr>
          <w:ilvl w:val="0"/>
          <w:numId w:val="48"/>
        </w:numPr>
        <w:spacing w:before="0" w:after="0"/>
        <w:ind w:left="284" w:hanging="284"/>
      </w:pPr>
      <w:bookmarkStart w:id="30" w:name="_Toc135043500"/>
      <w:bookmarkStart w:id="31" w:name="_Toc135045927"/>
      <w:r w:rsidRPr="005C6C11">
        <w:t>send out text alerts to parents</w:t>
      </w:r>
      <w:bookmarkEnd w:id="30"/>
      <w:bookmarkEnd w:id="31"/>
    </w:p>
    <w:p w14:paraId="2DC834D9" w14:textId="10A4FE1F" w:rsidR="00A15580" w:rsidRPr="005C6C11" w:rsidRDefault="00D20E8A" w:rsidP="00832B59">
      <w:pPr>
        <w:pStyle w:val="ListParagraph"/>
        <w:numPr>
          <w:ilvl w:val="0"/>
          <w:numId w:val="48"/>
        </w:numPr>
        <w:spacing w:before="0" w:after="0"/>
        <w:ind w:left="284" w:hanging="284"/>
      </w:pPr>
      <w:r w:rsidRPr="005C6C11">
        <w:t>liaising with e</w:t>
      </w:r>
      <w:r w:rsidR="00D6369B" w:rsidRPr="005C6C11">
        <w:t>mergency services</w:t>
      </w:r>
      <w:r w:rsidRPr="005C6C11">
        <w:t xml:space="preserve">, </w:t>
      </w:r>
      <w:r w:rsidR="00AF0D0C" w:rsidRPr="005C6C11">
        <w:t>community</w:t>
      </w:r>
      <w:r w:rsidRPr="005C6C11">
        <w:t xml:space="preserve"> members, </w:t>
      </w:r>
      <w:r w:rsidR="00AF0D0C" w:rsidRPr="005C6C11">
        <w:t>parent</w:t>
      </w:r>
      <w:r w:rsidRPr="005C6C11">
        <w:t>s and carers</w:t>
      </w:r>
    </w:p>
    <w:p w14:paraId="24B5A03D" w14:textId="7BFF3F73" w:rsidR="00F32515" w:rsidRPr="005C6C11" w:rsidRDefault="00F32515" w:rsidP="00832B59">
      <w:pPr>
        <w:pStyle w:val="ListParagraph"/>
        <w:numPr>
          <w:ilvl w:val="0"/>
          <w:numId w:val="48"/>
        </w:numPr>
        <w:spacing w:before="0" w:after="0"/>
        <w:ind w:left="284" w:hanging="284"/>
      </w:pPr>
      <w:r w:rsidRPr="005C6C11">
        <w:t>enacting plan for animal welfare in an emergency if applicable.</w:t>
      </w:r>
    </w:p>
    <w:p w14:paraId="33A3F403" w14:textId="77E266DE" w:rsidR="00D20E8A" w:rsidRDefault="00D20E8A" w:rsidP="00AB7AC2"/>
    <w:p w14:paraId="439155D9" w14:textId="2AE83503" w:rsidR="00D20E8A" w:rsidRPr="0039748D" w:rsidRDefault="00F16707" w:rsidP="00AB7AC2">
      <w:r>
        <w:t>Consider</w:t>
      </w:r>
      <w:r w:rsidR="00D20E8A">
        <w:t xml:space="preserve"> making cards </w:t>
      </w:r>
      <w:r>
        <w:t>that</w:t>
      </w:r>
      <w:r w:rsidR="00D20E8A">
        <w:t xml:space="preserve"> outline the duties of the </w:t>
      </w:r>
      <w:r w:rsidR="00435E54">
        <w:t>school or site</w:t>
      </w:r>
      <w:r w:rsidR="00D20E8A">
        <w:t xml:space="preserve"> response team. This can be useful to hand out at the start of the incident.</w:t>
      </w:r>
    </w:p>
    <w:p w14:paraId="41DA414A" w14:textId="77777777" w:rsidR="00A15580" w:rsidRDefault="00A15580" w:rsidP="00AB7AC2"/>
    <w:tbl>
      <w:tblPr>
        <w:tblStyle w:val="TableGrid"/>
        <w:tblW w:w="9918" w:type="dxa"/>
        <w:tblBorders>
          <w:top w:val="sing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0085AC"/>
          <w:insideV w:val="single" w:sz="4" w:space="0" w:color="0085AC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2122"/>
        <w:gridCol w:w="4110"/>
        <w:gridCol w:w="1985"/>
      </w:tblGrid>
      <w:tr w:rsidR="00832B59" w:rsidRPr="00832B59" w14:paraId="3F265057" w14:textId="77777777" w:rsidTr="00832B59">
        <w:trPr>
          <w:trHeight w:val="438"/>
        </w:trPr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6D077CC9" w14:textId="77777777" w:rsidR="00A15580" w:rsidRPr="00832B59" w:rsidRDefault="00A15580" w:rsidP="00AB7AC2">
            <w:pPr>
              <w:rPr>
                <w:b/>
                <w:color w:val="FFFFFF" w:themeColor="background1"/>
                <w:szCs w:val="22"/>
              </w:rPr>
            </w:pPr>
            <w:r w:rsidRPr="00832B59">
              <w:rPr>
                <w:b/>
                <w:color w:val="FFFFFF" w:themeColor="background1"/>
                <w:szCs w:val="22"/>
              </w:rPr>
              <w:t>Position</w:t>
            </w:r>
          </w:p>
        </w:tc>
        <w:tc>
          <w:tcPr>
            <w:tcW w:w="21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534B211B" w14:textId="4D3356B3" w:rsidR="00A15580" w:rsidRPr="00832B59" w:rsidRDefault="00A15580" w:rsidP="00AB7AC2">
            <w:pPr>
              <w:rPr>
                <w:b/>
                <w:color w:val="FFFFFF" w:themeColor="background1"/>
                <w:szCs w:val="22"/>
              </w:rPr>
            </w:pPr>
            <w:r w:rsidRPr="00832B59">
              <w:rPr>
                <w:b/>
                <w:color w:val="FFFFFF" w:themeColor="background1"/>
                <w:szCs w:val="22"/>
              </w:rPr>
              <w:t xml:space="preserve">Staff </w:t>
            </w:r>
            <w:r w:rsidR="00876FF8" w:rsidRPr="00832B59">
              <w:rPr>
                <w:b/>
                <w:color w:val="FFFFFF" w:themeColor="background1"/>
                <w:szCs w:val="22"/>
              </w:rPr>
              <w:t>n</w:t>
            </w:r>
            <w:r w:rsidRPr="00832B59">
              <w:rPr>
                <w:b/>
                <w:color w:val="FFFFFF" w:themeColor="background1"/>
                <w:szCs w:val="22"/>
              </w:rPr>
              <w:t>ame</w:t>
            </w:r>
          </w:p>
        </w:tc>
        <w:tc>
          <w:tcPr>
            <w:tcW w:w="41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0441ECD8" w14:textId="77777777" w:rsidR="00A15580" w:rsidRPr="00832B59" w:rsidRDefault="00A15580" w:rsidP="00AB7AC2">
            <w:pPr>
              <w:rPr>
                <w:b/>
                <w:color w:val="FFFFFF" w:themeColor="background1"/>
                <w:szCs w:val="22"/>
              </w:rPr>
            </w:pPr>
            <w:r w:rsidRPr="00832B59">
              <w:rPr>
                <w:b/>
                <w:color w:val="FFFFFF" w:themeColor="background1"/>
                <w:szCs w:val="22"/>
              </w:rPr>
              <w:t>Duties</w:t>
            </w:r>
          </w:p>
        </w:tc>
        <w:tc>
          <w:tcPr>
            <w:tcW w:w="19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7027BA63" w14:textId="77777777" w:rsidR="00A15580" w:rsidRPr="00832B59" w:rsidRDefault="00A15580" w:rsidP="00AB7AC2">
            <w:pPr>
              <w:rPr>
                <w:b/>
                <w:color w:val="FFFFFF" w:themeColor="background1"/>
                <w:szCs w:val="22"/>
              </w:rPr>
            </w:pPr>
            <w:r w:rsidRPr="00832B59">
              <w:rPr>
                <w:b/>
                <w:color w:val="FFFFFF" w:themeColor="background1"/>
                <w:szCs w:val="22"/>
              </w:rPr>
              <w:t>Mobile number</w:t>
            </w:r>
          </w:p>
        </w:tc>
      </w:tr>
      <w:tr w:rsidR="00E46B34" w14:paraId="583DB3EF" w14:textId="77777777" w:rsidTr="00DD3D6C">
        <w:trPr>
          <w:trHeight w:val="1134"/>
        </w:trPr>
        <w:tc>
          <w:tcPr>
            <w:tcW w:w="1701" w:type="dxa"/>
            <w:tcBorders>
              <w:top w:val="single" w:sz="4" w:space="0" w:color="FFFFFF" w:themeColor="background1"/>
            </w:tcBorders>
          </w:tcPr>
          <w:p w14:paraId="3BE4F47E" w14:textId="3F05EEBF" w:rsidR="00E46B34" w:rsidRPr="00A03FF2" w:rsidRDefault="00E46B34" w:rsidP="00E46B34">
            <w:pPr>
              <w:rPr>
                <w:szCs w:val="22"/>
              </w:rPr>
            </w:pPr>
            <w:r w:rsidRPr="00A03FF2">
              <w:rPr>
                <w:szCs w:val="22"/>
              </w:rPr>
              <w:t>Principal</w:t>
            </w:r>
            <w:r>
              <w:rPr>
                <w:szCs w:val="22"/>
              </w:rPr>
              <w:t xml:space="preserve"> / </w:t>
            </w:r>
            <w:r>
              <w:rPr>
                <w:szCs w:val="22"/>
              </w:rPr>
              <w:br/>
              <w:t>Site Manager</w:t>
            </w:r>
          </w:p>
        </w:tc>
        <w:tc>
          <w:tcPr>
            <w:tcW w:w="2122" w:type="dxa"/>
            <w:shd w:val="clear" w:color="auto" w:fill="D9D9D9" w:themeFill="background1" w:themeFillShade="D9"/>
          </w:tcPr>
          <w:p w14:paraId="59846C46" w14:textId="27399885" w:rsidR="00E46B34" w:rsidRPr="00A03FF2" w:rsidRDefault="00E46B34" w:rsidP="00E46B34">
            <w:pPr>
              <w:rPr>
                <w:szCs w:val="22"/>
              </w:rPr>
            </w:pPr>
            <w:r w:rsidRPr="006C3471">
              <w:rPr>
                <w:szCs w:val="22"/>
              </w:rPr>
              <w:t>Bronwyn Morris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79CE03C" w14:textId="77777777" w:rsidR="00E46B34" w:rsidRPr="006C3471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6C3471">
              <w:rPr>
                <w:szCs w:val="22"/>
              </w:rPr>
              <w:t>Raise the alarm</w:t>
            </w:r>
          </w:p>
          <w:p w14:paraId="0853474D" w14:textId="77777777" w:rsidR="00E46B34" w:rsidRPr="006C3471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6C3471">
              <w:rPr>
                <w:szCs w:val="22"/>
              </w:rPr>
              <w:t>Contact (as per phone tree)</w:t>
            </w:r>
          </w:p>
          <w:p w14:paraId="7DE2FEDB" w14:textId="77777777" w:rsidR="00E46B34" w:rsidRPr="006C3471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6C3471">
              <w:rPr>
                <w:szCs w:val="22"/>
              </w:rPr>
              <w:t>Coordinate the incident response</w:t>
            </w:r>
          </w:p>
          <w:p w14:paraId="08580602" w14:textId="77777777" w:rsidR="00E46B34" w:rsidRPr="006C3471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6C3471">
              <w:rPr>
                <w:szCs w:val="22"/>
              </w:rPr>
              <w:t>Confirm:</w:t>
            </w:r>
          </w:p>
          <w:p w14:paraId="33EB2450" w14:textId="77777777" w:rsidR="00E46B34" w:rsidRPr="006C3471" w:rsidRDefault="00E46B34" w:rsidP="00E46B34">
            <w:pPr>
              <w:numPr>
                <w:ilvl w:val="0"/>
                <w:numId w:val="53"/>
              </w:numPr>
              <w:tabs>
                <w:tab w:val="left" w:pos="1021"/>
                <w:tab w:val="left" w:pos="1361"/>
                <w:tab w:val="left" w:pos="1701"/>
                <w:tab w:val="left" w:pos="2041"/>
                <w:tab w:val="left" w:pos="2381"/>
                <w:tab w:val="left" w:pos="2722"/>
                <w:tab w:val="left" w:pos="3062"/>
                <w:tab w:val="left" w:pos="3402"/>
              </w:tabs>
              <w:suppressAutoHyphens/>
              <w:autoSpaceDE w:val="0"/>
              <w:autoSpaceDN w:val="0"/>
              <w:adjustRightInd w:val="0"/>
              <w:spacing w:before="120" w:after="120" w:line="260" w:lineRule="exact"/>
              <w:ind w:left="360" w:hanging="340"/>
              <w:rPr>
                <w:szCs w:val="22"/>
              </w:rPr>
            </w:pPr>
            <w:r w:rsidRPr="006C3471">
              <w:rPr>
                <w:szCs w:val="22"/>
              </w:rPr>
              <w:t xml:space="preserve">evaporative air conditioners are turned off </w:t>
            </w:r>
          </w:p>
          <w:p w14:paraId="5EDCE3A2" w14:textId="0EE3F677" w:rsidR="00E46B34" w:rsidRDefault="00E46B34" w:rsidP="00E46B34">
            <w:pPr>
              <w:numPr>
                <w:ilvl w:val="0"/>
                <w:numId w:val="53"/>
              </w:numPr>
              <w:tabs>
                <w:tab w:val="left" w:pos="1021"/>
                <w:tab w:val="left" w:pos="1361"/>
                <w:tab w:val="left" w:pos="1701"/>
                <w:tab w:val="left" w:pos="2041"/>
                <w:tab w:val="left" w:pos="2381"/>
                <w:tab w:val="left" w:pos="2722"/>
                <w:tab w:val="left" w:pos="3062"/>
                <w:tab w:val="left" w:pos="3402"/>
              </w:tabs>
              <w:suppressAutoHyphens/>
              <w:autoSpaceDE w:val="0"/>
              <w:autoSpaceDN w:val="0"/>
              <w:adjustRightInd w:val="0"/>
              <w:spacing w:before="120" w:after="120" w:line="260" w:lineRule="exact"/>
              <w:ind w:left="360" w:hanging="340"/>
              <w:rPr>
                <w:szCs w:val="22"/>
              </w:rPr>
            </w:pPr>
            <w:r w:rsidRPr="006C3471">
              <w:rPr>
                <w:szCs w:val="22"/>
              </w:rPr>
              <w:t>all building roof vents</w:t>
            </w:r>
            <w:r w:rsidR="008A4A01">
              <w:rPr>
                <w:szCs w:val="22"/>
              </w:rPr>
              <w:t xml:space="preserve"> </w:t>
            </w:r>
            <w:r w:rsidR="008A4A01" w:rsidRPr="008A4A01">
              <w:rPr>
                <w:b/>
                <w:bCs/>
                <w:szCs w:val="22"/>
              </w:rPr>
              <w:t>(including the louvre roof vent)</w:t>
            </w:r>
            <w:r w:rsidRPr="006C3471">
              <w:rPr>
                <w:szCs w:val="22"/>
              </w:rPr>
              <w:t>, windows and doors are closed before anyone enters the onsite safer building location(s)</w:t>
            </w:r>
          </w:p>
          <w:p w14:paraId="02C2A8DD" w14:textId="4D7CA0B0" w:rsidR="008A4A01" w:rsidRDefault="008A4A01" w:rsidP="00E46B34">
            <w:pPr>
              <w:numPr>
                <w:ilvl w:val="0"/>
                <w:numId w:val="53"/>
              </w:numPr>
              <w:tabs>
                <w:tab w:val="left" w:pos="1021"/>
                <w:tab w:val="left" w:pos="1361"/>
                <w:tab w:val="left" w:pos="1701"/>
                <w:tab w:val="left" w:pos="2041"/>
                <w:tab w:val="left" w:pos="2381"/>
                <w:tab w:val="left" w:pos="2722"/>
                <w:tab w:val="left" w:pos="3062"/>
                <w:tab w:val="left" w:pos="3402"/>
              </w:tabs>
              <w:suppressAutoHyphens/>
              <w:autoSpaceDE w:val="0"/>
              <w:autoSpaceDN w:val="0"/>
              <w:adjustRightInd w:val="0"/>
              <w:spacing w:before="120" w:after="120" w:line="260" w:lineRule="exact"/>
              <w:ind w:left="360" w:hanging="340"/>
              <w:rPr>
                <w:szCs w:val="22"/>
              </w:rPr>
            </w:pPr>
            <w:r>
              <w:rPr>
                <w:szCs w:val="22"/>
              </w:rPr>
              <w:t>Isolate solar panels on library/admin building</w:t>
            </w:r>
          </w:p>
          <w:p w14:paraId="7E3C3FD5" w14:textId="07F743B5" w:rsidR="008D54DD" w:rsidRPr="006C3471" w:rsidRDefault="008D54DD" w:rsidP="00E46B34">
            <w:pPr>
              <w:numPr>
                <w:ilvl w:val="0"/>
                <w:numId w:val="53"/>
              </w:numPr>
              <w:tabs>
                <w:tab w:val="left" w:pos="1021"/>
                <w:tab w:val="left" w:pos="1361"/>
                <w:tab w:val="left" w:pos="1701"/>
                <w:tab w:val="left" w:pos="2041"/>
                <w:tab w:val="left" w:pos="2381"/>
                <w:tab w:val="left" w:pos="2722"/>
                <w:tab w:val="left" w:pos="3062"/>
                <w:tab w:val="left" w:pos="3402"/>
              </w:tabs>
              <w:suppressAutoHyphens/>
              <w:autoSpaceDE w:val="0"/>
              <w:autoSpaceDN w:val="0"/>
              <w:adjustRightInd w:val="0"/>
              <w:spacing w:before="120" w:after="120" w:line="260" w:lineRule="exact"/>
              <w:ind w:left="360" w:hanging="340"/>
              <w:rPr>
                <w:szCs w:val="22"/>
              </w:rPr>
            </w:pPr>
            <w:r>
              <w:rPr>
                <w:szCs w:val="22"/>
              </w:rPr>
              <w:t>Check available sprinklers are on</w:t>
            </w:r>
          </w:p>
          <w:p w14:paraId="5B159E22" w14:textId="77777777" w:rsidR="00E46B34" w:rsidRPr="006C3471" w:rsidRDefault="00E46B34" w:rsidP="00E46B34">
            <w:pPr>
              <w:autoSpaceDE w:val="0"/>
              <w:autoSpaceDN w:val="0"/>
              <w:adjustRightInd w:val="0"/>
              <w:ind w:left="20"/>
              <w:rPr>
                <w:szCs w:val="22"/>
              </w:rPr>
            </w:pPr>
            <w:r w:rsidRPr="006C3471">
              <w:rPr>
                <w:szCs w:val="22"/>
              </w:rPr>
              <w:t>Check all rooms</w:t>
            </w:r>
          </w:p>
          <w:p w14:paraId="483AA5DA" w14:textId="676067D9" w:rsidR="00E46B34" w:rsidRPr="00A03FF2" w:rsidRDefault="00E46B34" w:rsidP="00E46B34">
            <w:pPr>
              <w:rPr>
                <w:szCs w:val="22"/>
              </w:rPr>
            </w:pPr>
            <w:r w:rsidRPr="006C3471">
              <w:rPr>
                <w:szCs w:val="22"/>
              </w:rPr>
              <w:t>If directed to move offsite, coordinate the movemen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787CE671" w14:textId="77777777" w:rsidR="00E46B34" w:rsidRPr="006C3471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6C3471">
              <w:rPr>
                <w:szCs w:val="22"/>
              </w:rPr>
              <w:t>0429 985 522</w:t>
            </w:r>
          </w:p>
          <w:p w14:paraId="6AA16B7E" w14:textId="77777777" w:rsidR="00E46B34" w:rsidRPr="006C3471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</w:p>
          <w:p w14:paraId="0CF96FAB" w14:textId="4DA5B716" w:rsidR="00E46B34" w:rsidRPr="00A03FF2" w:rsidRDefault="00E46B34" w:rsidP="00E46B34">
            <w:pPr>
              <w:rPr>
                <w:szCs w:val="22"/>
              </w:rPr>
            </w:pPr>
            <w:r w:rsidRPr="006C3471">
              <w:rPr>
                <w:szCs w:val="22"/>
              </w:rPr>
              <w:t>0488 915 861</w:t>
            </w:r>
          </w:p>
        </w:tc>
      </w:tr>
      <w:tr w:rsidR="00A15580" w14:paraId="40E011FF" w14:textId="77777777" w:rsidTr="00E46B34">
        <w:trPr>
          <w:trHeight w:val="1134"/>
        </w:trPr>
        <w:tc>
          <w:tcPr>
            <w:tcW w:w="1701" w:type="dxa"/>
          </w:tcPr>
          <w:p w14:paraId="522CB63C" w14:textId="51789B8C" w:rsidR="00A15580" w:rsidRPr="00A03FF2" w:rsidRDefault="00A15580" w:rsidP="00AB7AC2">
            <w:pPr>
              <w:rPr>
                <w:szCs w:val="22"/>
              </w:rPr>
            </w:pPr>
            <w:r w:rsidRPr="00A03FF2">
              <w:rPr>
                <w:szCs w:val="22"/>
              </w:rPr>
              <w:t xml:space="preserve">Deputy </w:t>
            </w:r>
            <w:r w:rsidR="00876FF8">
              <w:rPr>
                <w:szCs w:val="22"/>
              </w:rPr>
              <w:t>P</w:t>
            </w:r>
            <w:r w:rsidRPr="00A03FF2">
              <w:rPr>
                <w:szCs w:val="22"/>
              </w:rPr>
              <w:t>rincipal</w:t>
            </w:r>
            <w:r w:rsidR="001C05B3">
              <w:rPr>
                <w:szCs w:val="22"/>
              </w:rPr>
              <w:t xml:space="preserve"> /</w:t>
            </w:r>
            <w:r w:rsidR="001C05B3">
              <w:rPr>
                <w:szCs w:val="22"/>
              </w:rPr>
              <w:br/>
              <w:t>Senior Supervisor</w:t>
            </w:r>
            <w:r w:rsidR="003B289A">
              <w:rPr>
                <w:szCs w:val="22"/>
              </w:rPr>
              <w:br/>
            </w:r>
          </w:p>
        </w:tc>
        <w:tc>
          <w:tcPr>
            <w:tcW w:w="2122" w:type="dxa"/>
            <w:shd w:val="clear" w:color="auto" w:fill="000000" w:themeFill="text1"/>
          </w:tcPr>
          <w:p w14:paraId="1857F08B" w14:textId="77777777" w:rsidR="00A15580" w:rsidRPr="00A03FF2" w:rsidRDefault="00A15580" w:rsidP="00AB7AC2">
            <w:pPr>
              <w:rPr>
                <w:szCs w:val="22"/>
              </w:rPr>
            </w:pPr>
          </w:p>
        </w:tc>
        <w:tc>
          <w:tcPr>
            <w:tcW w:w="4110" w:type="dxa"/>
            <w:shd w:val="clear" w:color="auto" w:fill="000000" w:themeFill="text1"/>
          </w:tcPr>
          <w:p w14:paraId="00B3C8AF" w14:textId="77777777" w:rsidR="00A15580" w:rsidRPr="00A03FF2" w:rsidRDefault="00A15580" w:rsidP="00AB7AC2">
            <w:pPr>
              <w:rPr>
                <w:szCs w:val="22"/>
              </w:rPr>
            </w:pPr>
          </w:p>
        </w:tc>
        <w:tc>
          <w:tcPr>
            <w:tcW w:w="1985" w:type="dxa"/>
            <w:shd w:val="clear" w:color="auto" w:fill="000000" w:themeFill="text1"/>
          </w:tcPr>
          <w:p w14:paraId="0C26A04B" w14:textId="77777777" w:rsidR="00A15580" w:rsidRPr="00A03FF2" w:rsidRDefault="00A15580" w:rsidP="00AB7AC2">
            <w:pPr>
              <w:rPr>
                <w:szCs w:val="22"/>
              </w:rPr>
            </w:pPr>
          </w:p>
        </w:tc>
      </w:tr>
      <w:tr w:rsidR="00E46B34" w14:paraId="4B08A6FB" w14:textId="77777777" w:rsidTr="00832B59">
        <w:trPr>
          <w:trHeight w:val="1134"/>
        </w:trPr>
        <w:tc>
          <w:tcPr>
            <w:tcW w:w="1701" w:type="dxa"/>
          </w:tcPr>
          <w:p w14:paraId="6F1F442E" w14:textId="77777777" w:rsidR="00E46B34" w:rsidRPr="00A03FF2" w:rsidRDefault="00E46B34" w:rsidP="00E46B34">
            <w:pPr>
              <w:rPr>
                <w:szCs w:val="22"/>
              </w:rPr>
            </w:pPr>
            <w:r w:rsidRPr="00A03FF2">
              <w:rPr>
                <w:szCs w:val="22"/>
              </w:rPr>
              <w:t>Manager Corporate Services</w:t>
            </w:r>
          </w:p>
          <w:p w14:paraId="1D878775" w14:textId="77777777" w:rsidR="00E46B34" w:rsidRPr="00A03FF2" w:rsidRDefault="00E46B34" w:rsidP="00E46B34">
            <w:pPr>
              <w:rPr>
                <w:szCs w:val="22"/>
              </w:rPr>
            </w:pPr>
          </w:p>
        </w:tc>
        <w:tc>
          <w:tcPr>
            <w:tcW w:w="2122" w:type="dxa"/>
            <w:shd w:val="clear" w:color="auto" w:fill="D9D9D9" w:themeFill="background1" w:themeFillShade="D9"/>
          </w:tcPr>
          <w:p w14:paraId="736458F6" w14:textId="015D6A4C" w:rsidR="00E46B34" w:rsidRPr="00A03FF2" w:rsidRDefault="00E46B34" w:rsidP="00E46B34">
            <w:pPr>
              <w:rPr>
                <w:szCs w:val="22"/>
              </w:rPr>
            </w:pPr>
            <w:r w:rsidRPr="006C3471">
              <w:rPr>
                <w:szCs w:val="22"/>
              </w:rPr>
              <w:t>Karen Ashton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BDD1" w14:textId="77C39530" w:rsidR="00E46B34" w:rsidRPr="00A03FF2" w:rsidRDefault="00E46B34" w:rsidP="00E46B34">
            <w:pPr>
              <w:rPr>
                <w:szCs w:val="22"/>
              </w:rPr>
            </w:pPr>
            <w:r w:rsidRPr="006C3471">
              <w:rPr>
                <w:szCs w:val="22"/>
              </w:rPr>
              <w:t>Siren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363FDCDC" w14:textId="253F3964" w:rsidR="00E46B34" w:rsidRPr="00A03FF2" w:rsidRDefault="00E46B34" w:rsidP="00E46B34">
            <w:pPr>
              <w:rPr>
                <w:szCs w:val="22"/>
              </w:rPr>
            </w:pPr>
            <w:r w:rsidRPr="006C3471">
              <w:rPr>
                <w:szCs w:val="22"/>
              </w:rPr>
              <w:t>0414 580 219</w:t>
            </w:r>
          </w:p>
        </w:tc>
      </w:tr>
      <w:tr w:rsidR="00E46B34" w14:paraId="43E962F9" w14:textId="77777777" w:rsidTr="00832B59">
        <w:trPr>
          <w:trHeight w:val="1134"/>
        </w:trPr>
        <w:tc>
          <w:tcPr>
            <w:tcW w:w="1701" w:type="dxa"/>
          </w:tcPr>
          <w:p w14:paraId="25FADAD4" w14:textId="1E859686" w:rsidR="00E46B34" w:rsidRPr="00A03FF2" w:rsidRDefault="00E46B34" w:rsidP="00E46B34">
            <w:pPr>
              <w:rPr>
                <w:szCs w:val="22"/>
              </w:rPr>
            </w:pPr>
            <w:r w:rsidRPr="00A03FF2">
              <w:rPr>
                <w:szCs w:val="22"/>
              </w:rPr>
              <w:t>Teachers</w:t>
            </w:r>
            <w:r>
              <w:rPr>
                <w:szCs w:val="22"/>
              </w:rPr>
              <w:t xml:space="preserve"> /</w:t>
            </w:r>
            <w:r>
              <w:rPr>
                <w:szCs w:val="22"/>
              </w:rPr>
              <w:br/>
              <w:t>Staff</w:t>
            </w:r>
          </w:p>
        </w:tc>
        <w:tc>
          <w:tcPr>
            <w:tcW w:w="2122" w:type="dxa"/>
            <w:shd w:val="clear" w:color="auto" w:fill="D9D9D9" w:themeFill="background1" w:themeFillShade="D9"/>
          </w:tcPr>
          <w:p w14:paraId="375D4283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Kate Warburton</w:t>
            </w:r>
          </w:p>
          <w:p w14:paraId="0FCD65C6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Jodie Roberts</w:t>
            </w:r>
          </w:p>
          <w:p w14:paraId="55C609A9" w14:textId="7BA9B379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Hannah Tilak</w:t>
            </w:r>
          </w:p>
          <w:p w14:paraId="296D8318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Matt Gilbert</w:t>
            </w:r>
          </w:p>
          <w:p w14:paraId="694AFC5E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Adele Alvarez</w:t>
            </w:r>
          </w:p>
          <w:p w14:paraId="23A9C338" w14:textId="7CC09B61" w:rsidR="00E46B34" w:rsidRPr="00A03FF2" w:rsidRDefault="00E46B34" w:rsidP="00E46B34">
            <w:pPr>
              <w:rPr>
                <w:szCs w:val="22"/>
              </w:rPr>
            </w:pPr>
            <w:r>
              <w:rPr>
                <w:szCs w:val="22"/>
              </w:rPr>
              <w:t>Virginia Baker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0415D466" w14:textId="77777777" w:rsidR="00E46B34" w:rsidRPr="006C3471" w:rsidRDefault="00E46B34" w:rsidP="00E46B34">
            <w:pPr>
              <w:pStyle w:val="ListParagraph"/>
              <w:autoSpaceDE w:val="0"/>
              <w:autoSpaceDN w:val="0"/>
              <w:adjustRightInd w:val="0"/>
              <w:ind w:left="360" w:hanging="340"/>
              <w:rPr>
                <w:szCs w:val="22"/>
              </w:rPr>
            </w:pPr>
            <w:r w:rsidRPr="006C3471">
              <w:rPr>
                <w:szCs w:val="22"/>
              </w:rPr>
              <w:t>Collect evacuation folder located in each room/shed</w:t>
            </w:r>
          </w:p>
          <w:p w14:paraId="2AE13FBC" w14:textId="77777777" w:rsidR="008A4A01" w:rsidRDefault="00E46B34" w:rsidP="008A4A01">
            <w:pPr>
              <w:pStyle w:val="ListParagraph"/>
              <w:autoSpaceDE w:val="0"/>
              <w:autoSpaceDN w:val="0"/>
              <w:adjustRightInd w:val="0"/>
              <w:ind w:left="360" w:hanging="340"/>
              <w:rPr>
                <w:szCs w:val="22"/>
              </w:rPr>
            </w:pPr>
            <w:r w:rsidRPr="006C3471">
              <w:rPr>
                <w:szCs w:val="22"/>
              </w:rPr>
              <w:t>Evacuate students to the safer location (library)</w:t>
            </w:r>
            <w:r w:rsidR="008A4A01">
              <w:rPr>
                <w:szCs w:val="22"/>
              </w:rPr>
              <w:t>]</w:t>
            </w:r>
          </w:p>
          <w:p w14:paraId="42B30AC5" w14:textId="79FE4670" w:rsidR="00E46B34" w:rsidRPr="008A4A01" w:rsidRDefault="00E46B34" w:rsidP="008A4A01">
            <w:pPr>
              <w:pStyle w:val="ListParagraph"/>
              <w:autoSpaceDE w:val="0"/>
              <w:autoSpaceDN w:val="0"/>
              <w:adjustRightInd w:val="0"/>
              <w:ind w:left="360" w:hanging="340"/>
              <w:rPr>
                <w:szCs w:val="22"/>
              </w:rPr>
            </w:pPr>
            <w:r w:rsidRPr="008A4A01">
              <w:rPr>
                <w:szCs w:val="22"/>
              </w:rPr>
              <w:t>Ensure evaporative air conditioners are off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9033CBF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0408 780 213</w:t>
            </w:r>
          </w:p>
          <w:p w14:paraId="3C3E5C3B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0456 496 606</w:t>
            </w:r>
          </w:p>
          <w:p w14:paraId="3F650C0A" w14:textId="39F0482C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0406 106 569</w:t>
            </w:r>
          </w:p>
          <w:p w14:paraId="228BB5D9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0401 147 689</w:t>
            </w:r>
          </w:p>
          <w:p w14:paraId="64CC13FB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0477 818 367</w:t>
            </w:r>
          </w:p>
          <w:p w14:paraId="69B0EFB8" w14:textId="04276F56" w:rsidR="00E46B34" w:rsidRPr="00A03FF2" w:rsidRDefault="00E46B34" w:rsidP="00E46B34">
            <w:pPr>
              <w:rPr>
                <w:szCs w:val="22"/>
              </w:rPr>
            </w:pPr>
            <w:r>
              <w:rPr>
                <w:szCs w:val="22"/>
              </w:rPr>
              <w:t>0428 528 051</w:t>
            </w:r>
          </w:p>
        </w:tc>
      </w:tr>
      <w:tr w:rsidR="00E46B34" w14:paraId="69447113" w14:textId="77777777" w:rsidTr="00832B59">
        <w:trPr>
          <w:trHeight w:val="1134"/>
        </w:trPr>
        <w:tc>
          <w:tcPr>
            <w:tcW w:w="1701" w:type="dxa"/>
          </w:tcPr>
          <w:p w14:paraId="4E70F916" w14:textId="77777777" w:rsidR="00E46B34" w:rsidRPr="00A03FF2" w:rsidRDefault="00E46B34" w:rsidP="00E46B34">
            <w:pPr>
              <w:rPr>
                <w:szCs w:val="22"/>
              </w:rPr>
            </w:pPr>
            <w:r w:rsidRPr="00A03FF2">
              <w:rPr>
                <w:szCs w:val="22"/>
              </w:rPr>
              <w:lastRenderedPageBreak/>
              <w:t>Accredited first aid officers</w:t>
            </w:r>
          </w:p>
          <w:p w14:paraId="5F108E8B" w14:textId="77777777" w:rsidR="00E46B34" w:rsidRPr="00A03FF2" w:rsidRDefault="00E46B34" w:rsidP="00E46B34">
            <w:pPr>
              <w:rPr>
                <w:szCs w:val="22"/>
              </w:rPr>
            </w:pPr>
          </w:p>
        </w:tc>
        <w:tc>
          <w:tcPr>
            <w:tcW w:w="2122" w:type="dxa"/>
            <w:shd w:val="clear" w:color="auto" w:fill="D9D9D9" w:themeFill="background1" w:themeFillShade="D9"/>
          </w:tcPr>
          <w:p w14:paraId="46279EF4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Karen Ashton</w:t>
            </w:r>
          </w:p>
          <w:p w14:paraId="7909E3F5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</w:p>
          <w:p w14:paraId="0B7B2EBC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Bronwyn Morris</w:t>
            </w:r>
          </w:p>
          <w:p w14:paraId="0FBC982C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Tracey Amabilino</w:t>
            </w:r>
          </w:p>
          <w:p w14:paraId="19394443" w14:textId="51008FD6" w:rsidR="00E46B34" w:rsidRPr="00A03FF2" w:rsidRDefault="00E46B34" w:rsidP="00E46B34">
            <w:pPr>
              <w:rPr>
                <w:szCs w:val="22"/>
              </w:rPr>
            </w:pPr>
            <w:r>
              <w:rPr>
                <w:szCs w:val="22"/>
              </w:rPr>
              <w:t>Matt Gilber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D9ADEF5" w14:textId="77777777" w:rsidR="00E46B34" w:rsidRDefault="00E46B34" w:rsidP="00E46B34">
            <w:pPr>
              <w:rPr>
                <w:szCs w:val="22"/>
              </w:rPr>
            </w:pPr>
            <w:r w:rsidRPr="006C3471">
              <w:rPr>
                <w:szCs w:val="22"/>
              </w:rPr>
              <w:t>Conduct regular restock of the First Aid kits</w:t>
            </w:r>
          </w:p>
          <w:p w14:paraId="44FC890B" w14:textId="77777777" w:rsidR="00E46B34" w:rsidRPr="00A03FF2" w:rsidRDefault="00E46B34" w:rsidP="00E46B34">
            <w:pPr>
              <w:rPr>
                <w:szCs w:val="22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59682B27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6C3471">
              <w:rPr>
                <w:szCs w:val="22"/>
              </w:rPr>
              <w:t>0414 580 219</w:t>
            </w:r>
          </w:p>
          <w:p w14:paraId="0C4C6252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</w:p>
          <w:p w14:paraId="69648D86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0488 915 861</w:t>
            </w:r>
          </w:p>
          <w:p w14:paraId="51962E30" w14:textId="77777777" w:rsidR="00E46B34" w:rsidRDefault="00E46B34" w:rsidP="00E46B34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0487 279 086</w:t>
            </w:r>
          </w:p>
          <w:p w14:paraId="27224882" w14:textId="2B9C9592" w:rsidR="00E46B34" w:rsidRPr="00A03FF2" w:rsidRDefault="00E46B34" w:rsidP="00E46B34">
            <w:pPr>
              <w:rPr>
                <w:szCs w:val="22"/>
              </w:rPr>
            </w:pPr>
            <w:r w:rsidRPr="003D40C8">
              <w:rPr>
                <w:szCs w:val="22"/>
              </w:rPr>
              <w:t>0401 147 689</w:t>
            </w:r>
          </w:p>
        </w:tc>
      </w:tr>
      <w:tr w:rsidR="00F32515" w14:paraId="5D334E61" w14:textId="77777777" w:rsidTr="00832B59">
        <w:trPr>
          <w:trHeight w:val="1134"/>
        </w:trPr>
        <w:tc>
          <w:tcPr>
            <w:tcW w:w="1701" w:type="dxa"/>
          </w:tcPr>
          <w:p w14:paraId="2DAF5700" w14:textId="0E26A65B" w:rsidR="00F32515" w:rsidRPr="00A03FF2" w:rsidRDefault="00F32515" w:rsidP="00AB7AC2">
            <w:pPr>
              <w:rPr>
                <w:szCs w:val="22"/>
              </w:rPr>
            </w:pPr>
            <w:r w:rsidRPr="00F32515">
              <w:rPr>
                <w:szCs w:val="22"/>
              </w:rPr>
              <w:t>Animal technicians (agricultural colleges)</w:t>
            </w:r>
          </w:p>
        </w:tc>
        <w:tc>
          <w:tcPr>
            <w:tcW w:w="2122" w:type="dxa"/>
            <w:shd w:val="clear" w:color="auto" w:fill="D9D9D9" w:themeFill="background1" w:themeFillShade="D9"/>
          </w:tcPr>
          <w:p w14:paraId="3AA9640E" w14:textId="77777777" w:rsidR="00F32515" w:rsidRPr="00A03FF2" w:rsidRDefault="00F32515" w:rsidP="00AB7AC2">
            <w:pPr>
              <w:rPr>
                <w:szCs w:val="22"/>
              </w:rPr>
            </w:pPr>
          </w:p>
        </w:tc>
        <w:tc>
          <w:tcPr>
            <w:tcW w:w="4110" w:type="dxa"/>
            <w:shd w:val="clear" w:color="auto" w:fill="D9D9D9" w:themeFill="background1" w:themeFillShade="D9"/>
          </w:tcPr>
          <w:p w14:paraId="0F704AC0" w14:textId="77777777" w:rsidR="00F32515" w:rsidRPr="00A03FF2" w:rsidRDefault="00F32515" w:rsidP="00AB7AC2">
            <w:pPr>
              <w:rPr>
                <w:szCs w:val="22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61F05D2C" w14:textId="77777777" w:rsidR="00F32515" w:rsidRPr="00A03FF2" w:rsidRDefault="00F32515" w:rsidP="00AB7AC2">
            <w:pPr>
              <w:rPr>
                <w:szCs w:val="22"/>
              </w:rPr>
            </w:pPr>
          </w:p>
        </w:tc>
      </w:tr>
      <w:tr w:rsidR="00A15580" w14:paraId="33B2E103" w14:textId="77777777" w:rsidTr="00832B59">
        <w:trPr>
          <w:trHeight w:val="1134"/>
        </w:trPr>
        <w:tc>
          <w:tcPr>
            <w:tcW w:w="1701" w:type="dxa"/>
          </w:tcPr>
          <w:p w14:paraId="01B2DB8B" w14:textId="77777777" w:rsidR="00A15580" w:rsidRPr="00A03FF2" w:rsidRDefault="00A15580" w:rsidP="00AB7AC2">
            <w:pPr>
              <w:rPr>
                <w:szCs w:val="22"/>
              </w:rPr>
            </w:pPr>
            <w:r w:rsidRPr="00A03FF2">
              <w:rPr>
                <w:szCs w:val="22"/>
              </w:rPr>
              <w:t>Other (if applicable)</w:t>
            </w:r>
          </w:p>
        </w:tc>
        <w:tc>
          <w:tcPr>
            <w:tcW w:w="2122" w:type="dxa"/>
            <w:shd w:val="clear" w:color="auto" w:fill="auto"/>
          </w:tcPr>
          <w:p w14:paraId="459D1DB7" w14:textId="77777777" w:rsidR="00A15580" w:rsidRPr="00A03FF2" w:rsidRDefault="00A15580" w:rsidP="00AB7AC2">
            <w:pPr>
              <w:rPr>
                <w:szCs w:val="22"/>
              </w:rPr>
            </w:pPr>
          </w:p>
        </w:tc>
        <w:tc>
          <w:tcPr>
            <w:tcW w:w="4110" w:type="dxa"/>
            <w:shd w:val="clear" w:color="auto" w:fill="auto"/>
          </w:tcPr>
          <w:p w14:paraId="3789D47E" w14:textId="77777777" w:rsidR="00A15580" w:rsidRPr="00A03FF2" w:rsidDel="00BB7DDE" w:rsidRDefault="00A15580" w:rsidP="00AB7AC2">
            <w:pPr>
              <w:rPr>
                <w:szCs w:val="22"/>
              </w:rPr>
            </w:pPr>
          </w:p>
        </w:tc>
        <w:tc>
          <w:tcPr>
            <w:tcW w:w="1985" w:type="dxa"/>
            <w:shd w:val="clear" w:color="auto" w:fill="auto"/>
          </w:tcPr>
          <w:p w14:paraId="3DA9BC8A" w14:textId="77777777" w:rsidR="00A15580" w:rsidRPr="00A03FF2" w:rsidRDefault="00A15580" w:rsidP="00AB7AC2">
            <w:pPr>
              <w:rPr>
                <w:szCs w:val="22"/>
              </w:rPr>
            </w:pPr>
          </w:p>
        </w:tc>
      </w:tr>
    </w:tbl>
    <w:p w14:paraId="7F0080C5" w14:textId="1D426853" w:rsidR="00A15580" w:rsidRDefault="00A15580" w:rsidP="00AB7AC2">
      <w:pPr>
        <w:pStyle w:val="WNGHollowBullet2"/>
        <w:numPr>
          <w:ilvl w:val="0"/>
          <w:numId w:val="0"/>
        </w:numPr>
        <w:spacing w:before="0" w:after="0"/>
      </w:pPr>
    </w:p>
    <w:p w14:paraId="1839D2BB" w14:textId="77777777" w:rsidR="00262F13" w:rsidRDefault="00262F13" w:rsidP="00AB7AC2">
      <w:pPr>
        <w:autoSpaceDE w:val="0"/>
        <w:autoSpaceDN w:val="0"/>
        <w:adjustRightInd w:val="0"/>
        <w:sectPr w:rsidR="00262F13" w:rsidSect="00A15580">
          <w:headerReference w:type="even" r:id="rId28"/>
          <w:headerReference w:type="default" r:id="rId29"/>
          <w:footerReference w:type="default" r:id="rId30"/>
          <w:headerReference w:type="first" r:id="rId31"/>
          <w:type w:val="continuous"/>
          <w:pgSz w:w="11906" w:h="16838" w:code="9"/>
          <w:pgMar w:top="1205" w:right="992" w:bottom="1077" w:left="992" w:header="540" w:footer="454" w:gutter="0"/>
          <w:pgNumType w:start="1"/>
          <w:cols w:space="708"/>
          <w:docGrid w:linePitch="360"/>
        </w:sectPr>
      </w:pPr>
    </w:p>
    <w:p w14:paraId="7835089F" w14:textId="77777777" w:rsidR="00C22324" w:rsidRPr="009A7D3C" w:rsidRDefault="00C22324" w:rsidP="00202024">
      <w:pPr>
        <w:pStyle w:val="Heading1"/>
        <w:numPr>
          <w:ilvl w:val="0"/>
          <w:numId w:val="22"/>
        </w:numPr>
        <w:tabs>
          <w:tab w:val="num" w:pos="360"/>
        </w:tabs>
        <w:ind w:left="426" w:hanging="426"/>
        <w:rPr>
          <w:color w:val="0085AC"/>
          <w:sz w:val="28"/>
          <w:szCs w:val="28"/>
        </w:rPr>
      </w:pPr>
      <w:bookmarkStart w:id="32" w:name="_Toc73099882"/>
      <w:bookmarkStart w:id="33" w:name="_Toc73357497"/>
      <w:bookmarkStart w:id="34" w:name="_Toc202521765"/>
      <w:r w:rsidRPr="009A7D3C">
        <w:rPr>
          <w:color w:val="0085AC"/>
          <w:sz w:val="28"/>
          <w:szCs w:val="28"/>
        </w:rPr>
        <w:lastRenderedPageBreak/>
        <w:t>School</w:t>
      </w:r>
      <w:r>
        <w:rPr>
          <w:color w:val="0085AC"/>
          <w:sz w:val="28"/>
          <w:szCs w:val="28"/>
        </w:rPr>
        <w:t xml:space="preserve"> or </w:t>
      </w:r>
      <w:r w:rsidRPr="009A7D3C">
        <w:rPr>
          <w:color w:val="0085AC"/>
          <w:sz w:val="28"/>
          <w:szCs w:val="28"/>
        </w:rPr>
        <w:t>site response telephone tree</w:t>
      </w:r>
      <w:bookmarkEnd w:id="32"/>
      <w:bookmarkEnd w:id="33"/>
      <w:bookmarkEnd w:id="34"/>
    </w:p>
    <w:p w14:paraId="2598C69B" w14:textId="77777777" w:rsidR="00C22324" w:rsidRDefault="00C22324" w:rsidP="00AB7AC2">
      <w:r>
        <w:t>Complete the information boxes with contact details for relevant stakeholders.</w:t>
      </w:r>
    </w:p>
    <w:p w14:paraId="7107F21C" w14:textId="77777777" w:rsidR="00C22324" w:rsidRDefault="00C22324" w:rsidP="00AB7AC2">
      <w:pPr>
        <w:rPr>
          <w:szCs w:val="22"/>
        </w:rPr>
      </w:pPr>
      <w:r w:rsidRPr="00A02D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401" behindDoc="0" locked="0" layoutInCell="1" allowOverlap="1" wp14:anchorId="7E0750C1" wp14:editId="79B1EC34">
                <wp:simplePos x="0" y="0"/>
                <wp:positionH relativeFrom="column">
                  <wp:posOffset>6120765</wp:posOffset>
                </wp:positionH>
                <wp:positionV relativeFrom="paragraph">
                  <wp:posOffset>74930</wp:posOffset>
                </wp:positionV>
                <wp:extent cx="1511935" cy="827405"/>
                <wp:effectExtent l="0" t="0" r="12065" b="1079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935" cy="8274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21B2C2" w14:textId="77777777" w:rsidR="00C22324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</w:rPr>
                            </w:pPr>
                            <w:r w:rsidRPr="002A34F4">
                              <w:rPr>
                                <w:b/>
                              </w:rPr>
                              <w:t>Parents</w:t>
                            </w:r>
                            <w:r>
                              <w:rPr>
                                <w:b/>
                              </w:rPr>
                              <w:t xml:space="preserve"> and carers</w:t>
                            </w:r>
                          </w:p>
                          <w:p w14:paraId="13D3A348" w14:textId="77777777" w:rsidR="00C22324" w:rsidRPr="002A34F4" w:rsidRDefault="00C22324" w:rsidP="00C22324">
                            <w:pPr>
                              <w:jc w:val="center"/>
                            </w:pPr>
                            <w:r>
                              <w:t>Send</w:t>
                            </w:r>
                            <w:r w:rsidRPr="002A34F4">
                              <w:t xml:space="preserve"> </w:t>
                            </w:r>
                            <w:r>
                              <w:t>emergency SMS templates to notif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750C1" id="_x0000_s1027" type="#_x0000_t202" style="position:absolute;margin-left:481.95pt;margin-top:5.9pt;width:119.05pt;height:65.15pt;z-index:2516624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" fillcolor="white [3201]" strokecolor="#4472c4 [3208]" strokeweight="1pt">
                <v:textbox>
                  <w:txbxContent>
                    <w:p w14:paraId="5C21B2C2" w14:textId="77777777" w:rsidR="00C22324" w:rsidRDefault="00C22324" w:rsidP="00C22324">
                      <w:pPr>
                        <w:spacing w:after="40"/>
                        <w:jc w:val="center"/>
                        <w:rPr>
                          <w:b/>
                        </w:rPr>
                      </w:pPr>
                      <w:r w:rsidRPr="002A34F4">
                        <w:rPr>
                          <w:b/>
                        </w:rPr>
                        <w:t>Parents</w:t>
                      </w:r>
                      <w:r>
                        <w:rPr>
                          <w:b/>
                        </w:rPr>
                        <w:t xml:space="preserve"> and carers</w:t>
                      </w:r>
                    </w:p>
                    <w:p w14:paraId="13D3A348" w14:textId="77777777" w:rsidR="00C22324" w:rsidRPr="002A34F4" w:rsidRDefault="00C22324" w:rsidP="00C22324">
                      <w:pPr>
                        <w:jc w:val="center"/>
                      </w:pPr>
                      <w:r>
                        <w:t>Send</w:t>
                      </w:r>
                      <w:r w:rsidRPr="002A34F4">
                        <w:t xml:space="preserve"> </w:t>
                      </w:r>
                      <w:r>
                        <w:t>emergency SMS templates to notify.</w:t>
                      </w:r>
                    </w:p>
                  </w:txbxContent>
                </v:textbox>
              </v:shape>
            </w:pict>
          </mc:Fallback>
        </mc:AlternateContent>
      </w:r>
    </w:p>
    <w:p w14:paraId="58E01927" w14:textId="43495AC8" w:rsidR="00C22324" w:rsidRDefault="003C657F" w:rsidP="00AB7AC2">
      <w:pPr>
        <w:sectPr w:rsidR="00C22324" w:rsidSect="00C22324">
          <w:pgSz w:w="16840" w:h="11900" w:orient="landscape" w:code="9"/>
          <w:pgMar w:top="1440" w:right="1440" w:bottom="1440" w:left="1440" w:header="540" w:footer="454" w:gutter="0"/>
          <w:cols w:space="708"/>
          <w:docGrid w:linePitch="360"/>
        </w:sectPr>
      </w:pPr>
      <w:r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449" behindDoc="0" locked="0" layoutInCell="1" allowOverlap="1" wp14:anchorId="6B2B1CD5" wp14:editId="778A0C5C">
                <wp:simplePos x="0" y="0"/>
                <wp:positionH relativeFrom="column">
                  <wp:posOffset>1962150</wp:posOffset>
                </wp:positionH>
                <wp:positionV relativeFrom="paragraph">
                  <wp:posOffset>3406140</wp:posOffset>
                </wp:positionV>
                <wp:extent cx="1727200" cy="899795"/>
                <wp:effectExtent l="0" t="0" r="25400" b="14605"/>
                <wp:wrapNone/>
                <wp:docPr id="1678304253" name="Text Box 1678304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7200" cy="89979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4E275C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Manager corporate services</w:t>
                            </w:r>
                          </w:p>
                          <w:p w14:paraId="6448C5A4" w14:textId="5193A44E" w:rsidR="00C22324" w:rsidRPr="009531D7" w:rsidRDefault="00C22324" w:rsidP="00C2232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9531D7">
                              <w:rPr>
                                <w:color w:val="000000" w:themeColor="text1"/>
                                <w:sz w:val="20"/>
                              </w:rPr>
                              <w:t>Name:</w:t>
                            </w:r>
                            <w:r w:rsidR="009531D7" w:rsidRPr="009531D7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9531D7" w:rsidRPr="009531D7">
                              <w:rPr>
                                <w:color w:val="000000" w:themeColor="text1"/>
                                <w:sz w:val="20"/>
                              </w:rPr>
                              <w:t>K.Ashton</w:t>
                            </w:r>
                            <w:proofErr w:type="spellEnd"/>
                            <w:proofErr w:type="gramEnd"/>
                            <w:r w:rsidR="009531D7" w:rsidRPr="009531D7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</w:p>
                          <w:p w14:paraId="56D320E2" w14:textId="2F58691A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531D7">
                              <w:rPr>
                                <w:color w:val="000000" w:themeColor="text1"/>
                                <w:sz w:val="20"/>
                              </w:rPr>
                              <w:t>Mobile:</w:t>
                            </w:r>
                            <w:r w:rsidR="009531D7" w:rsidRPr="009531D7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="00495E45">
                              <w:rPr>
                                <w:color w:val="000000" w:themeColor="text1"/>
                                <w:sz w:val="20"/>
                              </w:rPr>
                              <w:t xml:space="preserve">0414 580 </w:t>
                            </w:r>
                            <w:r w:rsidR="003C657F">
                              <w:rPr>
                                <w:color w:val="000000" w:themeColor="text1"/>
                                <w:sz w:val="20"/>
                              </w:rPr>
                              <w:t>219</w:t>
                            </w:r>
                            <w:r w:rsidR="009531D7" w:rsidRPr="0014162C">
                              <w:rPr>
                                <w:sz w:val="20"/>
                              </w:rPr>
                              <w:t>0</w:t>
                            </w:r>
                            <w:r w:rsidR="0014162C">
                              <w:rPr>
                                <w:sz w:val="20"/>
                              </w:rPr>
                              <w:t>0415</w:t>
                            </w:r>
                            <w:r w:rsidR="009531D7" w:rsidRPr="0014162C">
                              <w:rPr>
                                <w:sz w:val="20"/>
                              </w:rPr>
                              <w:t>4</w:t>
                            </w:r>
                            <w:r w:rsidR="009531D7">
                              <w:rPr>
                                <w:sz w:val="21"/>
                                <w:szCs w:val="21"/>
                              </w:rPr>
                              <w:t xml:space="preserve"> 580 219</w:t>
                            </w:r>
                            <w:r w:rsidR="009531D7" w:rsidRPr="009531D7">
                              <w:rPr>
                                <w:sz w:val="20"/>
                              </w:rPr>
                              <w:t>414 58</w:t>
                            </w:r>
                            <w:r w:rsidR="009531D7">
                              <w:rPr>
                                <w:sz w:val="21"/>
                                <w:szCs w:val="21"/>
                              </w:rPr>
                              <w:t>0 2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B1CD5" id="Text Box 1678304253" o:spid="_x0000_s1028" type="#_x0000_t202" style="position:absolute;margin-left:154.5pt;margin-top:268.2pt;width:136pt;height:70.85pt;z-index:2516644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" filled="f" strokecolor="#1f3763 [1608]" strokeweight="1pt">
                <v:textbox>
                  <w:txbxContent>
                    <w:p w14:paraId="2F4E275C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Manager corporate services</w:t>
                      </w:r>
                    </w:p>
                    <w:p w14:paraId="6448C5A4" w14:textId="5193A44E" w:rsidR="00C22324" w:rsidRPr="009531D7" w:rsidRDefault="00C22324" w:rsidP="00C2232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9531D7">
                        <w:rPr>
                          <w:color w:val="000000" w:themeColor="text1"/>
                          <w:sz w:val="20"/>
                        </w:rPr>
                        <w:t>Name:</w:t>
                      </w:r>
                      <w:r w:rsidR="009531D7" w:rsidRPr="009531D7">
                        <w:rPr>
                          <w:color w:val="000000" w:themeColor="text1"/>
                          <w:sz w:val="20"/>
                        </w:rPr>
                        <w:t xml:space="preserve"> </w:t>
                      </w:r>
                      <w:proofErr w:type="spellStart"/>
                      <w:proofErr w:type="gramStart"/>
                      <w:r w:rsidR="009531D7" w:rsidRPr="009531D7">
                        <w:rPr>
                          <w:color w:val="000000" w:themeColor="text1"/>
                          <w:sz w:val="20"/>
                        </w:rPr>
                        <w:t>K.Ashton</w:t>
                      </w:r>
                      <w:proofErr w:type="spellEnd"/>
                      <w:proofErr w:type="gramEnd"/>
                      <w:r w:rsidR="009531D7" w:rsidRPr="009531D7">
                        <w:rPr>
                          <w:color w:val="000000" w:themeColor="text1"/>
                          <w:sz w:val="20"/>
                        </w:rPr>
                        <w:t xml:space="preserve"> </w:t>
                      </w:r>
                    </w:p>
                    <w:p w14:paraId="56D320E2" w14:textId="2F58691A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531D7">
                        <w:rPr>
                          <w:color w:val="000000" w:themeColor="text1"/>
                          <w:sz w:val="20"/>
                        </w:rPr>
                        <w:t>Mobile:</w:t>
                      </w:r>
                      <w:r w:rsidR="009531D7" w:rsidRPr="009531D7">
                        <w:rPr>
                          <w:color w:val="000000" w:themeColor="text1"/>
                          <w:sz w:val="20"/>
                        </w:rPr>
                        <w:t xml:space="preserve"> </w:t>
                      </w:r>
                      <w:r w:rsidR="00495E45">
                        <w:rPr>
                          <w:color w:val="000000" w:themeColor="text1"/>
                          <w:sz w:val="20"/>
                        </w:rPr>
                        <w:t xml:space="preserve">0414 580 </w:t>
                      </w:r>
                      <w:r w:rsidR="003C657F">
                        <w:rPr>
                          <w:color w:val="000000" w:themeColor="text1"/>
                          <w:sz w:val="20"/>
                        </w:rPr>
                        <w:t>219</w:t>
                      </w:r>
                      <w:r w:rsidR="009531D7" w:rsidRPr="0014162C">
                        <w:rPr>
                          <w:sz w:val="20"/>
                        </w:rPr>
                        <w:t>0</w:t>
                      </w:r>
                      <w:r w:rsidR="0014162C">
                        <w:rPr>
                          <w:sz w:val="20"/>
                        </w:rPr>
                        <w:t>0415</w:t>
                      </w:r>
                      <w:r w:rsidR="009531D7" w:rsidRPr="0014162C">
                        <w:rPr>
                          <w:sz w:val="20"/>
                        </w:rPr>
                        <w:t>4</w:t>
                      </w:r>
                      <w:r w:rsidR="009531D7">
                        <w:rPr>
                          <w:sz w:val="21"/>
                          <w:szCs w:val="21"/>
                        </w:rPr>
                        <w:t xml:space="preserve"> 580 219</w:t>
                      </w:r>
                      <w:r w:rsidR="009531D7" w:rsidRPr="009531D7">
                        <w:rPr>
                          <w:sz w:val="20"/>
                        </w:rPr>
                        <w:t>414 58</w:t>
                      </w:r>
                      <w:r w:rsidR="009531D7">
                        <w:rPr>
                          <w:sz w:val="21"/>
                          <w:szCs w:val="21"/>
                        </w:rPr>
                        <w:t>0 219</w:t>
                      </w:r>
                    </w:p>
                  </w:txbxContent>
                </v:textbox>
              </v:shape>
            </w:pict>
          </mc:Fallback>
        </mc:AlternateContent>
      </w:r>
      <w:r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8545" behindDoc="0" locked="0" layoutInCell="1" allowOverlap="1" wp14:anchorId="7AE4E161" wp14:editId="6E2F3A95">
                <wp:simplePos x="0" y="0"/>
                <wp:positionH relativeFrom="margin">
                  <wp:posOffset>5099050</wp:posOffset>
                </wp:positionH>
                <wp:positionV relativeFrom="paragraph">
                  <wp:posOffset>3406140</wp:posOffset>
                </wp:positionV>
                <wp:extent cx="1625600" cy="899795"/>
                <wp:effectExtent l="0" t="0" r="12700" b="14605"/>
                <wp:wrapNone/>
                <wp:docPr id="1693729745" name="Text Box 16937297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5600" cy="89979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517EF4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School council, board or P&amp;C</w:t>
                            </w:r>
                          </w:p>
                          <w:p w14:paraId="5880197A" w14:textId="47B955FA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proofErr w:type="gramStart"/>
                            <w:r w:rsidRPr="009A7D3C">
                              <w:rPr>
                                <w:color w:val="000000" w:themeColor="text1"/>
                              </w:rPr>
                              <w:t>Name:</w:t>
                            </w:r>
                            <w:r w:rsidR="0014162C">
                              <w:rPr>
                                <w:color w:val="000000" w:themeColor="text1"/>
                              </w:rPr>
                              <w:t>G</w:t>
                            </w:r>
                            <w:proofErr w:type="gramEnd"/>
                            <w:r w:rsidR="0014162C">
                              <w:rPr>
                                <w:color w:val="000000" w:themeColor="text1"/>
                              </w:rPr>
                              <w:t>.Haynes</w:t>
                            </w:r>
                            <w:proofErr w:type="spellEnd"/>
                          </w:p>
                          <w:p w14:paraId="455E380F" w14:textId="6F6EA566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Mobile:</w:t>
                            </w:r>
                            <w:r w:rsidR="0014162C">
                              <w:rPr>
                                <w:color w:val="000000" w:themeColor="text1"/>
                              </w:rPr>
                              <w:t xml:space="preserve"> 0430 049 4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4E161" id="Text Box 1693729745" o:spid="_x0000_s1029" type="#_x0000_t202" style="position:absolute;margin-left:401.5pt;margin-top:268.2pt;width:128pt;height:70.85pt;z-index:2516685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" filled="f" strokecolor="#1f3763 [1608]" strokeweight="1pt">
                <v:textbox>
                  <w:txbxContent>
                    <w:p w14:paraId="33517EF4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School council, board or P&amp;C</w:t>
                      </w:r>
                    </w:p>
                    <w:p w14:paraId="5880197A" w14:textId="47B955FA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proofErr w:type="gramStart"/>
                      <w:r w:rsidRPr="009A7D3C">
                        <w:rPr>
                          <w:color w:val="000000" w:themeColor="text1"/>
                        </w:rPr>
                        <w:t>Name:</w:t>
                      </w:r>
                      <w:r w:rsidR="0014162C">
                        <w:rPr>
                          <w:color w:val="000000" w:themeColor="text1"/>
                        </w:rPr>
                        <w:t>G</w:t>
                      </w:r>
                      <w:proofErr w:type="gramEnd"/>
                      <w:r w:rsidR="0014162C">
                        <w:rPr>
                          <w:color w:val="000000" w:themeColor="text1"/>
                        </w:rPr>
                        <w:t>.Haynes</w:t>
                      </w:r>
                      <w:proofErr w:type="spellEnd"/>
                    </w:p>
                    <w:p w14:paraId="455E380F" w14:textId="6F6EA566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Mobile:</w:t>
                      </w:r>
                      <w:r w:rsidR="0014162C">
                        <w:rPr>
                          <w:color w:val="000000" w:themeColor="text1"/>
                        </w:rPr>
                        <w:t xml:space="preserve"> 0430 049 40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124CD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69" behindDoc="0" locked="0" layoutInCell="1" allowOverlap="1" wp14:anchorId="4174F575" wp14:editId="1692A04E">
                <wp:simplePos x="0" y="0"/>
                <wp:positionH relativeFrom="column">
                  <wp:posOffset>1428751</wp:posOffset>
                </wp:positionH>
                <wp:positionV relativeFrom="paragraph">
                  <wp:posOffset>1891665</wp:posOffset>
                </wp:positionV>
                <wp:extent cx="2340610" cy="1212850"/>
                <wp:effectExtent l="0" t="0" r="21590" b="25400"/>
                <wp:wrapNone/>
                <wp:docPr id="515" name="Text Box 5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0610" cy="121285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F4A8C5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Lead school psych / School psych</w:t>
                            </w:r>
                          </w:p>
                          <w:p w14:paraId="3FFB50DA" w14:textId="49EE0548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Name: </w:t>
                            </w:r>
                            <w:proofErr w:type="spellStart"/>
                            <w:proofErr w:type="gramStart"/>
                            <w:r w:rsidR="0014162C">
                              <w:rPr>
                                <w:color w:val="000000" w:themeColor="text1"/>
                              </w:rPr>
                              <w:t>J.Allen</w:t>
                            </w:r>
                            <w:proofErr w:type="spellEnd"/>
                            <w:proofErr w:type="gramEnd"/>
                          </w:p>
                          <w:p w14:paraId="27599962" w14:textId="0A1BEC88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Mobile: </w:t>
                            </w:r>
                            <w:r w:rsidR="00A124CD">
                              <w:rPr>
                                <w:color w:val="000000" w:themeColor="text1"/>
                              </w:rPr>
                              <w:t>0427 083 653</w:t>
                            </w:r>
                          </w:p>
                          <w:p w14:paraId="335E0471" w14:textId="77777777" w:rsidR="00C22324" w:rsidRPr="00AB7AC2" w:rsidRDefault="00C22324" w:rsidP="00C22324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  <w:p w14:paraId="38DD3399" w14:textId="451C9F0E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Name: </w:t>
                            </w:r>
                            <w:proofErr w:type="spellStart"/>
                            <w:proofErr w:type="gramStart"/>
                            <w:r w:rsidR="0014162C">
                              <w:rPr>
                                <w:color w:val="000000" w:themeColor="text1"/>
                              </w:rPr>
                              <w:t>S.Adams</w:t>
                            </w:r>
                            <w:proofErr w:type="spellEnd"/>
                            <w:proofErr w:type="gramEnd"/>
                          </w:p>
                          <w:p w14:paraId="1911588A" w14:textId="178CC11A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Mobile:</w:t>
                            </w:r>
                            <w:r w:rsidR="00A124CD">
                              <w:rPr>
                                <w:color w:val="000000" w:themeColor="text1"/>
                              </w:rPr>
                              <w:t>0439 431 68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4F575" id="Text Box 515" o:spid="_x0000_s1030" type="#_x0000_t202" style="position:absolute;margin-left:112.5pt;margin-top:148.95pt;width:184.3pt;height:95.5pt;z-index:2517207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" filled="f" strokecolor="#1f3763 [1608]" strokeweight="1pt">
                <v:textbox>
                  <w:txbxContent>
                    <w:p w14:paraId="37F4A8C5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Lead school psych / School psych</w:t>
                      </w:r>
                    </w:p>
                    <w:p w14:paraId="3FFB50DA" w14:textId="49EE0548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Name: </w:t>
                      </w:r>
                      <w:proofErr w:type="spellStart"/>
                      <w:proofErr w:type="gramStart"/>
                      <w:r w:rsidR="0014162C">
                        <w:rPr>
                          <w:color w:val="000000" w:themeColor="text1"/>
                        </w:rPr>
                        <w:t>J.Allen</w:t>
                      </w:r>
                      <w:proofErr w:type="spellEnd"/>
                      <w:proofErr w:type="gramEnd"/>
                    </w:p>
                    <w:p w14:paraId="27599962" w14:textId="0A1BEC88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Mobile: </w:t>
                      </w:r>
                      <w:r w:rsidR="00A124CD">
                        <w:rPr>
                          <w:color w:val="000000" w:themeColor="text1"/>
                        </w:rPr>
                        <w:t>0427 083 653</w:t>
                      </w:r>
                    </w:p>
                    <w:p w14:paraId="335E0471" w14:textId="77777777" w:rsidR="00C22324" w:rsidRPr="00AB7AC2" w:rsidRDefault="00C22324" w:rsidP="00C22324">
                      <w:pPr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</w:p>
                    <w:p w14:paraId="38DD3399" w14:textId="451C9F0E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Name: </w:t>
                      </w:r>
                      <w:proofErr w:type="spellStart"/>
                      <w:proofErr w:type="gramStart"/>
                      <w:r w:rsidR="0014162C">
                        <w:rPr>
                          <w:color w:val="000000" w:themeColor="text1"/>
                        </w:rPr>
                        <w:t>S.Adams</w:t>
                      </w:r>
                      <w:proofErr w:type="spellEnd"/>
                      <w:proofErr w:type="gramEnd"/>
                    </w:p>
                    <w:p w14:paraId="1911588A" w14:textId="178CC11A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Mobile:</w:t>
                      </w:r>
                      <w:r w:rsidR="00A124CD">
                        <w:rPr>
                          <w:color w:val="000000" w:themeColor="text1"/>
                        </w:rPr>
                        <w:t>0439 431 684</w:t>
                      </w:r>
                    </w:p>
                  </w:txbxContent>
                </v:textbox>
              </v:shape>
            </w:pict>
          </mc:Fallback>
        </mc:AlternateContent>
      </w:r>
      <w:r w:rsidR="00A124CD"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617" behindDoc="0" locked="0" layoutInCell="1" allowOverlap="1" wp14:anchorId="2B86647B" wp14:editId="04A8FC81">
                <wp:simplePos x="0" y="0"/>
                <wp:positionH relativeFrom="column">
                  <wp:posOffset>171450</wp:posOffset>
                </wp:positionH>
                <wp:positionV relativeFrom="paragraph">
                  <wp:posOffset>4587240</wp:posOffset>
                </wp:positionV>
                <wp:extent cx="1739265" cy="899795"/>
                <wp:effectExtent l="0" t="0" r="13335" b="1460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9265" cy="89979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6401BB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Buses</w:t>
                            </w:r>
                          </w:p>
                          <w:p w14:paraId="2BA31716" w14:textId="7D9EEBD4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proofErr w:type="gramStart"/>
                            <w:r w:rsidRPr="009A7D3C">
                              <w:rPr>
                                <w:color w:val="000000" w:themeColor="text1"/>
                              </w:rPr>
                              <w:t>Company:</w:t>
                            </w:r>
                            <w:r w:rsidR="0014162C">
                              <w:rPr>
                                <w:color w:val="000000" w:themeColor="text1"/>
                              </w:rPr>
                              <w:t>Australian</w:t>
                            </w:r>
                            <w:proofErr w:type="spellEnd"/>
                            <w:proofErr w:type="gramEnd"/>
                            <w:r w:rsidR="0014162C">
                              <w:rPr>
                                <w:color w:val="000000" w:themeColor="text1"/>
                              </w:rPr>
                              <w:t xml:space="preserve"> Transit</w:t>
                            </w:r>
                          </w:p>
                          <w:p w14:paraId="2AB96AA7" w14:textId="4B160E9A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Telephone:</w:t>
                            </w:r>
                            <w:r w:rsidR="0014162C">
                              <w:rPr>
                                <w:color w:val="000000" w:themeColor="text1"/>
                              </w:rPr>
                              <w:t xml:space="preserve"> 0439 029 88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6647B" id="Text Box 12" o:spid="_x0000_s1031" type="#_x0000_t202" style="position:absolute;margin-left:13.5pt;margin-top:361.2pt;width:136.95pt;height:70.85pt;z-index:2516716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" filled="f" strokecolor="#1f3763 [1608]" strokeweight="1pt">
                <v:textbox>
                  <w:txbxContent>
                    <w:p w14:paraId="246401BB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Buses</w:t>
                      </w:r>
                    </w:p>
                    <w:p w14:paraId="2BA31716" w14:textId="7D9EEBD4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proofErr w:type="gramStart"/>
                      <w:r w:rsidRPr="009A7D3C">
                        <w:rPr>
                          <w:color w:val="000000" w:themeColor="text1"/>
                        </w:rPr>
                        <w:t>Company:</w:t>
                      </w:r>
                      <w:r w:rsidR="0014162C">
                        <w:rPr>
                          <w:color w:val="000000" w:themeColor="text1"/>
                        </w:rPr>
                        <w:t>Australian</w:t>
                      </w:r>
                      <w:proofErr w:type="spellEnd"/>
                      <w:proofErr w:type="gramEnd"/>
                      <w:r w:rsidR="0014162C">
                        <w:rPr>
                          <w:color w:val="000000" w:themeColor="text1"/>
                        </w:rPr>
                        <w:t xml:space="preserve"> Transit</w:t>
                      </w:r>
                    </w:p>
                    <w:p w14:paraId="2AB96AA7" w14:textId="4B160E9A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Telephone:</w:t>
                      </w:r>
                      <w:r w:rsidR="0014162C">
                        <w:rPr>
                          <w:color w:val="000000" w:themeColor="text1"/>
                        </w:rPr>
                        <w:t xml:space="preserve"> 0439 029 885</w:t>
                      </w:r>
                    </w:p>
                  </w:txbxContent>
                </v:textbox>
              </v:shape>
            </w:pict>
          </mc:Fallback>
        </mc:AlternateContent>
      </w:r>
      <w:r w:rsidR="009531D7"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73" behindDoc="0" locked="0" layoutInCell="1" allowOverlap="1" wp14:anchorId="4D054993" wp14:editId="424F6D29">
                <wp:simplePos x="0" y="0"/>
                <wp:positionH relativeFrom="margin">
                  <wp:posOffset>276225</wp:posOffset>
                </wp:positionH>
                <wp:positionV relativeFrom="paragraph">
                  <wp:posOffset>901065</wp:posOffset>
                </wp:positionV>
                <wp:extent cx="1778635" cy="827405"/>
                <wp:effectExtent l="0" t="0" r="12065" b="10795"/>
                <wp:wrapNone/>
                <wp:docPr id="1935803174" name="Text Box 1935803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635" cy="82740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6AF1F6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Director of education</w:t>
                            </w:r>
                          </w:p>
                          <w:p w14:paraId="7FD1744E" w14:textId="1509848F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Name: </w:t>
                            </w:r>
                            <w:proofErr w:type="spellStart"/>
                            <w:proofErr w:type="gramStart"/>
                            <w:r w:rsidR="009531D7">
                              <w:rPr>
                                <w:color w:val="000000" w:themeColor="text1"/>
                              </w:rPr>
                              <w:t>D.Couzic</w:t>
                            </w:r>
                            <w:proofErr w:type="spellEnd"/>
                            <w:proofErr w:type="gramEnd"/>
                          </w:p>
                          <w:p w14:paraId="2167E3FA" w14:textId="7A85EFC2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Mobile: </w:t>
                            </w:r>
                            <w:r w:rsidR="009531D7">
                              <w:rPr>
                                <w:color w:val="000000" w:themeColor="text1"/>
                              </w:rPr>
                              <w:t>0466 573 908</w:t>
                            </w:r>
                          </w:p>
                          <w:p w14:paraId="15D979E1" w14:textId="77777777" w:rsidR="00C22324" w:rsidRDefault="00C2232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54993" id="Text Box 1935803174" o:spid="_x0000_s1032" type="#_x0000_t202" style="position:absolute;margin-left:21.75pt;margin-top:70.95pt;width:140.05pt;height:65.15pt;z-index:25166547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" filled="f" strokecolor="#1f3763 [1608]" strokeweight="1pt">
                <v:textbox>
                  <w:txbxContent>
                    <w:p w14:paraId="766AF1F6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Director of education</w:t>
                      </w:r>
                    </w:p>
                    <w:p w14:paraId="7FD1744E" w14:textId="1509848F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Name: </w:t>
                      </w:r>
                      <w:proofErr w:type="spellStart"/>
                      <w:proofErr w:type="gramStart"/>
                      <w:r w:rsidR="009531D7">
                        <w:rPr>
                          <w:color w:val="000000" w:themeColor="text1"/>
                        </w:rPr>
                        <w:t>D.Couzic</w:t>
                      </w:r>
                      <w:proofErr w:type="spellEnd"/>
                      <w:proofErr w:type="gramEnd"/>
                    </w:p>
                    <w:p w14:paraId="2167E3FA" w14:textId="7A85EFC2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Mobile: </w:t>
                      </w:r>
                      <w:r w:rsidR="009531D7">
                        <w:rPr>
                          <w:color w:val="000000" w:themeColor="text1"/>
                        </w:rPr>
                        <w:t>0466 573 908</w:t>
                      </w:r>
                    </w:p>
                    <w:p w14:paraId="15D979E1" w14:textId="77777777" w:rsidR="00C22324" w:rsidRDefault="00C22324"/>
                  </w:txbxContent>
                </v:textbox>
                <w10:wrap anchorx="margin"/>
              </v:shape>
            </w:pict>
          </mc:Fallback>
        </mc:AlternateContent>
      </w:r>
      <w:r w:rsidR="00C22324"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521" behindDoc="0" locked="0" layoutInCell="1" allowOverlap="1" wp14:anchorId="39BF7CE7" wp14:editId="18E09BE4">
                <wp:simplePos x="0" y="0"/>
                <wp:positionH relativeFrom="margin">
                  <wp:posOffset>6758456</wp:posOffset>
                </wp:positionH>
                <wp:positionV relativeFrom="paragraph">
                  <wp:posOffset>3397348</wp:posOffset>
                </wp:positionV>
                <wp:extent cx="1866507" cy="2102178"/>
                <wp:effectExtent l="0" t="0" r="19685" b="12700"/>
                <wp:wrapNone/>
                <wp:docPr id="1659538417" name="Text Box 1659538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6507" cy="2102178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F3EE8E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Neighbouring schools:</w:t>
                            </w:r>
                          </w:p>
                          <w:p w14:paraId="7213A642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76DE28A9" w14:textId="3511F431" w:rsidR="00C22324" w:rsidRPr="0014162C" w:rsidRDefault="00C22324" w:rsidP="00C2232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4162C">
                              <w:rPr>
                                <w:color w:val="000000" w:themeColor="text1"/>
                                <w:sz w:val="20"/>
                              </w:rPr>
                              <w:t>Name:</w:t>
                            </w:r>
                            <w:r w:rsidR="0014162C" w:rsidRPr="0014162C">
                              <w:rPr>
                                <w:color w:val="000000" w:themeColor="text1"/>
                                <w:sz w:val="20"/>
                              </w:rPr>
                              <w:t xml:space="preserve"> Cranbrook PS</w:t>
                            </w:r>
                          </w:p>
                          <w:p w14:paraId="43CAD0CF" w14:textId="6FF227F5" w:rsidR="00C22324" w:rsidRPr="0014162C" w:rsidRDefault="00C22324" w:rsidP="00C2232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4162C">
                              <w:rPr>
                                <w:color w:val="000000" w:themeColor="text1"/>
                                <w:sz w:val="20"/>
                              </w:rPr>
                              <w:t>Telephone:</w:t>
                            </w:r>
                            <w:r w:rsidR="0014162C" w:rsidRPr="0014162C">
                              <w:rPr>
                                <w:color w:val="000000" w:themeColor="text1"/>
                                <w:sz w:val="20"/>
                              </w:rPr>
                              <w:t xml:space="preserve"> 9826 0000</w:t>
                            </w:r>
                            <w:r w:rsidRPr="0014162C">
                              <w:rPr>
                                <w:color w:val="000000" w:themeColor="text1"/>
                                <w:sz w:val="20"/>
                              </w:rPr>
                              <w:br/>
                              <w:t>(08)</w:t>
                            </w:r>
                          </w:p>
                          <w:p w14:paraId="56B960F3" w14:textId="77777777" w:rsidR="00C22324" w:rsidRPr="0014162C" w:rsidRDefault="00C22324" w:rsidP="00C2232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20C93C9F" w14:textId="09DC15FB" w:rsidR="00C22324" w:rsidRPr="0014162C" w:rsidRDefault="00C22324" w:rsidP="00C2232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4162C">
                              <w:rPr>
                                <w:color w:val="000000" w:themeColor="text1"/>
                                <w:sz w:val="20"/>
                              </w:rPr>
                              <w:t>Name:</w:t>
                            </w:r>
                            <w:r w:rsidR="0014162C">
                              <w:rPr>
                                <w:color w:val="000000" w:themeColor="text1"/>
                                <w:sz w:val="20"/>
                              </w:rPr>
                              <w:t xml:space="preserve"> Kendenup PS</w:t>
                            </w:r>
                          </w:p>
                          <w:p w14:paraId="63275A47" w14:textId="7796FFC4" w:rsidR="00C22324" w:rsidRPr="0014162C" w:rsidRDefault="00C22324" w:rsidP="00C2232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4162C">
                              <w:rPr>
                                <w:color w:val="000000" w:themeColor="text1"/>
                                <w:sz w:val="20"/>
                              </w:rPr>
                              <w:t>Telephone:</w:t>
                            </w:r>
                            <w:r w:rsidR="0014162C">
                              <w:rPr>
                                <w:color w:val="000000" w:themeColor="text1"/>
                                <w:sz w:val="20"/>
                              </w:rPr>
                              <w:t xml:space="preserve"> 9851 4061</w:t>
                            </w:r>
                            <w:r w:rsidRPr="0014162C">
                              <w:rPr>
                                <w:color w:val="000000" w:themeColor="text1"/>
                                <w:sz w:val="20"/>
                              </w:rPr>
                              <w:br/>
                              <w:t>(08)</w:t>
                            </w:r>
                          </w:p>
                          <w:p w14:paraId="77BF50AC" w14:textId="77777777" w:rsidR="00C22324" w:rsidRPr="0014162C" w:rsidRDefault="00C22324" w:rsidP="00C2232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0186D27F" w14:textId="00EA86DA" w:rsidR="00C22324" w:rsidRPr="0014162C" w:rsidRDefault="00C22324" w:rsidP="00C2232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proofErr w:type="gramStart"/>
                            <w:r w:rsidRPr="0014162C">
                              <w:rPr>
                                <w:color w:val="000000" w:themeColor="text1"/>
                                <w:sz w:val="20"/>
                              </w:rPr>
                              <w:t>Name:</w:t>
                            </w:r>
                            <w:r w:rsidR="0014162C">
                              <w:rPr>
                                <w:color w:val="000000" w:themeColor="text1"/>
                                <w:sz w:val="20"/>
                              </w:rPr>
                              <w:t>MBCC</w:t>
                            </w:r>
                            <w:proofErr w:type="spellEnd"/>
                            <w:proofErr w:type="gramEnd"/>
                          </w:p>
                          <w:p w14:paraId="2C45F6EE" w14:textId="4D493102" w:rsidR="00C22324" w:rsidRPr="0014162C" w:rsidRDefault="00C22324" w:rsidP="00C2232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4162C">
                              <w:rPr>
                                <w:color w:val="000000" w:themeColor="text1"/>
                                <w:sz w:val="20"/>
                              </w:rPr>
                              <w:t>Telephone:</w:t>
                            </w:r>
                            <w:r w:rsidR="0014162C">
                              <w:rPr>
                                <w:color w:val="000000" w:themeColor="text1"/>
                                <w:sz w:val="20"/>
                              </w:rPr>
                              <w:t xml:space="preserve"> 9851 3400</w:t>
                            </w:r>
                            <w:r w:rsidRPr="0014162C">
                              <w:rPr>
                                <w:color w:val="000000" w:themeColor="text1"/>
                                <w:sz w:val="20"/>
                              </w:rPr>
                              <w:br/>
                              <w:t>(08)</w:t>
                            </w:r>
                          </w:p>
                          <w:p w14:paraId="131EC30F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1E2DD714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BF7CE7" id="Text Box 1659538417" o:spid="_x0000_s1033" type="#_x0000_t202" style="position:absolute;margin-left:532.15pt;margin-top:267.5pt;width:146.95pt;height:165.55pt;z-index:25166752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" filled="f" strokecolor="#1f3763 [1608]" strokeweight="1pt">
                <v:textbox>
                  <w:txbxContent>
                    <w:p w14:paraId="5DF3EE8E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Neighbouring schools:</w:t>
                      </w:r>
                    </w:p>
                    <w:p w14:paraId="7213A642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</w:p>
                    <w:p w14:paraId="76DE28A9" w14:textId="3511F431" w:rsidR="00C22324" w:rsidRPr="0014162C" w:rsidRDefault="00C22324" w:rsidP="00C2232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14162C">
                        <w:rPr>
                          <w:color w:val="000000" w:themeColor="text1"/>
                          <w:sz w:val="20"/>
                        </w:rPr>
                        <w:t>Name:</w:t>
                      </w:r>
                      <w:r w:rsidR="0014162C" w:rsidRPr="0014162C">
                        <w:rPr>
                          <w:color w:val="000000" w:themeColor="text1"/>
                          <w:sz w:val="20"/>
                        </w:rPr>
                        <w:t xml:space="preserve"> Cranbrook PS</w:t>
                      </w:r>
                    </w:p>
                    <w:p w14:paraId="43CAD0CF" w14:textId="6FF227F5" w:rsidR="00C22324" w:rsidRPr="0014162C" w:rsidRDefault="00C22324" w:rsidP="00C2232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14162C">
                        <w:rPr>
                          <w:color w:val="000000" w:themeColor="text1"/>
                          <w:sz w:val="20"/>
                        </w:rPr>
                        <w:t>Telephone:</w:t>
                      </w:r>
                      <w:r w:rsidR="0014162C" w:rsidRPr="0014162C">
                        <w:rPr>
                          <w:color w:val="000000" w:themeColor="text1"/>
                          <w:sz w:val="20"/>
                        </w:rPr>
                        <w:t xml:space="preserve"> 9826 0000</w:t>
                      </w:r>
                      <w:r w:rsidRPr="0014162C">
                        <w:rPr>
                          <w:color w:val="000000" w:themeColor="text1"/>
                          <w:sz w:val="20"/>
                        </w:rPr>
                        <w:br/>
                        <w:t>(08)</w:t>
                      </w:r>
                    </w:p>
                    <w:p w14:paraId="56B960F3" w14:textId="77777777" w:rsidR="00C22324" w:rsidRPr="0014162C" w:rsidRDefault="00C22324" w:rsidP="00C22324">
                      <w:pPr>
                        <w:rPr>
                          <w:color w:val="000000" w:themeColor="text1"/>
                          <w:sz w:val="20"/>
                        </w:rPr>
                      </w:pPr>
                    </w:p>
                    <w:p w14:paraId="20C93C9F" w14:textId="09DC15FB" w:rsidR="00C22324" w:rsidRPr="0014162C" w:rsidRDefault="00C22324" w:rsidP="00C2232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14162C">
                        <w:rPr>
                          <w:color w:val="000000" w:themeColor="text1"/>
                          <w:sz w:val="20"/>
                        </w:rPr>
                        <w:t>Name:</w:t>
                      </w:r>
                      <w:r w:rsidR="0014162C">
                        <w:rPr>
                          <w:color w:val="000000" w:themeColor="text1"/>
                          <w:sz w:val="20"/>
                        </w:rPr>
                        <w:t xml:space="preserve"> Kendenup PS</w:t>
                      </w:r>
                    </w:p>
                    <w:p w14:paraId="63275A47" w14:textId="7796FFC4" w:rsidR="00C22324" w:rsidRPr="0014162C" w:rsidRDefault="00C22324" w:rsidP="00C2232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14162C">
                        <w:rPr>
                          <w:color w:val="000000" w:themeColor="text1"/>
                          <w:sz w:val="20"/>
                        </w:rPr>
                        <w:t>Telephone:</w:t>
                      </w:r>
                      <w:r w:rsidR="0014162C">
                        <w:rPr>
                          <w:color w:val="000000" w:themeColor="text1"/>
                          <w:sz w:val="20"/>
                        </w:rPr>
                        <w:t xml:space="preserve"> 9851 4061</w:t>
                      </w:r>
                      <w:r w:rsidRPr="0014162C">
                        <w:rPr>
                          <w:color w:val="000000" w:themeColor="text1"/>
                          <w:sz w:val="20"/>
                        </w:rPr>
                        <w:br/>
                        <w:t>(08)</w:t>
                      </w:r>
                    </w:p>
                    <w:p w14:paraId="77BF50AC" w14:textId="77777777" w:rsidR="00C22324" w:rsidRPr="0014162C" w:rsidRDefault="00C22324" w:rsidP="00C22324">
                      <w:pPr>
                        <w:rPr>
                          <w:color w:val="000000" w:themeColor="text1"/>
                          <w:sz w:val="20"/>
                        </w:rPr>
                      </w:pPr>
                    </w:p>
                    <w:p w14:paraId="0186D27F" w14:textId="00EA86DA" w:rsidR="00C22324" w:rsidRPr="0014162C" w:rsidRDefault="00C22324" w:rsidP="00C22324">
                      <w:pPr>
                        <w:rPr>
                          <w:color w:val="000000" w:themeColor="text1"/>
                          <w:sz w:val="20"/>
                        </w:rPr>
                      </w:pPr>
                      <w:proofErr w:type="spellStart"/>
                      <w:proofErr w:type="gramStart"/>
                      <w:r w:rsidRPr="0014162C">
                        <w:rPr>
                          <w:color w:val="000000" w:themeColor="text1"/>
                          <w:sz w:val="20"/>
                        </w:rPr>
                        <w:t>Name:</w:t>
                      </w:r>
                      <w:r w:rsidR="0014162C">
                        <w:rPr>
                          <w:color w:val="000000" w:themeColor="text1"/>
                          <w:sz w:val="20"/>
                        </w:rPr>
                        <w:t>MBCC</w:t>
                      </w:r>
                      <w:proofErr w:type="spellEnd"/>
                      <w:proofErr w:type="gramEnd"/>
                    </w:p>
                    <w:p w14:paraId="2C45F6EE" w14:textId="4D493102" w:rsidR="00C22324" w:rsidRPr="0014162C" w:rsidRDefault="00C22324" w:rsidP="00C2232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14162C">
                        <w:rPr>
                          <w:color w:val="000000" w:themeColor="text1"/>
                          <w:sz w:val="20"/>
                        </w:rPr>
                        <w:t>Telephone:</w:t>
                      </w:r>
                      <w:r w:rsidR="0014162C">
                        <w:rPr>
                          <w:color w:val="000000" w:themeColor="text1"/>
                          <w:sz w:val="20"/>
                        </w:rPr>
                        <w:t xml:space="preserve"> 9851 3400</w:t>
                      </w:r>
                      <w:r w:rsidRPr="0014162C">
                        <w:rPr>
                          <w:color w:val="000000" w:themeColor="text1"/>
                          <w:sz w:val="20"/>
                        </w:rPr>
                        <w:br/>
                        <w:t>(08)</w:t>
                      </w:r>
                    </w:p>
                    <w:p w14:paraId="131EC30F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</w:p>
                    <w:p w14:paraId="1E2DD714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3905" behindDoc="0" locked="0" layoutInCell="1" allowOverlap="1" wp14:anchorId="01E63E51" wp14:editId="78F16A9C">
                <wp:simplePos x="0" y="0"/>
                <wp:positionH relativeFrom="column">
                  <wp:posOffset>1171575</wp:posOffset>
                </wp:positionH>
                <wp:positionV relativeFrom="paragraph">
                  <wp:posOffset>3181985</wp:posOffset>
                </wp:positionV>
                <wp:extent cx="0" cy="228600"/>
                <wp:effectExtent l="76200" t="0" r="57150" b="57150"/>
                <wp:wrapNone/>
                <wp:docPr id="1753098708" name="Straight Arrow Connector 17530987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E50A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53098708" o:spid="_x0000_s1026" type="#_x0000_t32" style="position:absolute;margin-left:92.25pt;margin-top:250.55pt;width:0;height:18pt;z-index:25168390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6977" behindDoc="0" locked="0" layoutInCell="1" allowOverlap="1" wp14:anchorId="6093E3ED" wp14:editId="249BD23E">
                <wp:simplePos x="0" y="0"/>
                <wp:positionH relativeFrom="column">
                  <wp:posOffset>5857875</wp:posOffset>
                </wp:positionH>
                <wp:positionV relativeFrom="paragraph">
                  <wp:posOffset>3181985</wp:posOffset>
                </wp:positionV>
                <wp:extent cx="0" cy="228600"/>
                <wp:effectExtent l="76200" t="0" r="57150" b="571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2FC00" id="Straight Arrow Connector 30" o:spid="_x0000_s1026" type="#_x0000_t32" style="position:absolute;margin-left:461.25pt;margin-top:250.55pt;width:0;height:18pt;z-index:2516869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8001" behindDoc="0" locked="0" layoutInCell="1" allowOverlap="1" wp14:anchorId="08DD5185" wp14:editId="2D8D0940">
                <wp:simplePos x="0" y="0"/>
                <wp:positionH relativeFrom="column">
                  <wp:posOffset>7515225</wp:posOffset>
                </wp:positionH>
                <wp:positionV relativeFrom="paragraph">
                  <wp:posOffset>3181985</wp:posOffset>
                </wp:positionV>
                <wp:extent cx="0" cy="228600"/>
                <wp:effectExtent l="76200" t="0" r="57150" b="571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A659CF" id="Straight Arrow Connector 28" o:spid="_x0000_s1026" type="#_x0000_t32" style="position:absolute;margin-left:591.75pt;margin-top:250.55pt;width:0;height:18pt;z-index:2516880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4145" behindDoc="0" locked="0" layoutInCell="1" allowOverlap="1" wp14:anchorId="16A89CFE" wp14:editId="5D9B6D5A">
                <wp:simplePos x="0" y="0"/>
                <wp:positionH relativeFrom="column">
                  <wp:posOffset>2762250</wp:posOffset>
                </wp:positionH>
                <wp:positionV relativeFrom="paragraph">
                  <wp:posOffset>4319905</wp:posOffset>
                </wp:positionV>
                <wp:extent cx="0" cy="271145"/>
                <wp:effectExtent l="76200" t="0" r="57150" b="52705"/>
                <wp:wrapNone/>
                <wp:docPr id="1298351935" name="Straight Arrow Connector 12983519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11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6749E7" id="Straight Arrow Connector 1298351935" o:spid="_x0000_s1026" type="#_x0000_t32" style="position:absolute;margin-left:217.5pt;margin-top:340.15pt;width:0;height:21.35pt;z-index:2516941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3121" behindDoc="0" locked="0" layoutInCell="1" allowOverlap="1" wp14:anchorId="2EBEEE90" wp14:editId="6DD2CE1F">
                <wp:simplePos x="0" y="0"/>
                <wp:positionH relativeFrom="column">
                  <wp:posOffset>5890260</wp:posOffset>
                </wp:positionH>
                <wp:positionV relativeFrom="paragraph">
                  <wp:posOffset>4438650</wp:posOffset>
                </wp:positionV>
                <wp:extent cx="0" cy="147320"/>
                <wp:effectExtent l="76200" t="0" r="57150" b="62230"/>
                <wp:wrapNone/>
                <wp:docPr id="1289007367" name="Straight Arrow Connector 1289007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3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5C42C7" id="Straight Arrow Connector 1289007367" o:spid="_x0000_s1026" type="#_x0000_t32" style="position:absolute;margin-left:463.8pt;margin-top:349.5pt;width:0;height:11.6pt;z-index:2516931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2097" behindDoc="0" locked="0" layoutInCell="1" allowOverlap="1" wp14:anchorId="4B3A63DC" wp14:editId="1A15DEA5">
                <wp:simplePos x="0" y="0"/>
                <wp:positionH relativeFrom="column">
                  <wp:posOffset>4333240</wp:posOffset>
                </wp:positionH>
                <wp:positionV relativeFrom="paragraph">
                  <wp:posOffset>4444365</wp:posOffset>
                </wp:positionV>
                <wp:extent cx="0" cy="147320"/>
                <wp:effectExtent l="76200" t="0" r="57150" b="62230"/>
                <wp:wrapNone/>
                <wp:docPr id="1581678151" name="Straight Arrow Connector 1581678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3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90F3CB" id="Straight Arrow Connector 1581678151" o:spid="_x0000_s1026" type="#_x0000_t32" style="position:absolute;margin-left:341.2pt;margin-top:349.95pt;width:0;height:11.6pt;z-index:2516920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1073" behindDoc="0" locked="0" layoutInCell="1" allowOverlap="1" wp14:anchorId="540B0CBF" wp14:editId="46F4ED0E">
                <wp:simplePos x="0" y="0"/>
                <wp:positionH relativeFrom="column">
                  <wp:posOffset>1195070</wp:posOffset>
                </wp:positionH>
                <wp:positionV relativeFrom="paragraph">
                  <wp:posOffset>4439285</wp:posOffset>
                </wp:positionV>
                <wp:extent cx="0" cy="147320"/>
                <wp:effectExtent l="76200" t="0" r="57150" b="62230"/>
                <wp:wrapNone/>
                <wp:docPr id="2040344135" name="Straight Arrow Connector 2040344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3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7D23B" id="Straight Arrow Connector 2040344135" o:spid="_x0000_s1026" type="#_x0000_t32" style="position:absolute;margin-left:94.1pt;margin-top:349.55pt;width:0;height:11.6pt;z-index:2516910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9025" behindDoc="0" locked="0" layoutInCell="1" allowOverlap="1" wp14:anchorId="3D36FA9E" wp14:editId="013952A6">
                <wp:simplePos x="0" y="0"/>
                <wp:positionH relativeFrom="column">
                  <wp:posOffset>1190625</wp:posOffset>
                </wp:positionH>
                <wp:positionV relativeFrom="paragraph">
                  <wp:posOffset>4439285</wp:posOffset>
                </wp:positionV>
                <wp:extent cx="4695825" cy="0"/>
                <wp:effectExtent l="0" t="0" r="28575" b="19050"/>
                <wp:wrapNone/>
                <wp:docPr id="233355333" name="Straight Connector 233355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95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F1F7E3" id="Straight Connector 233355333" o:spid="_x0000_s1026" style="position:absolute;z-index:2516890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.75pt,349.55pt" to="463.5pt,34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0049" behindDoc="0" locked="0" layoutInCell="1" allowOverlap="1" wp14:anchorId="0F245637" wp14:editId="000C4065">
                <wp:simplePos x="0" y="0"/>
                <wp:positionH relativeFrom="column">
                  <wp:posOffset>4705350</wp:posOffset>
                </wp:positionH>
                <wp:positionV relativeFrom="paragraph">
                  <wp:posOffset>2721610</wp:posOffset>
                </wp:positionV>
                <wp:extent cx="0" cy="45720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9EB9A1" id="Straight Connector 17" o:spid="_x0000_s1026" style="position:absolute;z-index:2516900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0.5pt,214.3pt" to="370.5pt,25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" strokecolor="black [3200]" strokeweight=".5pt">
                <v:stroke joinstyle="miter"/>
              </v:lin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5953" behindDoc="0" locked="0" layoutInCell="1" allowOverlap="1" wp14:anchorId="710F1B72" wp14:editId="6B9CE82D">
                <wp:simplePos x="0" y="0"/>
                <wp:positionH relativeFrom="column">
                  <wp:posOffset>4328160</wp:posOffset>
                </wp:positionH>
                <wp:positionV relativeFrom="paragraph">
                  <wp:posOffset>3179445</wp:posOffset>
                </wp:positionV>
                <wp:extent cx="0" cy="228600"/>
                <wp:effectExtent l="76200" t="0" r="57150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34ECE" id="Straight Arrow Connector 24" o:spid="_x0000_s1026" type="#_x0000_t32" style="position:absolute;margin-left:340.8pt;margin-top:250.35pt;width:0;height:18pt;z-index:2516859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2881" behindDoc="0" locked="0" layoutInCell="1" allowOverlap="1" wp14:anchorId="7D83EAAC" wp14:editId="48CED114">
                <wp:simplePos x="0" y="0"/>
                <wp:positionH relativeFrom="column">
                  <wp:posOffset>1171575</wp:posOffset>
                </wp:positionH>
                <wp:positionV relativeFrom="paragraph">
                  <wp:posOffset>3176905</wp:posOffset>
                </wp:positionV>
                <wp:extent cx="6343650" cy="0"/>
                <wp:effectExtent l="0" t="0" r="190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EFF38D" id="Straight Connector 25" o:spid="_x0000_s1026" style="position:absolute;z-index:2516828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2.25pt,250.15pt" to="591.75pt,25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4929" behindDoc="0" locked="0" layoutInCell="1" allowOverlap="1" wp14:anchorId="4137CB33" wp14:editId="147B42B0">
                <wp:simplePos x="0" y="0"/>
                <wp:positionH relativeFrom="column">
                  <wp:posOffset>2762250</wp:posOffset>
                </wp:positionH>
                <wp:positionV relativeFrom="paragraph">
                  <wp:posOffset>3181985</wp:posOffset>
                </wp:positionV>
                <wp:extent cx="0" cy="228600"/>
                <wp:effectExtent l="76200" t="0" r="57150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8162A" id="Straight Arrow Connector 31" o:spid="_x0000_s1026" type="#_x0000_t32" style="position:absolute;margin-left:217.5pt;margin-top:250.55pt;width:0;height:18pt;z-index:2516849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C22324"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97" behindDoc="0" locked="0" layoutInCell="1" allowOverlap="1" wp14:anchorId="57BA27A3" wp14:editId="668D9FDB">
                <wp:simplePos x="0" y="0"/>
                <wp:positionH relativeFrom="margin">
                  <wp:posOffset>3660775</wp:posOffset>
                </wp:positionH>
                <wp:positionV relativeFrom="paragraph">
                  <wp:posOffset>3403600</wp:posOffset>
                </wp:positionV>
                <wp:extent cx="1367790" cy="899795"/>
                <wp:effectExtent l="0" t="0" r="22860" b="14605"/>
                <wp:wrapNone/>
                <wp:docPr id="1204991489" name="Text Box 12049914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7790" cy="89979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6B2EA" w14:textId="77777777" w:rsidR="00C22324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mergency response contact list</w:t>
                            </w:r>
                          </w:p>
                          <w:p w14:paraId="490A6F15" w14:textId="77777777" w:rsidR="00C22324" w:rsidRPr="00F062C6" w:rsidRDefault="00C22324" w:rsidP="00C22324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 w:rsidRPr="00F062C6">
                              <w:rPr>
                                <w:sz w:val="18"/>
                              </w:rPr>
                              <w:t>(refer to Section 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BA27A3" id="Text Box 1204991489" o:spid="_x0000_s1034" type="#_x0000_t202" style="position:absolute;margin-left:288.25pt;margin-top:268pt;width:107.7pt;height:70.85pt;z-index:25166649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" fillcolor="white [3201]" strokecolor="#4472c4 [3208]" strokeweight="1pt">
                <v:textbox>
                  <w:txbxContent>
                    <w:p w14:paraId="1106B2EA" w14:textId="77777777" w:rsidR="00C22324" w:rsidRDefault="00C22324" w:rsidP="00C22324">
                      <w:pPr>
                        <w:spacing w:after="4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mergency response contact list</w:t>
                      </w:r>
                    </w:p>
                    <w:p w14:paraId="490A6F15" w14:textId="77777777" w:rsidR="00C22324" w:rsidRPr="00F062C6" w:rsidRDefault="00C22324" w:rsidP="00C22324">
                      <w:pPr>
                        <w:jc w:val="center"/>
                        <w:rPr>
                          <w:sz w:val="18"/>
                        </w:rPr>
                      </w:pPr>
                      <w:r w:rsidRPr="00F062C6">
                        <w:rPr>
                          <w:sz w:val="18"/>
                        </w:rPr>
                        <w:t>(refer to Section 2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2324"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69" behindDoc="0" locked="0" layoutInCell="1" allowOverlap="1" wp14:anchorId="7CC55B88" wp14:editId="5886D88F">
                <wp:simplePos x="0" y="0"/>
                <wp:positionH relativeFrom="margin">
                  <wp:posOffset>540385</wp:posOffset>
                </wp:positionH>
                <wp:positionV relativeFrom="paragraph">
                  <wp:posOffset>3403600</wp:posOffset>
                </wp:positionV>
                <wp:extent cx="1367790" cy="899795"/>
                <wp:effectExtent l="0" t="0" r="22860" b="14605"/>
                <wp:wrapNone/>
                <wp:docPr id="454192069" name="Text Box 4541920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7790" cy="89979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AE9397" w14:textId="77777777" w:rsidR="00C22324" w:rsidRPr="009A7D3C" w:rsidRDefault="00C22324" w:rsidP="00C22324">
                            <w:pPr>
                              <w:spacing w:after="8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Community kindergarten</w:t>
                            </w:r>
                          </w:p>
                          <w:p w14:paraId="0260E90B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Name:</w:t>
                            </w:r>
                          </w:p>
                          <w:p w14:paraId="5AD8EEA9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Mobil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55B88" id="Text Box 454192069" o:spid="_x0000_s1035" type="#_x0000_t202" style="position:absolute;margin-left:42.55pt;margin-top:268pt;width:107.7pt;height:70.85pt;z-index:25166956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" filled="f" strokecolor="#1f3763 [1608]" strokeweight="1pt">
                <v:textbox>
                  <w:txbxContent>
                    <w:p w14:paraId="56AE9397" w14:textId="77777777" w:rsidR="00C22324" w:rsidRPr="009A7D3C" w:rsidRDefault="00C22324" w:rsidP="00C22324">
                      <w:pPr>
                        <w:spacing w:after="8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Community kindergarten</w:t>
                      </w:r>
                    </w:p>
                    <w:p w14:paraId="0260E90B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Name:</w:t>
                      </w:r>
                    </w:p>
                    <w:p w14:paraId="5AD8EEA9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Mobile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2324"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3665" behindDoc="0" locked="0" layoutInCell="1" allowOverlap="1" wp14:anchorId="630F3A4F" wp14:editId="5A3CCCF4">
                <wp:simplePos x="0" y="0"/>
                <wp:positionH relativeFrom="page">
                  <wp:posOffset>4575175</wp:posOffset>
                </wp:positionH>
                <wp:positionV relativeFrom="paragraph">
                  <wp:posOffset>4587240</wp:posOffset>
                </wp:positionV>
                <wp:extent cx="1367790" cy="899795"/>
                <wp:effectExtent l="0" t="0" r="22860" b="1460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7790" cy="89979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B17C0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  <w:sz w:val="18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  <w:sz w:val="18"/>
                              </w:rPr>
                              <w:t>Out-of-hours childcare</w:t>
                            </w:r>
                          </w:p>
                          <w:p w14:paraId="567B19D5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Name:</w:t>
                            </w:r>
                          </w:p>
                          <w:p w14:paraId="4B9AEE99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Mobil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F3A4F" id="Text Box 15" o:spid="_x0000_s1036" type="#_x0000_t202" style="position:absolute;margin-left:360.25pt;margin-top:361.2pt;width:107.7pt;height:70.85pt;z-index:2516736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" filled="f" strokecolor="#1f3763 [1608]" strokeweight="1pt">
                <v:textbox>
                  <w:txbxContent>
                    <w:p w14:paraId="7B6B17C0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  <w:sz w:val="18"/>
                        </w:rPr>
                      </w:pPr>
                      <w:r w:rsidRPr="009A7D3C">
                        <w:rPr>
                          <w:b/>
                          <w:color w:val="000000" w:themeColor="text1"/>
                          <w:sz w:val="18"/>
                        </w:rPr>
                        <w:t>Out-of-hours childcare</w:t>
                      </w:r>
                    </w:p>
                    <w:p w14:paraId="567B19D5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Name:</w:t>
                      </w:r>
                    </w:p>
                    <w:p w14:paraId="4B9AEE99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Mobile: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22324"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2641" behindDoc="0" locked="0" layoutInCell="1" allowOverlap="1" wp14:anchorId="698F87D3" wp14:editId="6A786655">
                <wp:simplePos x="0" y="0"/>
                <wp:positionH relativeFrom="column">
                  <wp:posOffset>2087880</wp:posOffset>
                </wp:positionH>
                <wp:positionV relativeFrom="paragraph">
                  <wp:posOffset>4587240</wp:posOffset>
                </wp:positionV>
                <wp:extent cx="1367790" cy="899795"/>
                <wp:effectExtent l="0" t="0" r="22860" b="14605"/>
                <wp:wrapNone/>
                <wp:docPr id="215240887" name="Text Box 2152408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7790" cy="89979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1DBD1B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Canteen</w:t>
                            </w:r>
                          </w:p>
                          <w:p w14:paraId="47EC75D9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Name:</w:t>
                            </w:r>
                          </w:p>
                          <w:p w14:paraId="5571D2C8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Mobil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F87D3" id="Text Box 215240887" o:spid="_x0000_s1037" type="#_x0000_t202" style="position:absolute;margin-left:164.4pt;margin-top:361.2pt;width:107.7pt;height:70.85pt;z-index:2516726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" filled="f" strokecolor="#1f3763 [1608]" strokeweight="1pt">
                <v:textbox>
                  <w:txbxContent>
                    <w:p w14:paraId="181DBD1B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Canteen</w:t>
                      </w:r>
                    </w:p>
                    <w:p w14:paraId="47EC75D9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Name:</w:t>
                      </w:r>
                    </w:p>
                    <w:p w14:paraId="5571D2C8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Mobile:</w:t>
                      </w:r>
                    </w:p>
                  </w:txbxContent>
                </v:textbox>
              </v:shape>
            </w:pict>
          </mc:Fallback>
        </mc:AlternateContent>
      </w:r>
      <w:r w:rsidR="00C22324"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4689" behindDoc="0" locked="0" layoutInCell="1" allowOverlap="1" wp14:anchorId="19CBBAC3" wp14:editId="37C87D31">
                <wp:simplePos x="0" y="0"/>
                <wp:positionH relativeFrom="column">
                  <wp:posOffset>5220970</wp:posOffset>
                </wp:positionH>
                <wp:positionV relativeFrom="paragraph">
                  <wp:posOffset>4587240</wp:posOffset>
                </wp:positionV>
                <wp:extent cx="1367790" cy="899795"/>
                <wp:effectExtent l="0" t="0" r="22860" b="14605"/>
                <wp:wrapNone/>
                <wp:docPr id="1371191509" name="Text Box 13711915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7790" cy="89979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18857A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Community hirers</w:t>
                            </w:r>
                          </w:p>
                          <w:p w14:paraId="73C56BBD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Name:</w:t>
                            </w:r>
                          </w:p>
                          <w:p w14:paraId="77C32A5E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Mobil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BBAC3" id="Text Box 1371191509" o:spid="_x0000_s1038" type="#_x0000_t202" style="position:absolute;margin-left:411.1pt;margin-top:361.2pt;width:107.7pt;height:70.85pt;z-index:2516746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" filled="f" strokecolor="#1f3763 [1608]" strokeweight="1pt">
                <v:textbox>
                  <w:txbxContent>
                    <w:p w14:paraId="1C18857A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Community hirers</w:t>
                      </w:r>
                    </w:p>
                    <w:p w14:paraId="73C56BBD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Name:</w:t>
                      </w:r>
                    </w:p>
                    <w:p w14:paraId="77C32A5E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Mobile:</w:t>
                      </w:r>
                    </w:p>
                  </w:txbxContent>
                </v:textbox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7761" behindDoc="0" locked="0" layoutInCell="1" allowOverlap="1" wp14:anchorId="21779D0A" wp14:editId="04D0531E">
                <wp:simplePos x="0" y="0"/>
                <wp:positionH relativeFrom="column">
                  <wp:posOffset>3776027</wp:posOffset>
                </wp:positionH>
                <wp:positionV relativeFrom="paragraph">
                  <wp:posOffset>1305560</wp:posOffset>
                </wp:positionV>
                <wp:extent cx="180975" cy="0"/>
                <wp:effectExtent l="38100" t="76200" r="0" b="95250"/>
                <wp:wrapNone/>
                <wp:docPr id="1440636895" name="Straight Arrow Connector 14406368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09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8108E4" id="Straight Arrow Connector 1440636895" o:spid="_x0000_s1026" type="#_x0000_t32" style="position:absolute;margin-left:297.3pt;margin-top:102.8pt;width:14.25pt;height:0;flip:x;z-index:2516777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1857" behindDoc="0" locked="0" layoutInCell="1" allowOverlap="1" wp14:anchorId="47114824" wp14:editId="7D09674A">
                <wp:simplePos x="0" y="0"/>
                <wp:positionH relativeFrom="column">
                  <wp:posOffset>4714240</wp:posOffset>
                </wp:positionH>
                <wp:positionV relativeFrom="paragraph">
                  <wp:posOffset>1728153</wp:posOffset>
                </wp:positionV>
                <wp:extent cx="0" cy="144145"/>
                <wp:effectExtent l="76200" t="0" r="57150" b="6540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41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4CA03" id="Straight Arrow Connector 23" o:spid="_x0000_s1026" type="#_x0000_t32" style="position:absolute;margin-left:371.2pt;margin-top:136.1pt;width:0;height:11.35pt;z-index:2516818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0833" behindDoc="0" locked="0" layoutInCell="1" allowOverlap="1" wp14:anchorId="6CCC7665" wp14:editId="7AE6EBE9">
                <wp:simplePos x="0" y="0"/>
                <wp:positionH relativeFrom="column">
                  <wp:posOffset>5676900</wp:posOffset>
                </wp:positionH>
                <wp:positionV relativeFrom="paragraph">
                  <wp:posOffset>1315085</wp:posOffset>
                </wp:positionV>
                <wp:extent cx="438150" cy="1047750"/>
                <wp:effectExtent l="0" t="0" r="57150" b="95250"/>
                <wp:wrapNone/>
                <wp:docPr id="136887409" name="Elbow Connector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150" cy="104775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2D64BE4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49" o:spid="_x0000_s1026" type="#_x0000_t34" style="position:absolute;margin-left:447pt;margin-top:103.55pt;width:34.5pt;height:82.5pt;z-index:25168083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" strokecolor="black [3200]" strokeweight=".5pt">
                <v:stroke endarrow="block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9809" behindDoc="0" locked="0" layoutInCell="1" allowOverlap="1" wp14:anchorId="07F54727" wp14:editId="67B7603C">
                <wp:simplePos x="0" y="0"/>
                <wp:positionH relativeFrom="column">
                  <wp:posOffset>5667375</wp:posOffset>
                </wp:positionH>
                <wp:positionV relativeFrom="paragraph">
                  <wp:posOffset>353060</wp:posOffset>
                </wp:positionV>
                <wp:extent cx="457200" cy="962025"/>
                <wp:effectExtent l="0" t="76200" r="0" b="28575"/>
                <wp:wrapNone/>
                <wp:docPr id="26490283" name="Elbow Connector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" cy="96202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CBC05C" id="Elbow Connector 450" o:spid="_x0000_s1026" type="#_x0000_t34" style="position:absolute;margin-left:446.25pt;margin-top:27.8pt;width:36pt;height:75.75pt;flip:y;z-index:2516798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" strokecolor="black [3200]" strokeweight=".5pt">
                <v:stroke endarrow="block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8785" behindDoc="0" locked="0" layoutInCell="1" allowOverlap="1" wp14:anchorId="00F3B910" wp14:editId="210F576F">
                <wp:simplePos x="0" y="0"/>
                <wp:positionH relativeFrom="column">
                  <wp:posOffset>5486400</wp:posOffset>
                </wp:positionH>
                <wp:positionV relativeFrom="paragraph">
                  <wp:posOffset>1315085</wp:posOffset>
                </wp:positionV>
                <wp:extent cx="628650" cy="0"/>
                <wp:effectExtent l="0" t="76200" r="19050" b="95250"/>
                <wp:wrapNone/>
                <wp:docPr id="458" name="Straight Arrow Connector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157243" id="Straight Arrow Connector 458" o:spid="_x0000_s1026" type="#_x0000_t32" style="position:absolute;margin-left:6in;margin-top:103.55pt;width:49.5pt;height:0;z-index:2516787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6737" behindDoc="0" locked="0" layoutInCell="1" allowOverlap="1" wp14:anchorId="6499EEC7" wp14:editId="006A2924">
                <wp:simplePos x="0" y="0"/>
                <wp:positionH relativeFrom="column">
                  <wp:posOffset>2054860</wp:posOffset>
                </wp:positionH>
                <wp:positionV relativeFrom="paragraph">
                  <wp:posOffset>1305560</wp:posOffset>
                </wp:positionV>
                <wp:extent cx="202565" cy="0"/>
                <wp:effectExtent l="38100" t="76200" r="0" b="95250"/>
                <wp:wrapNone/>
                <wp:docPr id="464" name="Straight Arrow Connector 4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256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DF1F0F" id="Straight Arrow Connector 464" o:spid="_x0000_s1026" type="#_x0000_t32" style="position:absolute;margin-left:161.8pt;margin-top:102.8pt;width:15.95pt;height:0;flip:x;z-index:25167673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" strokecolor="black [3200]" strokeweight=".5pt">
                <v:stroke endarrow="block" joinstyle="miter"/>
              </v:shape>
            </w:pict>
          </mc:Fallback>
        </mc:AlternateContent>
      </w:r>
      <w:r w:rsidR="00C22324"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0593" behindDoc="0" locked="0" layoutInCell="1" allowOverlap="1" wp14:anchorId="03B907F9" wp14:editId="6C739048">
                <wp:simplePos x="0" y="0"/>
                <wp:positionH relativeFrom="column">
                  <wp:posOffset>6120765</wp:posOffset>
                </wp:positionH>
                <wp:positionV relativeFrom="paragraph">
                  <wp:posOffset>900430</wp:posOffset>
                </wp:positionV>
                <wp:extent cx="1512000" cy="828000"/>
                <wp:effectExtent l="0" t="0" r="12065" b="10795"/>
                <wp:wrapNone/>
                <wp:docPr id="643208148" name="Text Box 643208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2000" cy="8280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B5F45" w14:textId="77777777" w:rsidR="00C22324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taff</w:t>
                            </w:r>
                          </w:p>
                          <w:p w14:paraId="4592D267" w14:textId="77777777" w:rsidR="00C22324" w:rsidRPr="00451BEE" w:rsidRDefault="00C22324" w:rsidP="00C22324">
                            <w:pPr>
                              <w:jc w:val="center"/>
                            </w:pPr>
                            <w:r>
                              <w:t>Send</w:t>
                            </w:r>
                            <w:r w:rsidRPr="00451BEE">
                              <w:t xml:space="preserve"> emergency SMS if school is closed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907F9" id="Text Box 643208148" o:spid="_x0000_s1039" type="#_x0000_t202" style="position:absolute;margin-left:481.95pt;margin-top:70.9pt;width:119.05pt;height:65.2pt;z-index:2516705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" fillcolor="white [3201]" strokecolor="#4472c4 [3208]" strokeweight="1pt">
                <v:textbox>
                  <w:txbxContent>
                    <w:p w14:paraId="6B4B5F45" w14:textId="77777777" w:rsidR="00C22324" w:rsidRDefault="00C22324" w:rsidP="00C22324">
                      <w:pPr>
                        <w:spacing w:after="4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taff</w:t>
                      </w:r>
                    </w:p>
                    <w:p w14:paraId="4592D267" w14:textId="77777777" w:rsidR="00C22324" w:rsidRPr="00451BEE" w:rsidRDefault="00C22324" w:rsidP="00C22324">
                      <w:pPr>
                        <w:jc w:val="center"/>
                      </w:pPr>
                      <w:r>
                        <w:t>Send</w:t>
                      </w:r>
                      <w:r w:rsidRPr="00451BEE">
                        <w:t xml:space="preserve"> emergency SMS if school is closed</w:t>
                      </w:r>
                      <w: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425" behindDoc="0" locked="0" layoutInCell="1" allowOverlap="1" wp14:anchorId="287301AB" wp14:editId="5F13B9BD">
                <wp:simplePos x="0" y="0"/>
                <wp:positionH relativeFrom="column">
                  <wp:posOffset>3960495</wp:posOffset>
                </wp:positionH>
                <wp:positionV relativeFrom="paragraph">
                  <wp:posOffset>1890395</wp:posOffset>
                </wp:positionV>
                <wp:extent cx="1512000" cy="828000"/>
                <wp:effectExtent l="0" t="0" r="12065" b="10795"/>
                <wp:wrapNone/>
                <wp:docPr id="1749162716" name="Text Box 17491627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2000" cy="828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357D9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E62F45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Deputy principal</w:t>
                            </w:r>
                          </w:p>
                          <w:p w14:paraId="11B05571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Name: </w:t>
                            </w:r>
                          </w:p>
                          <w:p w14:paraId="34CA8EB1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Mobil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301AB" id="Text Box 1749162716" o:spid="_x0000_s1040" type="#_x0000_t202" style="position:absolute;margin-left:311.85pt;margin-top:148.85pt;width:119.05pt;height:65.2pt;z-index:2516634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" filled="f" strokecolor="#357d91" strokeweight="1pt">
                <v:textbox>
                  <w:txbxContent>
                    <w:p w14:paraId="58E62F45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Deputy principal</w:t>
                      </w:r>
                    </w:p>
                    <w:p w14:paraId="11B05571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Name: </w:t>
                      </w:r>
                    </w:p>
                    <w:p w14:paraId="34CA8EB1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Mobile: </w:t>
                      </w:r>
                    </w:p>
                  </w:txbxContent>
                </v:textbox>
              </v:shape>
            </w:pict>
          </mc:Fallback>
        </mc:AlternateContent>
      </w:r>
      <w:r w:rsidR="00C22324" w:rsidRPr="00A02D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713" behindDoc="0" locked="0" layoutInCell="1" allowOverlap="1" wp14:anchorId="12C95F7B" wp14:editId="5260A0AA">
                <wp:simplePos x="0" y="0"/>
                <wp:positionH relativeFrom="column">
                  <wp:posOffset>6120765</wp:posOffset>
                </wp:positionH>
                <wp:positionV relativeFrom="paragraph">
                  <wp:posOffset>1890395</wp:posOffset>
                </wp:positionV>
                <wp:extent cx="1512000" cy="982800"/>
                <wp:effectExtent l="0" t="0" r="12065" b="27305"/>
                <wp:wrapNone/>
                <wp:docPr id="1595947296" name="Text Box 1595947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2000" cy="982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A51E94" w14:textId="77777777" w:rsidR="00C22324" w:rsidRPr="00F062C6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F062C6">
                              <w:rPr>
                                <w:b/>
                                <w:sz w:val="18"/>
                                <w:szCs w:val="18"/>
                              </w:rPr>
                              <w:t>Department’s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F062C6">
                              <w:rPr>
                                <w:b/>
                                <w:sz w:val="18"/>
                                <w:szCs w:val="18"/>
                              </w:rPr>
                              <w:t>Security and Emergency Management Unit</w:t>
                            </w:r>
                          </w:p>
                          <w:p w14:paraId="3C92F373" w14:textId="77777777" w:rsidR="00C22324" w:rsidRPr="00F062C6" w:rsidRDefault="00C22324" w:rsidP="00C22324">
                            <w:pPr>
                              <w:spacing w:after="4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F062C6">
                              <w:rPr>
                                <w:sz w:val="18"/>
                                <w:szCs w:val="18"/>
                              </w:rPr>
                              <w:t xml:space="preserve">T: (08) </w:t>
                            </w:r>
                            <w:hyperlink r:id="rId32" w:history="1">
                              <w:r w:rsidRPr="00F062C6">
                                <w:rPr>
                                  <w:sz w:val="18"/>
                                  <w:szCs w:val="18"/>
                                </w:rPr>
                                <w:t>9264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F062C6">
                                <w:rPr>
                                  <w:sz w:val="18"/>
                                  <w:szCs w:val="18"/>
                                </w:rPr>
                                <w:t>4632</w:t>
                              </w:r>
                            </w:hyperlink>
                          </w:p>
                          <w:p w14:paraId="6C925AE4" w14:textId="77777777" w:rsidR="00C22324" w:rsidRPr="00F062C6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F062C6">
                              <w:rPr>
                                <w:b/>
                                <w:sz w:val="18"/>
                                <w:szCs w:val="18"/>
                              </w:rPr>
                              <w:t>Media Unit</w:t>
                            </w:r>
                          </w:p>
                          <w:p w14:paraId="45B5CE0B" w14:textId="77777777" w:rsidR="00C22324" w:rsidRPr="00F062C6" w:rsidRDefault="00C22324" w:rsidP="00C2232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F062C6">
                              <w:rPr>
                                <w:sz w:val="18"/>
                                <w:szCs w:val="18"/>
                              </w:rPr>
                              <w:t xml:space="preserve">T: (08) </w:t>
                            </w:r>
                            <w:hyperlink r:id="rId33" w:history="1">
                              <w:r w:rsidRPr="00F062C6">
                                <w:rPr>
                                  <w:sz w:val="18"/>
                                  <w:szCs w:val="18"/>
                                </w:rPr>
                                <w:t>9264 5821</w:t>
                              </w:r>
                            </w:hyperlink>
                          </w:p>
                          <w:p w14:paraId="6AAE6784" w14:textId="77777777" w:rsidR="00C22324" w:rsidRPr="00F062C6" w:rsidRDefault="00C22324" w:rsidP="00C2232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C95F7B" id="Text Box 1595947296" o:spid="_x0000_s1041" type="#_x0000_t202" style="position:absolute;margin-left:481.95pt;margin-top:148.85pt;width:119.05pt;height:77.4pt;z-index:2516757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" fillcolor="white [3201]" strokecolor="#4472c4 [3208]" strokeweight="1pt">
                <v:textbox>
                  <w:txbxContent>
                    <w:p w14:paraId="3FA51E94" w14:textId="77777777" w:rsidR="00C22324" w:rsidRPr="00F062C6" w:rsidRDefault="00C22324" w:rsidP="00C22324">
                      <w:pPr>
                        <w:spacing w:after="40"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F062C6">
                        <w:rPr>
                          <w:b/>
                          <w:sz w:val="18"/>
                          <w:szCs w:val="18"/>
                        </w:rPr>
                        <w:t>Department’s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Pr="00F062C6">
                        <w:rPr>
                          <w:b/>
                          <w:sz w:val="18"/>
                          <w:szCs w:val="18"/>
                        </w:rPr>
                        <w:t>Security and Emergency Management Unit</w:t>
                      </w:r>
                    </w:p>
                    <w:p w14:paraId="3C92F373" w14:textId="77777777" w:rsidR="00C22324" w:rsidRPr="00F062C6" w:rsidRDefault="00C22324" w:rsidP="00C22324">
                      <w:pPr>
                        <w:spacing w:after="4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F062C6">
                        <w:rPr>
                          <w:sz w:val="18"/>
                          <w:szCs w:val="18"/>
                        </w:rPr>
                        <w:t xml:space="preserve">T: (08) </w:t>
                      </w:r>
                      <w:hyperlink r:id="rId34" w:history="1">
                        <w:r w:rsidRPr="00F062C6">
                          <w:rPr>
                            <w:sz w:val="18"/>
                            <w:szCs w:val="18"/>
                          </w:rPr>
                          <w:t>9264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F062C6">
                          <w:rPr>
                            <w:sz w:val="18"/>
                            <w:szCs w:val="18"/>
                          </w:rPr>
                          <w:t>4632</w:t>
                        </w:r>
                      </w:hyperlink>
                    </w:p>
                    <w:p w14:paraId="6C925AE4" w14:textId="77777777" w:rsidR="00C22324" w:rsidRPr="00F062C6" w:rsidRDefault="00C22324" w:rsidP="00C22324">
                      <w:pPr>
                        <w:spacing w:after="40"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F062C6">
                        <w:rPr>
                          <w:b/>
                          <w:sz w:val="18"/>
                          <w:szCs w:val="18"/>
                        </w:rPr>
                        <w:t>Media Unit</w:t>
                      </w:r>
                    </w:p>
                    <w:p w14:paraId="45B5CE0B" w14:textId="77777777" w:rsidR="00C22324" w:rsidRPr="00F062C6" w:rsidRDefault="00C22324" w:rsidP="00C2232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F062C6">
                        <w:rPr>
                          <w:sz w:val="18"/>
                          <w:szCs w:val="18"/>
                        </w:rPr>
                        <w:t xml:space="preserve">T: (08) </w:t>
                      </w:r>
                      <w:hyperlink r:id="rId35" w:history="1">
                        <w:r w:rsidRPr="00F062C6">
                          <w:rPr>
                            <w:sz w:val="18"/>
                            <w:szCs w:val="18"/>
                          </w:rPr>
                          <w:t>9264 5821</w:t>
                        </w:r>
                      </w:hyperlink>
                    </w:p>
                    <w:p w14:paraId="6AAE6784" w14:textId="77777777" w:rsidR="00C22324" w:rsidRPr="00F062C6" w:rsidRDefault="00C22324" w:rsidP="00C2232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223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353" behindDoc="0" locked="0" layoutInCell="1" allowOverlap="1" wp14:anchorId="60006F53" wp14:editId="0BBBADA1">
                <wp:simplePos x="0" y="0"/>
                <wp:positionH relativeFrom="column">
                  <wp:posOffset>3960495</wp:posOffset>
                </wp:positionH>
                <wp:positionV relativeFrom="paragraph">
                  <wp:posOffset>900430</wp:posOffset>
                </wp:positionV>
                <wp:extent cx="1512000" cy="828000"/>
                <wp:effectExtent l="0" t="0" r="12065" b="10795"/>
                <wp:wrapNone/>
                <wp:docPr id="1587118248" name="Text Box 1587118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2000" cy="82800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A88E18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Principal</w:t>
                            </w:r>
                          </w:p>
                          <w:p w14:paraId="706008A1" w14:textId="3CB10115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Name: </w:t>
                            </w:r>
                            <w:proofErr w:type="spellStart"/>
                            <w:proofErr w:type="gramStart"/>
                            <w:r w:rsidR="009531D7">
                              <w:rPr>
                                <w:color w:val="000000" w:themeColor="text1"/>
                              </w:rPr>
                              <w:t>B.Morris</w:t>
                            </w:r>
                            <w:proofErr w:type="spellEnd"/>
                            <w:proofErr w:type="gramEnd"/>
                          </w:p>
                          <w:p w14:paraId="2F38077E" w14:textId="55B636D4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Mobile: </w:t>
                            </w:r>
                            <w:r w:rsidR="009531D7">
                              <w:rPr>
                                <w:color w:val="000000" w:themeColor="text1"/>
                              </w:rPr>
                              <w:t>0488 915 86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06F53" id="Text Box 1587118248" o:spid="_x0000_s1042" type="#_x0000_t202" style="position:absolute;margin-left:311.85pt;margin-top:70.9pt;width:119.05pt;height:65.2pt;z-index:2516603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" filled="f" strokecolor="#1f3763 [1608]" strokeweight="1pt">
                <v:textbox>
                  <w:txbxContent>
                    <w:p w14:paraId="2FA88E18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Principal</w:t>
                      </w:r>
                    </w:p>
                    <w:p w14:paraId="706008A1" w14:textId="3CB10115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Name: </w:t>
                      </w:r>
                      <w:proofErr w:type="spellStart"/>
                      <w:proofErr w:type="gramStart"/>
                      <w:r w:rsidR="009531D7">
                        <w:rPr>
                          <w:color w:val="000000" w:themeColor="text1"/>
                        </w:rPr>
                        <w:t>B.Morris</w:t>
                      </w:r>
                      <w:proofErr w:type="spellEnd"/>
                      <w:proofErr w:type="gramEnd"/>
                    </w:p>
                    <w:p w14:paraId="2F38077E" w14:textId="55B636D4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Mobile: </w:t>
                      </w:r>
                      <w:r w:rsidR="009531D7">
                        <w:rPr>
                          <w:color w:val="000000" w:themeColor="text1"/>
                        </w:rPr>
                        <w:t>0488 915 861</w:t>
                      </w:r>
                    </w:p>
                  </w:txbxContent>
                </v:textbox>
              </v:shape>
            </w:pict>
          </mc:Fallback>
        </mc:AlternateContent>
      </w:r>
      <w:r w:rsidR="00C22324" w:rsidRPr="00A02D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77" behindDoc="0" locked="0" layoutInCell="1" allowOverlap="1" wp14:anchorId="3A00B13C" wp14:editId="2C96BA67">
                <wp:simplePos x="0" y="0"/>
                <wp:positionH relativeFrom="margin">
                  <wp:posOffset>2255520</wp:posOffset>
                </wp:positionH>
                <wp:positionV relativeFrom="paragraph">
                  <wp:posOffset>900430</wp:posOffset>
                </wp:positionV>
                <wp:extent cx="1512000" cy="828000"/>
                <wp:effectExtent l="0" t="0" r="12065" b="10795"/>
                <wp:wrapNone/>
                <wp:docPr id="1103723923" name="Text Box 11037239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2000" cy="82800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E94E77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Coordinator regional operations</w:t>
                            </w:r>
                          </w:p>
                          <w:p w14:paraId="387415B4" w14:textId="4A9D5341" w:rsidR="00C22324" w:rsidRPr="009531D7" w:rsidRDefault="00C22324" w:rsidP="00C2232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9531D7">
                              <w:rPr>
                                <w:color w:val="000000" w:themeColor="text1"/>
                                <w:sz w:val="20"/>
                              </w:rPr>
                              <w:t xml:space="preserve">Name: </w:t>
                            </w:r>
                            <w:proofErr w:type="spellStart"/>
                            <w:proofErr w:type="gramStart"/>
                            <w:r w:rsidR="009531D7" w:rsidRPr="009531D7">
                              <w:rPr>
                                <w:color w:val="000000" w:themeColor="text1"/>
                                <w:sz w:val="20"/>
                              </w:rPr>
                              <w:t>A.Smith</w:t>
                            </w:r>
                            <w:proofErr w:type="spellEnd"/>
                            <w:proofErr w:type="gramEnd"/>
                          </w:p>
                          <w:p w14:paraId="58717880" w14:textId="48FF1ACB" w:rsidR="00C22324" w:rsidRPr="009531D7" w:rsidRDefault="00C22324" w:rsidP="00C2232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9531D7">
                              <w:rPr>
                                <w:color w:val="000000" w:themeColor="text1"/>
                                <w:sz w:val="20"/>
                              </w:rPr>
                              <w:t xml:space="preserve">Mobile: </w:t>
                            </w:r>
                            <w:r w:rsidR="009531D7" w:rsidRPr="009531D7">
                              <w:rPr>
                                <w:color w:val="000000" w:themeColor="text1"/>
                                <w:sz w:val="20"/>
                              </w:rPr>
                              <w:t>0436 810 7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0B13C" id="Text Box 1103723923" o:spid="_x0000_s1043" type="#_x0000_t202" style="position:absolute;margin-left:177.6pt;margin-top:70.9pt;width:119.05pt;height:65.2pt;z-index:25166137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" filled="f" strokecolor="#1f3763 [1608]" strokeweight="1pt">
                <v:textbox>
                  <w:txbxContent>
                    <w:p w14:paraId="53E94E77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Coordinator regional operations</w:t>
                      </w:r>
                    </w:p>
                    <w:p w14:paraId="387415B4" w14:textId="4A9D5341" w:rsidR="00C22324" w:rsidRPr="009531D7" w:rsidRDefault="00C22324" w:rsidP="00C2232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9531D7">
                        <w:rPr>
                          <w:color w:val="000000" w:themeColor="text1"/>
                          <w:sz w:val="20"/>
                        </w:rPr>
                        <w:t xml:space="preserve">Name: </w:t>
                      </w:r>
                      <w:proofErr w:type="spellStart"/>
                      <w:proofErr w:type="gramStart"/>
                      <w:r w:rsidR="009531D7" w:rsidRPr="009531D7">
                        <w:rPr>
                          <w:color w:val="000000" w:themeColor="text1"/>
                          <w:sz w:val="20"/>
                        </w:rPr>
                        <w:t>A.Smith</w:t>
                      </w:r>
                      <w:proofErr w:type="spellEnd"/>
                      <w:proofErr w:type="gramEnd"/>
                    </w:p>
                    <w:p w14:paraId="58717880" w14:textId="48FF1ACB" w:rsidR="00C22324" w:rsidRPr="009531D7" w:rsidRDefault="00C22324" w:rsidP="00C2232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9531D7">
                        <w:rPr>
                          <w:color w:val="000000" w:themeColor="text1"/>
                          <w:sz w:val="20"/>
                        </w:rPr>
                        <w:t xml:space="preserve">Mobile: </w:t>
                      </w:r>
                      <w:r w:rsidR="009531D7" w:rsidRPr="009531D7">
                        <w:rPr>
                          <w:color w:val="000000" w:themeColor="text1"/>
                          <w:sz w:val="20"/>
                        </w:rPr>
                        <w:t>0436 810 7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31C61C" w14:textId="4D9B280E" w:rsidR="00C22324" w:rsidRPr="009A7D3C" w:rsidRDefault="00C22324" w:rsidP="00AB7AC2">
      <w:pPr>
        <w:pStyle w:val="Heading1"/>
        <w:spacing w:line="240" w:lineRule="auto"/>
        <w:rPr>
          <w:color w:val="0085AC"/>
          <w:sz w:val="28"/>
          <w:szCs w:val="28"/>
        </w:rPr>
      </w:pPr>
      <w:bookmarkStart w:id="35" w:name="_Toc202521766"/>
      <w:r w:rsidRPr="009A7D3C">
        <w:rPr>
          <w:color w:val="0085AC"/>
          <w:sz w:val="28"/>
          <w:szCs w:val="28"/>
        </w:rPr>
        <w:lastRenderedPageBreak/>
        <w:t>4.1 Residential college response telephone tree</w:t>
      </w:r>
      <w:bookmarkEnd w:id="35"/>
    </w:p>
    <w:p w14:paraId="1889EAF4" w14:textId="77777777" w:rsidR="00C22324" w:rsidRPr="00A568D6" w:rsidRDefault="00C22324" w:rsidP="00AB7AC2">
      <w:pPr>
        <w:rPr>
          <w:szCs w:val="22"/>
        </w:rPr>
        <w:sectPr w:rsidR="00C22324" w:rsidRPr="00A568D6" w:rsidSect="00C22324">
          <w:pgSz w:w="16840" w:h="11900" w:orient="landscape" w:code="9"/>
          <w:pgMar w:top="1440" w:right="1440" w:bottom="1440" w:left="1440" w:header="540" w:footer="454" w:gutter="0"/>
          <w:cols w:space="708"/>
          <w:docGrid w:linePitch="360"/>
        </w:sect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1793" behindDoc="0" locked="0" layoutInCell="1" allowOverlap="1" wp14:anchorId="7CA8D961" wp14:editId="0D603C8C">
                <wp:simplePos x="0" y="0"/>
                <wp:positionH relativeFrom="column">
                  <wp:posOffset>546100</wp:posOffset>
                </wp:positionH>
                <wp:positionV relativeFrom="paragraph">
                  <wp:posOffset>1903730</wp:posOffset>
                </wp:positionV>
                <wp:extent cx="1511935" cy="1295400"/>
                <wp:effectExtent l="0" t="0" r="12065" b="19050"/>
                <wp:wrapNone/>
                <wp:docPr id="516" name="Text Box 5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935" cy="129540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E66493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Lead school psych / School psych</w:t>
                            </w:r>
                          </w:p>
                          <w:p w14:paraId="56AD25F4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Name: </w:t>
                            </w:r>
                          </w:p>
                          <w:p w14:paraId="4B95F794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Mobile: </w:t>
                            </w:r>
                          </w:p>
                          <w:p w14:paraId="5347BEDB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271CC73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Name: </w:t>
                            </w:r>
                          </w:p>
                          <w:p w14:paraId="62BD190A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Mobile: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A8D961" id="Text Box 516" o:spid="_x0000_s1044" type="#_x0000_t202" style="position:absolute;margin-left:43pt;margin-top:149.9pt;width:119.05pt;height:102pt;z-index:2517217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" filled="f" strokecolor="#1f3763 [1608]" strokeweight="1pt">
                <v:textbox>
                  <w:txbxContent>
                    <w:p w14:paraId="39E66493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Lead school psych / School psych</w:t>
                      </w:r>
                    </w:p>
                    <w:p w14:paraId="56AD25F4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Name: </w:t>
                      </w:r>
                    </w:p>
                    <w:p w14:paraId="4B95F794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Mobile: </w:t>
                      </w:r>
                    </w:p>
                    <w:p w14:paraId="5347BEDB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</w:p>
                    <w:p w14:paraId="0271CC73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Name: </w:t>
                      </w:r>
                    </w:p>
                    <w:p w14:paraId="62BD190A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Mobile:     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2577" behindDoc="0" locked="0" layoutInCell="1" allowOverlap="1" wp14:anchorId="7A5E653E" wp14:editId="125EF73C">
                <wp:simplePos x="0" y="0"/>
                <wp:positionH relativeFrom="column">
                  <wp:posOffset>2762249</wp:posOffset>
                </wp:positionH>
                <wp:positionV relativeFrom="paragraph">
                  <wp:posOffset>2955925</wp:posOffset>
                </wp:positionV>
                <wp:extent cx="4752975" cy="0"/>
                <wp:effectExtent l="0" t="0" r="28575" b="19050"/>
                <wp:wrapNone/>
                <wp:docPr id="496" name="Straight Connector 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529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BB76B6" id="Straight Connector 496" o:spid="_x0000_s1026" style="position:absolute;z-index:2517125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5pt,232.75pt" to="591.75pt,2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"/>
            </w:pict>
          </mc:Fallback>
        </mc:AlternateContent>
      </w:r>
      <w:r>
        <w:t>Complete the information boxes with the contact details for the relevant stakeholder</w:t>
      </w:r>
      <w:r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3361" behindDoc="0" locked="0" layoutInCell="1" allowOverlap="1" wp14:anchorId="603F6813" wp14:editId="7B889257">
                <wp:simplePos x="0" y="0"/>
                <wp:positionH relativeFrom="column">
                  <wp:posOffset>6121400</wp:posOffset>
                </wp:positionH>
                <wp:positionV relativeFrom="paragraph">
                  <wp:posOffset>901700</wp:posOffset>
                </wp:positionV>
                <wp:extent cx="1511935" cy="844550"/>
                <wp:effectExtent l="0" t="0" r="12065" b="12700"/>
                <wp:wrapNone/>
                <wp:docPr id="527819376" name="Text Box 527819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935" cy="8445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AC92CB" w14:textId="77777777" w:rsidR="00C22324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taff</w:t>
                            </w:r>
                          </w:p>
                          <w:p w14:paraId="2988597A" w14:textId="77777777" w:rsidR="00C22324" w:rsidRPr="00451BEE" w:rsidRDefault="00C22324" w:rsidP="00C22324">
                            <w:pPr>
                              <w:jc w:val="center"/>
                            </w:pPr>
                            <w:r>
                              <w:t>Send</w:t>
                            </w:r>
                            <w:r w:rsidRPr="00451BEE">
                              <w:t xml:space="preserve"> emergency </w:t>
                            </w:r>
                            <w:r>
                              <w:t>communications to no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F6813" id="Text Box 527819376" o:spid="_x0000_s1045" type="#_x0000_t202" style="position:absolute;margin-left:482pt;margin-top:71pt;width:119.05pt;height:66.5pt;z-index:2517033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" fillcolor="white [3201]" strokecolor="#4472c4 [3208]" strokeweight="1pt">
                <v:textbox>
                  <w:txbxContent>
                    <w:p w14:paraId="5AAC92CB" w14:textId="77777777" w:rsidR="00C22324" w:rsidRDefault="00C22324" w:rsidP="00C22324">
                      <w:pPr>
                        <w:spacing w:after="4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taff</w:t>
                      </w:r>
                    </w:p>
                    <w:p w14:paraId="2988597A" w14:textId="77777777" w:rsidR="00C22324" w:rsidRPr="00451BEE" w:rsidRDefault="00C22324" w:rsidP="00C22324">
                      <w:pPr>
                        <w:jc w:val="center"/>
                      </w:pPr>
                      <w:r>
                        <w:t>Send</w:t>
                      </w:r>
                      <w:r w:rsidRPr="00451BEE">
                        <w:t xml:space="preserve"> emergency </w:t>
                      </w:r>
                      <w:r>
                        <w:t>communications to notify</w:t>
                      </w:r>
                    </w:p>
                  </w:txbxContent>
                </v:textbox>
              </v:shape>
            </w:pict>
          </mc:Fallback>
        </mc:AlternateContent>
      </w:r>
      <w:r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4385" behindDoc="0" locked="0" layoutInCell="1" allowOverlap="1" wp14:anchorId="416313F5" wp14:editId="11017DB1">
                <wp:simplePos x="0" y="0"/>
                <wp:positionH relativeFrom="column">
                  <wp:posOffset>2084070</wp:posOffset>
                </wp:positionH>
                <wp:positionV relativeFrom="paragraph">
                  <wp:posOffset>4368165</wp:posOffset>
                </wp:positionV>
                <wp:extent cx="1367790" cy="899795"/>
                <wp:effectExtent l="0" t="0" r="22860" b="14605"/>
                <wp:wrapNone/>
                <wp:docPr id="488" name="Text Box 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7790" cy="89979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D56137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Community hirers</w:t>
                            </w:r>
                          </w:p>
                          <w:p w14:paraId="77FF545E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Name:</w:t>
                            </w:r>
                          </w:p>
                          <w:p w14:paraId="19548EBD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Mobil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313F5" id="Text Box 488" o:spid="_x0000_s1046" type="#_x0000_t202" style="position:absolute;margin-left:164.1pt;margin-top:343.95pt;width:107.7pt;height:70.85pt;z-index:2517043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" filled="f" strokecolor="#1f3763 [1608]" strokeweight="1pt">
                <v:textbox>
                  <w:txbxContent>
                    <w:p w14:paraId="3FD56137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Community hirers</w:t>
                      </w:r>
                    </w:p>
                    <w:p w14:paraId="77FF545E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Name:</w:t>
                      </w:r>
                    </w:p>
                    <w:p w14:paraId="19548EBD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Mobile:</w:t>
                      </w:r>
                    </w:p>
                  </w:txbxContent>
                </v:textbox>
              </v:shape>
            </w:pict>
          </mc:Fallback>
        </mc:AlternateContent>
      </w:r>
      <w:r w:rsidRPr="00A02D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9745" behindDoc="0" locked="0" layoutInCell="1" allowOverlap="1" wp14:anchorId="013FA10F" wp14:editId="011260F2">
                <wp:simplePos x="0" y="0"/>
                <wp:positionH relativeFrom="column">
                  <wp:posOffset>6140450</wp:posOffset>
                </wp:positionH>
                <wp:positionV relativeFrom="paragraph">
                  <wp:posOffset>4445</wp:posOffset>
                </wp:positionV>
                <wp:extent cx="1511935" cy="798830"/>
                <wp:effectExtent l="0" t="0" r="12065" b="20320"/>
                <wp:wrapNone/>
                <wp:docPr id="1547714136" name="Text Box 1547714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935" cy="79883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BA127C" w14:textId="77777777" w:rsidR="00C22324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</w:rPr>
                            </w:pPr>
                            <w:r w:rsidRPr="002A34F4">
                              <w:rPr>
                                <w:b/>
                              </w:rPr>
                              <w:t>Parents</w:t>
                            </w:r>
                            <w:r>
                              <w:rPr>
                                <w:b/>
                              </w:rPr>
                              <w:t xml:space="preserve"> and carers</w:t>
                            </w:r>
                          </w:p>
                          <w:p w14:paraId="5E63FFED" w14:textId="77777777" w:rsidR="00C22324" w:rsidRPr="003E1C84" w:rsidRDefault="00C22324" w:rsidP="00C2232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t>Send</w:t>
                            </w:r>
                            <w:r w:rsidRPr="002A34F4">
                              <w:t xml:space="preserve"> </w:t>
                            </w:r>
                            <w:r>
                              <w:t>emergency communications templates to notif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FA10F" id="Text Box 1547714136" o:spid="_x0000_s1047" type="#_x0000_t202" style="position:absolute;margin-left:483.5pt;margin-top:.35pt;width:119.05pt;height:62.9pt;z-index:2517197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" fillcolor="white [3201]" strokecolor="#4472c4 [3208]" strokeweight="1pt">
                <v:textbox>
                  <w:txbxContent>
                    <w:p w14:paraId="55BA127C" w14:textId="77777777" w:rsidR="00C22324" w:rsidRDefault="00C22324" w:rsidP="00C22324">
                      <w:pPr>
                        <w:spacing w:after="40"/>
                        <w:jc w:val="center"/>
                        <w:rPr>
                          <w:b/>
                        </w:rPr>
                      </w:pPr>
                      <w:r w:rsidRPr="002A34F4">
                        <w:rPr>
                          <w:b/>
                        </w:rPr>
                        <w:t>Parents</w:t>
                      </w:r>
                      <w:r>
                        <w:rPr>
                          <w:b/>
                        </w:rPr>
                        <w:t xml:space="preserve"> and carers</w:t>
                      </w:r>
                    </w:p>
                    <w:p w14:paraId="5E63FFED" w14:textId="77777777" w:rsidR="00C22324" w:rsidRPr="003E1C84" w:rsidRDefault="00C22324" w:rsidP="00C22324">
                      <w:pPr>
                        <w:jc w:val="center"/>
                        <w:rPr>
                          <w:b/>
                        </w:rPr>
                      </w:pPr>
                      <w:r>
                        <w:t>Send</w:t>
                      </w:r>
                      <w:r w:rsidRPr="002A34F4">
                        <w:t xml:space="preserve"> </w:t>
                      </w:r>
                      <w:r>
                        <w:t>emergency communications templates to notif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8721" behindDoc="0" locked="0" layoutInCell="1" allowOverlap="1" wp14:anchorId="391DC2A3" wp14:editId="45C0B853">
                <wp:simplePos x="0" y="0"/>
                <wp:positionH relativeFrom="column">
                  <wp:posOffset>2762250</wp:posOffset>
                </wp:positionH>
                <wp:positionV relativeFrom="paragraph">
                  <wp:posOffset>4091623</wp:posOffset>
                </wp:positionV>
                <wp:extent cx="0" cy="271145"/>
                <wp:effectExtent l="76200" t="0" r="57150" b="52705"/>
                <wp:wrapNone/>
                <wp:docPr id="1201356310" name="Straight Arrow Connector 1201356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114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6168A8" id="Straight Arrow Connector 1201356310" o:spid="_x0000_s1026" type="#_x0000_t32" style="position:absolute;margin-left:217.5pt;margin-top:322.2pt;width:0;height:21.35pt;z-index:2517187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">
                <v:stroke endarrow="block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7697" behindDoc="0" locked="0" layoutInCell="1" allowOverlap="1" wp14:anchorId="0D6C0FDD" wp14:editId="05A93E3F">
                <wp:simplePos x="0" y="0"/>
                <wp:positionH relativeFrom="column">
                  <wp:posOffset>4710113</wp:posOffset>
                </wp:positionH>
                <wp:positionV relativeFrom="paragraph">
                  <wp:posOffset>2718435</wp:posOffset>
                </wp:positionV>
                <wp:extent cx="0" cy="239395"/>
                <wp:effectExtent l="0" t="0" r="19050" b="27305"/>
                <wp:wrapNone/>
                <wp:docPr id="492" name="Straight Connector 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939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E20F8B" id="Straight Connector 492" o:spid="_x0000_s1026" style="position:absolute;z-index:2517176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0.9pt,214.05pt" to="370.9pt,2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7457" behindDoc="0" locked="0" layoutInCell="1" allowOverlap="1" wp14:anchorId="48C5A9C3" wp14:editId="620E847D">
                <wp:simplePos x="0" y="0"/>
                <wp:positionH relativeFrom="column">
                  <wp:posOffset>3776027</wp:posOffset>
                </wp:positionH>
                <wp:positionV relativeFrom="paragraph">
                  <wp:posOffset>1305560</wp:posOffset>
                </wp:positionV>
                <wp:extent cx="180975" cy="0"/>
                <wp:effectExtent l="38100" t="76200" r="0" b="95250"/>
                <wp:wrapNone/>
                <wp:docPr id="493" name="Straight Arrow Connector 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09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1654E6" id="Straight Arrow Connector 493" o:spid="_x0000_s1026" type="#_x0000_t32" style="position:absolute;margin-left:297.3pt;margin-top:102.8pt;width:14.25pt;height:0;flip:x;z-index:2517074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">
                <v:stroke endarrow="block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1553" behindDoc="0" locked="0" layoutInCell="1" allowOverlap="1" wp14:anchorId="61FDA9C4" wp14:editId="5B66B5CB">
                <wp:simplePos x="0" y="0"/>
                <wp:positionH relativeFrom="column">
                  <wp:posOffset>4714240</wp:posOffset>
                </wp:positionH>
                <wp:positionV relativeFrom="paragraph">
                  <wp:posOffset>1728153</wp:posOffset>
                </wp:positionV>
                <wp:extent cx="0" cy="144145"/>
                <wp:effectExtent l="76200" t="0" r="57150" b="65405"/>
                <wp:wrapNone/>
                <wp:docPr id="197963716" name="Straight Arrow Connector 1979637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414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8FA5F" id="Straight Arrow Connector 197963716" o:spid="_x0000_s1026" type="#_x0000_t32" style="position:absolute;margin-left:371.2pt;margin-top:136.1pt;width:0;height:11.35pt;z-index:2517115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">
                <v:stroke endarrow="block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4625" behindDoc="0" locked="0" layoutInCell="1" allowOverlap="1" wp14:anchorId="0E5914AD" wp14:editId="0A7AE1DB">
                <wp:simplePos x="0" y="0"/>
                <wp:positionH relativeFrom="column">
                  <wp:posOffset>4328160</wp:posOffset>
                </wp:positionH>
                <wp:positionV relativeFrom="paragraph">
                  <wp:posOffset>2960370</wp:posOffset>
                </wp:positionV>
                <wp:extent cx="0" cy="228600"/>
                <wp:effectExtent l="76200" t="0" r="57150" b="57150"/>
                <wp:wrapNone/>
                <wp:docPr id="495" name="Straight Arrow Connector 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1424B1" id="Straight Arrow Connector 495" o:spid="_x0000_s1026" type="#_x0000_t32" style="position:absolute;margin-left:340.8pt;margin-top:233.1pt;width:0;height:18pt;z-index:2517146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">
                <v:stroke endarrow="block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6673" behindDoc="0" locked="0" layoutInCell="1" allowOverlap="1" wp14:anchorId="27373A18" wp14:editId="0CBC72A7">
                <wp:simplePos x="0" y="0"/>
                <wp:positionH relativeFrom="column">
                  <wp:posOffset>7515225</wp:posOffset>
                </wp:positionH>
                <wp:positionV relativeFrom="paragraph">
                  <wp:posOffset>2953385</wp:posOffset>
                </wp:positionV>
                <wp:extent cx="0" cy="228600"/>
                <wp:effectExtent l="76200" t="0" r="57150" b="57150"/>
                <wp:wrapNone/>
                <wp:docPr id="497" name="Straight Arrow Connector 4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7AF9B" id="Straight Arrow Connector 497" o:spid="_x0000_s1026" type="#_x0000_t32" style="position:absolute;margin-left:591.75pt;margin-top:232.55pt;width:0;height:18pt;z-index:2517166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">
                <v:stroke endarrow="block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5649" behindDoc="0" locked="0" layoutInCell="1" allowOverlap="1" wp14:anchorId="34873288" wp14:editId="41AA5848">
                <wp:simplePos x="0" y="0"/>
                <wp:positionH relativeFrom="column">
                  <wp:posOffset>5857875</wp:posOffset>
                </wp:positionH>
                <wp:positionV relativeFrom="paragraph">
                  <wp:posOffset>2953385</wp:posOffset>
                </wp:positionV>
                <wp:extent cx="0" cy="228600"/>
                <wp:effectExtent l="76200" t="0" r="57150" b="57150"/>
                <wp:wrapNone/>
                <wp:docPr id="310522075" name="Straight Arrow Connector 3105220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D05A" id="Straight Arrow Connector 310522075" o:spid="_x0000_s1026" type="#_x0000_t32" style="position:absolute;margin-left:461.25pt;margin-top:232.55pt;width:0;height:18pt;z-index:2517156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">
                <v:stroke endarrow="block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3601" behindDoc="0" locked="0" layoutInCell="1" allowOverlap="1" wp14:anchorId="3F09A9EF" wp14:editId="70C8FF40">
                <wp:simplePos x="0" y="0"/>
                <wp:positionH relativeFrom="column">
                  <wp:posOffset>2762250</wp:posOffset>
                </wp:positionH>
                <wp:positionV relativeFrom="paragraph">
                  <wp:posOffset>2962911</wp:posOffset>
                </wp:positionV>
                <wp:extent cx="0" cy="228600"/>
                <wp:effectExtent l="76200" t="0" r="57150" b="57150"/>
                <wp:wrapNone/>
                <wp:docPr id="1097948798" name="Straight Arrow Connector 10979487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1C4F7" id="Straight Arrow Connector 1097948798" o:spid="_x0000_s1026" type="#_x0000_t32" style="position:absolute;margin-left:217.5pt;margin-top:233.3pt;width:0;height:18pt;z-index:2517136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">
                <v:stroke endarrow="block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0529" behindDoc="0" locked="0" layoutInCell="1" allowOverlap="1" wp14:anchorId="69F53AC0" wp14:editId="7FDBC55E">
                <wp:simplePos x="0" y="0"/>
                <wp:positionH relativeFrom="column">
                  <wp:posOffset>5676900</wp:posOffset>
                </wp:positionH>
                <wp:positionV relativeFrom="paragraph">
                  <wp:posOffset>1315085</wp:posOffset>
                </wp:positionV>
                <wp:extent cx="438150" cy="1047750"/>
                <wp:effectExtent l="0" t="0" r="57150" b="95250"/>
                <wp:wrapNone/>
                <wp:docPr id="1541057035" name="Elbow Connector 5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150" cy="1047750"/>
                        </a:xfrm>
                        <a:prstGeom prst="bentConnector3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8F9325" id="Elbow Connector 500" o:spid="_x0000_s1026" type="#_x0000_t34" style="position:absolute;margin-left:447pt;margin-top:103.55pt;width:34.5pt;height:82.5pt;z-index:25171052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">
                <v:stroke endarrow="block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9505" behindDoc="0" locked="0" layoutInCell="1" allowOverlap="1" wp14:anchorId="2D2F9D63" wp14:editId="16B5AAB8">
                <wp:simplePos x="0" y="0"/>
                <wp:positionH relativeFrom="column">
                  <wp:posOffset>5667375</wp:posOffset>
                </wp:positionH>
                <wp:positionV relativeFrom="paragraph">
                  <wp:posOffset>353060</wp:posOffset>
                </wp:positionV>
                <wp:extent cx="457200" cy="962025"/>
                <wp:effectExtent l="0" t="76200" r="0" b="28575"/>
                <wp:wrapNone/>
                <wp:docPr id="504265792" name="Elbow Connector 5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" cy="962025"/>
                        </a:xfrm>
                        <a:prstGeom prst="bentConnector3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6A2592" id="Elbow Connector 501" o:spid="_x0000_s1026" type="#_x0000_t34" style="position:absolute;margin-left:446.25pt;margin-top:27.8pt;width:36pt;height:75.75pt;flip:y;z-index:25170950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">
                <v:stroke endarrow="block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8481" behindDoc="0" locked="0" layoutInCell="1" allowOverlap="1" wp14:anchorId="526320D2" wp14:editId="3FEEF92C">
                <wp:simplePos x="0" y="0"/>
                <wp:positionH relativeFrom="column">
                  <wp:posOffset>5486400</wp:posOffset>
                </wp:positionH>
                <wp:positionV relativeFrom="paragraph">
                  <wp:posOffset>1315085</wp:posOffset>
                </wp:positionV>
                <wp:extent cx="628650" cy="0"/>
                <wp:effectExtent l="0" t="76200" r="19050" b="95250"/>
                <wp:wrapNone/>
                <wp:docPr id="502" name="Straight Arrow Connector 5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1FAB2C" id="Straight Arrow Connector 502" o:spid="_x0000_s1026" type="#_x0000_t32" style="position:absolute;margin-left:6in;margin-top:103.55pt;width:49.5pt;height:0;z-index:2517084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">
                <v:stroke endarrow="block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6433" behindDoc="0" locked="0" layoutInCell="1" allowOverlap="1" wp14:anchorId="4DD9E181" wp14:editId="3AACE782">
                <wp:simplePos x="0" y="0"/>
                <wp:positionH relativeFrom="column">
                  <wp:posOffset>2054860</wp:posOffset>
                </wp:positionH>
                <wp:positionV relativeFrom="paragraph">
                  <wp:posOffset>1305560</wp:posOffset>
                </wp:positionV>
                <wp:extent cx="202565" cy="0"/>
                <wp:effectExtent l="38100" t="76200" r="0" b="95250"/>
                <wp:wrapNone/>
                <wp:docPr id="503" name="Straight Arrow Connector 5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256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E8665A" id="Straight Arrow Connector 503" o:spid="_x0000_s1026" type="#_x0000_t32" style="position:absolute;margin-left:161.8pt;margin-top:102.8pt;width:15.95pt;height:0;flip:x;z-index:25170643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">
                <v:stroke endarrow="block"/>
              </v:shape>
            </w:pict>
          </mc:Fallback>
        </mc:AlternateContent>
      </w:r>
      <w:r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2337" behindDoc="0" locked="0" layoutInCell="1" allowOverlap="1" wp14:anchorId="163A314F" wp14:editId="51825753">
                <wp:simplePos x="0" y="0"/>
                <wp:positionH relativeFrom="margin">
                  <wp:posOffset>5220970</wp:posOffset>
                </wp:positionH>
                <wp:positionV relativeFrom="paragraph">
                  <wp:posOffset>3184525</wp:posOffset>
                </wp:positionV>
                <wp:extent cx="1367790" cy="899795"/>
                <wp:effectExtent l="0" t="0" r="22860" b="14605"/>
                <wp:wrapNone/>
                <wp:docPr id="504" name="Text Box 5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7790" cy="89979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4A6FD3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Chair of LINC Committee</w:t>
                            </w:r>
                          </w:p>
                          <w:p w14:paraId="45B0E318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Name:</w:t>
                            </w:r>
                          </w:p>
                          <w:p w14:paraId="2E04E9B6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Mobil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A314F" id="Text Box 504" o:spid="_x0000_s1048" type="#_x0000_t202" style="position:absolute;margin-left:411.1pt;margin-top:250.75pt;width:107.7pt;height:70.85pt;z-index:25170233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" filled="f" strokecolor="#1f3763 [1608]" strokeweight="1pt">
                <v:textbox>
                  <w:txbxContent>
                    <w:p w14:paraId="5F4A6FD3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Chair of LINC Committee</w:t>
                      </w:r>
                    </w:p>
                    <w:p w14:paraId="45B0E318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Name:</w:t>
                      </w:r>
                    </w:p>
                    <w:p w14:paraId="2E04E9B6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Mobile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1313" behindDoc="0" locked="0" layoutInCell="1" allowOverlap="1" wp14:anchorId="105CEAC4" wp14:editId="57A70BFC">
                <wp:simplePos x="0" y="0"/>
                <wp:positionH relativeFrom="margin">
                  <wp:posOffset>6834505</wp:posOffset>
                </wp:positionH>
                <wp:positionV relativeFrom="paragraph">
                  <wp:posOffset>3184525</wp:posOffset>
                </wp:positionV>
                <wp:extent cx="1439545" cy="2375535"/>
                <wp:effectExtent l="0" t="0" r="27305" b="24765"/>
                <wp:wrapNone/>
                <wp:docPr id="505" name="Text Box 5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237553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5C54F0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Schools:</w:t>
                            </w:r>
                          </w:p>
                          <w:p w14:paraId="4E3323CC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1AF13430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Name:</w:t>
                            </w:r>
                          </w:p>
                          <w:p w14:paraId="326BC3AB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Telephone:</w:t>
                            </w:r>
                            <w:r w:rsidRPr="009A7D3C">
                              <w:rPr>
                                <w:color w:val="000000" w:themeColor="text1"/>
                              </w:rPr>
                              <w:br/>
                              <w:t>(08)</w:t>
                            </w:r>
                          </w:p>
                          <w:p w14:paraId="6B3E53BB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511F1A41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Name:</w:t>
                            </w:r>
                          </w:p>
                          <w:p w14:paraId="313F0A0E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Telephone:</w:t>
                            </w:r>
                            <w:r w:rsidRPr="009A7D3C">
                              <w:rPr>
                                <w:color w:val="000000" w:themeColor="text1"/>
                              </w:rPr>
                              <w:br/>
                              <w:t>(08)</w:t>
                            </w:r>
                          </w:p>
                          <w:p w14:paraId="5A7177C7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4E0CEC14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Name:</w:t>
                            </w:r>
                          </w:p>
                          <w:p w14:paraId="60C98C7C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Telephone:</w:t>
                            </w:r>
                            <w:r w:rsidRPr="009A7D3C">
                              <w:rPr>
                                <w:color w:val="000000" w:themeColor="text1"/>
                              </w:rPr>
                              <w:br/>
                              <w:t>(08)</w:t>
                            </w:r>
                          </w:p>
                          <w:p w14:paraId="2F1F6D5B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63B2FCA5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CEAC4" id="Text Box 505" o:spid="_x0000_s1049" type="#_x0000_t202" style="position:absolute;margin-left:538.15pt;margin-top:250.75pt;width:113.35pt;height:187.05pt;z-index:25170131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" filled="f" strokecolor="#1f3763 [1608]" strokeweight="1pt">
                <v:textbox>
                  <w:txbxContent>
                    <w:p w14:paraId="015C54F0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Schools:</w:t>
                      </w:r>
                    </w:p>
                    <w:p w14:paraId="4E3323CC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</w:p>
                    <w:p w14:paraId="1AF13430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Name:</w:t>
                      </w:r>
                    </w:p>
                    <w:p w14:paraId="326BC3AB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Telephone:</w:t>
                      </w:r>
                      <w:r w:rsidRPr="009A7D3C">
                        <w:rPr>
                          <w:color w:val="000000" w:themeColor="text1"/>
                        </w:rPr>
                        <w:br/>
                        <w:t>(08)</w:t>
                      </w:r>
                    </w:p>
                    <w:p w14:paraId="6B3E53BB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</w:p>
                    <w:p w14:paraId="511F1A41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Name:</w:t>
                      </w:r>
                    </w:p>
                    <w:p w14:paraId="313F0A0E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Telephone:</w:t>
                      </w:r>
                      <w:r w:rsidRPr="009A7D3C">
                        <w:rPr>
                          <w:color w:val="000000" w:themeColor="text1"/>
                        </w:rPr>
                        <w:br/>
                        <w:t>(08)</w:t>
                      </w:r>
                    </w:p>
                    <w:p w14:paraId="5A7177C7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</w:p>
                    <w:p w14:paraId="4E0CEC14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Name:</w:t>
                      </w:r>
                    </w:p>
                    <w:p w14:paraId="60C98C7C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Telephone:</w:t>
                      </w:r>
                      <w:r w:rsidRPr="009A7D3C">
                        <w:rPr>
                          <w:color w:val="000000" w:themeColor="text1"/>
                        </w:rPr>
                        <w:br/>
                        <w:t>(08)</w:t>
                      </w:r>
                    </w:p>
                    <w:p w14:paraId="2F1F6D5B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</w:p>
                    <w:p w14:paraId="63B2FCA5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8241" behindDoc="0" locked="0" layoutInCell="1" allowOverlap="1" wp14:anchorId="3E83B7E3" wp14:editId="5E32442C">
                <wp:simplePos x="0" y="0"/>
                <wp:positionH relativeFrom="column">
                  <wp:posOffset>2105025</wp:posOffset>
                </wp:positionH>
                <wp:positionV relativeFrom="paragraph">
                  <wp:posOffset>3184525</wp:posOffset>
                </wp:positionV>
                <wp:extent cx="1367790" cy="899795"/>
                <wp:effectExtent l="0" t="0" r="22860" b="14605"/>
                <wp:wrapNone/>
                <wp:docPr id="506" name="Text Box 5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7790" cy="89979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84274E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Administration and finance officer</w:t>
                            </w:r>
                          </w:p>
                          <w:p w14:paraId="2EE4C4C3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Name:</w:t>
                            </w:r>
                          </w:p>
                          <w:p w14:paraId="195D3633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>Mobil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3B7E3" id="Text Box 506" o:spid="_x0000_s1050" type="#_x0000_t202" style="position:absolute;margin-left:165.75pt;margin-top:250.75pt;width:107.7pt;height:70.85pt;z-index:25169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" filled="f" strokecolor="#1f3763 [1608]" strokeweight="1pt">
                <v:textbox>
                  <w:txbxContent>
                    <w:p w14:paraId="7E84274E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Administration and finance officer</w:t>
                      </w:r>
                    </w:p>
                    <w:p w14:paraId="2EE4C4C3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Name:</w:t>
                      </w:r>
                    </w:p>
                    <w:p w14:paraId="195D3633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>Mobile:</w:t>
                      </w:r>
                    </w:p>
                  </w:txbxContent>
                </v:textbox>
              </v:shape>
            </w:pict>
          </mc:Fallback>
        </mc:AlternateContent>
      </w:r>
      <w:r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89" behindDoc="0" locked="0" layoutInCell="1" allowOverlap="1" wp14:anchorId="496E3B7A" wp14:editId="24EC9BF3">
                <wp:simplePos x="0" y="0"/>
                <wp:positionH relativeFrom="margin">
                  <wp:posOffset>3660775</wp:posOffset>
                </wp:positionH>
                <wp:positionV relativeFrom="paragraph">
                  <wp:posOffset>3184525</wp:posOffset>
                </wp:positionV>
                <wp:extent cx="1367790" cy="899795"/>
                <wp:effectExtent l="0" t="0" r="22860" b="14605"/>
                <wp:wrapNone/>
                <wp:docPr id="507" name="Text Box 5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7790" cy="89979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8E818B" w14:textId="77777777" w:rsidR="00C22324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mergency response contact list</w:t>
                            </w:r>
                          </w:p>
                          <w:p w14:paraId="480CA064" w14:textId="77777777" w:rsidR="00C22324" w:rsidRPr="00F062C6" w:rsidRDefault="00C22324" w:rsidP="00C22324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 w:rsidRPr="00F062C6">
                              <w:rPr>
                                <w:sz w:val="18"/>
                              </w:rPr>
                              <w:t>(refer to Section 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E3B7A" id="Text Box 507" o:spid="_x0000_s1051" type="#_x0000_t202" style="position:absolute;margin-left:288.25pt;margin-top:250.75pt;width:107.7pt;height:70.85pt;z-index:25170028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" fillcolor="white [3201]" strokecolor="#4472c4 [3208]" strokeweight="1pt">
                <v:textbox>
                  <w:txbxContent>
                    <w:p w14:paraId="7A8E818B" w14:textId="77777777" w:rsidR="00C22324" w:rsidRDefault="00C22324" w:rsidP="00C22324">
                      <w:pPr>
                        <w:spacing w:after="4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mergency response contact list</w:t>
                      </w:r>
                    </w:p>
                    <w:p w14:paraId="480CA064" w14:textId="77777777" w:rsidR="00C22324" w:rsidRPr="00F062C6" w:rsidRDefault="00C22324" w:rsidP="00C22324">
                      <w:pPr>
                        <w:jc w:val="center"/>
                        <w:rPr>
                          <w:sz w:val="18"/>
                        </w:rPr>
                      </w:pPr>
                      <w:r w:rsidRPr="00F062C6">
                        <w:rPr>
                          <w:sz w:val="18"/>
                        </w:rPr>
                        <w:t>(refer to Section 2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7217" behindDoc="0" locked="0" layoutInCell="1" allowOverlap="1" wp14:anchorId="242790F2" wp14:editId="1CF05B53">
                <wp:simplePos x="0" y="0"/>
                <wp:positionH relativeFrom="column">
                  <wp:posOffset>3960495</wp:posOffset>
                </wp:positionH>
                <wp:positionV relativeFrom="paragraph">
                  <wp:posOffset>1890395</wp:posOffset>
                </wp:positionV>
                <wp:extent cx="1512000" cy="828000"/>
                <wp:effectExtent l="0" t="0" r="12065" b="10795"/>
                <wp:wrapNone/>
                <wp:docPr id="508" name="Text Box 5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2000" cy="82800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00ACAC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Senior supervisor</w:t>
                            </w:r>
                          </w:p>
                          <w:p w14:paraId="09ED2D43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Name: </w:t>
                            </w:r>
                          </w:p>
                          <w:p w14:paraId="6AEE1098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Mobil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790F2" id="Text Box 508" o:spid="_x0000_s1052" type="#_x0000_t202" style="position:absolute;margin-left:311.85pt;margin-top:148.85pt;width:119.05pt;height:65.2pt;z-index:2516972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" filled="f" strokecolor="#1f3763 [1608]" strokeweight="1pt">
                <v:textbox>
                  <w:txbxContent>
                    <w:p w14:paraId="5900ACAC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Senior supervisor</w:t>
                      </w:r>
                    </w:p>
                    <w:p w14:paraId="09ED2D43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Name: </w:t>
                      </w:r>
                    </w:p>
                    <w:p w14:paraId="6AEE1098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Mobile: </w:t>
                      </w:r>
                    </w:p>
                  </w:txbxContent>
                </v:textbox>
              </v:shape>
            </w:pict>
          </mc:Fallback>
        </mc:AlternateContent>
      </w:r>
      <w:r w:rsidRPr="00A02D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5409" behindDoc="0" locked="0" layoutInCell="1" allowOverlap="1" wp14:anchorId="4BEC3699" wp14:editId="3FF7754E">
                <wp:simplePos x="0" y="0"/>
                <wp:positionH relativeFrom="column">
                  <wp:posOffset>6120765</wp:posOffset>
                </wp:positionH>
                <wp:positionV relativeFrom="paragraph">
                  <wp:posOffset>1890395</wp:posOffset>
                </wp:positionV>
                <wp:extent cx="1512000" cy="982800"/>
                <wp:effectExtent l="0" t="0" r="12065" b="27305"/>
                <wp:wrapNone/>
                <wp:docPr id="509" name="Text Box 5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2000" cy="982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B76F1E" w14:textId="77777777" w:rsidR="00C22324" w:rsidRPr="00F062C6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F062C6">
                              <w:rPr>
                                <w:b/>
                                <w:sz w:val="18"/>
                                <w:szCs w:val="18"/>
                              </w:rPr>
                              <w:t>Department’s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F062C6">
                              <w:rPr>
                                <w:b/>
                                <w:sz w:val="18"/>
                                <w:szCs w:val="18"/>
                              </w:rPr>
                              <w:t>Security and Emergency Management Unit</w:t>
                            </w:r>
                          </w:p>
                          <w:p w14:paraId="772ED4B8" w14:textId="77777777" w:rsidR="00C22324" w:rsidRPr="00F062C6" w:rsidRDefault="00C22324" w:rsidP="00C22324">
                            <w:pPr>
                              <w:spacing w:after="4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F062C6">
                              <w:rPr>
                                <w:sz w:val="18"/>
                                <w:szCs w:val="18"/>
                              </w:rPr>
                              <w:t xml:space="preserve">T: (08) </w:t>
                            </w:r>
                            <w:hyperlink r:id="rId36" w:history="1">
                              <w:r w:rsidRPr="00F062C6">
                                <w:rPr>
                                  <w:sz w:val="18"/>
                                  <w:szCs w:val="18"/>
                                </w:rPr>
                                <w:t>9264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F062C6">
                                <w:rPr>
                                  <w:sz w:val="18"/>
                                  <w:szCs w:val="18"/>
                                </w:rPr>
                                <w:t>4632</w:t>
                              </w:r>
                            </w:hyperlink>
                          </w:p>
                          <w:p w14:paraId="5AA39CBD" w14:textId="77777777" w:rsidR="00C22324" w:rsidRPr="00F062C6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F062C6">
                              <w:rPr>
                                <w:b/>
                                <w:sz w:val="18"/>
                                <w:szCs w:val="18"/>
                              </w:rPr>
                              <w:t>Media Unit</w:t>
                            </w:r>
                          </w:p>
                          <w:p w14:paraId="51C0EF47" w14:textId="77777777" w:rsidR="00C22324" w:rsidRPr="00F062C6" w:rsidRDefault="00C22324" w:rsidP="00C2232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F062C6">
                              <w:rPr>
                                <w:sz w:val="18"/>
                                <w:szCs w:val="18"/>
                              </w:rPr>
                              <w:t xml:space="preserve">T: (08) </w:t>
                            </w:r>
                            <w:hyperlink r:id="rId37" w:history="1">
                              <w:r w:rsidRPr="00F062C6">
                                <w:rPr>
                                  <w:sz w:val="18"/>
                                  <w:szCs w:val="18"/>
                                </w:rPr>
                                <w:t>9264 5821</w:t>
                              </w:r>
                            </w:hyperlink>
                          </w:p>
                          <w:p w14:paraId="71A850DB" w14:textId="77777777" w:rsidR="00C22324" w:rsidRPr="00F062C6" w:rsidRDefault="00C22324" w:rsidP="00C2232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C3699" id="Text Box 509" o:spid="_x0000_s1053" type="#_x0000_t202" style="position:absolute;margin-left:481.95pt;margin-top:148.85pt;width:119.05pt;height:77.4pt;z-index:25170540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" fillcolor="white [3201]" strokecolor="#4472c4 [3208]" strokeweight="1pt">
                <v:textbox>
                  <w:txbxContent>
                    <w:p w14:paraId="6BB76F1E" w14:textId="77777777" w:rsidR="00C22324" w:rsidRPr="00F062C6" w:rsidRDefault="00C22324" w:rsidP="00C22324">
                      <w:pPr>
                        <w:spacing w:after="40"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F062C6">
                        <w:rPr>
                          <w:b/>
                          <w:sz w:val="18"/>
                          <w:szCs w:val="18"/>
                        </w:rPr>
                        <w:t>Department’s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Pr="00F062C6">
                        <w:rPr>
                          <w:b/>
                          <w:sz w:val="18"/>
                          <w:szCs w:val="18"/>
                        </w:rPr>
                        <w:t>Security and Emergency Management Unit</w:t>
                      </w:r>
                    </w:p>
                    <w:p w14:paraId="772ED4B8" w14:textId="77777777" w:rsidR="00C22324" w:rsidRPr="00F062C6" w:rsidRDefault="00C22324" w:rsidP="00C22324">
                      <w:pPr>
                        <w:spacing w:after="4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F062C6">
                        <w:rPr>
                          <w:sz w:val="18"/>
                          <w:szCs w:val="18"/>
                        </w:rPr>
                        <w:t xml:space="preserve">T: (08) </w:t>
                      </w:r>
                      <w:hyperlink r:id="rId38" w:history="1">
                        <w:r w:rsidRPr="00F062C6">
                          <w:rPr>
                            <w:sz w:val="18"/>
                            <w:szCs w:val="18"/>
                          </w:rPr>
                          <w:t>9264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F062C6">
                          <w:rPr>
                            <w:sz w:val="18"/>
                            <w:szCs w:val="18"/>
                          </w:rPr>
                          <w:t>4632</w:t>
                        </w:r>
                      </w:hyperlink>
                    </w:p>
                    <w:p w14:paraId="5AA39CBD" w14:textId="77777777" w:rsidR="00C22324" w:rsidRPr="00F062C6" w:rsidRDefault="00C22324" w:rsidP="00C22324">
                      <w:pPr>
                        <w:spacing w:after="40"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F062C6">
                        <w:rPr>
                          <w:b/>
                          <w:sz w:val="18"/>
                          <w:szCs w:val="18"/>
                        </w:rPr>
                        <w:t>Media Unit</w:t>
                      </w:r>
                    </w:p>
                    <w:p w14:paraId="51C0EF47" w14:textId="77777777" w:rsidR="00C22324" w:rsidRPr="00F062C6" w:rsidRDefault="00C22324" w:rsidP="00C2232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F062C6">
                        <w:rPr>
                          <w:sz w:val="18"/>
                          <w:szCs w:val="18"/>
                        </w:rPr>
                        <w:t xml:space="preserve">T: (08) </w:t>
                      </w:r>
                      <w:hyperlink r:id="rId39" w:history="1">
                        <w:r w:rsidRPr="00F062C6">
                          <w:rPr>
                            <w:sz w:val="18"/>
                            <w:szCs w:val="18"/>
                          </w:rPr>
                          <w:t>9264 5821</w:t>
                        </w:r>
                      </w:hyperlink>
                    </w:p>
                    <w:p w14:paraId="71A850DB" w14:textId="77777777" w:rsidR="00C22324" w:rsidRPr="00F062C6" w:rsidRDefault="00C22324" w:rsidP="00C2232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5169" behindDoc="0" locked="0" layoutInCell="1" allowOverlap="1" wp14:anchorId="135C167E" wp14:editId="4ED79B7E">
                <wp:simplePos x="0" y="0"/>
                <wp:positionH relativeFrom="column">
                  <wp:posOffset>3960495</wp:posOffset>
                </wp:positionH>
                <wp:positionV relativeFrom="paragraph">
                  <wp:posOffset>900430</wp:posOffset>
                </wp:positionV>
                <wp:extent cx="1512000" cy="828000"/>
                <wp:effectExtent l="0" t="0" r="12065" b="10795"/>
                <wp:wrapNone/>
                <wp:docPr id="510" name="Text Box 5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2000" cy="82800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34B3D0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College manager</w:t>
                            </w:r>
                          </w:p>
                          <w:p w14:paraId="24E32F3F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Name: </w:t>
                            </w:r>
                          </w:p>
                          <w:p w14:paraId="3A9840F4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Mobil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5C167E" id="Text Box 510" o:spid="_x0000_s1054" type="#_x0000_t202" style="position:absolute;margin-left:311.85pt;margin-top:70.9pt;width:119.05pt;height:65.2pt;z-index:2516951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" filled="f" strokecolor="#1f3763 [1608]" strokeweight="1pt">
                <v:textbox>
                  <w:txbxContent>
                    <w:p w14:paraId="7434B3D0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College manager</w:t>
                      </w:r>
                    </w:p>
                    <w:p w14:paraId="24E32F3F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Name: </w:t>
                      </w:r>
                    </w:p>
                    <w:p w14:paraId="3A9840F4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Mobile: </w:t>
                      </w:r>
                    </w:p>
                  </w:txbxContent>
                </v:textbox>
              </v:shape>
            </w:pict>
          </mc:Fallback>
        </mc:AlternateContent>
      </w:r>
      <w:r w:rsidRPr="00A02D2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6193" behindDoc="0" locked="0" layoutInCell="1" allowOverlap="1" wp14:anchorId="407501B2" wp14:editId="63CEEA18">
                <wp:simplePos x="0" y="0"/>
                <wp:positionH relativeFrom="margin">
                  <wp:posOffset>2255520</wp:posOffset>
                </wp:positionH>
                <wp:positionV relativeFrom="paragraph">
                  <wp:posOffset>900430</wp:posOffset>
                </wp:positionV>
                <wp:extent cx="1512000" cy="828000"/>
                <wp:effectExtent l="0" t="0" r="12065" b="10795"/>
                <wp:wrapNone/>
                <wp:docPr id="511" name="Text Box 5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2000" cy="82800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CF9FE5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Manager residential colleges</w:t>
                            </w:r>
                          </w:p>
                          <w:p w14:paraId="0A361273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Name: </w:t>
                            </w:r>
                          </w:p>
                          <w:p w14:paraId="576E7BCD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Mobil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501B2" id="Text Box 511" o:spid="_x0000_s1055" type="#_x0000_t202" style="position:absolute;margin-left:177.6pt;margin-top:70.9pt;width:119.05pt;height:65.2pt;z-index:25169619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" filled="f" strokecolor="#1f3763 [1608]" strokeweight="1pt">
                <v:textbox>
                  <w:txbxContent>
                    <w:p w14:paraId="7ACF9FE5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Manager residential colleges</w:t>
                      </w:r>
                    </w:p>
                    <w:p w14:paraId="0A361273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Name: </w:t>
                      </w:r>
                    </w:p>
                    <w:p w14:paraId="576E7BCD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Mobile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C7783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9265" behindDoc="0" locked="0" layoutInCell="1" allowOverlap="1" wp14:anchorId="13F79228" wp14:editId="1BAED08A">
                <wp:simplePos x="0" y="0"/>
                <wp:positionH relativeFrom="margin">
                  <wp:posOffset>540385</wp:posOffset>
                </wp:positionH>
                <wp:positionV relativeFrom="paragraph">
                  <wp:posOffset>900430</wp:posOffset>
                </wp:positionV>
                <wp:extent cx="1512000" cy="828000"/>
                <wp:effectExtent l="0" t="0" r="12065" b="10795"/>
                <wp:wrapNone/>
                <wp:docPr id="512" name="Text Box 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2000" cy="82800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EFCE30" w14:textId="77777777" w:rsidR="00C22324" w:rsidRPr="009A7D3C" w:rsidRDefault="00C22324" w:rsidP="00C22324">
                            <w:pPr>
                              <w:spacing w:after="4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b/>
                                <w:color w:val="000000" w:themeColor="text1"/>
                              </w:rPr>
                              <w:t>Director Public Schools Planning</w:t>
                            </w:r>
                          </w:p>
                          <w:p w14:paraId="46C608C3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Name: </w:t>
                            </w:r>
                          </w:p>
                          <w:p w14:paraId="364B0E76" w14:textId="77777777" w:rsidR="00C22324" w:rsidRPr="009A7D3C" w:rsidRDefault="00C22324" w:rsidP="00C2232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A7D3C">
                              <w:rPr>
                                <w:color w:val="000000" w:themeColor="text1"/>
                              </w:rPr>
                              <w:t xml:space="preserve">Mobil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79228" id="Text Box 512" o:spid="_x0000_s1056" type="#_x0000_t202" style="position:absolute;margin-left:42.55pt;margin-top:70.9pt;width:119.05pt;height:65.2pt;z-index:2516992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" filled="f" strokecolor="#1f3763 [1608]" strokeweight="1pt">
                <v:textbox>
                  <w:txbxContent>
                    <w:p w14:paraId="6CEFCE30" w14:textId="77777777" w:rsidR="00C22324" w:rsidRPr="009A7D3C" w:rsidRDefault="00C22324" w:rsidP="00C22324">
                      <w:pPr>
                        <w:spacing w:after="4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A7D3C">
                        <w:rPr>
                          <w:b/>
                          <w:color w:val="000000" w:themeColor="text1"/>
                        </w:rPr>
                        <w:t>Director Public Schools Planning</w:t>
                      </w:r>
                    </w:p>
                    <w:p w14:paraId="46C608C3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Name: </w:t>
                      </w:r>
                    </w:p>
                    <w:p w14:paraId="364B0E76" w14:textId="77777777" w:rsidR="00C22324" w:rsidRPr="009A7D3C" w:rsidRDefault="00C22324" w:rsidP="00C22324">
                      <w:pPr>
                        <w:rPr>
                          <w:color w:val="000000" w:themeColor="text1"/>
                        </w:rPr>
                      </w:pPr>
                      <w:r w:rsidRPr="009A7D3C">
                        <w:rPr>
                          <w:color w:val="000000" w:themeColor="text1"/>
                        </w:rPr>
                        <w:t xml:space="preserve">Mobile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t>s.</w:t>
      </w:r>
    </w:p>
    <w:p w14:paraId="670C33CB" w14:textId="1C4248EF" w:rsidR="00262F13" w:rsidRPr="00504362" w:rsidRDefault="00262F13" w:rsidP="00AB7AC2">
      <w:pPr>
        <w:pStyle w:val="Blueheading1"/>
      </w:pPr>
      <w:bookmarkStart w:id="36" w:name="_Toc134798192"/>
      <w:bookmarkStart w:id="37" w:name="_Toc202521767"/>
      <w:r w:rsidRPr="00504362">
        <w:lastRenderedPageBreak/>
        <w:t>Emergency equipment</w:t>
      </w:r>
      <w:bookmarkEnd w:id="36"/>
      <w:bookmarkEnd w:id="37"/>
    </w:p>
    <w:p w14:paraId="5A2BEE4D" w14:textId="77777777" w:rsidR="00941648" w:rsidRDefault="00941648" w:rsidP="00AB7AC2">
      <w:pPr>
        <w:pStyle w:val="WNGBodyText1"/>
        <w:spacing w:before="0" w:beforeAutospacing="0" w:after="0" w:afterAutospacing="0"/>
      </w:pPr>
    </w:p>
    <w:p w14:paraId="6261EDF7" w14:textId="77777777" w:rsidR="00262F13" w:rsidRDefault="00262F13" w:rsidP="00AB7AC2">
      <w:r>
        <w:t xml:space="preserve">Identify the location and the type of emergency equipment at your site. </w:t>
      </w:r>
    </w:p>
    <w:p w14:paraId="61F30F72" w14:textId="77777777" w:rsidR="00941648" w:rsidRDefault="00941648" w:rsidP="00AB7AC2"/>
    <w:tbl>
      <w:tblPr>
        <w:tblStyle w:val="TableGrid"/>
        <w:tblW w:w="9776" w:type="dxa"/>
        <w:tblBorders>
          <w:top w:val="sing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0085AC"/>
          <w:insideV w:val="single" w:sz="4" w:space="0" w:color="0085AC"/>
        </w:tblBorders>
        <w:tblLook w:val="04A0" w:firstRow="1" w:lastRow="0" w:firstColumn="1" w:lastColumn="0" w:noHBand="0" w:noVBand="1"/>
      </w:tblPr>
      <w:tblGrid>
        <w:gridCol w:w="2972"/>
        <w:gridCol w:w="6804"/>
      </w:tblGrid>
      <w:tr w:rsidR="00667314" w:rsidRPr="00667314" w14:paraId="0638371C" w14:textId="77777777" w:rsidTr="00667314">
        <w:trPr>
          <w:trHeight w:val="470"/>
        </w:trPr>
        <w:tc>
          <w:tcPr>
            <w:tcW w:w="29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44A465C6" w14:textId="77777777" w:rsidR="00262F13" w:rsidRPr="00667314" w:rsidRDefault="00262F13" w:rsidP="00AB7AC2">
            <w:pPr>
              <w:rPr>
                <w:b/>
                <w:color w:val="FFFFFF" w:themeColor="background1"/>
                <w:szCs w:val="22"/>
              </w:rPr>
            </w:pPr>
            <w:r w:rsidRPr="00667314">
              <w:rPr>
                <w:b/>
                <w:color w:val="FFFFFF" w:themeColor="background1"/>
                <w:szCs w:val="22"/>
              </w:rPr>
              <w:t>Equipment</w:t>
            </w:r>
          </w:p>
        </w:tc>
        <w:tc>
          <w:tcPr>
            <w:tcW w:w="68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3CBBA866" w14:textId="72AFA8A9" w:rsidR="00262F13" w:rsidRPr="00667314" w:rsidRDefault="00262F13" w:rsidP="00AB7AC2">
            <w:pPr>
              <w:rPr>
                <w:b/>
                <w:color w:val="FFFFFF" w:themeColor="background1"/>
                <w:szCs w:val="22"/>
              </w:rPr>
            </w:pPr>
            <w:r w:rsidRPr="00667314">
              <w:rPr>
                <w:b/>
                <w:color w:val="FFFFFF" w:themeColor="background1"/>
                <w:szCs w:val="22"/>
              </w:rPr>
              <w:t xml:space="preserve">Details </w:t>
            </w:r>
            <w:r w:rsidRPr="00667314">
              <w:rPr>
                <w:color w:val="FFFFFF" w:themeColor="background1"/>
                <w:szCs w:val="22"/>
              </w:rPr>
              <w:t>(include location/s, date checked and any other comments)</w:t>
            </w:r>
          </w:p>
        </w:tc>
      </w:tr>
      <w:tr w:rsidR="00495E45" w:rsidRPr="00A03FF2" w14:paraId="4CFA97CD" w14:textId="77777777" w:rsidTr="002911DF">
        <w:tc>
          <w:tcPr>
            <w:tcW w:w="2972" w:type="dxa"/>
            <w:tcBorders>
              <w:top w:val="single" w:sz="4" w:space="0" w:color="FFFFFF" w:themeColor="background1"/>
            </w:tcBorders>
          </w:tcPr>
          <w:p w14:paraId="35A6EFC9" w14:textId="0DE02D43" w:rsidR="00495E45" w:rsidRDefault="00495E45" w:rsidP="00495E45">
            <w:pPr>
              <w:rPr>
                <w:szCs w:val="22"/>
              </w:rPr>
            </w:pPr>
            <w:r w:rsidRPr="00A03FF2">
              <w:rPr>
                <w:szCs w:val="22"/>
              </w:rPr>
              <w:t>Evacuation kit</w:t>
            </w:r>
            <w:r>
              <w:rPr>
                <w:szCs w:val="22"/>
              </w:rPr>
              <w:t xml:space="preserve"> (section 7 of the school or site </w:t>
            </w:r>
            <w:hyperlink r:id="rId40" w:history="1">
              <w:r w:rsidRPr="0098737F">
                <w:rPr>
                  <w:rStyle w:val="Hyperlink"/>
                  <w:szCs w:val="22"/>
                </w:rPr>
                <w:t>Incident Management Plan</w:t>
              </w:r>
            </w:hyperlink>
            <w:r>
              <w:rPr>
                <w:szCs w:val="22"/>
              </w:rPr>
              <w:t>).</w:t>
            </w:r>
          </w:p>
          <w:p w14:paraId="6049B7DA" w14:textId="77777777" w:rsidR="00495E45" w:rsidRPr="00A03FF2" w:rsidRDefault="00495E45" w:rsidP="00495E45">
            <w:pPr>
              <w:rPr>
                <w:szCs w:val="22"/>
              </w:rPr>
            </w:pPr>
          </w:p>
        </w:tc>
        <w:tc>
          <w:tcPr>
            <w:tcW w:w="6804" w:type="dxa"/>
            <w:shd w:val="clear" w:color="auto" w:fill="D9D9D9" w:themeFill="background1" w:themeFillShade="D9"/>
          </w:tcPr>
          <w:p w14:paraId="071F0B21" w14:textId="62A03080" w:rsidR="00495E45" w:rsidRPr="00A03FF2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Front office 6/8/2025</w:t>
            </w:r>
          </w:p>
        </w:tc>
      </w:tr>
      <w:tr w:rsidR="00495E45" w:rsidRPr="00A03FF2" w14:paraId="6352477D" w14:textId="77777777" w:rsidTr="00667314">
        <w:tc>
          <w:tcPr>
            <w:tcW w:w="2972" w:type="dxa"/>
          </w:tcPr>
          <w:p w14:paraId="1F8FED2E" w14:textId="00C07901" w:rsidR="00495E45" w:rsidRDefault="00495E45" w:rsidP="00495E45">
            <w:bookmarkStart w:id="38" w:name="_Toc135043503"/>
            <w:bookmarkStart w:id="39" w:name="_Toc135045930"/>
            <w:r>
              <w:t>F</w:t>
            </w:r>
            <w:r w:rsidRPr="00876FF8">
              <w:t>irst aid kit(s)</w:t>
            </w:r>
            <w:r>
              <w:t xml:space="preserve"> - include m</w:t>
            </w:r>
            <w:r w:rsidRPr="00876FF8">
              <w:t>asks in case some students are susceptible to smoke.</w:t>
            </w:r>
            <w:bookmarkEnd w:id="38"/>
            <w:bookmarkEnd w:id="39"/>
          </w:p>
          <w:p w14:paraId="0D58A1CA" w14:textId="227C8F3D" w:rsidR="00495E45" w:rsidRPr="00A03FF2" w:rsidRDefault="00495E45" w:rsidP="00495E45"/>
        </w:tc>
        <w:tc>
          <w:tcPr>
            <w:tcW w:w="6804" w:type="dxa"/>
            <w:shd w:val="clear" w:color="auto" w:fill="D9D9D9" w:themeFill="background1" w:themeFillShade="D9"/>
          </w:tcPr>
          <w:p w14:paraId="1C4377A9" w14:textId="3B84035F" w:rsidR="00495E45" w:rsidRPr="00A03FF2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Front office 6/8/2025</w:t>
            </w:r>
          </w:p>
        </w:tc>
      </w:tr>
      <w:tr w:rsidR="00443B84" w:rsidRPr="00A03FF2" w14:paraId="7EBCDC0C" w14:textId="77777777" w:rsidTr="00667314">
        <w:tc>
          <w:tcPr>
            <w:tcW w:w="2972" w:type="dxa"/>
          </w:tcPr>
          <w:p w14:paraId="7849E4BF" w14:textId="77777777" w:rsidR="00443B84" w:rsidRDefault="00F32515" w:rsidP="00AB7AC2">
            <w:pPr>
              <w:rPr>
                <w:szCs w:val="22"/>
              </w:rPr>
            </w:pPr>
            <w:r w:rsidRPr="005C6C11">
              <w:rPr>
                <w:szCs w:val="22"/>
              </w:rPr>
              <w:t xml:space="preserve">Animal emergency kit (refer to </w:t>
            </w:r>
            <w:hyperlink r:id="rId41" w:history="1">
              <w:r w:rsidRPr="009A7D3C">
                <w:rPr>
                  <w:rStyle w:val="Hyperlink"/>
                  <w:szCs w:val="22"/>
                </w:rPr>
                <w:t>Department of Primary Industries and Regional Development</w:t>
              </w:r>
            </w:hyperlink>
            <w:r w:rsidRPr="009A7D3C">
              <w:rPr>
                <w:szCs w:val="22"/>
              </w:rPr>
              <w:t>)</w:t>
            </w:r>
          </w:p>
          <w:p w14:paraId="46CEE92B" w14:textId="4AD569D5" w:rsidR="00F32515" w:rsidRPr="00F32515" w:rsidRDefault="00F32515" w:rsidP="00AB7AC2">
            <w:pPr>
              <w:rPr>
                <w:b/>
                <w:bCs/>
                <w:szCs w:val="22"/>
              </w:rPr>
            </w:pPr>
          </w:p>
        </w:tc>
        <w:tc>
          <w:tcPr>
            <w:tcW w:w="6804" w:type="dxa"/>
            <w:shd w:val="clear" w:color="auto" w:fill="D9D9D9" w:themeFill="background1" w:themeFillShade="D9"/>
          </w:tcPr>
          <w:p w14:paraId="0AD3E9CC" w14:textId="528F2D98" w:rsidR="00443B84" w:rsidRPr="00A03FF2" w:rsidRDefault="00495E45" w:rsidP="00AB7AC2">
            <w:pPr>
              <w:rPr>
                <w:szCs w:val="22"/>
              </w:rPr>
            </w:pPr>
            <w:r>
              <w:rPr>
                <w:szCs w:val="22"/>
              </w:rPr>
              <w:t>N/A</w:t>
            </w:r>
          </w:p>
        </w:tc>
      </w:tr>
      <w:tr w:rsidR="00495E45" w:rsidRPr="00A03FF2" w14:paraId="5718AC82" w14:textId="77777777" w:rsidTr="00667314">
        <w:tc>
          <w:tcPr>
            <w:tcW w:w="2972" w:type="dxa"/>
          </w:tcPr>
          <w:p w14:paraId="668D6FFB" w14:textId="1405A670" w:rsidR="00495E45" w:rsidRPr="00A03FF2" w:rsidRDefault="00495E45" w:rsidP="00495E45">
            <w:pPr>
              <w:rPr>
                <w:szCs w:val="22"/>
              </w:rPr>
            </w:pPr>
            <w:r w:rsidRPr="00A03FF2">
              <w:rPr>
                <w:szCs w:val="22"/>
              </w:rPr>
              <w:t>Emergency alert system</w:t>
            </w:r>
            <w:r>
              <w:rPr>
                <w:szCs w:val="22"/>
              </w:rPr>
              <w:t xml:space="preserve"> and communication equipment, for example</w:t>
            </w:r>
            <w:r w:rsidRPr="00A03FF2">
              <w:rPr>
                <w:szCs w:val="22"/>
              </w:rPr>
              <w:t>:</w:t>
            </w:r>
          </w:p>
          <w:p w14:paraId="5B0DEDC3" w14:textId="77777777" w:rsidR="00495E45" w:rsidRPr="00AB7AC2" w:rsidRDefault="00495E45" w:rsidP="00495E45">
            <w:pPr>
              <w:pStyle w:val="ListParagraph"/>
              <w:numPr>
                <w:ilvl w:val="0"/>
                <w:numId w:val="24"/>
              </w:numPr>
              <w:spacing w:before="0" w:after="0"/>
              <w:ind w:left="244" w:hanging="244"/>
              <w:rPr>
                <w:szCs w:val="22"/>
              </w:rPr>
            </w:pPr>
            <w:bookmarkStart w:id="40" w:name="_Toc135043504"/>
            <w:bookmarkStart w:id="41" w:name="_Toc135045931"/>
            <w:r w:rsidRPr="00AB7AC2">
              <w:rPr>
                <w:szCs w:val="22"/>
              </w:rPr>
              <w:t>mobile telephones (charged)</w:t>
            </w:r>
            <w:bookmarkEnd w:id="40"/>
            <w:bookmarkEnd w:id="41"/>
          </w:p>
          <w:p w14:paraId="40673C2A" w14:textId="77777777" w:rsidR="00495E45" w:rsidRPr="00AB7AC2" w:rsidRDefault="00495E45" w:rsidP="00495E45">
            <w:pPr>
              <w:pStyle w:val="ListParagraph"/>
              <w:numPr>
                <w:ilvl w:val="0"/>
                <w:numId w:val="24"/>
              </w:numPr>
              <w:spacing w:before="0" w:after="0"/>
              <w:ind w:left="244" w:hanging="244"/>
              <w:rPr>
                <w:szCs w:val="22"/>
              </w:rPr>
            </w:pPr>
            <w:bookmarkStart w:id="42" w:name="_Toc135043505"/>
            <w:bookmarkStart w:id="43" w:name="_Toc135045932"/>
            <w:r w:rsidRPr="00AB7AC2">
              <w:rPr>
                <w:szCs w:val="22"/>
              </w:rPr>
              <w:t>hand-operated fire alarm (portable siren)</w:t>
            </w:r>
            <w:bookmarkEnd w:id="42"/>
            <w:bookmarkEnd w:id="43"/>
            <w:r w:rsidRPr="00AB7AC2">
              <w:rPr>
                <w:szCs w:val="22"/>
              </w:rPr>
              <w:t xml:space="preserve"> </w:t>
            </w:r>
          </w:p>
          <w:p w14:paraId="12E98209" w14:textId="58F1EA25" w:rsidR="00495E45" w:rsidRPr="00AB7AC2" w:rsidRDefault="00495E45" w:rsidP="00495E45">
            <w:pPr>
              <w:pStyle w:val="ListParagraph"/>
              <w:numPr>
                <w:ilvl w:val="0"/>
                <w:numId w:val="24"/>
              </w:numPr>
              <w:spacing w:before="0" w:after="0"/>
              <w:ind w:left="244" w:hanging="244"/>
              <w:rPr>
                <w:szCs w:val="22"/>
              </w:rPr>
            </w:pPr>
            <w:bookmarkStart w:id="44" w:name="_Toc135043506"/>
            <w:bookmarkStart w:id="45" w:name="_Toc135045933"/>
            <w:r w:rsidRPr="00AB7AC2">
              <w:rPr>
                <w:szCs w:val="22"/>
              </w:rPr>
              <w:t>megaphone/loud hailer</w:t>
            </w:r>
            <w:bookmarkEnd w:id="44"/>
            <w:bookmarkEnd w:id="45"/>
          </w:p>
          <w:p w14:paraId="537BE76E" w14:textId="0E785EF4" w:rsidR="00495E45" w:rsidRPr="00AB7AC2" w:rsidRDefault="00495E45" w:rsidP="00495E45">
            <w:pPr>
              <w:pStyle w:val="ListParagraph"/>
              <w:numPr>
                <w:ilvl w:val="0"/>
                <w:numId w:val="24"/>
              </w:numPr>
              <w:spacing w:before="0" w:after="0"/>
              <w:ind w:left="244" w:hanging="244"/>
              <w:rPr>
                <w:szCs w:val="22"/>
              </w:rPr>
            </w:pPr>
            <w:bookmarkStart w:id="46" w:name="_Toc135043507"/>
            <w:bookmarkStart w:id="47" w:name="_Toc135045934"/>
            <w:r w:rsidRPr="00AB7AC2">
              <w:rPr>
                <w:szCs w:val="22"/>
              </w:rPr>
              <w:t>portable CB radios</w:t>
            </w:r>
            <w:bookmarkEnd w:id="46"/>
            <w:bookmarkEnd w:id="47"/>
          </w:p>
          <w:p w14:paraId="536A4E70" w14:textId="77777777" w:rsidR="00495E45" w:rsidRPr="00AB7AC2" w:rsidRDefault="00495E45" w:rsidP="00495E45">
            <w:pPr>
              <w:pStyle w:val="ListParagraph"/>
              <w:numPr>
                <w:ilvl w:val="0"/>
                <w:numId w:val="24"/>
              </w:numPr>
              <w:spacing w:before="0" w:after="0"/>
              <w:ind w:left="244" w:hanging="244"/>
              <w:rPr>
                <w:szCs w:val="22"/>
              </w:rPr>
            </w:pPr>
            <w:bookmarkStart w:id="48" w:name="_Toc135043508"/>
            <w:bookmarkStart w:id="49" w:name="_Toc135045935"/>
            <w:r w:rsidRPr="00AB7AC2">
              <w:rPr>
                <w:szCs w:val="22"/>
              </w:rPr>
              <w:t>spare batteries.</w:t>
            </w:r>
            <w:bookmarkEnd w:id="48"/>
            <w:bookmarkEnd w:id="49"/>
          </w:p>
          <w:p w14:paraId="304FF29C" w14:textId="77777777" w:rsidR="00495E45" w:rsidRPr="001C6513" w:rsidRDefault="00495E45" w:rsidP="00495E45">
            <w:pPr>
              <w:rPr>
                <w:szCs w:val="22"/>
              </w:rPr>
            </w:pPr>
          </w:p>
        </w:tc>
        <w:tc>
          <w:tcPr>
            <w:tcW w:w="6804" w:type="dxa"/>
            <w:shd w:val="clear" w:color="auto" w:fill="D9D9D9" w:themeFill="background1" w:themeFillShade="D9"/>
          </w:tcPr>
          <w:p w14:paraId="061B0EEF" w14:textId="74BB96EE" w:rsidR="00495E45" w:rsidRPr="00A03FF2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Front office 6/8/2025</w:t>
            </w:r>
          </w:p>
        </w:tc>
      </w:tr>
      <w:tr w:rsidR="00495E45" w:rsidRPr="00A03FF2" w14:paraId="7DB2F793" w14:textId="77777777" w:rsidTr="00667314">
        <w:tc>
          <w:tcPr>
            <w:tcW w:w="2972" w:type="dxa"/>
          </w:tcPr>
          <w:p w14:paraId="36DADC8E" w14:textId="77777777" w:rsidR="00495E45" w:rsidRPr="00A03FF2" w:rsidRDefault="00495E45" w:rsidP="00495E45">
            <w:pPr>
              <w:rPr>
                <w:szCs w:val="22"/>
              </w:rPr>
            </w:pPr>
            <w:r w:rsidRPr="00A03FF2">
              <w:rPr>
                <w:szCs w:val="22"/>
              </w:rPr>
              <w:t>Registers for:</w:t>
            </w:r>
          </w:p>
          <w:p w14:paraId="054C0F4D" w14:textId="77777777" w:rsidR="00495E45" w:rsidRPr="00AB7AC2" w:rsidRDefault="00495E45" w:rsidP="00495E45">
            <w:pPr>
              <w:pStyle w:val="ListParagraph"/>
              <w:numPr>
                <w:ilvl w:val="0"/>
                <w:numId w:val="25"/>
              </w:numPr>
              <w:spacing w:before="0" w:after="0"/>
              <w:ind w:left="272" w:hanging="272"/>
              <w:rPr>
                <w:szCs w:val="22"/>
              </w:rPr>
            </w:pPr>
            <w:bookmarkStart w:id="50" w:name="_Toc135043509"/>
            <w:bookmarkStart w:id="51" w:name="_Toc135045936"/>
            <w:r w:rsidRPr="00AB7AC2">
              <w:rPr>
                <w:szCs w:val="22"/>
              </w:rPr>
              <w:t>students</w:t>
            </w:r>
            <w:bookmarkEnd w:id="50"/>
            <w:bookmarkEnd w:id="51"/>
          </w:p>
          <w:p w14:paraId="51F3BD09" w14:textId="77777777" w:rsidR="00495E45" w:rsidRPr="00AB7AC2" w:rsidRDefault="00495E45" w:rsidP="00495E45">
            <w:pPr>
              <w:pStyle w:val="ListParagraph"/>
              <w:numPr>
                <w:ilvl w:val="0"/>
                <w:numId w:val="25"/>
              </w:numPr>
              <w:spacing w:before="0" w:after="0"/>
              <w:ind w:left="272" w:hanging="272"/>
              <w:rPr>
                <w:szCs w:val="22"/>
              </w:rPr>
            </w:pPr>
            <w:bookmarkStart w:id="52" w:name="_Toc135043510"/>
            <w:bookmarkStart w:id="53" w:name="_Toc135045937"/>
            <w:r w:rsidRPr="00AB7AC2">
              <w:rPr>
                <w:szCs w:val="22"/>
              </w:rPr>
              <w:t>staff</w:t>
            </w:r>
            <w:bookmarkEnd w:id="52"/>
            <w:bookmarkEnd w:id="53"/>
          </w:p>
          <w:p w14:paraId="0EA7E7BA" w14:textId="77777777" w:rsidR="00495E45" w:rsidRPr="00AB7AC2" w:rsidRDefault="00495E45" w:rsidP="00495E45">
            <w:pPr>
              <w:pStyle w:val="ListParagraph"/>
              <w:numPr>
                <w:ilvl w:val="0"/>
                <w:numId w:val="25"/>
              </w:numPr>
              <w:spacing w:before="0" w:after="0"/>
              <w:ind w:left="272" w:hanging="272"/>
              <w:rPr>
                <w:szCs w:val="22"/>
              </w:rPr>
            </w:pPr>
            <w:bookmarkStart w:id="54" w:name="_Toc135043511"/>
            <w:bookmarkStart w:id="55" w:name="_Toc135045938"/>
            <w:r w:rsidRPr="00AB7AC2">
              <w:rPr>
                <w:szCs w:val="22"/>
              </w:rPr>
              <w:t>visitors.</w:t>
            </w:r>
            <w:bookmarkEnd w:id="54"/>
            <w:bookmarkEnd w:id="55"/>
          </w:p>
          <w:p w14:paraId="5A717BCC" w14:textId="77777777" w:rsidR="00495E45" w:rsidRPr="00A03FF2" w:rsidRDefault="00495E45" w:rsidP="00495E45">
            <w:pPr>
              <w:rPr>
                <w:szCs w:val="22"/>
              </w:rPr>
            </w:pPr>
          </w:p>
        </w:tc>
        <w:tc>
          <w:tcPr>
            <w:tcW w:w="6804" w:type="dxa"/>
            <w:shd w:val="clear" w:color="auto" w:fill="D9D9D9" w:themeFill="background1" w:themeFillShade="D9"/>
          </w:tcPr>
          <w:p w14:paraId="4EA727E9" w14:textId="425387E2" w:rsidR="00495E45" w:rsidRPr="00A03FF2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Front office 6/8/2025</w:t>
            </w:r>
          </w:p>
        </w:tc>
      </w:tr>
      <w:tr w:rsidR="00495E45" w:rsidRPr="00A03FF2" w14:paraId="0A4FEAC7" w14:textId="77777777" w:rsidTr="00667314">
        <w:tc>
          <w:tcPr>
            <w:tcW w:w="2972" w:type="dxa"/>
          </w:tcPr>
          <w:p w14:paraId="55D0ABC0" w14:textId="7A762E7B" w:rsidR="00495E45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Standalone bushfire plan:</w:t>
            </w:r>
          </w:p>
          <w:p w14:paraId="4159CD93" w14:textId="22E20F4F" w:rsidR="00495E45" w:rsidRPr="00AB7AC2" w:rsidRDefault="00495E45" w:rsidP="00495E45">
            <w:pPr>
              <w:pStyle w:val="ListParagraph"/>
              <w:numPr>
                <w:ilvl w:val="0"/>
                <w:numId w:val="23"/>
              </w:numPr>
              <w:spacing w:before="0" w:after="0"/>
              <w:ind w:left="258" w:hanging="258"/>
              <w:rPr>
                <w:szCs w:val="22"/>
              </w:rPr>
            </w:pPr>
            <w:r w:rsidRPr="00AB7AC2">
              <w:rPr>
                <w:szCs w:val="22"/>
              </w:rPr>
              <w:t>hard copy in the evacuation kit</w:t>
            </w:r>
          </w:p>
          <w:p w14:paraId="2D305EAA" w14:textId="77777777" w:rsidR="00495E45" w:rsidRPr="00AB7AC2" w:rsidRDefault="00495E45" w:rsidP="00495E45">
            <w:pPr>
              <w:pStyle w:val="ListParagraph"/>
              <w:numPr>
                <w:ilvl w:val="0"/>
                <w:numId w:val="23"/>
              </w:numPr>
              <w:spacing w:before="0" w:after="0"/>
              <w:ind w:left="258" w:hanging="258"/>
              <w:rPr>
                <w:szCs w:val="22"/>
              </w:rPr>
            </w:pPr>
            <w:r w:rsidRPr="00AB7AC2">
              <w:rPr>
                <w:szCs w:val="22"/>
              </w:rPr>
              <w:t>copy saved to an online platform for access offsite.</w:t>
            </w:r>
          </w:p>
          <w:p w14:paraId="33AC6691" w14:textId="77777777" w:rsidR="00495E45" w:rsidRPr="00A03FF2" w:rsidRDefault="00495E45" w:rsidP="00495E45">
            <w:pPr>
              <w:rPr>
                <w:szCs w:val="22"/>
              </w:rPr>
            </w:pPr>
          </w:p>
        </w:tc>
        <w:tc>
          <w:tcPr>
            <w:tcW w:w="6804" w:type="dxa"/>
            <w:shd w:val="clear" w:color="auto" w:fill="D9D9D9" w:themeFill="background1" w:themeFillShade="D9"/>
          </w:tcPr>
          <w:p w14:paraId="77E79519" w14:textId="62D27ADE" w:rsidR="00495E45" w:rsidRPr="00A03FF2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Front office 6/8/2025</w:t>
            </w:r>
          </w:p>
        </w:tc>
      </w:tr>
    </w:tbl>
    <w:p w14:paraId="36EE9029" w14:textId="77777777" w:rsidR="00262F13" w:rsidRDefault="00262F13" w:rsidP="00AB7AC2">
      <w:pPr>
        <w:autoSpaceDE w:val="0"/>
        <w:autoSpaceDN w:val="0"/>
        <w:adjustRightInd w:val="0"/>
      </w:pPr>
    </w:p>
    <w:p w14:paraId="5906D5CC" w14:textId="73D8AA53" w:rsidR="00262F13" w:rsidRPr="00504362" w:rsidRDefault="00504362" w:rsidP="00AB7AC2">
      <w:pPr>
        <w:rPr>
          <w:rFonts w:eastAsia="Times New Roman" w:cs="Times New Roman"/>
          <w:lang w:eastAsia="en-AU"/>
        </w:rPr>
      </w:pPr>
      <w:r>
        <w:br w:type="page"/>
      </w:r>
    </w:p>
    <w:p w14:paraId="5DD2E28F" w14:textId="6CDACEC9" w:rsidR="00F164CF" w:rsidRPr="00504362" w:rsidRDefault="00262F13" w:rsidP="00AB7AC2">
      <w:pPr>
        <w:pStyle w:val="Blueheading1"/>
      </w:pPr>
      <w:bookmarkStart w:id="56" w:name="_Toc134798193"/>
      <w:bookmarkStart w:id="57" w:name="_Toc202521768"/>
      <w:r w:rsidRPr="00504362">
        <w:lastRenderedPageBreak/>
        <w:t>Bushfire preparation checklist</w:t>
      </w:r>
      <w:bookmarkEnd w:id="56"/>
      <w:bookmarkEnd w:id="57"/>
    </w:p>
    <w:tbl>
      <w:tblPr>
        <w:tblpPr w:leftFromText="180" w:rightFromText="180" w:vertAnchor="text" w:horzAnchor="page" w:tblpX="988" w:tblpY="172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57"/>
        <w:gridCol w:w="850"/>
        <w:gridCol w:w="4111"/>
      </w:tblGrid>
      <w:tr w:rsidR="00F164CF" w:rsidRPr="00BC6BA9" w14:paraId="42245034" w14:textId="77777777" w:rsidTr="00667314">
        <w:trPr>
          <w:tblHeader/>
        </w:trPr>
        <w:tc>
          <w:tcPr>
            <w:tcW w:w="9918" w:type="dxa"/>
            <w:gridSpan w:val="3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7E4A63A8" w14:textId="443DD0BF" w:rsidR="00F164CF" w:rsidRPr="001C6513" w:rsidRDefault="00F164CF" w:rsidP="003C02A0">
            <w:r w:rsidRPr="001C6513">
              <w:t xml:space="preserve">Principals </w:t>
            </w:r>
            <w:r w:rsidR="00FF170D">
              <w:t xml:space="preserve">or site managers </w:t>
            </w:r>
            <w:r w:rsidRPr="001C6513">
              <w:t>must:</w:t>
            </w:r>
          </w:p>
          <w:p w14:paraId="06DE30D3" w14:textId="77777777" w:rsidR="00F164CF" w:rsidRPr="001C6513" w:rsidRDefault="00F164CF" w:rsidP="00AE5D31">
            <w:pPr>
              <w:pStyle w:val="ListParagraph"/>
              <w:numPr>
                <w:ilvl w:val="0"/>
                <w:numId w:val="29"/>
              </w:numPr>
              <w:spacing w:before="0" w:after="0"/>
              <w:ind w:left="316" w:hanging="316"/>
            </w:pPr>
            <w:bookmarkStart w:id="58" w:name="_Toc135043513"/>
            <w:bookmarkStart w:id="59" w:name="_Toc135045940"/>
            <w:r w:rsidRPr="001C6513">
              <w:t>complete this bushfire preparation checklist annually</w:t>
            </w:r>
            <w:bookmarkEnd w:id="58"/>
            <w:bookmarkEnd w:id="59"/>
          </w:p>
          <w:p w14:paraId="1503CDD2" w14:textId="77777777" w:rsidR="00F164CF" w:rsidRPr="003C02A0" w:rsidRDefault="00F164CF" w:rsidP="00AE5D31">
            <w:pPr>
              <w:pStyle w:val="ListParagraph"/>
              <w:numPr>
                <w:ilvl w:val="0"/>
                <w:numId w:val="29"/>
              </w:numPr>
              <w:spacing w:before="0" w:after="0"/>
              <w:ind w:left="316" w:hanging="316"/>
              <w:rPr>
                <w:b/>
              </w:rPr>
            </w:pPr>
            <w:bookmarkStart w:id="60" w:name="_Toc135043514"/>
            <w:bookmarkStart w:id="61" w:name="_Toc135045941"/>
            <w:r w:rsidRPr="001C6513">
              <w:t>inform all staff members of their responsibilities.</w:t>
            </w:r>
            <w:bookmarkEnd w:id="60"/>
            <w:bookmarkEnd w:id="61"/>
          </w:p>
          <w:p w14:paraId="4DFBA97C" w14:textId="77777777" w:rsidR="00F164CF" w:rsidRDefault="00F164CF" w:rsidP="00AB7AC2">
            <w:pPr>
              <w:rPr>
                <w:b/>
              </w:rPr>
            </w:pPr>
          </w:p>
          <w:p w14:paraId="4AA1DCBA" w14:textId="18272746" w:rsidR="00F164CF" w:rsidRPr="00F164CF" w:rsidRDefault="00F164CF" w:rsidP="00AB7AC2">
            <w:bookmarkStart w:id="62" w:name="_Toc135043515"/>
            <w:bookmarkStart w:id="63" w:name="_Toc135045942"/>
            <w:r w:rsidRPr="00F164CF">
              <w:rPr>
                <w:bCs/>
              </w:rPr>
              <w:t xml:space="preserve">You can </w:t>
            </w:r>
            <w:r w:rsidRPr="001C6513">
              <w:t xml:space="preserve">provide </w:t>
            </w:r>
            <w:r>
              <w:t>details of your</w:t>
            </w:r>
            <w:r w:rsidRPr="001C6513">
              <w:t xml:space="preserve"> </w:t>
            </w:r>
            <w:r w:rsidR="001C1851">
              <w:t>preparation</w:t>
            </w:r>
            <w:r w:rsidRPr="001C6513">
              <w:t xml:space="preserve"> activities</w:t>
            </w:r>
            <w:r w:rsidR="007B6976">
              <w:t xml:space="preserve"> in </w:t>
            </w:r>
            <w:r w:rsidR="00883425">
              <w:t xml:space="preserve">the </w:t>
            </w:r>
            <w:r w:rsidR="007B6976">
              <w:t>comments</w:t>
            </w:r>
            <w:r>
              <w:t>.</w:t>
            </w:r>
            <w:bookmarkEnd w:id="62"/>
            <w:bookmarkEnd w:id="63"/>
          </w:p>
          <w:p w14:paraId="3E9DADE0" w14:textId="77777777" w:rsidR="00F164CF" w:rsidRPr="001C6513" w:rsidRDefault="00F164CF" w:rsidP="00AB7AC2">
            <w:pPr>
              <w:rPr>
                <w:b/>
              </w:rPr>
            </w:pPr>
          </w:p>
        </w:tc>
      </w:tr>
      <w:tr w:rsidR="00F164CF" w:rsidRPr="009136C8" w14:paraId="4F5350F4" w14:textId="77777777" w:rsidTr="00667314">
        <w:trPr>
          <w:trHeight w:val="650"/>
          <w:tblHeader/>
        </w:trPr>
        <w:tc>
          <w:tcPr>
            <w:tcW w:w="49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tcMar>
              <w:top w:w="28" w:type="dxa"/>
              <w:bottom w:w="28" w:type="dxa"/>
            </w:tcMar>
            <w:vAlign w:val="center"/>
          </w:tcPr>
          <w:p w14:paraId="6EB5E590" w14:textId="2384CCE2" w:rsidR="00F164CF" w:rsidRPr="005C7E31" w:rsidRDefault="00F164CF" w:rsidP="00AB7AC2">
            <w:pPr>
              <w:rPr>
                <w:b/>
                <w:color w:val="FFFFFF" w:themeColor="background1"/>
              </w:rPr>
            </w:pPr>
            <w:r w:rsidRPr="001C6513">
              <w:rPr>
                <w:b/>
                <w:color w:val="FFFFFF" w:themeColor="background1"/>
              </w:rPr>
              <w:t>Management activities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5334A91E" w14:textId="77777777" w:rsidR="00F164CF" w:rsidRPr="001C6513" w:rsidRDefault="00F164CF" w:rsidP="00AB7AC2">
            <w:pPr>
              <w:rPr>
                <w:color w:val="000000" w:themeColor="text1"/>
              </w:rPr>
            </w:pPr>
            <w:r w:rsidRPr="001C6513">
              <w:rPr>
                <w:rFonts w:ascii="Segoe UI Symbol" w:hAnsi="Segoe UI Symbol" w:cs="Segoe UI Symbol"/>
                <w:b/>
                <w:color w:val="FFFFFF" w:themeColor="background1"/>
              </w:rPr>
              <w:t>☑</w:t>
            </w:r>
            <w:r w:rsidRPr="001C6513">
              <w:rPr>
                <w:b/>
                <w:color w:val="FFFFFF" w:themeColor="background1"/>
              </w:rPr>
              <w:t xml:space="preserve"> or N</w:t>
            </w:r>
            <w:r>
              <w:rPr>
                <w:b/>
                <w:color w:val="FFFFFF" w:themeColor="background1"/>
              </w:rPr>
              <w:t>/</w:t>
            </w:r>
            <w:r w:rsidRPr="001C6513">
              <w:rPr>
                <w:b/>
                <w:color w:val="FFFFFF" w:themeColor="background1"/>
              </w:rPr>
              <w:t>A</w:t>
            </w:r>
          </w:p>
        </w:tc>
        <w:tc>
          <w:tcPr>
            <w:tcW w:w="411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2648BBA4" w14:textId="77777777" w:rsidR="00F164CF" w:rsidRPr="001C6513" w:rsidRDefault="00F164CF" w:rsidP="00AB7AC2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omments</w:t>
            </w:r>
          </w:p>
        </w:tc>
      </w:tr>
      <w:tr w:rsidR="00495E45" w:rsidRPr="00A25679" w14:paraId="3C031B61" w14:textId="77777777" w:rsidTr="00E9550B">
        <w:trPr>
          <w:trHeight w:val="976"/>
        </w:trPr>
        <w:tc>
          <w:tcPr>
            <w:tcW w:w="4957" w:type="dxa"/>
            <w:tcBorders>
              <w:top w:val="single" w:sz="4" w:space="0" w:color="FFFFFF" w:themeColor="background1"/>
              <w:left w:val="single" w:sz="4" w:space="0" w:color="0085AC"/>
              <w:bottom w:val="single" w:sz="4" w:space="0" w:color="0085AC"/>
              <w:right w:val="single" w:sz="4" w:space="0" w:color="0085AC"/>
            </w:tcBorders>
            <w:tcMar>
              <w:top w:w="28" w:type="dxa"/>
              <w:bottom w:w="28" w:type="dxa"/>
            </w:tcMar>
            <w:vAlign w:val="center"/>
          </w:tcPr>
          <w:p w14:paraId="4A557A54" w14:textId="77777777" w:rsidR="00495E45" w:rsidRDefault="00495E45" w:rsidP="00495E45">
            <w:r w:rsidRPr="001C6513">
              <w:t xml:space="preserve">The annual review of the </w:t>
            </w:r>
            <w:r w:rsidRPr="00F164CF">
              <w:rPr>
                <w:iCs/>
              </w:rPr>
              <w:t>Standalone bushfire plan</w:t>
            </w:r>
            <w:r w:rsidRPr="001C6513">
              <w:t xml:space="preserve"> has been completed before the start of bushfire season.</w:t>
            </w:r>
          </w:p>
          <w:p w14:paraId="4C42D29D" w14:textId="77777777" w:rsidR="00495E45" w:rsidRPr="001C6513" w:rsidRDefault="00495E45" w:rsidP="00495E45"/>
        </w:tc>
        <w:tc>
          <w:tcPr>
            <w:tcW w:w="85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A96B2AB" w14:textId="4FD5A046" w:rsidR="00495E45" w:rsidRPr="001C6513" w:rsidRDefault="00495E45" w:rsidP="00495E45">
            <w:r>
              <w:rPr>
                <w:szCs w:val="22"/>
              </w:rPr>
              <w:t>√</w:t>
            </w:r>
          </w:p>
        </w:tc>
        <w:tc>
          <w:tcPr>
            <w:tcW w:w="4111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3D443C8" w14:textId="77777777" w:rsidR="00495E45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6/8/2025</w:t>
            </w:r>
          </w:p>
          <w:p w14:paraId="015436E2" w14:textId="77777777" w:rsidR="004C091D" w:rsidRDefault="004C091D" w:rsidP="00495E45"/>
          <w:p w14:paraId="42511799" w14:textId="5B11A4C6" w:rsidR="004C091D" w:rsidRPr="001C6513" w:rsidRDefault="004C091D" w:rsidP="00495E45"/>
        </w:tc>
      </w:tr>
      <w:tr w:rsidR="00495E45" w:rsidRPr="00A25679" w14:paraId="18221D83" w14:textId="77777777" w:rsidTr="00E9550B">
        <w:tc>
          <w:tcPr>
            <w:tcW w:w="4957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  <w:tcMar>
              <w:top w:w="28" w:type="dxa"/>
              <w:bottom w:w="28" w:type="dxa"/>
            </w:tcMar>
          </w:tcPr>
          <w:p w14:paraId="5E3E2710" w14:textId="77777777" w:rsidR="00495E45" w:rsidRPr="001C6513" w:rsidRDefault="00495E45" w:rsidP="00495E45">
            <w:r w:rsidRPr="001C6513">
              <w:t xml:space="preserve">Consulted and received advice in preparing your </w:t>
            </w:r>
            <w:r w:rsidRPr="00F164CF">
              <w:rPr>
                <w:iCs/>
              </w:rPr>
              <w:t>Standalone bushfire plan</w:t>
            </w:r>
            <w:r w:rsidRPr="001C6513">
              <w:t xml:space="preserve"> from any of th</w:t>
            </w:r>
            <w:r>
              <w:t xml:space="preserve">e </w:t>
            </w:r>
            <w:proofErr w:type="gramStart"/>
            <w:r>
              <w:t>following</w:t>
            </w:r>
            <w:r w:rsidRPr="001C6513">
              <w:t>(</w:t>
            </w:r>
            <w:proofErr w:type="gramEnd"/>
            <w:r w:rsidRPr="001C6513">
              <w:t>as relevant):</w:t>
            </w:r>
          </w:p>
          <w:p w14:paraId="116D6DF4" w14:textId="6D69868B" w:rsidR="00495E45" w:rsidRPr="001C6513" w:rsidRDefault="00495E45" w:rsidP="00495E45">
            <w:pPr>
              <w:pStyle w:val="ListParagraph"/>
              <w:numPr>
                <w:ilvl w:val="0"/>
                <w:numId w:val="30"/>
              </w:numPr>
              <w:spacing w:before="0" w:after="0"/>
              <w:ind w:left="259" w:hanging="259"/>
            </w:pPr>
            <w:bookmarkStart w:id="64" w:name="_Toc135043516"/>
            <w:bookmarkStart w:id="65" w:name="_Toc135045943"/>
            <w:r w:rsidRPr="001C6513">
              <w:t>local Emergency Services</w:t>
            </w:r>
            <w:bookmarkEnd w:id="64"/>
            <w:bookmarkEnd w:id="65"/>
            <w:r w:rsidRPr="001C6513">
              <w:t xml:space="preserve"> </w:t>
            </w:r>
          </w:p>
          <w:p w14:paraId="2E1FD4A7" w14:textId="77777777" w:rsidR="00495E45" w:rsidRPr="001C6513" w:rsidRDefault="00495E45" w:rsidP="00495E45">
            <w:pPr>
              <w:pStyle w:val="ListParagraph"/>
              <w:numPr>
                <w:ilvl w:val="0"/>
                <w:numId w:val="30"/>
              </w:numPr>
              <w:spacing w:before="0" w:after="0"/>
              <w:ind w:left="259" w:hanging="259"/>
            </w:pPr>
            <w:bookmarkStart w:id="66" w:name="_Toc135043517"/>
            <w:bookmarkStart w:id="67" w:name="_Toc135045944"/>
            <w:r w:rsidRPr="001C6513">
              <w:t>Department of Fire and Emergency Services</w:t>
            </w:r>
            <w:bookmarkEnd w:id="66"/>
            <w:bookmarkEnd w:id="67"/>
            <w:r w:rsidRPr="001C6513">
              <w:t xml:space="preserve"> </w:t>
            </w:r>
          </w:p>
          <w:p w14:paraId="162DC830" w14:textId="77777777" w:rsidR="00495E45" w:rsidRPr="001C6513" w:rsidRDefault="00495E45" w:rsidP="00495E45">
            <w:pPr>
              <w:pStyle w:val="ListParagraph"/>
              <w:numPr>
                <w:ilvl w:val="0"/>
                <w:numId w:val="30"/>
              </w:numPr>
              <w:spacing w:before="0" w:after="0"/>
              <w:ind w:left="259" w:hanging="259"/>
            </w:pPr>
            <w:bookmarkStart w:id="68" w:name="_Toc135043518"/>
            <w:bookmarkStart w:id="69" w:name="_Toc135045945"/>
            <w:r w:rsidRPr="001C6513">
              <w:t>Department of Biodiversity, Conservation and Attractions – Parks and Wildlife Service</w:t>
            </w:r>
            <w:bookmarkEnd w:id="68"/>
            <w:bookmarkEnd w:id="69"/>
            <w:r w:rsidRPr="001C6513">
              <w:t xml:space="preserve"> </w:t>
            </w:r>
          </w:p>
          <w:p w14:paraId="756591C8" w14:textId="77777777" w:rsidR="00495E45" w:rsidRPr="001C6513" w:rsidRDefault="00495E45" w:rsidP="00495E45">
            <w:pPr>
              <w:pStyle w:val="ListParagraph"/>
              <w:numPr>
                <w:ilvl w:val="0"/>
                <w:numId w:val="30"/>
              </w:numPr>
              <w:spacing w:before="0" w:after="0"/>
              <w:ind w:left="259" w:hanging="259"/>
            </w:pPr>
            <w:bookmarkStart w:id="70" w:name="_Toc135043519"/>
            <w:bookmarkStart w:id="71" w:name="_Toc135045946"/>
            <w:r w:rsidRPr="001C6513">
              <w:t>local volunteer fire brigade</w:t>
            </w:r>
            <w:bookmarkEnd w:id="70"/>
            <w:bookmarkEnd w:id="71"/>
            <w:r w:rsidRPr="001C6513">
              <w:t xml:space="preserve"> </w:t>
            </w:r>
          </w:p>
          <w:p w14:paraId="54969646" w14:textId="77777777" w:rsidR="00495E45" w:rsidRPr="001C6513" w:rsidRDefault="00495E45" w:rsidP="00495E45">
            <w:pPr>
              <w:pStyle w:val="ListParagraph"/>
              <w:numPr>
                <w:ilvl w:val="0"/>
                <w:numId w:val="30"/>
              </w:numPr>
              <w:spacing w:before="0" w:after="0"/>
              <w:ind w:left="259" w:hanging="259"/>
            </w:pPr>
            <w:bookmarkStart w:id="72" w:name="_Toc135043520"/>
            <w:bookmarkStart w:id="73" w:name="_Toc135045947"/>
            <w:r w:rsidRPr="001C6513">
              <w:t>WA Police Force</w:t>
            </w:r>
            <w:bookmarkEnd w:id="72"/>
            <w:bookmarkEnd w:id="73"/>
          </w:p>
          <w:p w14:paraId="2D4AB096" w14:textId="5D9A2B68" w:rsidR="00495E45" w:rsidRDefault="00495E45" w:rsidP="00495E45">
            <w:pPr>
              <w:pStyle w:val="ListParagraph"/>
              <w:numPr>
                <w:ilvl w:val="0"/>
                <w:numId w:val="30"/>
              </w:numPr>
              <w:spacing w:before="0" w:after="0"/>
              <w:ind w:left="259" w:hanging="259"/>
            </w:pPr>
            <w:bookmarkStart w:id="74" w:name="_Toc135043521"/>
            <w:bookmarkStart w:id="75" w:name="_Toc135045948"/>
            <w:r>
              <w:t>L</w:t>
            </w:r>
            <w:r w:rsidRPr="001C6513">
              <w:t xml:space="preserve">ocal </w:t>
            </w:r>
            <w:r>
              <w:t>E</w:t>
            </w:r>
            <w:r w:rsidRPr="001C6513">
              <w:t xml:space="preserve">mergency </w:t>
            </w:r>
            <w:r>
              <w:t>M</w:t>
            </w:r>
            <w:r w:rsidRPr="001C6513">
              <w:t xml:space="preserve">anagement </w:t>
            </w:r>
            <w:r>
              <w:t>C</w:t>
            </w:r>
            <w:r w:rsidRPr="001C6513">
              <w:t xml:space="preserve">ommittee (LEMC) </w:t>
            </w:r>
          </w:p>
          <w:p w14:paraId="300FD592" w14:textId="368E3080" w:rsidR="00495E45" w:rsidRPr="001C6513" w:rsidRDefault="00495E45" w:rsidP="00495E45">
            <w:pPr>
              <w:pStyle w:val="ListParagraph"/>
              <w:numPr>
                <w:ilvl w:val="0"/>
                <w:numId w:val="30"/>
              </w:numPr>
              <w:spacing w:before="0" w:after="0"/>
              <w:ind w:left="259" w:hanging="259"/>
            </w:pPr>
            <w:r>
              <w:t>L</w:t>
            </w:r>
            <w:r w:rsidRPr="001C6513">
              <w:t xml:space="preserve">ocal </w:t>
            </w:r>
            <w:r>
              <w:t>G</w:t>
            </w:r>
            <w:r w:rsidRPr="001C6513">
              <w:t xml:space="preserve">overnment </w:t>
            </w:r>
            <w:bookmarkEnd w:id="74"/>
            <w:bookmarkEnd w:id="75"/>
            <w:r w:rsidRPr="001C6513">
              <w:t xml:space="preserve"> </w:t>
            </w:r>
          </w:p>
          <w:p w14:paraId="6A810938" w14:textId="0C8569DA" w:rsidR="00495E45" w:rsidRDefault="00495E45" w:rsidP="00495E45">
            <w:pPr>
              <w:pStyle w:val="ListParagraph"/>
              <w:numPr>
                <w:ilvl w:val="0"/>
                <w:numId w:val="30"/>
              </w:numPr>
              <w:spacing w:before="0" w:after="0"/>
              <w:ind w:left="259" w:hanging="259"/>
            </w:pPr>
            <w:bookmarkStart w:id="76" w:name="_Toc135043522"/>
            <w:bookmarkStart w:id="77" w:name="_Toc135045949"/>
            <w:r>
              <w:t xml:space="preserve"> Local Community Emergency Services Manager,</w:t>
            </w:r>
            <w:r w:rsidRPr="001C6513">
              <w:t xml:space="preserve"> </w:t>
            </w:r>
            <w:bookmarkEnd w:id="76"/>
            <w:bookmarkEnd w:id="77"/>
          </w:p>
          <w:p w14:paraId="734B989C" w14:textId="77777777" w:rsidR="00495E45" w:rsidRPr="001C6513" w:rsidRDefault="00495E45" w:rsidP="00495E45"/>
        </w:tc>
        <w:tc>
          <w:tcPr>
            <w:tcW w:w="850" w:type="dxa"/>
            <w:shd w:val="clear" w:color="auto" w:fill="D9D9D9" w:themeFill="background1" w:themeFillShade="D9"/>
          </w:tcPr>
          <w:p w14:paraId="3144CD7F" w14:textId="77777777" w:rsidR="00495E45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√</w:t>
            </w:r>
          </w:p>
          <w:p w14:paraId="378C483F" w14:textId="77777777" w:rsidR="00495E45" w:rsidRDefault="00495E45" w:rsidP="00495E45">
            <w:pPr>
              <w:rPr>
                <w:szCs w:val="22"/>
              </w:rPr>
            </w:pPr>
          </w:p>
          <w:p w14:paraId="1BBC5AD3" w14:textId="77777777" w:rsidR="00495E45" w:rsidRDefault="00495E45" w:rsidP="00495E45">
            <w:pPr>
              <w:rPr>
                <w:szCs w:val="22"/>
              </w:rPr>
            </w:pPr>
          </w:p>
          <w:p w14:paraId="23F52480" w14:textId="77777777" w:rsidR="00495E45" w:rsidRDefault="00495E45" w:rsidP="00495E45">
            <w:pPr>
              <w:rPr>
                <w:szCs w:val="22"/>
              </w:rPr>
            </w:pPr>
          </w:p>
          <w:p w14:paraId="0E85FFCB" w14:textId="77777777" w:rsidR="00495E45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√</w:t>
            </w:r>
          </w:p>
          <w:p w14:paraId="362A8EC3" w14:textId="77777777" w:rsidR="00495E45" w:rsidRPr="001C6513" w:rsidRDefault="00495E45" w:rsidP="00495E45"/>
        </w:tc>
        <w:tc>
          <w:tcPr>
            <w:tcW w:w="4111" w:type="dxa"/>
            <w:shd w:val="clear" w:color="auto" w:fill="D9D9D9" w:themeFill="background1" w:themeFillShade="D9"/>
          </w:tcPr>
          <w:p w14:paraId="45B2D88D" w14:textId="387DEBA5" w:rsidR="00495E45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Email to Cranbrook Community Emergency Services Manager – Shane Harris</w:t>
            </w:r>
            <w:r w:rsidR="00042578">
              <w:rPr>
                <w:szCs w:val="22"/>
              </w:rPr>
              <w:t xml:space="preserve"> and consultation with Phill Gunn.</w:t>
            </w:r>
          </w:p>
          <w:p w14:paraId="792A6FD6" w14:textId="77777777" w:rsidR="00495E45" w:rsidRDefault="00495E45" w:rsidP="00495E45">
            <w:pPr>
              <w:rPr>
                <w:szCs w:val="22"/>
              </w:rPr>
            </w:pPr>
          </w:p>
          <w:p w14:paraId="6C11640B" w14:textId="4A9DF4B2" w:rsidR="00495E45" w:rsidRDefault="00042578" w:rsidP="00495E45">
            <w:pPr>
              <w:rPr>
                <w:szCs w:val="22"/>
              </w:rPr>
            </w:pPr>
            <w:r>
              <w:rPr>
                <w:szCs w:val="22"/>
              </w:rPr>
              <w:t>Department of Fire and Emergency Service District Officer – Diarmuid Kinsella 0427 024 127</w:t>
            </w:r>
          </w:p>
          <w:p w14:paraId="5529C3E1" w14:textId="52EA4521" w:rsidR="00C33A86" w:rsidRDefault="00C33A86" w:rsidP="00495E45">
            <w:pPr>
              <w:rPr>
                <w:szCs w:val="22"/>
              </w:rPr>
            </w:pPr>
            <w:hyperlink r:id="rId42" w:history="1">
              <w:r w:rsidRPr="000570B0">
                <w:rPr>
                  <w:rStyle w:val="Hyperlink"/>
                  <w:szCs w:val="22"/>
                </w:rPr>
                <w:t>diarmuid.kinsella@dfes.wa.gov.au</w:t>
              </w:r>
            </w:hyperlink>
            <w:r>
              <w:rPr>
                <w:szCs w:val="22"/>
              </w:rPr>
              <w:t xml:space="preserve"> </w:t>
            </w:r>
          </w:p>
          <w:p w14:paraId="182ECA04" w14:textId="77777777" w:rsidR="00042578" w:rsidRDefault="00042578" w:rsidP="00495E45">
            <w:pPr>
              <w:rPr>
                <w:szCs w:val="22"/>
              </w:rPr>
            </w:pPr>
          </w:p>
          <w:p w14:paraId="29D4C7F9" w14:textId="497EAAB7" w:rsidR="00042578" w:rsidRDefault="00042578" w:rsidP="00495E45">
            <w:pPr>
              <w:rPr>
                <w:szCs w:val="22"/>
              </w:rPr>
            </w:pPr>
            <w:r>
              <w:rPr>
                <w:szCs w:val="22"/>
              </w:rPr>
              <w:t>Local Emergency Committee Coordinator – Cranbrook Police Officer in charge – Mart</w:t>
            </w:r>
            <w:r w:rsidR="004C091D">
              <w:rPr>
                <w:szCs w:val="22"/>
              </w:rPr>
              <w:t>y</w:t>
            </w:r>
            <w:r>
              <w:rPr>
                <w:szCs w:val="22"/>
              </w:rPr>
              <w:t xml:space="preserve"> Campbell 0436 851 936</w:t>
            </w:r>
          </w:p>
          <w:p w14:paraId="19B38C82" w14:textId="51C5E36B" w:rsidR="00495E45" w:rsidRPr="001C6513" w:rsidRDefault="00495E45" w:rsidP="00495E45"/>
        </w:tc>
      </w:tr>
      <w:tr w:rsidR="00495E45" w:rsidRPr="00A25679" w14:paraId="2F493E5C" w14:textId="77777777" w:rsidTr="00E9550B">
        <w:trPr>
          <w:trHeight w:val="2424"/>
        </w:trPr>
        <w:tc>
          <w:tcPr>
            <w:tcW w:w="4957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  <w:tcMar>
              <w:top w:w="28" w:type="dxa"/>
              <w:bottom w:w="28" w:type="dxa"/>
            </w:tcMar>
          </w:tcPr>
          <w:p w14:paraId="6FD2EC99" w14:textId="77777777" w:rsidR="00495E45" w:rsidRPr="001C6513" w:rsidRDefault="00495E45" w:rsidP="00495E45">
            <w:r w:rsidRPr="001C6513">
              <w:t xml:space="preserve">Staff have been made aware of the </w:t>
            </w:r>
            <w:r w:rsidRPr="00F164CF">
              <w:rPr>
                <w:iCs/>
              </w:rPr>
              <w:t>Standalone bushfire plan</w:t>
            </w:r>
            <w:r w:rsidRPr="001C6513">
              <w:t xml:space="preserve"> through:</w:t>
            </w:r>
          </w:p>
          <w:p w14:paraId="09CBAAC3" w14:textId="77777777" w:rsidR="00495E45" w:rsidRPr="001C6513" w:rsidRDefault="00495E45" w:rsidP="00495E45">
            <w:pPr>
              <w:pStyle w:val="ListParagraph"/>
              <w:numPr>
                <w:ilvl w:val="0"/>
                <w:numId w:val="31"/>
              </w:numPr>
              <w:spacing w:before="0" w:after="0"/>
              <w:ind w:left="273" w:hanging="273"/>
            </w:pPr>
            <w:bookmarkStart w:id="78" w:name="_Toc135043523"/>
            <w:bookmarkStart w:id="79" w:name="_Toc135045950"/>
            <w:r w:rsidRPr="001C6513">
              <w:t>staff meetings</w:t>
            </w:r>
            <w:bookmarkEnd w:id="78"/>
            <w:bookmarkEnd w:id="79"/>
          </w:p>
          <w:p w14:paraId="6562B402" w14:textId="77777777" w:rsidR="00495E45" w:rsidRPr="001C6513" w:rsidRDefault="00495E45" w:rsidP="00495E45">
            <w:pPr>
              <w:pStyle w:val="ListParagraph"/>
              <w:numPr>
                <w:ilvl w:val="0"/>
                <w:numId w:val="31"/>
              </w:numPr>
              <w:spacing w:before="0" w:after="0"/>
              <w:ind w:left="273" w:hanging="273"/>
            </w:pPr>
            <w:bookmarkStart w:id="80" w:name="_Toc135043524"/>
            <w:bookmarkStart w:id="81" w:name="_Toc135045951"/>
            <w:r w:rsidRPr="001C6513">
              <w:t>staff bushfire induction session that includes:</w:t>
            </w:r>
            <w:bookmarkEnd w:id="80"/>
            <w:bookmarkEnd w:id="81"/>
          </w:p>
          <w:p w14:paraId="16A0A146" w14:textId="77777777" w:rsidR="00495E45" w:rsidRPr="001C6513" w:rsidRDefault="00495E45" w:rsidP="00495E45">
            <w:pPr>
              <w:pStyle w:val="ListParagraph"/>
              <w:numPr>
                <w:ilvl w:val="0"/>
                <w:numId w:val="31"/>
              </w:numPr>
              <w:spacing w:before="0" w:after="0"/>
              <w:ind w:left="273" w:hanging="273"/>
            </w:pPr>
            <w:bookmarkStart w:id="82" w:name="_Toc135043525"/>
            <w:bookmarkStart w:id="83" w:name="_Toc135045952"/>
            <w:r w:rsidRPr="001C6513">
              <w:t xml:space="preserve">an overview of the </w:t>
            </w:r>
            <w:r w:rsidRPr="00F164CF">
              <w:t>Standalone bushfire plan</w:t>
            </w:r>
            <w:bookmarkEnd w:id="82"/>
            <w:bookmarkEnd w:id="83"/>
          </w:p>
          <w:p w14:paraId="2B57A72A" w14:textId="77777777" w:rsidR="00495E45" w:rsidRPr="001C6513" w:rsidRDefault="00495E45" w:rsidP="00495E45">
            <w:pPr>
              <w:pStyle w:val="ListParagraph"/>
              <w:numPr>
                <w:ilvl w:val="0"/>
                <w:numId w:val="31"/>
              </w:numPr>
              <w:spacing w:before="0" w:after="0"/>
              <w:ind w:left="273" w:hanging="273"/>
            </w:pPr>
            <w:bookmarkStart w:id="84" w:name="_Toc135043526"/>
            <w:bookmarkStart w:id="85" w:name="_Toc135045953"/>
            <w:r w:rsidRPr="001C6513">
              <w:t>how to turn off evaporative air conditioner units, the location of switches</w:t>
            </w:r>
            <w:bookmarkEnd w:id="84"/>
            <w:bookmarkEnd w:id="85"/>
            <w:r w:rsidRPr="001C6513">
              <w:t xml:space="preserve"> </w:t>
            </w:r>
          </w:p>
          <w:p w14:paraId="5CB4BA97" w14:textId="77777777" w:rsidR="00495E45" w:rsidRPr="001C6513" w:rsidRDefault="00495E45" w:rsidP="00495E45">
            <w:pPr>
              <w:pStyle w:val="ListParagraph"/>
              <w:numPr>
                <w:ilvl w:val="0"/>
                <w:numId w:val="31"/>
              </w:numPr>
              <w:spacing w:before="0" w:after="0"/>
              <w:ind w:left="273" w:hanging="273"/>
            </w:pPr>
            <w:bookmarkStart w:id="86" w:name="_Toc135043527"/>
            <w:bookmarkStart w:id="87" w:name="_Toc135045954"/>
            <w:r w:rsidRPr="001C6513">
              <w:t>how to close roof vents</w:t>
            </w:r>
            <w:bookmarkEnd w:id="86"/>
            <w:bookmarkEnd w:id="87"/>
          </w:p>
          <w:p w14:paraId="1C6725DF" w14:textId="38678171" w:rsidR="00495E45" w:rsidRPr="001C6513" w:rsidRDefault="00495E45" w:rsidP="00495E45">
            <w:pPr>
              <w:pStyle w:val="ListParagraph"/>
              <w:numPr>
                <w:ilvl w:val="0"/>
                <w:numId w:val="31"/>
              </w:numPr>
              <w:spacing w:before="0" w:after="0"/>
              <w:ind w:left="273" w:hanging="273"/>
            </w:pPr>
            <w:bookmarkStart w:id="88" w:name="_Toc135043528"/>
            <w:bookmarkStart w:id="89" w:name="_Toc135045955"/>
            <w:r w:rsidRPr="001C6513">
              <w:t xml:space="preserve">the types of </w:t>
            </w:r>
            <w:hyperlink r:id="rId43" w:anchor="alerts-and-warnings" w:history="1">
              <w:r w:rsidRPr="006F4D0B">
                <w:rPr>
                  <w:rStyle w:val="Hyperlink"/>
                  <w:szCs w:val="22"/>
                </w:rPr>
                <w:t>bushfire warnings</w:t>
              </w:r>
            </w:hyperlink>
            <w:r w:rsidRPr="001C6513">
              <w:t xml:space="preserve"> issued by the Department of Fire and Emergency Services and the </w:t>
            </w:r>
            <w:hyperlink r:id="rId44" w:history="1">
              <w:r w:rsidRPr="006F4D0B">
                <w:rPr>
                  <w:rStyle w:val="Hyperlink"/>
                  <w:szCs w:val="22"/>
                </w:rPr>
                <w:t>Emergency Alert</w:t>
              </w:r>
            </w:hyperlink>
            <w:r w:rsidRPr="001C6513">
              <w:t xml:space="preserve"> telephone warning system</w:t>
            </w:r>
            <w:bookmarkEnd w:id="88"/>
            <w:bookmarkEnd w:id="89"/>
          </w:p>
          <w:p w14:paraId="3C24AEE2" w14:textId="77777777" w:rsidR="00495E45" w:rsidRDefault="00495E45" w:rsidP="00495E45">
            <w:pPr>
              <w:pStyle w:val="ListParagraph"/>
              <w:numPr>
                <w:ilvl w:val="0"/>
                <w:numId w:val="31"/>
              </w:numPr>
              <w:spacing w:before="0" w:after="0"/>
              <w:ind w:left="273" w:hanging="273"/>
            </w:pPr>
            <w:bookmarkStart w:id="90" w:name="_Toc135043529"/>
            <w:bookmarkStart w:id="91" w:name="_Toc135045956"/>
            <w:r w:rsidRPr="001C6513">
              <w:t>to direct bushfire media enquiries to the Department’s media unit</w:t>
            </w:r>
            <w:r>
              <w:t xml:space="preserve"> (08) 9264 </w:t>
            </w:r>
            <w:r w:rsidRPr="001C6513">
              <w:t>5821.</w:t>
            </w:r>
            <w:bookmarkEnd w:id="90"/>
            <w:bookmarkEnd w:id="91"/>
          </w:p>
          <w:p w14:paraId="6655E9E4" w14:textId="77777777" w:rsidR="00495E45" w:rsidRPr="001C6513" w:rsidRDefault="00495E45" w:rsidP="00495E45"/>
        </w:tc>
        <w:tc>
          <w:tcPr>
            <w:tcW w:w="850" w:type="dxa"/>
            <w:shd w:val="clear" w:color="auto" w:fill="D9D9D9" w:themeFill="background1" w:themeFillShade="D9"/>
          </w:tcPr>
          <w:p w14:paraId="08FACF36" w14:textId="66476223" w:rsidR="00495E45" w:rsidRPr="001C6513" w:rsidRDefault="00495E45" w:rsidP="00495E45">
            <w:r>
              <w:rPr>
                <w:szCs w:val="22"/>
              </w:rPr>
              <w:t>√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B8CCBBA" w14:textId="77777777" w:rsidR="00495E45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 xml:space="preserve">Email – Weekly Memo “Cossack” </w:t>
            </w:r>
          </w:p>
          <w:p w14:paraId="437097CE" w14:textId="77777777" w:rsidR="00495E45" w:rsidRDefault="00495E45" w:rsidP="00495E45">
            <w:pPr>
              <w:rPr>
                <w:szCs w:val="22"/>
              </w:rPr>
            </w:pPr>
          </w:p>
          <w:p w14:paraId="517C8FA1" w14:textId="77777777" w:rsidR="00495E45" w:rsidRDefault="00495E45" w:rsidP="00495E45">
            <w:pPr>
              <w:rPr>
                <w:szCs w:val="22"/>
              </w:rPr>
            </w:pPr>
          </w:p>
          <w:p w14:paraId="329EEC81" w14:textId="77777777" w:rsidR="00495E45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Added to the FRPS Staff Connect Community</w:t>
            </w:r>
          </w:p>
          <w:p w14:paraId="15E3E29D" w14:textId="77777777" w:rsidR="00495E45" w:rsidRDefault="00495E45" w:rsidP="00495E45">
            <w:pPr>
              <w:rPr>
                <w:szCs w:val="22"/>
              </w:rPr>
            </w:pPr>
          </w:p>
          <w:p w14:paraId="62795B07" w14:textId="77777777" w:rsidR="00495E45" w:rsidRDefault="00495E45" w:rsidP="00495E45">
            <w:pPr>
              <w:rPr>
                <w:szCs w:val="22"/>
              </w:rPr>
            </w:pPr>
          </w:p>
          <w:p w14:paraId="64A60C02" w14:textId="77777777" w:rsidR="00495E45" w:rsidRDefault="00495E45" w:rsidP="00495E45">
            <w:pPr>
              <w:rPr>
                <w:szCs w:val="22"/>
              </w:rPr>
            </w:pPr>
          </w:p>
          <w:p w14:paraId="18EBF601" w14:textId="51279B37" w:rsidR="00495E45" w:rsidRPr="001C6513" w:rsidRDefault="00495E45" w:rsidP="00495E45">
            <w:r>
              <w:rPr>
                <w:szCs w:val="22"/>
              </w:rPr>
              <w:t>Early Close Meeting – Week 9, Term 3</w:t>
            </w:r>
          </w:p>
        </w:tc>
      </w:tr>
      <w:tr w:rsidR="00495E45" w:rsidRPr="00A25679" w14:paraId="05E80FF0" w14:textId="77777777" w:rsidTr="00E9550B">
        <w:trPr>
          <w:trHeight w:val="2222"/>
        </w:trPr>
        <w:tc>
          <w:tcPr>
            <w:tcW w:w="4957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  <w:tcMar>
              <w:top w:w="28" w:type="dxa"/>
              <w:bottom w:w="28" w:type="dxa"/>
            </w:tcMar>
            <w:vAlign w:val="center"/>
          </w:tcPr>
          <w:p w14:paraId="27EA1987" w14:textId="77777777" w:rsidR="00495E45" w:rsidRPr="001C6513" w:rsidRDefault="00495E45" w:rsidP="00495E45">
            <w:r w:rsidRPr="001C6513">
              <w:t xml:space="preserve">Students and parents or carers have been made aware of the </w:t>
            </w:r>
            <w:r w:rsidRPr="00F164CF">
              <w:rPr>
                <w:iCs/>
              </w:rPr>
              <w:t>Standalone bushfire plan</w:t>
            </w:r>
            <w:r w:rsidRPr="001C6513">
              <w:t xml:space="preserve"> through:</w:t>
            </w:r>
          </w:p>
          <w:p w14:paraId="5AE21C2B" w14:textId="77777777" w:rsidR="00495E45" w:rsidRPr="001C6513" w:rsidRDefault="00495E45" w:rsidP="00495E45">
            <w:pPr>
              <w:pStyle w:val="ListParagraph"/>
              <w:numPr>
                <w:ilvl w:val="0"/>
                <w:numId w:val="32"/>
              </w:numPr>
              <w:spacing w:before="0" w:after="0"/>
              <w:ind w:left="273" w:hanging="273"/>
            </w:pPr>
            <w:bookmarkStart w:id="92" w:name="_Toc135043530"/>
            <w:bookmarkStart w:id="93" w:name="_Toc135045957"/>
            <w:r w:rsidRPr="001C6513">
              <w:t>key bushfire safety messages incorporated into the curriculum</w:t>
            </w:r>
            <w:bookmarkEnd w:id="92"/>
            <w:bookmarkEnd w:id="93"/>
          </w:p>
          <w:p w14:paraId="2F5F8C71" w14:textId="77777777" w:rsidR="00495E45" w:rsidRPr="001C6513" w:rsidRDefault="00495E45" w:rsidP="00495E45">
            <w:pPr>
              <w:pStyle w:val="ListParagraph"/>
              <w:numPr>
                <w:ilvl w:val="0"/>
                <w:numId w:val="32"/>
              </w:numPr>
              <w:spacing w:before="0" w:after="0"/>
              <w:ind w:left="273" w:hanging="273"/>
            </w:pPr>
            <w:bookmarkStart w:id="94" w:name="_Toc135043531"/>
            <w:bookmarkStart w:id="95" w:name="_Toc135045958"/>
            <w:r w:rsidRPr="001C6513">
              <w:t>newsletters</w:t>
            </w:r>
            <w:bookmarkEnd w:id="94"/>
            <w:bookmarkEnd w:id="95"/>
          </w:p>
          <w:p w14:paraId="7F9B9753" w14:textId="4F39F93F" w:rsidR="00495E45" w:rsidRPr="001C6513" w:rsidRDefault="00495E45" w:rsidP="00495E45">
            <w:pPr>
              <w:pStyle w:val="ListParagraph"/>
              <w:numPr>
                <w:ilvl w:val="0"/>
                <w:numId w:val="32"/>
              </w:numPr>
              <w:spacing w:before="0" w:after="0"/>
              <w:ind w:left="273" w:hanging="273"/>
            </w:pPr>
            <w:bookmarkStart w:id="96" w:name="_Toc135043532"/>
            <w:bookmarkStart w:id="97" w:name="_Toc135045959"/>
            <w:r>
              <w:t>school or site</w:t>
            </w:r>
            <w:r w:rsidRPr="001C6513">
              <w:t xml:space="preserve"> information booklet (include actions and procedures)</w:t>
            </w:r>
            <w:bookmarkEnd w:id="96"/>
            <w:bookmarkEnd w:id="97"/>
          </w:p>
          <w:p w14:paraId="6A1180E6" w14:textId="77777777" w:rsidR="00495E45" w:rsidRDefault="00495E45" w:rsidP="00495E45">
            <w:pPr>
              <w:pStyle w:val="ListParagraph"/>
              <w:numPr>
                <w:ilvl w:val="0"/>
                <w:numId w:val="32"/>
              </w:numPr>
              <w:spacing w:before="0" w:after="0"/>
              <w:ind w:left="273" w:hanging="273"/>
            </w:pPr>
            <w:bookmarkStart w:id="98" w:name="_Toc135043533"/>
            <w:bookmarkStart w:id="99" w:name="_Toc135045960"/>
            <w:r>
              <w:t>school or site</w:t>
            </w:r>
            <w:r w:rsidRPr="001C6513">
              <w:t xml:space="preserve"> website</w:t>
            </w:r>
            <w:r>
              <w:t>.</w:t>
            </w:r>
            <w:bookmarkEnd w:id="98"/>
            <w:bookmarkEnd w:id="99"/>
          </w:p>
          <w:p w14:paraId="1ACBCCF2" w14:textId="0C5474B1" w:rsidR="00495E45" w:rsidRPr="001C6513" w:rsidRDefault="00495E45" w:rsidP="00495E45"/>
        </w:tc>
        <w:tc>
          <w:tcPr>
            <w:tcW w:w="850" w:type="dxa"/>
            <w:shd w:val="clear" w:color="auto" w:fill="D9D9D9" w:themeFill="background1" w:themeFillShade="D9"/>
          </w:tcPr>
          <w:p w14:paraId="17820E39" w14:textId="777A7BCC" w:rsidR="00495E45" w:rsidRPr="001C6513" w:rsidRDefault="00495E45" w:rsidP="00495E45">
            <w:r>
              <w:rPr>
                <w:szCs w:val="22"/>
              </w:rPr>
              <w:t>√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3685DEC" w14:textId="30EC33C0" w:rsidR="00495E45" w:rsidRPr="001C6513" w:rsidRDefault="00495E45" w:rsidP="00495E45">
            <w:r>
              <w:rPr>
                <w:szCs w:val="22"/>
              </w:rPr>
              <w:t>To go in the Week 6 newsletter and added to the school website.</w:t>
            </w:r>
          </w:p>
        </w:tc>
      </w:tr>
      <w:tr w:rsidR="00495E45" w:rsidRPr="00A25679" w14:paraId="67A7FFA2" w14:textId="77777777" w:rsidTr="004B1B8F">
        <w:tc>
          <w:tcPr>
            <w:tcW w:w="4957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  <w:tcMar>
              <w:top w:w="28" w:type="dxa"/>
              <w:bottom w:w="28" w:type="dxa"/>
            </w:tcMar>
            <w:vAlign w:val="center"/>
          </w:tcPr>
          <w:p w14:paraId="32B81E90" w14:textId="77777777" w:rsidR="00495E45" w:rsidRPr="001C6513" w:rsidRDefault="00495E45" w:rsidP="00495E45">
            <w:r w:rsidRPr="001C6513">
              <w:lastRenderedPageBreak/>
              <w:t>Communication plans are in place:</w:t>
            </w:r>
          </w:p>
          <w:p w14:paraId="5C7952E0" w14:textId="3C5E0E48" w:rsidR="00495E45" w:rsidRPr="001C6513" w:rsidRDefault="00495E45" w:rsidP="00495E45">
            <w:pPr>
              <w:pStyle w:val="ListParagraph"/>
              <w:numPr>
                <w:ilvl w:val="0"/>
                <w:numId w:val="33"/>
              </w:numPr>
              <w:spacing w:before="0" w:after="0"/>
              <w:ind w:left="273" w:hanging="273"/>
            </w:pPr>
            <w:bookmarkStart w:id="100" w:name="_Toc135043534"/>
            <w:bookmarkStart w:id="101" w:name="_Toc135045961"/>
            <w:r>
              <w:t>E</w:t>
            </w:r>
            <w:r w:rsidRPr="001C6513">
              <w:t>mergency response contact list completed (section 2)</w:t>
            </w:r>
            <w:bookmarkEnd w:id="100"/>
            <w:bookmarkEnd w:id="101"/>
            <w:r>
              <w:t>.</w:t>
            </w:r>
          </w:p>
          <w:p w14:paraId="356D500A" w14:textId="7B02FAD7" w:rsidR="00495E45" w:rsidRPr="001C6513" w:rsidRDefault="00495E45" w:rsidP="00495E45">
            <w:pPr>
              <w:pStyle w:val="ListParagraph"/>
              <w:numPr>
                <w:ilvl w:val="0"/>
                <w:numId w:val="33"/>
              </w:numPr>
              <w:spacing w:before="0" w:after="0"/>
              <w:ind w:left="273" w:hanging="273"/>
            </w:pPr>
            <w:bookmarkStart w:id="102" w:name="_Toc135043535"/>
            <w:bookmarkStart w:id="103" w:name="_Toc135045962"/>
            <w:r>
              <w:t>B</w:t>
            </w:r>
            <w:r w:rsidRPr="001C6513">
              <w:t>ushfire response telephone tree completed (section 4)</w:t>
            </w:r>
            <w:bookmarkEnd w:id="102"/>
            <w:bookmarkEnd w:id="103"/>
            <w:r>
              <w:t>.</w:t>
            </w:r>
          </w:p>
          <w:p w14:paraId="3DA4625B" w14:textId="5D917B73" w:rsidR="00495E45" w:rsidRDefault="00495E45" w:rsidP="00495E45">
            <w:pPr>
              <w:pStyle w:val="ListParagraph"/>
              <w:numPr>
                <w:ilvl w:val="0"/>
                <w:numId w:val="33"/>
              </w:numPr>
              <w:spacing w:before="0" w:after="0"/>
              <w:ind w:left="273" w:hanging="273"/>
            </w:pPr>
            <w:bookmarkStart w:id="104" w:name="_Toc135043536"/>
            <w:bookmarkStart w:id="105" w:name="_Toc135045963"/>
            <w:r w:rsidRPr="001C6513">
              <w:t xml:space="preserve">communication templates for sample emergency text message, newsletter content and </w:t>
            </w:r>
            <w:r>
              <w:t>school or site</w:t>
            </w:r>
            <w:r w:rsidRPr="001C6513">
              <w:t xml:space="preserve"> notice text are complete (refer to Appendix D)</w:t>
            </w:r>
            <w:bookmarkEnd w:id="104"/>
            <w:bookmarkEnd w:id="105"/>
            <w:r>
              <w:t>.</w:t>
            </w:r>
          </w:p>
          <w:p w14:paraId="665E04EA" w14:textId="77777777" w:rsidR="00495E45" w:rsidRPr="001C6513" w:rsidRDefault="00495E45" w:rsidP="00495E45"/>
          <w:p w14:paraId="3FEF6644" w14:textId="77777777" w:rsidR="00495E45" w:rsidRDefault="00495E45" w:rsidP="00495E45">
            <w:r w:rsidRPr="001C6513">
              <w:t>Contact lists for staff and parents must be current.</w:t>
            </w:r>
          </w:p>
          <w:p w14:paraId="5E330FB3" w14:textId="77777777" w:rsidR="00495E45" w:rsidRPr="001C6513" w:rsidRDefault="00495E45" w:rsidP="00495E45"/>
        </w:tc>
        <w:tc>
          <w:tcPr>
            <w:tcW w:w="850" w:type="dxa"/>
            <w:shd w:val="clear" w:color="auto" w:fill="D9D9D9" w:themeFill="background1" w:themeFillShade="D9"/>
          </w:tcPr>
          <w:p w14:paraId="67EE2D6D" w14:textId="76C961A8" w:rsidR="00495E45" w:rsidRPr="001C6513" w:rsidRDefault="00495E45" w:rsidP="00495E45">
            <w:r>
              <w:rPr>
                <w:szCs w:val="22"/>
              </w:rPr>
              <w:t>√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26B462AB" w14:textId="77777777" w:rsidR="00495E45" w:rsidRPr="001C6513" w:rsidRDefault="00495E45" w:rsidP="00495E45">
            <w:pPr>
              <w:rPr>
                <w:szCs w:val="22"/>
              </w:rPr>
            </w:pPr>
          </w:p>
          <w:p w14:paraId="7139FEAE" w14:textId="77777777" w:rsidR="00495E45" w:rsidRPr="00EF4568" w:rsidRDefault="00495E45" w:rsidP="00495E45">
            <w:pPr>
              <w:spacing w:before="120" w:after="120" w:line="260" w:lineRule="exact"/>
              <w:rPr>
                <w:sz w:val="21"/>
                <w:szCs w:val="21"/>
              </w:rPr>
            </w:pPr>
            <w:r w:rsidRPr="00EF4568">
              <w:rPr>
                <w:sz w:val="21"/>
                <w:szCs w:val="21"/>
              </w:rPr>
              <w:t>Telephone tree – Test Term 3</w:t>
            </w:r>
          </w:p>
          <w:p w14:paraId="58EC3AC4" w14:textId="77777777" w:rsidR="00495E45" w:rsidRPr="00EF4568" w:rsidRDefault="00495E45" w:rsidP="00495E45">
            <w:pPr>
              <w:spacing w:before="120" w:after="120" w:line="260" w:lineRule="exact"/>
              <w:rPr>
                <w:sz w:val="21"/>
                <w:szCs w:val="21"/>
              </w:rPr>
            </w:pPr>
            <w:r w:rsidRPr="00EF4568">
              <w:rPr>
                <w:sz w:val="21"/>
                <w:szCs w:val="21"/>
              </w:rPr>
              <w:t xml:space="preserve">Telephone tree is checked and redistributed at the beginning of </w:t>
            </w:r>
            <w:r>
              <w:rPr>
                <w:sz w:val="21"/>
                <w:szCs w:val="21"/>
              </w:rPr>
              <w:t>T</w:t>
            </w:r>
            <w:r w:rsidRPr="00EF4568">
              <w:rPr>
                <w:sz w:val="21"/>
                <w:szCs w:val="21"/>
              </w:rPr>
              <w:t xml:space="preserve">erm 1 and </w:t>
            </w:r>
            <w:r>
              <w:rPr>
                <w:sz w:val="21"/>
                <w:szCs w:val="21"/>
              </w:rPr>
              <w:t>end of</w:t>
            </w:r>
            <w:r w:rsidRPr="00EF4568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T</w:t>
            </w:r>
            <w:r w:rsidRPr="00EF4568">
              <w:rPr>
                <w:sz w:val="21"/>
                <w:szCs w:val="21"/>
              </w:rPr>
              <w:t xml:space="preserve">erm 3.  </w:t>
            </w:r>
          </w:p>
          <w:p w14:paraId="79975E38" w14:textId="77777777" w:rsidR="00495E45" w:rsidRPr="00EF4568" w:rsidRDefault="00495E45" w:rsidP="00495E45">
            <w:pPr>
              <w:spacing w:before="120" w:after="120" w:line="260" w:lineRule="exact"/>
              <w:rPr>
                <w:sz w:val="21"/>
                <w:szCs w:val="21"/>
              </w:rPr>
            </w:pPr>
          </w:p>
          <w:p w14:paraId="51BD5663" w14:textId="77777777" w:rsidR="00495E45" w:rsidRPr="001C6513" w:rsidRDefault="00495E45" w:rsidP="00495E45"/>
        </w:tc>
      </w:tr>
      <w:tr w:rsidR="00495E45" w:rsidRPr="00A25679" w14:paraId="35C2B5A3" w14:textId="77777777" w:rsidTr="004B1B8F">
        <w:tc>
          <w:tcPr>
            <w:tcW w:w="4957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  <w:tcMar>
              <w:top w:w="28" w:type="dxa"/>
              <w:bottom w:w="28" w:type="dxa"/>
            </w:tcMar>
            <w:vAlign w:val="center"/>
          </w:tcPr>
          <w:p w14:paraId="3306EABB" w14:textId="2F2A60D4" w:rsidR="00495E45" w:rsidRPr="001C6513" w:rsidRDefault="00495E45" w:rsidP="00495E45">
            <w:r w:rsidRPr="001C6513">
              <w:t>Emergency equipment available and checked (section 5):</w:t>
            </w:r>
          </w:p>
          <w:p w14:paraId="2B67CB98" w14:textId="77777777" w:rsidR="00495E45" w:rsidRPr="001C6513" w:rsidRDefault="00495E45" w:rsidP="00495E45">
            <w:pPr>
              <w:pStyle w:val="ListParagraph"/>
              <w:numPr>
                <w:ilvl w:val="0"/>
                <w:numId w:val="28"/>
              </w:numPr>
              <w:spacing w:before="0" w:after="0"/>
              <w:ind w:left="287" w:hanging="287"/>
            </w:pPr>
            <w:bookmarkStart w:id="106" w:name="_Toc135043537"/>
            <w:bookmarkStart w:id="107" w:name="_Toc135045964"/>
            <w:r w:rsidRPr="001C6513">
              <w:t>evacuation kit checked at least once per term</w:t>
            </w:r>
            <w:bookmarkEnd w:id="106"/>
            <w:bookmarkEnd w:id="107"/>
          </w:p>
          <w:p w14:paraId="47FA60E2" w14:textId="77777777" w:rsidR="00495E45" w:rsidRPr="001C6513" w:rsidRDefault="00495E45" w:rsidP="00495E45">
            <w:pPr>
              <w:pStyle w:val="ListParagraph"/>
              <w:numPr>
                <w:ilvl w:val="0"/>
                <w:numId w:val="28"/>
              </w:numPr>
              <w:spacing w:before="0" w:after="0"/>
              <w:ind w:left="287" w:hanging="287"/>
            </w:pPr>
            <w:bookmarkStart w:id="108" w:name="_Toc135043538"/>
            <w:bookmarkStart w:id="109" w:name="_Toc135045965"/>
            <w:r w:rsidRPr="001C6513">
              <w:t>emergency warning or alert system works</w:t>
            </w:r>
            <w:bookmarkEnd w:id="108"/>
            <w:bookmarkEnd w:id="109"/>
          </w:p>
          <w:p w14:paraId="6B638FB2" w14:textId="77777777" w:rsidR="00495E45" w:rsidRPr="001C6513" w:rsidRDefault="00495E45" w:rsidP="00495E45">
            <w:pPr>
              <w:pStyle w:val="ListParagraph"/>
              <w:numPr>
                <w:ilvl w:val="0"/>
                <w:numId w:val="28"/>
              </w:numPr>
              <w:spacing w:before="0" w:after="0"/>
              <w:ind w:left="287" w:hanging="287"/>
            </w:pPr>
            <w:bookmarkStart w:id="110" w:name="_Toc135043539"/>
            <w:bookmarkStart w:id="111" w:name="_Toc135045966"/>
            <w:r w:rsidRPr="001C6513">
              <w:t>emergency communications equipment available</w:t>
            </w:r>
            <w:bookmarkEnd w:id="110"/>
            <w:bookmarkEnd w:id="111"/>
          </w:p>
          <w:p w14:paraId="658C9872" w14:textId="3F7C98E6" w:rsidR="00495E45" w:rsidRPr="005C6C11" w:rsidRDefault="00495E45" w:rsidP="00495E45">
            <w:pPr>
              <w:pStyle w:val="ListParagraph"/>
              <w:numPr>
                <w:ilvl w:val="0"/>
                <w:numId w:val="28"/>
              </w:numPr>
              <w:spacing w:before="0" w:after="0"/>
              <w:ind w:left="287" w:hanging="287"/>
            </w:pPr>
            <w:bookmarkStart w:id="112" w:name="_Toc135043540"/>
            <w:bookmarkStart w:id="113" w:name="_Toc135045967"/>
            <w:r w:rsidRPr="005C6C11">
              <w:t>first aid kit(s) available</w:t>
            </w:r>
            <w:bookmarkEnd w:id="112"/>
            <w:bookmarkEnd w:id="113"/>
          </w:p>
          <w:p w14:paraId="2A028FC4" w14:textId="16CD6E33" w:rsidR="00495E45" w:rsidRPr="005C6C11" w:rsidRDefault="00495E45" w:rsidP="00495E45">
            <w:pPr>
              <w:pStyle w:val="ListParagraph"/>
              <w:numPr>
                <w:ilvl w:val="0"/>
                <w:numId w:val="28"/>
              </w:numPr>
              <w:spacing w:before="0" w:after="0"/>
              <w:ind w:left="287" w:hanging="287"/>
            </w:pPr>
            <w:r w:rsidRPr="005C6C11">
              <w:t>animal emergency kit</w:t>
            </w:r>
          </w:p>
          <w:p w14:paraId="5DC1461F" w14:textId="24658A49" w:rsidR="00495E45" w:rsidRPr="005C6C11" w:rsidRDefault="00495E45" w:rsidP="00495E45">
            <w:pPr>
              <w:pStyle w:val="ListParagraph"/>
              <w:numPr>
                <w:ilvl w:val="0"/>
                <w:numId w:val="28"/>
              </w:numPr>
              <w:spacing w:before="0" w:after="0"/>
              <w:ind w:left="287" w:hanging="287"/>
            </w:pPr>
            <w:bookmarkStart w:id="114" w:name="_Toc135043541"/>
            <w:bookmarkStart w:id="115" w:name="_Toc135045968"/>
            <w:r w:rsidRPr="005C6C11">
              <w:t>registers for students, staff and visitors readily accessible for roll call</w:t>
            </w:r>
            <w:bookmarkEnd w:id="114"/>
            <w:bookmarkEnd w:id="115"/>
            <w:r w:rsidRPr="005C6C11">
              <w:t>.</w:t>
            </w:r>
          </w:p>
          <w:p w14:paraId="5AAC0500" w14:textId="77777777" w:rsidR="00495E45" w:rsidRPr="001C6513" w:rsidRDefault="00495E45" w:rsidP="00495E45"/>
        </w:tc>
        <w:tc>
          <w:tcPr>
            <w:tcW w:w="850" w:type="dxa"/>
            <w:shd w:val="clear" w:color="auto" w:fill="D9D9D9" w:themeFill="background1" w:themeFillShade="D9"/>
          </w:tcPr>
          <w:p w14:paraId="1448C6DD" w14:textId="7AA47BAB" w:rsidR="00495E45" w:rsidRPr="001C6513" w:rsidRDefault="00495E45" w:rsidP="00495E45">
            <w:r>
              <w:rPr>
                <w:szCs w:val="22"/>
              </w:rPr>
              <w:t>√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13293E78" w14:textId="77777777" w:rsidR="00495E45" w:rsidRPr="001C6513" w:rsidRDefault="00495E45" w:rsidP="00495E45">
            <w:pPr>
              <w:rPr>
                <w:szCs w:val="22"/>
              </w:rPr>
            </w:pPr>
          </w:p>
          <w:p w14:paraId="304E3213" w14:textId="77777777" w:rsidR="00495E45" w:rsidRPr="00EF4568" w:rsidRDefault="00495E45" w:rsidP="00495E45">
            <w:pPr>
              <w:spacing w:before="120" w:after="120" w:line="260" w:lineRule="exact"/>
              <w:rPr>
                <w:sz w:val="21"/>
                <w:szCs w:val="21"/>
              </w:rPr>
            </w:pPr>
            <w:r w:rsidRPr="00EF4568">
              <w:rPr>
                <w:sz w:val="21"/>
                <w:szCs w:val="21"/>
              </w:rPr>
              <w:t>First aid kits checked beginning of each term by first aid officer and before each excursion or event</w:t>
            </w:r>
          </w:p>
          <w:p w14:paraId="42E3CA62" w14:textId="77777777" w:rsidR="00495E45" w:rsidRPr="00EF4568" w:rsidRDefault="00495E45" w:rsidP="00495E45">
            <w:pPr>
              <w:spacing w:before="120" w:after="120" w:line="260" w:lineRule="exact"/>
              <w:rPr>
                <w:sz w:val="21"/>
                <w:szCs w:val="21"/>
              </w:rPr>
            </w:pPr>
          </w:p>
          <w:p w14:paraId="37D7F662" w14:textId="77777777" w:rsidR="00495E45" w:rsidRPr="00EF4568" w:rsidRDefault="00495E45" w:rsidP="00495E45">
            <w:pPr>
              <w:spacing w:before="120" w:after="120" w:line="260" w:lineRule="exact"/>
              <w:rPr>
                <w:sz w:val="21"/>
                <w:szCs w:val="21"/>
              </w:rPr>
            </w:pPr>
            <w:r w:rsidRPr="00EF4568">
              <w:rPr>
                <w:sz w:val="21"/>
                <w:szCs w:val="21"/>
              </w:rPr>
              <w:t>Visitors register maintained daily.</w:t>
            </w:r>
          </w:p>
          <w:p w14:paraId="7313CCD7" w14:textId="77777777" w:rsidR="00495E45" w:rsidRPr="00EF4568" w:rsidRDefault="00495E45" w:rsidP="00495E45">
            <w:pPr>
              <w:spacing w:before="120" w:after="120" w:line="260" w:lineRule="exact"/>
              <w:rPr>
                <w:sz w:val="21"/>
                <w:szCs w:val="21"/>
              </w:rPr>
            </w:pPr>
          </w:p>
          <w:p w14:paraId="2D4B1DCB" w14:textId="59A639A2" w:rsidR="00495E45" w:rsidRPr="001C6513" w:rsidRDefault="00495E45" w:rsidP="00495E45">
            <w:r w:rsidRPr="00EF4568">
              <w:rPr>
                <w:sz w:val="21"/>
                <w:szCs w:val="21"/>
              </w:rPr>
              <w:t xml:space="preserve">Students register updated with all new enrolments or exiting students as required. </w:t>
            </w:r>
          </w:p>
        </w:tc>
      </w:tr>
      <w:tr w:rsidR="00495E45" w:rsidRPr="00A25679" w14:paraId="4A5A013C" w14:textId="77777777" w:rsidTr="004B1B8F">
        <w:trPr>
          <w:trHeight w:val="2017"/>
        </w:trPr>
        <w:tc>
          <w:tcPr>
            <w:tcW w:w="4957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  <w:tcMar>
              <w:top w:w="28" w:type="dxa"/>
              <w:bottom w:w="28" w:type="dxa"/>
            </w:tcMar>
            <w:vAlign w:val="center"/>
          </w:tcPr>
          <w:p w14:paraId="09BEED3C" w14:textId="02F4092B" w:rsidR="00495E45" w:rsidRPr="001C6513" w:rsidRDefault="00495E45" w:rsidP="00495E45">
            <w:r>
              <w:t xml:space="preserve">Practise </w:t>
            </w:r>
            <w:r w:rsidRPr="001C6513">
              <w:t xml:space="preserve">drills </w:t>
            </w:r>
            <w:r>
              <w:t xml:space="preserve">moving </w:t>
            </w:r>
            <w:r w:rsidRPr="001C6513">
              <w:t>to your onsite ‘safer building location(s)’:</w:t>
            </w:r>
          </w:p>
          <w:p w14:paraId="7C9FC10E" w14:textId="77777777" w:rsidR="00495E45" w:rsidRPr="001C6513" w:rsidRDefault="00495E45" w:rsidP="00495E45">
            <w:pPr>
              <w:pStyle w:val="ListParagraph"/>
              <w:numPr>
                <w:ilvl w:val="0"/>
                <w:numId w:val="27"/>
              </w:numPr>
              <w:spacing w:before="0" w:after="0"/>
              <w:ind w:left="273" w:hanging="273"/>
            </w:pPr>
            <w:bookmarkStart w:id="116" w:name="_Toc135043542"/>
            <w:bookmarkStart w:id="117" w:name="_Toc135045969"/>
            <w:r w:rsidRPr="001C6513">
              <w:t>before the start of the bushfire season</w:t>
            </w:r>
            <w:bookmarkEnd w:id="116"/>
            <w:bookmarkEnd w:id="117"/>
          </w:p>
          <w:p w14:paraId="17BE2103" w14:textId="77777777" w:rsidR="00495E45" w:rsidRDefault="00495E45" w:rsidP="00495E45">
            <w:pPr>
              <w:pStyle w:val="ListParagraph"/>
              <w:numPr>
                <w:ilvl w:val="0"/>
                <w:numId w:val="27"/>
              </w:numPr>
              <w:spacing w:before="0" w:after="0"/>
              <w:ind w:left="273" w:hanging="273"/>
            </w:pPr>
            <w:bookmarkStart w:id="118" w:name="_Toc135043543"/>
            <w:bookmarkStart w:id="119" w:name="_Toc135045970"/>
            <w:r w:rsidRPr="001C6513">
              <w:t>at least once per term during the bushfire season.</w:t>
            </w:r>
            <w:bookmarkEnd w:id="118"/>
            <w:bookmarkEnd w:id="119"/>
            <w:r w:rsidRPr="001C6513">
              <w:t xml:space="preserve"> </w:t>
            </w:r>
          </w:p>
          <w:p w14:paraId="74052B5B" w14:textId="77777777" w:rsidR="00495E45" w:rsidRPr="001C6513" w:rsidRDefault="00495E45" w:rsidP="00495E45"/>
          <w:p w14:paraId="055D35E7" w14:textId="4919E6F5" w:rsidR="00495E45" w:rsidRPr="001C6513" w:rsidRDefault="00495E45" w:rsidP="00495E45">
            <w:r w:rsidRPr="001C6513">
              <w:t xml:space="preserve">You must do at least </w:t>
            </w:r>
            <w:r>
              <w:t>2</w:t>
            </w:r>
            <w:r w:rsidRPr="001C6513">
              <w:t xml:space="preserve"> drills per year.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3E98B80" w14:textId="58FDDA7C" w:rsidR="00495E45" w:rsidRPr="001C6513" w:rsidRDefault="00495E45" w:rsidP="00495E45">
            <w:r>
              <w:rPr>
                <w:szCs w:val="22"/>
              </w:rPr>
              <w:t>√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1DB3B0B3" w14:textId="1A882C5E" w:rsidR="00495E45" w:rsidRDefault="00495E45" w:rsidP="00495E45">
            <w:pPr>
              <w:rPr>
                <w:szCs w:val="22"/>
              </w:rPr>
            </w:pPr>
            <w:r>
              <w:rPr>
                <w:szCs w:val="22"/>
              </w:rPr>
              <w:t>Term 1 &amp; 3 2025</w:t>
            </w:r>
          </w:p>
          <w:p w14:paraId="118E7ADA" w14:textId="77777777" w:rsidR="00495E45" w:rsidRDefault="00495E45" w:rsidP="00495E45">
            <w:pPr>
              <w:rPr>
                <w:strike/>
                <w:szCs w:val="22"/>
              </w:rPr>
            </w:pPr>
          </w:p>
          <w:p w14:paraId="11998A44" w14:textId="77777777" w:rsidR="00495E45" w:rsidRPr="00F164CF" w:rsidRDefault="00495E45" w:rsidP="00495E45">
            <w:pPr>
              <w:rPr>
                <w:strike/>
              </w:rPr>
            </w:pPr>
          </w:p>
        </w:tc>
      </w:tr>
      <w:tr w:rsidR="00495E45" w:rsidRPr="00A25679" w14:paraId="0C90383A" w14:textId="77777777" w:rsidTr="004B1B8F">
        <w:tc>
          <w:tcPr>
            <w:tcW w:w="4957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  <w:tcMar>
              <w:top w:w="28" w:type="dxa"/>
              <w:bottom w:w="28" w:type="dxa"/>
            </w:tcMar>
            <w:vAlign w:val="center"/>
          </w:tcPr>
          <w:p w14:paraId="79EE2CEA" w14:textId="105571C8" w:rsidR="00495E45" w:rsidRPr="001C6513" w:rsidRDefault="00495E45" w:rsidP="00495E45">
            <w:r w:rsidRPr="001C6513">
              <w:t xml:space="preserve">The asset protection zone, which is a minimum distance of 20 metres surrounding the </w:t>
            </w:r>
            <w:r>
              <w:t>main school or site buildings,</w:t>
            </w:r>
            <w:r w:rsidRPr="001C6513">
              <w:t xml:space="preserve"> is checked and</w:t>
            </w:r>
            <w:r>
              <w:t xml:space="preserve"> is</w:t>
            </w:r>
            <w:r w:rsidRPr="001C6513">
              <w:t>:</w:t>
            </w:r>
          </w:p>
          <w:p w14:paraId="413E1035" w14:textId="77777777" w:rsidR="00495E45" w:rsidRPr="001C6513" w:rsidRDefault="00495E45" w:rsidP="00495E45">
            <w:pPr>
              <w:pStyle w:val="ListParagraph"/>
              <w:numPr>
                <w:ilvl w:val="0"/>
                <w:numId w:val="26"/>
              </w:numPr>
              <w:spacing w:before="0" w:after="0"/>
              <w:ind w:left="273" w:hanging="273"/>
            </w:pPr>
            <w:bookmarkStart w:id="120" w:name="_Toc135043544"/>
            <w:bookmarkStart w:id="121" w:name="_Toc135045971"/>
            <w:r w:rsidRPr="001C6513">
              <w:t>clear of all rubbish, long dry grass, bark, flammable and combustible materials, including leaf litter and unused piles of mulch</w:t>
            </w:r>
            <w:bookmarkEnd w:id="120"/>
            <w:bookmarkEnd w:id="121"/>
          </w:p>
          <w:p w14:paraId="05009D32" w14:textId="77777777" w:rsidR="00495E45" w:rsidRDefault="00495E45" w:rsidP="00495E45">
            <w:pPr>
              <w:pStyle w:val="ListParagraph"/>
              <w:numPr>
                <w:ilvl w:val="0"/>
                <w:numId w:val="26"/>
              </w:numPr>
              <w:spacing w:before="0" w:after="0"/>
              <w:ind w:left="273" w:hanging="273"/>
            </w:pPr>
            <w:bookmarkStart w:id="122" w:name="_Toc135043545"/>
            <w:bookmarkStart w:id="123" w:name="_Toc135045972"/>
            <w:r w:rsidRPr="001C6513">
              <w:t>maintained routinely throughout the year</w:t>
            </w:r>
            <w:r>
              <w:t>.</w:t>
            </w:r>
            <w:bookmarkEnd w:id="122"/>
            <w:bookmarkEnd w:id="123"/>
          </w:p>
          <w:p w14:paraId="039B35C6" w14:textId="77777777" w:rsidR="00495E45" w:rsidRPr="001C6513" w:rsidRDefault="00495E45" w:rsidP="00495E45"/>
          <w:p w14:paraId="746A9FA7" w14:textId="789EB72C" w:rsidR="00495E45" w:rsidRDefault="00495E45" w:rsidP="00495E45">
            <w:pPr>
              <w:rPr>
                <w:i/>
              </w:rPr>
            </w:pPr>
            <w:r>
              <w:t xml:space="preserve">For information on the asset protection zone, refer to </w:t>
            </w:r>
            <w:hyperlink r:id="rId45" w:history="1">
              <w:r w:rsidRPr="002F4390">
                <w:rPr>
                  <w:rStyle w:val="Hyperlink"/>
                  <w:szCs w:val="22"/>
                </w:rPr>
                <w:t>Prepare for bushfire season at your school</w:t>
              </w:r>
            </w:hyperlink>
            <w:r>
              <w:t xml:space="preserve"> on Ikon.</w:t>
            </w:r>
          </w:p>
          <w:p w14:paraId="397BC8BF" w14:textId="77777777" w:rsidR="00495E45" w:rsidRPr="001C6513" w:rsidRDefault="00495E45" w:rsidP="00495E45"/>
        </w:tc>
        <w:tc>
          <w:tcPr>
            <w:tcW w:w="850" w:type="dxa"/>
            <w:shd w:val="clear" w:color="auto" w:fill="D9D9D9" w:themeFill="background1" w:themeFillShade="D9"/>
          </w:tcPr>
          <w:p w14:paraId="5CD1239F" w14:textId="220BBD09" w:rsidR="00495E45" w:rsidRPr="001C6513" w:rsidRDefault="00495E45" w:rsidP="00495E45">
            <w:r>
              <w:rPr>
                <w:szCs w:val="22"/>
              </w:rPr>
              <w:t>√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75FD2D1" w14:textId="77777777" w:rsidR="00495E45" w:rsidRPr="001C6513" w:rsidRDefault="00495E45" w:rsidP="00495E45">
            <w:pPr>
              <w:rPr>
                <w:szCs w:val="22"/>
              </w:rPr>
            </w:pPr>
          </w:p>
          <w:p w14:paraId="72277FE1" w14:textId="77777777" w:rsidR="00495E45" w:rsidRPr="00EF4568" w:rsidRDefault="00495E45" w:rsidP="00495E45">
            <w:pPr>
              <w:rPr>
                <w:szCs w:val="22"/>
              </w:rPr>
            </w:pPr>
          </w:p>
          <w:p w14:paraId="7061C06A" w14:textId="77777777" w:rsidR="00495E45" w:rsidRPr="00EF4568" w:rsidRDefault="00495E45" w:rsidP="00495E45">
            <w:pPr>
              <w:spacing w:before="120" w:after="120" w:line="260" w:lineRule="exact"/>
              <w:rPr>
                <w:sz w:val="20"/>
                <w:szCs w:val="22"/>
              </w:rPr>
            </w:pPr>
          </w:p>
          <w:p w14:paraId="2C873276" w14:textId="77777777" w:rsidR="00495E45" w:rsidRDefault="00495E45" w:rsidP="00495E45">
            <w:pPr>
              <w:rPr>
                <w:bCs/>
                <w:szCs w:val="22"/>
              </w:rPr>
            </w:pPr>
            <w:r w:rsidRPr="00EF4568">
              <w:rPr>
                <w:bCs/>
                <w:szCs w:val="22"/>
              </w:rPr>
              <w:t>BER Building – Admin/Library</w:t>
            </w:r>
          </w:p>
          <w:p w14:paraId="11519D80" w14:textId="77777777" w:rsidR="003735AD" w:rsidRDefault="003735AD" w:rsidP="00495E45">
            <w:pPr>
              <w:rPr>
                <w:bCs/>
                <w:szCs w:val="22"/>
              </w:rPr>
            </w:pPr>
          </w:p>
          <w:p w14:paraId="50A2B1EA" w14:textId="589034E4" w:rsidR="003735AD" w:rsidRPr="001C6513" w:rsidRDefault="003735AD" w:rsidP="00495E45">
            <w:r>
              <w:rPr>
                <w:bCs/>
                <w:szCs w:val="22"/>
              </w:rPr>
              <w:t>Checked August 2025</w:t>
            </w:r>
          </w:p>
        </w:tc>
      </w:tr>
    </w:tbl>
    <w:p w14:paraId="019EB5CA" w14:textId="3A1B2FC9" w:rsidR="00504362" w:rsidRDefault="00504362" w:rsidP="00AB7AC2">
      <w:pPr>
        <w:pStyle w:val="Heading1"/>
      </w:pPr>
      <w:bookmarkStart w:id="124" w:name="_Toc134798194"/>
    </w:p>
    <w:p w14:paraId="365EEE12" w14:textId="73A6428F" w:rsidR="00262F13" w:rsidRPr="00504362" w:rsidRDefault="00504362" w:rsidP="00AB7AC2">
      <w:pPr>
        <w:pStyle w:val="Heading1"/>
        <w:rPr>
          <w:color w:val="0085AC"/>
          <w:sz w:val="28"/>
          <w:szCs w:val="28"/>
        </w:rPr>
      </w:pPr>
      <w:bookmarkStart w:id="125" w:name="_Toc202521769"/>
      <w:r w:rsidRPr="00504362">
        <w:rPr>
          <w:color w:val="0085AC"/>
          <w:sz w:val="28"/>
          <w:szCs w:val="28"/>
        </w:rPr>
        <w:lastRenderedPageBreak/>
        <w:t>7.</w:t>
      </w:r>
      <w:r w:rsidRPr="00504362">
        <w:rPr>
          <w:color w:val="0085AC"/>
          <w:sz w:val="28"/>
          <w:szCs w:val="28"/>
        </w:rPr>
        <w:tab/>
      </w:r>
      <w:r w:rsidR="00262F13" w:rsidRPr="00504362">
        <w:rPr>
          <w:color w:val="0085AC"/>
          <w:sz w:val="28"/>
          <w:szCs w:val="28"/>
        </w:rPr>
        <w:t>Bushfire action plan maps</w:t>
      </w:r>
      <w:bookmarkEnd w:id="124"/>
      <w:bookmarkEnd w:id="125"/>
    </w:p>
    <w:p w14:paraId="2A2B03C4" w14:textId="15D0613D" w:rsidR="00FA0103" w:rsidRPr="00504362" w:rsidRDefault="0052476F" w:rsidP="00AB7AC2">
      <w:pPr>
        <w:pStyle w:val="Heading2"/>
        <w:rPr>
          <w:color w:val="0085AC"/>
          <w:sz w:val="24"/>
          <w:szCs w:val="24"/>
        </w:rPr>
      </w:pPr>
      <w:bookmarkStart w:id="126" w:name="_Toc202521770"/>
      <w:r w:rsidRPr="00504362">
        <w:rPr>
          <w:color w:val="0085AC"/>
          <w:sz w:val="24"/>
          <w:szCs w:val="24"/>
        </w:rPr>
        <w:t xml:space="preserve">7.1 </w:t>
      </w:r>
      <w:r w:rsidR="002B5E10" w:rsidRPr="00504362">
        <w:rPr>
          <w:color w:val="0085AC"/>
          <w:sz w:val="24"/>
          <w:szCs w:val="24"/>
        </w:rPr>
        <w:tab/>
      </w:r>
      <w:r w:rsidR="00262F13" w:rsidRPr="00504362">
        <w:rPr>
          <w:color w:val="0085AC"/>
          <w:sz w:val="24"/>
          <w:szCs w:val="24"/>
        </w:rPr>
        <w:t>Onsite ‘safer building location(s)’</w:t>
      </w:r>
      <w:bookmarkEnd w:id="126"/>
      <w:r w:rsidR="00262F13" w:rsidRPr="00504362">
        <w:rPr>
          <w:color w:val="0085AC"/>
          <w:sz w:val="24"/>
          <w:szCs w:val="24"/>
        </w:rPr>
        <w:t xml:space="preserve"> </w:t>
      </w:r>
    </w:p>
    <w:p w14:paraId="01105D5C" w14:textId="4429AC0D" w:rsidR="00FA0103" w:rsidRDefault="00FA0103" w:rsidP="00AB7AC2">
      <w:pPr>
        <w:pStyle w:val="ListNumber2"/>
        <w:numPr>
          <w:ilvl w:val="0"/>
          <w:numId w:val="0"/>
        </w:numPr>
        <w:spacing w:before="0"/>
      </w:pPr>
    </w:p>
    <w:p w14:paraId="3AEBC71C" w14:textId="18AFC55F" w:rsidR="00941648" w:rsidRDefault="00262F13" w:rsidP="00D141D2">
      <w:pPr>
        <w:rPr>
          <w:b/>
          <w:bCs/>
        </w:rPr>
      </w:pPr>
      <w:bookmarkStart w:id="127" w:name="_Toc134798195"/>
      <w:bookmarkStart w:id="128" w:name="_Toc135043547"/>
      <w:r w:rsidRPr="00F164CF">
        <w:t>Do not use an open area such as a school oval or non-enclosed building</w:t>
      </w:r>
      <w:r w:rsidR="006611BF">
        <w:t xml:space="preserve"> </w:t>
      </w:r>
      <w:r w:rsidR="006611BF" w:rsidRPr="006611BF">
        <w:t>that may expose people to heat or other conditions</w:t>
      </w:r>
      <w:r w:rsidRPr="00F164CF">
        <w:t>.</w:t>
      </w:r>
      <w:bookmarkEnd w:id="127"/>
      <w:bookmarkEnd w:id="128"/>
    </w:p>
    <w:p w14:paraId="49FD5D1D" w14:textId="79535423" w:rsidR="00523FDE" w:rsidRPr="00523FDE" w:rsidRDefault="00523FDE" w:rsidP="00D141D2">
      <w:pPr>
        <w:rPr>
          <w:b/>
          <w:bCs/>
        </w:rPr>
      </w:pPr>
    </w:p>
    <w:p w14:paraId="26CD6D20" w14:textId="4187F237" w:rsidR="004F12C3" w:rsidRPr="004F12C3" w:rsidRDefault="00262F13" w:rsidP="00D141D2">
      <w:pPr>
        <w:rPr>
          <w:szCs w:val="22"/>
        </w:rPr>
      </w:pPr>
      <w:r w:rsidRPr="004F12C3">
        <w:rPr>
          <w:szCs w:val="22"/>
        </w:rPr>
        <w:t xml:space="preserve">Insert your </w:t>
      </w:r>
      <w:r w:rsidR="00435E54">
        <w:rPr>
          <w:szCs w:val="22"/>
        </w:rPr>
        <w:t>school or site</w:t>
      </w:r>
      <w:r w:rsidRPr="004F12C3">
        <w:rPr>
          <w:szCs w:val="22"/>
        </w:rPr>
        <w:t xml:space="preserve"> map and </w:t>
      </w:r>
      <w:r w:rsidR="004F12C3" w:rsidRPr="004F12C3">
        <w:rPr>
          <w:szCs w:val="22"/>
        </w:rPr>
        <w:t>m</w:t>
      </w:r>
      <w:r w:rsidR="004F12C3" w:rsidRPr="004F12C3">
        <w:rPr>
          <w:color w:val="000000"/>
          <w:szCs w:val="22"/>
        </w:rPr>
        <w:t xml:space="preserve">ake sure </w:t>
      </w:r>
      <w:r w:rsidR="00DE5814">
        <w:rPr>
          <w:color w:val="000000"/>
          <w:szCs w:val="22"/>
        </w:rPr>
        <w:t>it is</w:t>
      </w:r>
      <w:r w:rsidR="004F12C3" w:rsidRPr="004F12C3">
        <w:rPr>
          <w:color w:val="000000"/>
          <w:szCs w:val="22"/>
        </w:rPr>
        <w:t xml:space="preserve"> marked </w:t>
      </w:r>
      <w:r w:rsidR="00DE5814">
        <w:rPr>
          <w:color w:val="000000"/>
          <w:szCs w:val="22"/>
        </w:rPr>
        <w:t>with</w:t>
      </w:r>
      <w:r w:rsidR="004F12C3" w:rsidRPr="004F12C3">
        <w:rPr>
          <w:color w:val="000000"/>
          <w:szCs w:val="22"/>
        </w:rPr>
        <w:t>:</w:t>
      </w:r>
    </w:p>
    <w:p w14:paraId="31E03C5E" w14:textId="37B9A5C2" w:rsidR="004F12C3" w:rsidRPr="00D141D2" w:rsidRDefault="004F12C3" w:rsidP="00202024">
      <w:pPr>
        <w:pStyle w:val="ListParagraph"/>
        <w:numPr>
          <w:ilvl w:val="0"/>
          <w:numId w:val="34"/>
        </w:numPr>
        <w:spacing w:before="0" w:after="0"/>
        <w:ind w:left="284" w:hanging="284"/>
        <w:rPr>
          <w:color w:val="000000"/>
          <w:szCs w:val="22"/>
        </w:rPr>
      </w:pPr>
      <w:r w:rsidRPr="00D141D2">
        <w:rPr>
          <w:color w:val="000000"/>
          <w:szCs w:val="22"/>
        </w:rPr>
        <w:t>the onsite ‘safer building location(s)’. Include the name of the building, such as ‘library’</w:t>
      </w:r>
    </w:p>
    <w:p w14:paraId="0278B087" w14:textId="1E62540B" w:rsidR="004F12C3" w:rsidRPr="00D141D2" w:rsidRDefault="004F12C3" w:rsidP="00202024">
      <w:pPr>
        <w:pStyle w:val="ListParagraph"/>
        <w:numPr>
          <w:ilvl w:val="0"/>
          <w:numId w:val="34"/>
        </w:numPr>
        <w:spacing w:before="0" w:after="0"/>
        <w:ind w:left="284" w:hanging="284"/>
        <w:rPr>
          <w:color w:val="000000"/>
          <w:szCs w:val="22"/>
        </w:rPr>
      </w:pPr>
      <w:r w:rsidRPr="00D141D2">
        <w:rPr>
          <w:color w:val="000000"/>
          <w:szCs w:val="22"/>
        </w:rPr>
        <w:t xml:space="preserve">routes to access the </w:t>
      </w:r>
      <w:r w:rsidR="00005E7D">
        <w:rPr>
          <w:color w:val="000000"/>
          <w:szCs w:val="22"/>
        </w:rPr>
        <w:t xml:space="preserve">‘safer building </w:t>
      </w:r>
      <w:r w:rsidRPr="00D141D2">
        <w:rPr>
          <w:color w:val="000000"/>
          <w:szCs w:val="22"/>
        </w:rPr>
        <w:t>location</w:t>
      </w:r>
      <w:r w:rsidR="00005E7D">
        <w:rPr>
          <w:color w:val="000000"/>
          <w:szCs w:val="22"/>
        </w:rPr>
        <w:t>(s)’</w:t>
      </w:r>
    </w:p>
    <w:p w14:paraId="6B18DE5E" w14:textId="77777777" w:rsidR="004F12C3" w:rsidRPr="00D141D2" w:rsidRDefault="004F12C3" w:rsidP="00202024">
      <w:pPr>
        <w:pStyle w:val="ListParagraph"/>
        <w:numPr>
          <w:ilvl w:val="0"/>
          <w:numId w:val="34"/>
        </w:numPr>
        <w:spacing w:before="0" w:after="0"/>
        <w:ind w:left="284" w:hanging="284"/>
        <w:rPr>
          <w:color w:val="000000"/>
          <w:szCs w:val="22"/>
        </w:rPr>
      </w:pPr>
      <w:r w:rsidRPr="00D141D2">
        <w:rPr>
          <w:color w:val="000000"/>
          <w:szCs w:val="22"/>
        </w:rPr>
        <w:t>fire hydrants</w:t>
      </w:r>
    </w:p>
    <w:p w14:paraId="3417A640" w14:textId="77777777" w:rsidR="004F12C3" w:rsidRPr="00D141D2" w:rsidRDefault="004F12C3" w:rsidP="00202024">
      <w:pPr>
        <w:pStyle w:val="ListParagraph"/>
        <w:numPr>
          <w:ilvl w:val="0"/>
          <w:numId w:val="34"/>
        </w:numPr>
        <w:spacing w:before="0" w:after="0"/>
        <w:ind w:left="284" w:hanging="284"/>
        <w:rPr>
          <w:color w:val="000000"/>
          <w:szCs w:val="22"/>
        </w:rPr>
      </w:pPr>
      <w:r w:rsidRPr="00D141D2">
        <w:rPr>
          <w:color w:val="000000"/>
          <w:szCs w:val="22"/>
        </w:rPr>
        <w:t>electrical switchboards</w:t>
      </w:r>
    </w:p>
    <w:p w14:paraId="0A51B79A" w14:textId="77777777" w:rsidR="004F12C3" w:rsidRPr="00D141D2" w:rsidRDefault="004F12C3" w:rsidP="00202024">
      <w:pPr>
        <w:pStyle w:val="ListParagraph"/>
        <w:numPr>
          <w:ilvl w:val="0"/>
          <w:numId w:val="34"/>
        </w:numPr>
        <w:spacing w:before="0" w:after="0"/>
        <w:ind w:left="284" w:hanging="284"/>
        <w:rPr>
          <w:color w:val="000000"/>
          <w:szCs w:val="22"/>
        </w:rPr>
      </w:pPr>
      <w:r w:rsidRPr="00D141D2">
        <w:rPr>
          <w:color w:val="000000"/>
          <w:szCs w:val="22"/>
        </w:rPr>
        <w:t>phones and communication board</w:t>
      </w:r>
    </w:p>
    <w:p w14:paraId="7BFD33F5" w14:textId="77777777" w:rsidR="004F12C3" w:rsidRPr="00D141D2" w:rsidRDefault="004F12C3" w:rsidP="00202024">
      <w:pPr>
        <w:pStyle w:val="ListParagraph"/>
        <w:numPr>
          <w:ilvl w:val="0"/>
          <w:numId w:val="34"/>
        </w:numPr>
        <w:spacing w:before="0" w:after="0"/>
        <w:ind w:left="284" w:hanging="284"/>
        <w:rPr>
          <w:color w:val="000000"/>
          <w:szCs w:val="22"/>
        </w:rPr>
      </w:pPr>
      <w:r w:rsidRPr="00D141D2">
        <w:rPr>
          <w:color w:val="000000"/>
          <w:szCs w:val="22"/>
        </w:rPr>
        <w:t>first aid kits</w:t>
      </w:r>
    </w:p>
    <w:p w14:paraId="3BBF33DE" w14:textId="77777777" w:rsidR="004F12C3" w:rsidRDefault="004F12C3" w:rsidP="00202024">
      <w:pPr>
        <w:pStyle w:val="ListParagraph"/>
        <w:numPr>
          <w:ilvl w:val="0"/>
          <w:numId w:val="34"/>
        </w:numPr>
        <w:spacing w:before="0" w:after="0"/>
        <w:ind w:left="284" w:hanging="284"/>
        <w:rPr>
          <w:color w:val="000000"/>
          <w:szCs w:val="22"/>
        </w:rPr>
      </w:pPr>
      <w:r w:rsidRPr="00D141D2">
        <w:rPr>
          <w:color w:val="000000"/>
          <w:szCs w:val="22"/>
        </w:rPr>
        <w:t>evacuation kits</w:t>
      </w:r>
    </w:p>
    <w:p w14:paraId="6EE0AC16" w14:textId="22740EE5" w:rsidR="00005E7D" w:rsidRPr="00D141D2" w:rsidRDefault="00005E7D" w:rsidP="00202024">
      <w:pPr>
        <w:pStyle w:val="ListParagraph"/>
        <w:numPr>
          <w:ilvl w:val="0"/>
          <w:numId w:val="34"/>
        </w:numPr>
        <w:spacing w:before="0" w:after="0"/>
        <w:ind w:left="284" w:hanging="284"/>
        <w:rPr>
          <w:color w:val="000000"/>
          <w:szCs w:val="22"/>
        </w:rPr>
      </w:pPr>
      <w:r>
        <w:rPr>
          <w:color w:val="000000"/>
          <w:szCs w:val="22"/>
        </w:rPr>
        <w:t>main access gates to site</w:t>
      </w:r>
    </w:p>
    <w:p w14:paraId="31359AD9" w14:textId="77777777" w:rsidR="004F12C3" w:rsidRPr="00D141D2" w:rsidRDefault="004F12C3" w:rsidP="00202024">
      <w:pPr>
        <w:pStyle w:val="ListParagraph"/>
        <w:numPr>
          <w:ilvl w:val="0"/>
          <w:numId w:val="34"/>
        </w:numPr>
        <w:spacing w:before="0" w:after="0"/>
        <w:ind w:left="284" w:hanging="284"/>
        <w:rPr>
          <w:color w:val="000000"/>
          <w:szCs w:val="22"/>
        </w:rPr>
      </w:pPr>
      <w:r w:rsidRPr="00D141D2">
        <w:rPr>
          <w:color w:val="000000"/>
          <w:szCs w:val="22"/>
        </w:rPr>
        <w:t>any other relevant details.</w:t>
      </w:r>
    </w:p>
    <w:p w14:paraId="7D92A34F" w14:textId="77777777" w:rsidR="00941648" w:rsidRDefault="00941648" w:rsidP="00D141D2">
      <w:pPr>
        <w:rPr>
          <w:szCs w:val="22"/>
        </w:rPr>
      </w:pPr>
    </w:p>
    <w:p w14:paraId="22E9C9EE" w14:textId="477FE4F3" w:rsidR="0084154B" w:rsidRDefault="0084154B" w:rsidP="00D141D2">
      <w:pPr>
        <w:rPr>
          <w:i/>
          <w:szCs w:val="22"/>
        </w:rPr>
      </w:pPr>
      <w:r>
        <w:rPr>
          <w:szCs w:val="22"/>
        </w:rPr>
        <w:t>Information to help select your offsite evacuation location and a sample m</w:t>
      </w:r>
      <w:r w:rsidRPr="0085316D">
        <w:rPr>
          <w:szCs w:val="22"/>
        </w:rPr>
        <w:t>ap</w:t>
      </w:r>
      <w:r>
        <w:rPr>
          <w:szCs w:val="22"/>
        </w:rPr>
        <w:t xml:space="preserve"> is available on Ikon in </w:t>
      </w:r>
      <w:hyperlink r:id="rId46" w:history="1">
        <w:r w:rsidRPr="00F164CF">
          <w:rPr>
            <w:rStyle w:val="Hyperlink"/>
          </w:rPr>
          <w:t>Prepare for bushfire season at your school</w:t>
        </w:r>
      </w:hyperlink>
      <w:r>
        <w:rPr>
          <w:szCs w:val="22"/>
        </w:rPr>
        <w:t>.</w:t>
      </w:r>
    </w:p>
    <w:p w14:paraId="4027C007" w14:textId="428BC259" w:rsidR="0084154B" w:rsidRPr="00C92834" w:rsidRDefault="0084154B" w:rsidP="00AB7AC2">
      <w:pPr>
        <w:pStyle w:val="BodyText"/>
        <w:rPr>
          <w:rFonts w:cs="Arial"/>
          <w:szCs w:val="22"/>
        </w:rPr>
      </w:pPr>
    </w:p>
    <w:tbl>
      <w:tblPr>
        <w:tblStyle w:val="TableGrid"/>
        <w:tblW w:w="9776" w:type="dxa"/>
        <w:tblBorders>
          <w:top w:val="sing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0085AC"/>
          <w:insideV w:val="single" w:sz="4" w:space="0" w:color="0085AC"/>
        </w:tblBorders>
        <w:tblLook w:val="04A0" w:firstRow="1" w:lastRow="0" w:firstColumn="1" w:lastColumn="0" w:noHBand="0" w:noVBand="1"/>
      </w:tblPr>
      <w:tblGrid>
        <w:gridCol w:w="8197"/>
        <w:gridCol w:w="1579"/>
      </w:tblGrid>
      <w:tr w:rsidR="00262F13" w:rsidRPr="001C6513" w14:paraId="1E509DC0" w14:textId="77777777" w:rsidTr="00161BC6">
        <w:trPr>
          <w:trHeight w:val="2388"/>
        </w:trPr>
        <w:tc>
          <w:tcPr>
            <w:tcW w:w="7083" w:type="dxa"/>
            <w:vMerge w:val="restart"/>
            <w:shd w:val="clear" w:color="auto" w:fill="D9D9D9" w:themeFill="background1" w:themeFillShade="D9"/>
          </w:tcPr>
          <w:p w14:paraId="76A8BC0F" w14:textId="7C8D20FA" w:rsidR="003C657F" w:rsidRDefault="003C657F" w:rsidP="00AB7AC2">
            <w:pPr>
              <w:rPr>
                <w:b/>
                <w:noProof/>
                <w:szCs w:val="22"/>
              </w:rPr>
            </w:pPr>
            <w:r w:rsidRPr="003C657F">
              <w:rPr>
                <w:b/>
                <w:noProof/>
                <w:szCs w:val="22"/>
                <w:highlight w:val="yellow"/>
              </w:rPr>
              <w:t xml:space="preserve">Onsite </w:t>
            </w:r>
            <w:r w:rsidRPr="00D975F8">
              <w:rPr>
                <w:b/>
                <w:noProof/>
                <w:szCs w:val="22"/>
                <w:highlight w:val="yellow"/>
              </w:rPr>
              <w:t>Location</w:t>
            </w:r>
            <w:r w:rsidR="00D975F8" w:rsidRPr="00D975F8">
              <w:rPr>
                <w:b/>
                <w:noProof/>
                <w:szCs w:val="22"/>
                <w:highlight w:val="yellow"/>
              </w:rPr>
              <w:t xml:space="preserve"> School Library and Administration Building</w:t>
            </w:r>
          </w:p>
          <w:p w14:paraId="2665A9B6" w14:textId="77777777" w:rsidR="00262F13" w:rsidRDefault="00262F13" w:rsidP="00AB7AC2">
            <w:pPr>
              <w:rPr>
                <w:b/>
                <w:szCs w:val="22"/>
              </w:rPr>
            </w:pPr>
          </w:p>
          <w:p w14:paraId="32046BCF" w14:textId="5E64D1DD" w:rsidR="003735AD" w:rsidRPr="001C6513" w:rsidRDefault="003735AD" w:rsidP="00AB7AC2">
            <w:pPr>
              <w:rPr>
                <w:b/>
                <w:szCs w:val="22"/>
              </w:rPr>
            </w:pPr>
            <w:r w:rsidRPr="003735AD">
              <w:rPr>
                <w:b/>
                <w:szCs w:val="22"/>
              </w:rPr>
              <w:drawing>
                <wp:inline distT="0" distB="0" distL="0" distR="0" wp14:anchorId="5CD3EEA3" wp14:editId="1B46A7F7">
                  <wp:extent cx="5067935" cy="3515067"/>
                  <wp:effectExtent l="0" t="0" r="0" b="9525"/>
                  <wp:docPr id="6574423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442376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4625" cy="3519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  <w:shd w:val="clear" w:color="auto" w:fill="auto"/>
          </w:tcPr>
          <w:p w14:paraId="6EA8C24E" w14:textId="6A53F0BD" w:rsidR="00262F13" w:rsidRPr="00D141D2" w:rsidRDefault="00262F13" w:rsidP="00D141D2">
            <w:pPr>
              <w:rPr>
                <w:b/>
                <w:bCs/>
              </w:rPr>
            </w:pPr>
            <w:r w:rsidRPr="00D141D2">
              <w:rPr>
                <w:b/>
                <w:bCs/>
              </w:rPr>
              <w:t>Emergency</w:t>
            </w:r>
            <w:r w:rsidR="00FA0103" w:rsidRPr="00D141D2">
              <w:rPr>
                <w:b/>
                <w:bCs/>
              </w:rPr>
              <w:t xml:space="preserve">, </w:t>
            </w:r>
            <w:r w:rsidR="00261A32" w:rsidRPr="00D141D2">
              <w:rPr>
                <w:b/>
                <w:bCs/>
              </w:rPr>
              <w:t>d</w:t>
            </w:r>
            <w:r w:rsidRPr="00D141D2">
              <w:rPr>
                <w:b/>
                <w:bCs/>
              </w:rPr>
              <w:t>ial 000</w:t>
            </w:r>
          </w:p>
          <w:p w14:paraId="1212D04D" w14:textId="77777777" w:rsidR="00261A32" w:rsidRPr="001C6513" w:rsidRDefault="00261A32" w:rsidP="00D141D2"/>
          <w:p w14:paraId="5B332FEF" w14:textId="77777777" w:rsidR="00262F13" w:rsidRPr="00D141D2" w:rsidRDefault="00262F13" w:rsidP="00D141D2">
            <w:pPr>
              <w:rPr>
                <w:b/>
                <w:bCs/>
              </w:rPr>
            </w:pPr>
            <w:r w:rsidRPr="00D141D2">
              <w:rPr>
                <w:b/>
                <w:bCs/>
              </w:rPr>
              <w:t>Primary action:</w:t>
            </w:r>
          </w:p>
          <w:p w14:paraId="55C2B891" w14:textId="10DB2DA3" w:rsidR="00262F13" w:rsidRPr="001C6513" w:rsidRDefault="00262F13" w:rsidP="00D141D2">
            <w:r w:rsidRPr="001C6513">
              <w:t xml:space="preserve">Determine if the bushfire is a threat to the </w:t>
            </w:r>
            <w:r w:rsidR="00435E54">
              <w:t>school or site</w:t>
            </w:r>
            <w:r w:rsidRPr="001C6513">
              <w:t xml:space="preserve">. </w:t>
            </w:r>
            <w:r w:rsidR="00D141D2">
              <w:br/>
            </w:r>
            <w:r w:rsidRPr="001C6513">
              <w:t xml:space="preserve">Monitor official sources listed in section 2. </w:t>
            </w:r>
          </w:p>
          <w:p w14:paraId="2A2F7D3A" w14:textId="77777777" w:rsidR="00941648" w:rsidRDefault="00941648" w:rsidP="00D141D2"/>
          <w:p w14:paraId="7AE3D8C8" w14:textId="77777777" w:rsidR="00262F13" w:rsidRPr="00D141D2" w:rsidRDefault="00262F13" w:rsidP="00D141D2">
            <w:pPr>
              <w:rPr>
                <w:b/>
                <w:bCs/>
              </w:rPr>
            </w:pPr>
            <w:r w:rsidRPr="00D141D2">
              <w:rPr>
                <w:b/>
                <w:bCs/>
              </w:rPr>
              <w:t>Secondary action:</w:t>
            </w:r>
          </w:p>
          <w:p w14:paraId="12007223" w14:textId="3147632B" w:rsidR="00262F13" w:rsidRDefault="00262F13" w:rsidP="00D141D2">
            <w:r w:rsidRPr="001C6513">
              <w:t xml:space="preserve">Refer to Appendix B for the procedures to </w:t>
            </w:r>
            <w:r w:rsidR="00FA0103">
              <w:t>r</w:t>
            </w:r>
            <w:r w:rsidRPr="001C6513">
              <w:t>elocate to onsi</w:t>
            </w:r>
            <w:r w:rsidR="001C6513" w:rsidRPr="001C6513">
              <w:t>te ‘safer building location(s).</w:t>
            </w:r>
          </w:p>
          <w:p w14:paraId="0E98C8D0" w14:textId="77777777" w:rsidR="00941648" w:rsidRDefault="00941648" w:rsidP="00D141D2"/>
          <w:p w14:paraId="36275765" w14:textId="77777777" w:rsidR="003735AD" w:rsidRPr="001C6513" w:rsidRDefault="003735AD" w:rsidP="00D141D2"/>
        </w:tc>
      </w:tr>
      <w:tr w:rsidR="00262F13" w:rsidRPr="001C6513" w14:paraId="683D905B" w14:textId="77777777" w:rsidTr="00697910">
        <w:trPr>
          <w:trHeight w:val="3110"/>
        </w:trPr>
        <w:tc>
          <w:tcPr>
            <w:tcW w:w="7083" w:type="dxa"/>
            <w:vMerge/>
            <w:shd w:val="clear" w:color="auto" w:fill="D9D9D9" w:themeFill="background1" w:themeFillShade="D9"/>
          </w:tcPr>
          <w:p w14:paraId="15C0A359" w14:textId="77777777" w:rsidR="00262F13" w:rsidRPr="001C6513" w:rsidRDefault="00262F13" w:rsidP="00AB7AC2">
            <w:pPr>
              <w:rPr>
                <w:szCs w:val="22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AF87216" w14:textId="4EF0D975" w:rsidR="00262F13" w:rsidRPr="001C6513" w:rsidRDefault="00274C33" w:rsidP="00274C33">
            <w:r w:rsidRPr="00274C33">
              <w:rPr>
                <w:szCs w:val="22"/>
              </w:rPr>
              <w:t>BER Building (Library and Admin</w:t>
            </w:r>
            <w:r>
              <w:rPr>
                <w:szCs w:val="22"/>
              </w:rPr>
              <w:t>)</w:t>
            </w:r>
          </w:p>
        </w:tc>
      </w:tr>
      <w:tr w:rsidR="00262F13" w:rsidRPr="001C6513" w14:paraId="0AFB522E" w14:textId="77777777" w:rsidTr="0073386F">
        <w:trPr>
          <w:trHeight w:val="1553"/>
        </w:trPr>
        <w:tc>
          <w:tcPr>
            <w:tcW w:w="7083" w:type="dxa"/>
          </w:tcPr>
          <w:p w14:paraId="1CD7CF26" w14:textId="29343BF8" w:rsidR="00262F13" w:rsidRPr="001C6513" w:rsidRDefault="0073386F" w:rsidP="00AB7AC2">
            <w:pPr>
              <w:rPr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25889" behindDoc="0" locked="0" layoutInCell="1" allowOverlap="1" wp14:anchorId="0E8C4DB0" wp14:editId="6C1CB07F">
                  <wp:simplePos x="0" y="0"/>
                  <wp:positionH relativeFrom="margin">
                    <wp:posOffset>1759585</wp:posOffset>
                  </wp:positionH>
                  <wp:positionV relativeFrom="paragraph">
                    <wp:posOffset>84455</wp:posOffset>
                  </wp:positionV>
                  <wp:extent cx="577850" cy="777240"/>
                  <wp:effectExtent l="0" t="0" r="0" b="3810"/>
                  <wp:wrapNone/>
                  <wp:docPr id="542577872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850" cy="777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27937" behindDoc="0" locked="0" layoutInCell="1" allowOverlap="1" wp14:anchorId="2A8D83A2" wp14:editId="3DDD65B3">
                  <wp:simplePos x="0" y="0"/>
                  <wp:positionH relativeFrom="margin">
                    <wp:posOffset>3234245</wp:posOffset>
                  </wp:positionH>
                  <wp:positionV relativeFrom="paragraph">
                    <wp:posOffset>70855</wp:posOffset>
                  </wp:positionV>
                  <wp:extent cx="594075" cy="791210"/>
                  <wp:effectExtent l="0" t="0" r="0" b="8890"/>
                  <wp:wrapNone/>
                  <wp:docPr id="173640240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728" cy="794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Cs w:val="22"/>
              </w:rPr>
              <w:drawing>
                <wp:anchor distT="0" distB="0" distL="114300" distR="114300" simplePos="0" relativeHeight="251726913" behindDoc="0" locked="0" layoutInCell="1" allowOverlap="1" wp14:anchorId="40A0C95A" wp14:editId="394C4724">
                  <wp:simplePos x="0" y="0"/>
                  <wp:positionH relativeFrom="column">
                    <wp:posOffset>2524561</wp:posOffset>
                  </wp:positionH>
                  <wp:positionV relativeFrom="paragraph">
                    <wp:posOffset>57207</wp:posOffset>
                  </wp:positionV>
                  <wp:extent cx="553009" cy="832513"/>
                  <wp:effectExtent l="0" t="0" r="0" b="5715"/>
                  <wp:wrapNone/>
                  <wp:docPr id="2004261020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904" cy="8383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24865" behindDoc="0" locked="0" layoutInCell="1" allowOverlap="1" wp14:anchorId="70995BEB" wp14:editId="3D6F5FA3">
                  <wp:simplePos x="0" y="0"/>
                  <wp:positionH relativeFrom="margin">
                    <wp:posOffset>723056</wp:posOffset>
                  </wp:positionH>
                  <wp:positionV relativeFrom="paragraph">
                    <wp:posOffset>84502</wp:posOffset>
                  </wp:positionV>
                  <wp:extent cx="859809" cy="406167"/>
                  <wp:effectExtent l="0" t="0" r="0" b="0"/>
                  <wp:wrapNone/>
                  <wp:docPr id="83462020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3865" cy="4080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sz w:val="28"/>
                <w:highlight w:val="lightGray"/>
              </w:rPr>
              <w:drawing>
                <wp:anchor distT="0" distB="0" distL="114300" distR="114300" simplePos="0" relativeHeight="251723841" behindDoc="0" locked="0" layoutInCell="1" allowOverlap="1" wp14:anchorId="715DF026" wp14:editId="09C52FE4">
                  <wp:simplePos x="0" y="0"/>
                  <wp:positionH relativeFrom="column">
                    <wp:posOffset>-275</wp:posOffset>
                  </wp:positionH>
                  <wp:positionV relativeFrom="paragraph">
                    <wp:posOffset>70856</wp:posOffset>
                  </wp:positionV>
                  <wp:extent cx="559513" cy="791570"/>
                  <wp:effectExtent l="0" t="0" r="0" b="8890"/>
                  <wp:wrapNone/>
                  <wp:docPr id="211208315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9768" cy="791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764A42F" w14:textId="52BB62C1" w:rsidR="00262F13" w:rsidRPr="001C6513" w:rsidRDefault="00274C33" w:rsidP="00D141D2">
            <w:r>
              <w:t>August 2025</w:t>
            </w:r>
          </w:p>
        </w:tc>
      </w:tr>
    </w:tbl>
    <w:p w14:paraId="668C5D8A" w14:textId="3A4E6983" w:rsidR="00262F13" w:rsidRPr="00504362" w:rsidRDefault="00150582" w:rsidP="00AB7AC2">
      <w:pPr>
        <w:pStyle w:val="Heading2"/>
        <w:rPr>
          <w:color w:val="0085AC"/>
          <w:sz w:val="24"/>
          <w:szCs w:val="24"/>
        </w:rPr>
      </w:pPr>
      <w:bookmarkStart w:id="129" w:name="_Toc202521771"/>
      <w:r w:rsidRPr="00504362">
        <w:rPr>
          <w:color w:val="0085AC"/>
          <w:sz w:val="24"/>
          <w:szCs w:val="24"/>
        </w:rPr>
        <w:t xml:space="preserve">7.2 </w:t>
      </w:r>
      <w:r w:rsidR="002B5E10" w:rsidRPr="00504362">
        <w:rPr>
          <w:color w:val="0085AC"/>
          <w:sz w:val="24"/>
          <w:szCs w:val="24"/>
        </w:rPr>
        <w:tab/>
      </w:r>
      <w:r w:rsidR="00262F13" w:rsidRPr="00504362">
        <w:rPr>
          <w:color w:val="0085AC"/>
          <w:sz w:val="24"/>
          <w:szCs w:val="24"/>
        </w:rPr>
        <w:t>Offsite evacuation locations</w:t>
      </w:r>
      <w:bookmarkEnd w:id="129"/>
    </w:p>
    <w:p w14:paraId="31ED6521" w14:textId="77777777" w:rsidR="00941648" w:rsidRDefault="00941648" w:rsidP="00AB7AC2">
      <w:pPr>
        <w:rPr>
          <w:szCs w:val="22"/>
        </w:rPr>
      </w:pPr>
    </w:p>
    <w:p w14:paraId="7B4D6F56" w14:textId="41BEFAB6" w:rsidR="00262F13" w:rsidRPr="00941648" w:rsidRDefault="00262F13" w:rsidP="00D141D2">
      <w:r w:rsidRPr="00941648">
        <w:t xml:space="preserve">Insert the </w:t>
      </w:r>
      <w:r w:rsidR="00435E54">
        <w:t>school or site</w:t>
      </w:r>
      <w:r w:rsidRPr="00941648">
        <w:t xml:space="preserve"> map and </w:t>
      </w:r>
      <w:r w:rsidR="00721AEA">
        <w:t>m</w:t>
      </w:r>
      <w:r w:rsidR="00721AEA" w:rsidRPr="00721AEA">
        <w:t xml:space="preserve">ake sure </w:t>
      </w:r>
      <w:r w:rsidR="00BD2596">
        <w:t>it is</w:t>
      </w:r>
      <w:r w:rsidR="00721AEA" w:rsidRPr="00721AEA">
        <w:t xml:space="preserve"> marked </w:t>
      </w:r>
      <w:r w:rsidR="00BD2596">
        <w:t>with</w:t>
      </w:r>
      <w:r w:rsidRPr="00941648">
        <w:t>:</w:t>
      </w:r>
    </w:p>
    <w:p w14:paraId="64B539F7" w14:textId="1576C1B0" w:rsidR="00262F13" w:rsidRDefault="00D125EC" w:rsidP="00202024">
      <w:pPr>
        <w:pStyle w:val="ListParagraph"/>
        <w:numPr>
          <w:ilvl w:val="0"/>
          <w:numId w:val="35"/>
        </w:numPr>
        <w:spacing w:before="0" w:after="0"/>
        <w:ind w:left="284" w:hanging="284"/>
      </w:pPr>
      <w:bookmarkStart w:id="130" w:name="_Toc135043548"/>
      <w:bookmarkStart w:id="131" w:name="_Toc135045976"/>
      <w:r>
        <w:t xml:space="preserve">an </w:t>
      </w:r>
      <w:r w:rsidR="00262F13">
        <w:t xml:space="preserve">assembly </w:t>
      </w:r>
      <w:r>
        <w:t>area</w:t>
      </w:r>
      <w:bookmarkEnd w:id="130"/>
      <w:bookmarkEnd w:id="131"/>
    </w:p>
    <w:p w14:paraId="4ADAC8D8" w14:textId="6CAC429A" w:rsidR="00D125EC" w:rsidRDefault="00FB64E1" w:rsidP="00202024">
      <w:pPr>
        <w:pStyle w:val="ListParagraph"/>
        <w:numPr>
          <w:ilvl w:val="0"/>
          <w:numId w:val="35"/>
        </w:numPr>
        <w:spacing w:before="0" w:after="0"/>
        <w:ind w:left="284" w:hanging="284"/>
      </w:pPr>
      <w:bookmarkStart w:id="132" w:name="_Toc135043549"/>
      <w:bookmarkStart w:id="133" w:name="_Toc135045977"/>
      <w:r>
        <w:t>2</w:t>
      </w:r>
      <w:r w:rsidR="00262F13">
        <w:t xml:space="preserve"> offsite evacuation locations</w:t>
      </w:r>
      <w:r w:rsidR="00D8056B">
        <w:t xml:space="preserve">. These locations </w:t>
      </w:r>
      <w:r w:rsidR="00667DCE">
        <w:t>cannot be a park</w:t>
      </w:r>
      <w:r w:rsidR="00AB294B" w:rsidRPr="00AB294B">
        <w:t>, reserve, oval or other open space that may expose people to heat or other conditions</w:t>
      </w:r>
      <w:r w:rsidR="00AB294B">
        <w:t>.</w:t>
      </w:r>
      <w:bookmarkEnd w:id="132"/>
      <w:bookmarkEnd w:id="133"/>
    </w:p>
    <w:p w14:paraId="72434AC9" w14:textId="1E44A781" w:rsidR="00D125EC" w:rsidRPr="00D125EC" w:rsidRDefault="00D125EC" w:rsidP="00202024">
      <w:pPr>
        <w:pStyle w:val="ListParagraph"/>
        <w:numPr>
          <w:ilvl w:val="0"/>
          <w:numId w:val="35"/>
        </w:numPr>
        <w:spacing w:before="0" w:after="0"/>
        <w:ind w:left="284" w:hanging="284"/>
      </w:pPr>
      <w:bookmarkStart w:id="134" w:name="_Toc135043550"/>
      <w:bookmarkStart w:id="135" w:name="_Toc135045978"/>
      <w:r w:rsidRPr="00D125EC">
        <w:t>suitable routes to access the 2 locations.</w:t>
      </w:r>
      <w:bookmarkEnd w:id="134"/>
      <w:bookmarkEnd w:id="135"/>
    </w:p>
    <w:p w14:paraId="0FC5E924" w14:textId="77777777" w:rsidR="00941648" w:rsidRDefault="00941648" w:rsidP="00D141D2"/>
    <w:p w14:paraId="368DCA84" w14:textId="6E949EF7" w:rsidR="00262F13" w:rsidRDefault="0084154B" w:rsidP="00D141D2">
      <w:r>
        <w:t xml:space="preserve">Information to help select </w:t>
      </w:r>
      <w:r w:rsidR="0046048C">
        <w:t>your offsite evacuation location and a</w:t>
      </w:r>
      <w:r w:rsidR="00262F13">
        <w:t xml:space="preserve"> sample m</w:t>
      </w:r>
      <w:r w:rsidR="00262F13" w:rsidRPr="0085316D">
        <w:t>ap</w:t>
      </w:r>
      <w:r w:rsidR="00262F13">
        <w:t xml:space="preserve"> is available </w:t>
      </w:r>
      <w:r w:rsidR="00FA0103">
        <w:t xml:space="preserve">on Ikon </w:t>
      </w:r>
      <w:r w:rsidR="00AD7889">
        <w:t>in</w:t>
      </w:r>
      <w:r w:rsidR="00FA0103">
        <w:t xml:space="preserve"> </w:t>
      </w:r>
      <w:hyperlink r:id="rId53" w:history="1">
        <w:r w:rsidR="00FA0103" w:rsidRPr="00F164CF">
          <w:rPr>
            <w:rStyle w:val="Hyperlink"/>
          </w:rPr>
          <w:t>Prepare for bushfire season at your school</w:t>
        </w:r>
      </w:hyperlink>
      <w:r w:rsidR="00FA0103">
        <w:t>.</w:t>
      </w:r>
    </w:p>
    <w:p w14:paraId="5D4C6FC4" w14:textId="77777777" w:rsidR="003735AD" w:rsidRDefault="003735AD" w:rsidP="00D141D2"/>
    <w:p w14:paraId="40F06FB7" w14:textId="77777777" w:rsidR="003735AD" w:rsidRDefault="003735AD" w:rsidP="00D141D2"/>
    <w:p w14:paraId="4390A82F" w14:textId="77777777" w:rsidR="003735AD" w:rsidRDefault="003735AD" w:rsidP="00D141D2"/>
    <w:p w14:paraId="1684572E" w14:textId="77777777" w:rsidR="003735AD" w:rsidRDefault="003735AD" w:rsidP="00D141D2"/>
    <w:p w14:paraId="2940D7EF" w14:textId="77777777" w:rsidR="003735AD" w:rsidRDefault="003735AD" w:rsidP="00D141D2"/>
    <w:p w14:paraId="5CC009F3" w14:textId="77777777" w:rsidR="003735AD" w:rsidRDefault="003735AD" w:rsidP="00D141D2"/>
    <w:p w14:paraId="2115A08D" w14:textId="77777777" w:rsidR="003735AD" w:rsidRDefault="003735AD" w:rsidP="00D141D2"/>
    <w:p w14:paraId="4CB3CC52" w14:textId="77777777" w:rsidR="003735AD" w:rsidRDefault="003735AD" w:rsidP="00D141D2"/>
    <w:p w14:paraId="593A156B" w14:textId="77777777" w:rsidR="003735AD" w:rsidRDefault="003735AD" w:rsidP="00D141D2"/>
    <w:p w14:paraId="5A78A156" w14:textId="77777777" w:rsidR="003735AD" w:rsidRDefault="003735AD" w:rsidP="00D141D2"/>
    <w:p w14:paraId="00BC933F" w14:textId="77777777" w:rsidR="003735AD" w:rsidRDefault="003735AD" w:rsidP="00D141D2"/>
    <w:p w14:paraId="3592BAC5" w14:textId="77777777" w:rsidR="003735AD" w:rsidRDefault="003735AD" w:rsidP="00D141D2"/>
    <w:p w14:paraId="6A9A318D" w14:textId="77777777" w:rsidR="003735AD" w:rsidRDefault="003735AD" w:rsidP="00D141D2"/>
    <w:p w14:paraId="1ACFB503" w14:textId="77777777" w:rsidR="003735AD" w:rsidRDefault="003735AD" w:rsidP="00D141D2"/>
    <w:p w14:paraId="54EA0456" w14:textId="77777777" w:rsidR="003735AD" w:rsidRDefault="003735AD" w:rsidP="00D141D2"/>
    <w:p w14:paraId="334B173D" w14:textId="77777777" w:rsidR="003735AD" w:rsidRDefault="003735AD" w:rsidP="00D141D2"/>
    <w:p w14:paraId="157A3D7E" w14:textId="77777777" w:rsidR="003735AD" w:rsidRDefault="003735AD" w:rsidP="00D141D2"/>
    <w:p w14:paraId="46C436FF" w14:textId="77777777" w:rsidR="003735AD" w:rsidRDefault="003735AD" w:rsidP="00D141D2"/>
    <w:p w14:paraId="47A1E85D" w14:textId="77777777" w:rsidR="003735AD" w:rsidRDefault="003735AD" w:rsidP="00D141D2">
      <w:pPr>
        <w:rPr>
          <w:i/>
        </w:rPr>
      </w:pPr>
    </w:p>
    <w:p w14:paraId="789F0BE2" w14:textId="320F712F" w:rsidR="001B5563" w:rsidRDefault="001B5563" w:rsidP="00D141D2">
      <w:pPr>
        <w:rPr>
          <w:rFonts w:eastAsia="Times New Roman"/>
          <w:i/>
          <w:lang w:eastAsia="en-AU"/>
        </w:rPr>
      </w:pPr>
    </w:p>
    <w:tbl>
      <w:tblPr>
        <w:tblStyle w:val="TableGrid"/>
        <w:tblW w:w="9776" w:type="dxa"/>
        <w:tblBorders>
          <w:top w:val="sing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0085AC"/>
          <w:insideV w:val="single" w:sz="4" w:space="0" w:color="0085AC"/>
        </w:tblBorders>
        <w:tblLook w:val="04A0" w:firstRow="1" w:lastRow="0" w:firstColumn="1" w:lastColumn="0" w:noHBand="0" w:noVBand="1"/>
      </w:tblPr>
      <w:tblGrid>
        <w:gridCol w:w="8106"/>
        <w:gridCol w:w="1670"/>
      </w:tblGrid>
      <w:tr w:rsidR="00262F13" w14:paraId="192E6D1E" w14:textId="77777777" w:rsidTr="00161BC6">
        <w:trPr>
          <w:trHeight w:val="2708"/>
        </w:trPr>
        <w:tc>
          <w:tcPr>
            <w:tcW w:w="7083" w:type="dxa"/>
            <w:vMerge w:val="restart"/>
            <w:shd w:val="clear" w:color="auto" w:fill="D9D9D9" w:themeFill="background1" w:themeFillShade="D9"/>
          </w:tcPr>
          <w:p w14:paraId="0897C674" w14:textId="0D49F5C9" w:rsidR="00262F13" w:rsidRPr="00C33A86" w:rsidRDefault="0046320E" w:rsidP="00C33A86">
            <w:pPr>
              <w:rPr>
                <w:b/>
                <w:bCs/>
              </w:rPr>
            </w:pPr>
            <w:r w:rsidRPr="00C33A86">
              <w:rPr>
                <w:b/>
                <w:bCs/>
                <w:highlight w:val="yellow"/>
              </w:rPr>
              <w:lastRenderedPageBreak/>
              <w:t xml:space="preserve">Safer </w:t>
            </w:r>
            <w:r w:rsidR="003C657F">
              <w:rPr>
                <w:b/>
                <w:bCs/>
                <w:highlight w:val="yellow"/>
              </w:rPr>
              <w:t xml:space="preserve">Offsite </w:t>
            </w:r>
            <w:r w:rsidRPr="00C33A86">
              <w:rPr>
                <w:b/>
                <w:bCs/>
                <w:highlight w:val="yellow"/>
              </w:rPr>
              <w:t xml:space="preserve">Location </w:t>
            </w:r>
            <w:r w:rsidRPr="00D975F8">
              <w:rPr>
                <w:b/>
                <w:bCs/>
                <w:highlight w:val="yellow"/>
              </w:rPr>
              <w:t>1</w:t>
            </w:r>
            <w:r w:rsidR="00D975F8" w:rsidRPr="00D975F8">
              <w:rPr>
                <w:b/>
                <w:bCs/>
                <w:highlight w:val="yellow"/>
              </w:rPr>
              <w:t xml:space="preserve"> Frankland River Community Resource Centre</w:t>
            </w:r>
          </w:p>
          <w:p w14:paraId="3C652899" w14:textId="77777777" w:rsidR="0046320E" w:rsidRDefault="0046320E" w:rsidP="00D141D2">
            <w:pPr>
              <w:jc w:val="center"/>
              <w:rPr>
                <w:b/>
                <w:noProof/>
                <w:szCs w:val="22"/>
              </w:rPr>
            </w:pPr>
          </w:p>
          <w:p w14:paraId="219659AA" w14:textId="2A0EC9C1" w:rsidR="00EB5222" w:rsidRDefault="00EB5222" w:rsidP="00D141D2">
            <w:pPr>
              <w:jc w:val="center"/>
              <w:rPr>
                <w:b/>
                <w:noProof/>
              </w:rPr>
            </w:pPr>
          </w:p>
          <w:p w14:paraId="20876996" w14:textId="145EB2C1" w:rsidR="00262F13" w:rsidRDefault="003735AD" w:rsidP="00D141D2">
            <w:pPr>
              <w:jc w:val="center"/>
              <w:rPr>
                <w:b/>
              </w:rPr>
            </w:pPr>
            <w:r w:rsidRPr="001C6513"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2287FE07" wp14:editId="041101D2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3341370</wp:posOffset>
                      </wp:positionV>
                      <wp:extent cx="1152525" cy="161925"/>
                      <wp:effectExtent l="0" t="0" r="9525" b="9525"/>
                      <wp:wrapNone/>
                      <wp:docPr id="10" name="Left Arrow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52525" cy="161925"/>
                              </a:xfrm>
                              <a:prstGeom prst="leftArrow">
                                <a:avLst/>
                              </a:prstGeom>
                              <a:solidFill>
                                <a:srgbClr val="FF0000"/>
                              </a:solidFill>
                              <a:ln w="25400" cap="flat" cmpd="sng" algn="ctr">
                                <a:noFill/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5A3342" id="_x0000_t66" coordsize="21600,21600" o:spt="66" adj="5400,5400" path="m@0,l@0@1,21600@1,21600@2@0@2@0,21600,,10800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@0,0;0,10800;@0,21600;21600,10800" o:connectangles="270,180,90,0" textboxrect="@4,@1,21600,@2"/>
                      <v:handles>
                        <v:h position="#0,#1" xrange="0,21600" yrange="0,10800"/>
                      </v:handles>
                    </v:shapetype>
                    <v:shape id="Left Arrow 10" o:spid="_x0000_s1026" type="#_x0000_t66" style="position:absolute;margin-left:155pt;margin-top:263.1pt;width:90.75pt;height:12.7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" adj="1517" fillcolor="red" stroked="f" strokeweight="2pt"/>
                  </w:pict>
                </mc:Fallback>
              </mc:AlternateContent>
            </w:r>
            <w:r w:rsidR="00274C33" w:rsidRPr="0042231F">
              <w:rPr>
                <w:b/>
                <w:noProof/>
                <w:szCs w:val="22"/>
              </w:rPr>
              <w:drawing>
                <wp:inline distT="0" distB="0" distL="0" distR="0" wp14:anchorId="0211F68E" wp14:editId="26BC80AA">
                  <wp:extent cx="5010150" cy="3531846"/>
                  <wp:effectExtent l="0" t="0" r="0" b="0"/>
                  <wp:docPr id="875165231" name="Picture 875165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9794" cy="35386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BFE2CB" w14:textId="311C72F6" w:rsidR="001C3A00" w:rsidRDefault="001C3A00" w:rsidP="00D141D2">
            <w:pPr>
              <w:jc w:val="center"/>
              <w:rPr>
                <w:b/>
              </w:rPr>
            </w:pPr>
            <w:r w:rsidRPr="001C6513">
              <w:rPr>
                <w:noProof/>
                <w:szCs w:val="22"/>
                <w:lang w:eastAsia="en-AU"/>
              </w:rPr>
              <w:drawing>
                <wp:anchor distT="0" distB="0" distL="114300" distR="114300" simplePos="0" relativeHeight="251738177" behindDoc="0" locked="0" layoutInCell="1" allowOverlap="1" wp14:anchorId="1D7DFE11" wp14:editId="1CC4BF80">
                  <wp:simplePos x="0" y="0"/>
                  <wp:positionH relativeFrom="column">
                    <wp:posOffset>3429000</wp:posOffset>
                  </wp:positionH>
                  <wp:positionV relativeFrom="paragraph">
                    <wp:posOffset>138430</wp:posOffset>
                  </wp:positionV>
                  <wp:extent cx="438150" cy="625475"/>
                  <wp:effectExtent l="0" t="0" r="0" b="3175"/>
                  <wp:wrapNone/>
                  <wp:docPr id="450" name="Picture 4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0" name="fire extinguisher - reduced.jpg"/>
                          <pic:cNvPicPr/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150" cy="62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D5D7D16" w14:textId="5D613FDF" w:rsidR="000D3D1D" w:rsidRDefault="003735AD" w:rsidP="00D141D2">
            <w:pPr>
              <w:jc w:val="center"/>
              <w:rPr>
                <w:b/>
              </w:rPr>
            </w:pPr>
            <w:r w:rsidRPr="001C6513">
              <w:rPr>
                <w:noProof/>
                <w:szCs w:val="22"/>
                <w:lang w:eastAsia="en-AU"/>
              </w:rPr>
              <w:drawing>
                <wp:anchor distT="0" distB="0" distL="114300" distR="114300" simplePos="0" relativeHeight="251729985" behindDoc="0" locked="0" layoutInCell="1" allowOverlap="1" wp14:anchorId="717FC6E7" wp14:editId="11BDF4CA">
                  <wp:simplePos x="0" y="0"/>
                  <wp:positionH relativeFrom="column">
                    <wp:posOffset>133350</wp:posOffset>
                  </wp:positionH>
                  <wp:positionV relativeFrom="paragraph">
                    <wp:posOffset>63500</wp:posOffset>
                  </wp:positionV>
                  <wp:extent cx="443230" cy="628650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ssembly point - reduced.jpg"/>
                          <pic:cNvPicPr/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230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1C6513">
              <w:rPr>
                <w:noProof/>
                <w:szCs w:val="22"/>
                <w:lang w:eastAsia="en-AU"/>
              </w:rPr>
              <w:drawing>
                <wp:anchor distT="0" distB="0" distL="114300" distR="114300" simplePos="0" relativeHeight="251732033" behindDoc="0" locked="0" layoutInCell="1" allowOverlap="1" wp14:anchorId="377B8618" wp14:editId="155D65A2">
                  <wp:simplePos x="0" y="0"/>
                  <wp:positionH relativeFrom="column">
                    <wp:posOffset>695325</wp:posOffset>
                  </wp:positionH>
                  <wp:positionV relativeFrom="paragraph">
                    <wp:posOffset>158750</wp:posOffset>
                  </wp:positionV>
                  <wp:extent cx="971550" cy="457200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Exit - reduced.jpg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1C6513">
              <w:rPr>
                <w:noProof/>
                <w:szCs w:val="22"/>
                <w:lang w:eastAsia="en-AU"/>
              </w:rPr>
              <w:drawing>
                <wp:anchor distT="0" distB="0" distL="114300" distR="114300" simplePos="0" relativeHeight="251734081" behindDoc="0" locked="0" layoutInCell="1" allowOverlap="1" wp14:anchorId="0475869A" wp14:editId="38070B37">
                  <wp:simplePos x="0" y="0"/>
                  <wp:positionH relativeFrom="column">
                    <wp:posOffset>1768475</wp:posOffset>
                  </wp:positionH>
                  <wp:positionV relativeFrom="paragraph">
                    <wp:posOffset>85725</wp:posOffset>
                  </wp:positionV>
                  <wp:extent cx="550545" cy="542925"/>
                  <wp:effectExtent l="0" t="0" r="1905" b="9525"/>
                  <wp:wrapNone/>
                  <wp:docPr id="448" name="Picture 4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" name="first aid - reduced.jpg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545" cy="54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C6513">
              <w:rPr>
                <w:b/>
                <w:noProof/>
                <w:szCs w:val="22"/>
                <w:lang w:eastAsia="en-AU"/>
              </w:rPr>
              <w:drawing>
                <wp:anchor distT="0" distB="0" distL="114300" distR="114300" simplePos="0" relativeHeight="251736129" behindDoc="0" locked="0" layoutInCell="1" allowOverlap="1" wp14:anchorId="4FD3DADB" wp14:editId="7F7D753D">
                  <wp:simplePos x="0" y="0"/>
                  <wp:positionH relativeFrom="column">
                    <wp:posOffset>2492375</wp:posOffset>
                  </wp:positionH>
                  <wp:positionV relativeFrom="paragraph">
                    <wp:posOffset>76200</wp:posOffset>
                  </wp:positionV>
                  <wp:extent cx="753745" cy="523875"/>
                  <wp:effectExtent l="0" t="0" r="8255" b="9525"/>
                  <wp:wrapNone/>
                  <wp:docPr id="449" name="Picture 4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9" name="fire hydrant - reduced.jpg"/>
                          <pic:cNvPicPr/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374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A62700" w14:textId="06535632" w:rsidR="003735AD" w:rsidRDefault="003735AD" w:rsidP="00D141D2">
            <w:pPr>
              <w:jc w:val="center"/>
              <w:rPr>
                <w:b/>
              </w:rPr>
            </w:pPr>
          </w:p>
          <w:p w14:paraId="16841B53" w14:textId="4ECD72D6" w:rsidR="003735AD" w:rsidRDefault="003735AD" w:rsidP="00D141D2">
            <w:pPr>
              <w:jc w:val="center"/>
              <w:rPr>
                <w:b/>
              </w:rPr>
            </w:pPr>
          </w:p>
          <w:p w14:paraId="08D33FA8" w14:textId="6AFFD396" w:rsidR="003735AD" w:rsidRDefault="003735AD" w:rsidP="00D141D2">
            <w:pPr>
              <w:jc w:val="center"/>
              <w:rPr>
                <w:b/>
              </w:rPr>
            </w:pPr>
          </w:p>
          <w:p w14:paraId="7ADE4B44" w14:textId="038FE6F0" w:rsidR="003735AD" w:rsidRDefault="003735AD" w:rsidP="00D141D2">
            <w:pPr>
              <w:jc w:val="center"/>
              <w:rPr>
                <w:b/>
              </w:rPr>
            </w:pPr>
          </w:p>
          <w:p w14:paraId="4A1D4FD1" w14:textId="77777777" w:rsidR="001C3A00" w:rsidRDefault="001C3A00" w:rsidP="00D141D2">
            <w:pPr>
              <w:jc w:val="center"/>
              <w:rPr>
                <w:b/>
              </w:rPr>
            </w:pPr>
          </w:p>
          <w:p w14:paraId="4E8ECFA2" w14:textId="77777777" w:rsidR="003735AD" w:rsidRDefault="003735AD" w:rsidP="00D141D2">
            <w:pPr>
              <w:jc w:val="center"/>
              <w:rPr>
                <w:b/>
              </w:rPr>
            </w:pPr>
          </w:p>
          <w:p w14:paraId="082F40C9" w14:textId="77777777" w:rsidR="003735AD" w:rsidRDefault="003735AD" w:rsidP="00D141D2">
            <w:pPr>
              <w:jc w:val="center"/>
              <w:rPr>
                <w:b/>
              </w:rPr>
            </w:pPr>
          </w:p>
          <w:p w14:paraId="6707C337" w14:textId="77777777" w:rsidR="003735AD" w:rsidRDefault="003735AD" w:rsidP="00D141D2">
            <w:pPr>
              <w:jc w:val="center"/>
              <w:rPr>
                <w:b/>
              </w:rPr>
            </w:pPr>
          </w:p>
          <w:p w14:paraId="3595C32E" w14:textId="77777777" w:rsidR="003735AD" w:rsidRDefault="003735AD" w:rsidP="00D141D2">
            <w:pPr>
              <w:jc w:val="center"/>
              <w:rPr>
                <w:b/>
              </w:rPr>
            </w:pPr>
          </w:p>
          <w:p w14:paraId="7D2F3500" w14:textId="77777777" w:rsidR="003735AD" w:rsidRDefault="003735AD" w:rsidP="00D141D2">
            <w:pPr>
              <w:jc w:val="center"/>
              <w:rPr>
                <w:b/>
              </w:rPr>
            </w:pPr>
          </w:p>
          <w:p w14:paraId="090E1B86" w14:textId="77777777" w:rsidR="003735AD" w:rsidRDefault="003735AD" w:rsidP="00D141D2">
            <w:pPr>
              <w:jc w:val="center"/>
              <w:rPr>
                <w:b/>
              </w:rPr>
            </w:pPr>
          </w:p>
          <w:p w14:paraId="007C7663" w14:textId="77777777" w:rsidR="003735AD" w:rsidRDefault="003735AD" w:rsidP="00D141D2">
            <w:pPr>
              <w:jc w:val="center"/>
              <w:rPr>
                <w:b/>
              </w:rPr>
            </w:pPr>
          </w:p>
          <w:p w14:paraId="578ABFE6" w14:textId="77777777" w:rsidR="003735AD" w:rsidRDefault="003735AD" w:rsidP="00D141D2">
            <w:pPr>
              <w:jc w:val="center"/>
              <w:rPr>
                <w:b/>
              </w:rPr>
            </w:pPr>
          </w:p>
          <w:p w14:paraId="2D877564" w14:textId="77777777" w:rsidR="003735AD" w:rsidRDefault="003735AD" w:rsidP="00D141D2">
            <w:pPr>
              <w:jc w:val="center"/>
              <w:rPr>
                <w:b/>
              </w:rPr>
            </w:pPr>
          </w:p>
          <w:p w14:paraId="1EE9E9BE" w14:textId="77777777" w:rsidR="003735AD" w:rsidRDefault="003735AD" w:rsidP="00D141D2">
            <w:pPr>
              <w:jc w:val="center"/>
              <w:rPr>
                <w:b/>
              </w:rPr>
            </w:pPr>
          </w:p>
          <w:p w14:paraId="62BD1382" w14:textId="77777777" w:rsidR="003735AD" w:rsidRDefault="003735AD" w:rsidP="00D141D2">
            <w:pPr>
              <w:jc w:val="center"/>
              <w:rPr>
                <w:b/>
              </w:rPr>
            </w:pPr>
          </w:p>
          <w:p w14:paraId="0E59F92B" w14:textId="77777777" w:rsidR="003735AD" w:rsidRDefault="003735AD" w:rsidP="00D141D2">
            <w:pPr>
              <w:jc w:val="center"/>
              <w:rPr>
                <w:b/>
              </w:rPr>
            </w:pPr>
          </w:p>
          <w:p w14:paraId="41BD1A17" w14:textId="77777777" w:rsidR="003735AD" w:rsidRDefault="003735AD" w:rsidP="00D141D2">
            <w:pPr>
              <w:jc w:val="center"/>
              <w:rPr>
                <w:b/>
              </w:rPr>
            </w:pPr>
          </w:p>
          <w:p w14:paraId="79BFC3AC" w14:textId="77777777" w:rsidR="003735AD" w:rsidRDefault="003735AD" w:rsidP="00D141D2">
            <w:pPr>
              <w:jc w:val="center"/>
              <w:rPr>
                <w:b/>
              </w:rPr>
            </w:pPr>
          </w:p>
          <w:p w14:paraId="5E2E7D07" w14:textId="77777777" w:rsidR="003735AD" w:rsidRDefault="003735AD" w:rsidP="00D141D2">
            <w:pPr>
              <w:jc w:val="center"/>
              <w:rPr>
                <w:b/>
              </w:rPr>
            </w:pPr>
          </w:p>
          <w:p w14:paraId="0BC99E17" w14:textId="77777777" w:rsidR="003735AD" w:rsidRDefault="003735AD" w:rsidP="00D141D2">
            <w:pPr>
              <w:jc w:val="center"/>
              <w:rPr>
                <w:b/>
              </w:rPr>
            </w:pPr>
          </w:p>
          <w:p w14:paraId="525B9D79" w14:textId="77777777" w:rsidR="003735AD" w:rsidRDefault="003735AD" w:rsidP="00D141D2">
            <w:pPr>
              <w:jc w:val="center"/>
              <w:rPr>
                <w:b/>
              </w:rPr>
            </w:pPr>
          </w:p>
          <w:p w14:paraId="7F7FEC87" w14:textId="77777777" w:rsidR="003735AD" w:rsidRDefault="003735AD" w:rsidP="00D141D2">
            <w:pPr>
              <w:jc w:val="center"/>
              <w:rPr>
                <w:b/>
              </w:rPr>
            </w:pPr>
          </w:p>
          <w:p w14:paraId="0388F53B" w14:textId="77777777" w:rsidR="003735AD" w:rsidRDefault="003735AD" w:rsidP="00D141D2">
            <w:pPr>
              <w:jc w:val="center"/>
              <w:rPr>
                <w:b/>
              </w:rPr>
            </w:pPr>
          </w:p>
          <w:p w14:paraId="50DFF2B9" w14:textId="77777777" w:rsidR="003735AD" w:rsidRDefault="003735AD" w:rsidP="00D141D2">
            <w:pPr>
              <w:jc w:val="center"/>
              <w:rPr>
                <w:b/>
              </w:rPr>
            </w:pPr>
          </w:p>
          <w:p w14:paraId="64984A73" w14:textId="77777777" w:rsidR="003735AD" w:rsidRDefault="003735AD" w:rsidP="00D141D2">
            <w:pPr>
              <w:jc w:val="center"/>
              <w:rPr>
                <w:b/>
              </w:rPr>
            </w:pPr>
          </w:p>
          <w:p w14:paraId="0DD149A6" w14:textId="77777777" w:rsidR="003735AD" w:rsidRDefault="003735AD" w:rsidP="00D141D2">
            <w:pPr>
              <w:jc w:val="center"/>
              <w:rPr>
                <w:b/>
              </w:rPr>
            </w:pPr>
          </w:p>
          <w:p w14:paraId="41A5129A" w14:textId="1595B472" w:rsidR="003735AD" w:rsidRPr="001C6513" w:rsidRDefault="003735AD" w:rsidP="00D141D2">
            <w:pPr>
              <w:jc w:val="center"/>
              <w:rPr>
                <w:b/>
              </w:rPr>
            </w:pPr>
          </w:p>
        </w:tc>
        <w:tc>
          <w:tcPr>
            <w:tcW w:w="2693" w:type="dxa"/>
            <w:shd w:val="clear" w:color="auto" w:fill="auto"/>
          </w:tcPr>
          <w:p w14:paraId="74C77C34" w14:textId="4FA9DE7E" w:rsidR="00262F13" w:rsidRPr="001C6513" w:rsidRDefault="00262F13" w:rsidP="00D141D2">
            <w:pPr>
              <w:rPr>
                <w:b/>
              </w:rPr>
            </w:pPr>
            <w:r w:rsidRPr="001C6513">
              <w:rPr>
                <w:b/>
              </w:rPr>
              <w:t>Emergency</w:t>
            </w:r>
            <w:r w:rsidR="00261A32">
              <w:rPr>
                <w:b/>
              </w:rPr>
              <w:t>, d</w:t>
            </w:r>
            <w:r w:rsidRPr="001C6513">
              <w:rPr>
                <w:b/>
              </w:rPr>
              <w:t>ial 000</w:t>
            </w:r>
          </w:p>
          <w:p w14:paraId="23F4C410" w14:textId="77777777" w:rsidR="00262F13" w:rsidRPr="001C6513" w:rsidRDefault="00262F13" w:rsidP="00D141D2"/>
          <w:p w14:paraId="00126652" w14:textId="77777777" w:rsidR="00262F13" w:rsidRPr="001C6513" w:rsidRDefault="00262F13" w:rsidP="00D141D2">
            <w:pPr>
              <w:rPr>
                <w:b/>
              </w:rPr>
            </w:pPr>
            <w:r w:rsidRPr="001C6513">
              <w:rPr>
                <w:b/>
              </w:rPr>
              <w:t>Primary action:</w:t>
            </w:r>
          </w:p>
          <w:p w14:paraId="5CEBF65C" w14:textId="14A8741E" w:rsidR="00941648" w:rsidRDefault="00262F13" w:rsidP="00D141D2">
            <w:r w:rsidRPr="001C6513">
              <w:t xml:space="preserve">Determine if the bushfire is a threat to the </w:t>
            </w:r>
            <w:r w:rsidR="00764D5D">
              <w:t>school or site</w:t>
            </w:r>
            <w:r w:rsidRPr="001C6513">
              <w:t xml:space="preserve">. </w:t>
            </w:r>
            <w:r w:rsidR="00D141D2">
              <w:br/>
            </w:r>
            <w:r w:rsidRPr="001C6513">
              <w:t>Monitor official sources listed in section 2.</w:t>
            </w:r>
          </w:p>
          <w:p w14:paraId="63570575" w14:textId="77777777" w:rsidR="00262F13" w:rsidRPr="001C6513" w:rsidRDefault="00262F13" w:rsidP="00D141D2">
            <w:r w:rsidRPr="001C6513">
              <w:t xml:space="preserve"> </w:t>
            </w:r>
          </w:p>
          <w:p w14:paraId="1C793F69" w14:textId="77777777" w:rsidR="00262F13" w:rsidRPr="001C6513" w:rsidRDefault="00262F13" w:rsidP="00D141D2">
            <w:pPr>
              <w:rPr>
                <w:b/>
              </w:rPr>
            </w:pPr>
            <w:r w:rsidRPr="001C6513">
              <w:rPr>
                <w:b/>
              </w:rPr>
              <w:t>Secondary action:</w:t>
            </w:r>
          </w:p>
          <w:p w14:paraId="728253D1" w14:textId="10D180C1" w:rsidR="00262F13" w:rsidRPr="001C6513" w:rsidRDefault="00262F13" w:rsidP="00D141D2">
            <w:r w:rsidRPr="001C6513">
              <w:t xml:space="preserve">Refer to Appendix B for the procedures to Relocate to </w:t>
            </w:r>
            <w:r w:rsidR="002E6FF6">
              <w:t xml:space="preserve">an </w:t>
            </w:r>
            <w:r w:rsidRPr="001C6513">
              <w:t xml:space="preserve">offsite evacuation location </w:t>
            </w:r>
          </w:p>
          <w:p w14:paraId="0CD66D5E" w14:textId="77777777" w:rsidR="00262F13" w:rsidRPr="001C6513" w:rsidRDefault="00262F13" w:rsidP="00D141D2"/>
        </w:tc>
      </w:tr>
      <w:tr w:rsidR="00262F13" w14:paraId="7E675A07" w14:textId="77777777" w:rsidTr="0046320E">
        <w:trPr>
          <w:trHeight w:val="1950"/>
        </w:trPr>
        <w:tc>
          <w:tcPr>
            <w:tcW w:w="7083" w:type="dxa"/>
            <w:vMerge/>
            <w:shd w:val="clear" w:color="auto" w:fill="D9D9D9" w:themeFill="background1" w:themeFillShade="D9"/>
          </w:tcPr>
          <w:p w14:paraId="251CD3B1" w14:textId="77777777" w:rsidR="00262F13" w:rsidRPr="001C6513" w:rsidRDefault="00262F13" w:rsidP="00D141D2"/>
        </w:tc>
        <w:tc>
          <w:tcPr>
            <w:tcW w:w="2693" w:type="dxa"/>
            <w:shd w:val="clear" w:color="auto" w:fill="D9D9D9" w:themeFill="background1" w:themeFillShade="D9"/>
          </w:tcPr>
          <w:p w14:paraId="5DF20531" w14:textId="77777777" w:rsidR="00262F13" w:rsidRPr="001C6513" w:rsidRDefault="00262F13" w:rsidP="00D141D2"/>
          <w:p w14:paraId="2509F4AD" w14:textId="77777777" w:rsidR="00262F13" w:rsidRDefault="00274C33" w:rsidP="00274C33">
            <w:r>
              <w:t>Frankland River CRC</w:t>
            </w:r>
          </w:p>
          <w:p w14:paraId="2E239255" w14:textId="77777777" w:rsidR="0046320E" w:rsidRDefault="0046320E" w:rsidP="00274C33"/>
          <w:p w14:paraId="003927B2" w14:textId="77777777" w:rsidR="0046320E" w:rsidRDefault="0046320E" w:rsidP="00274C33">
            <w:r>
              <w:t>Map last updated: August 2025</w:t>
            </w:r>
          </w:p>
          <w:p w14:paraId="499826C0" w14:textId="77777777" w:rsidR="00D975F8" w:rsidRDefault="00D975F8" w:rsidP="00274C33"/>
          <w:p w14:paraId="1CD051FF" w14:textId="77777777" w:rsidR="00D975F8" w:rsidRDefault="00D975F8" w:rsidP="00274C33"/>
          <w:p w14:paraId="67B9AD69" w14:textId="77777777" w:rsidR="00D975F8" w:rsidRDefault="00D975F8" w:rsidP="00274C33"/>
          <w:p w14:paraId="4C81FC37" w14:textId="77777777" w:rsidR="00D975F8" w:rsidRDefault="00D975F8" w:rsidP="00274C33"/>
          <w:p w14:paraId="23629E0C" w14:textId="77777777" w:rsidR="00D975F8" w:rsidRDefault="00D975F8" w:rsidP="00274C33"/>
          <w:p w14:paraId="0F481574" w14:textId="77777777" w:rsidR="00D975F8" w:rsidRDefault="00D975F8" w:rsidP="00274C33"/>
          <w:p w14:paraId="4D696728" w14:textId="77777777" w:rsidR="00D975F8" w:rsidRDefault="00D975F8" w:rsidP="00274C33"/>
          <w:p w14:paraId="707F81C6" w14:textId="77777777" w:rsidR="000D3D1D" w:rsidRDefault="000D3D1D" w:rsidP="00274C33"/>
          <w:p w14:paraId="04CCCB2B" w14:textId="77777777" w:rsidR="000D3D1D" w:rsidRDefault="000D3D1D" w:rsidP="00274C33"/>
          <w:p w14:paraId="344D0355" w14:textId="77777777" w:rsidR="000D3D1D" w:rsidRDefault="000D3D1D" w:rsidP="00274C33"/>
          <w:p w14:paraId="30ECCCDF" w14:textId="77777777" w:rsidR="00D975F8" w:rsidRDefault="00D975F8" w:rsidP="00274C33"/>
          <w:p w14:paraId="486BAA93" w14:textId="77777777" w:rsidR="00D975F8" w:rsidRDefault="00D975F8" w:rsidP="00274C33"/>
          <w:p w14:paraId="555A3A5D" w14:textId="77777777" w:rsidR="00D975F8" w:rsidRDefault="00D975F8" w:rsidP="00274C33"/>
          <w:p w14:paraId="567602BE" w14:textId="77777777" w:rsidR="00D975F8" w:rsidRDefault="00D975F8" w:rsidP="00274C33"/>
          <w:p w14:paraId="1B89D6E8" w14:textId="77777777" w:rsidR="00D975F8" w:rsidRDefault="00D975F8" w:rsidP="00274C33"/>
          <w:p w14:paraId="1CD6FAFC" w14:textId="4B1C5CDB" w:rsidR="00D975F8" w:rsidRPr="001C6513" w:rsidRDefault="00D975F8" w:rsidP="00274C33"/>
        </w:tc>
      </w:tr>
      <w:tr w:rsidR="00262F13" w14:paraId="63ADB93F" w14:textId="77777777" w:rsidTr="00161BC6">
        <w:trPr>
          <w:trHeight w:val="982"/>
        </w:trPr>
        <w:tc>
          <w:tcPr>
            <w:tcW w:w="7083" w:type="dxa"/>
          </w:tcPr>
          <w:p w14:paraId="5125C36E" w14:textId="20279631" w:rsidR="00262F13" w:rsidRDefault="00262F13" w:rsidP="00D141D2"/>
          <w:p w14:paraId="43D5CE92" w14:textId="0F64AFE2" w:rsidR="00C33A86" w:rsidRPr="00D975F8" w:rsidRDefault="0046320E" w:rsidP="00D141D2">
            <w:r w:rsidRPr="0046320E">
              <w:rPr>
                <w:b/>
                <w:bCs/>
                <w:highlight w:val="yellow"/>
              </w:rPr>
              <w:t xml:space="preserve">Safer </w:t>
            </w:r>
            <w:r w:rsidR="003C657F">
              <w:rPr>
                <w:b/>
                <w:bCs/>
                <w:highlight w:val="yellow"/>
              </w:rPr>
              <w:t xml:space="preserve">Offsite </w:t>
            </w:r>
            <w:r w:rsidRPr="00C766AB">
              <w:rPr>
                <w:b/>
                <w:bCs/>
                <w:highlight w:val="yellow"/>
              </w:rPr>
              <w:t>Location 2</w:t>
            </w:r>
            <w:r w:rsidR="00D975F8" w:rsidRPr="00C766AB">
              <w:rPr>
                <w:b/>
                <w:bCs/>
                <w:highlight w:val="yellow"/>
              </w:rPr>
              <w:t xml:space="preserve"> </w:t>
            </w:r>
            <w:r w:rsidR="00C766AB" w:rsidRPr="00C766AB">
              <w:rPr>
                <w:b/>
                <w:bCs/>
                <w:highlight w:val="yellow"/>
              </w:rPr>
              <w:t>Cranbrook Sporting Complex</w:t>
            </w:r>
          </w:p>
          <w:p w14:paraId="7FD83ECC" w14:textId="57840E90" w:rsidR="00D975F8" w:rsidRDefault="000D3D1D" w:rsidP="00D141D2">
            <w:r>
              <w:t xml:space="preserve"> *Buses will be required to transport the students</w:t>
            </w:r>
          </w:p>
          <w:p w14:paraId="66322E2C" w14:textId="3677D48D" w:rsidR="00D975F8" w:rsidRDefault="00D975F8" w:rsidP="00D141D2"/>
          <w:p w14:paraId="6D14DF84" w14:textId="4989AFDF" w:rsidR="00C33A86" w:rsidRDefault="00C33A86" w:rsidP="00D141D2"/>
          <w:p w14:paraId="42A60FCC" w14:textId="0E57E50C" w:rsidR="00C33A86" w:rsidRDefault="003735AD" w:rsidP="00D141D2">
            <w:r w:rsidRPr="003735AD">
              <w:drawing>
                <wp:inline distT="0" distB="0" distL="0" distR="0" wp14:anchorId="5CFAB0C2" wp14:editId="75A8EBC4">
                  <wp:extent cx="4642767" cy="3581400"/>
                  <wp:effectExtent l="0" t="0" r="5715" b="0"/>
                  <wp:docPr id="19905070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0507006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6541" cy="3584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9D367F" w14:textId="2E6004E1" w:rsidR="0046320E" w:rsidRDefault="0046320E" w:rsidP="00D141D2"/>
          <w:p w14:paraId="6891DD9B" w14:textId="219BE36D" w:rsidR="0046320E" w:rsidRDefault="0046320E" w:rsidP="00D141D2"/>
          <w:p w14:paraId="04AF149D" w14:textId="5304EA64" w:rsidR="0046320E" w:rsidRDefault="0046320E" w:rsidP="00D141D2"/>
          <w:p w14:paraId="30B914F0" w14:textId="7A7F2B8D" w:rsidR="0046320E" w:rsidRDefault="0046320E" w:rsidP="00D141D2"/>
          <w:p w14:paraId="0BC200C5" w14:textId="1795FE75" w:rsidR="0046320E" w:rsidRDefault="0046320E" w:rsidP="00D141D2"/>
          <w:p w14:paraId="34C55A4E" w14:textId="6409965B" w:rsidR="0046320E" w:rsidRDefault="0046320E" w:rsidP="00D141D2"/>
          <w:p w14:paraId="5DF5BF7E" w14:textId="20C79A97" w:rsidR="0046320E" w:rsidRPr="001C6513" w:rsidRDefault="0046320E" w:rsidP="00D141D2"/>
        </w:tc>
        <w:tc>
          <w:tcPr>
            <w:tcW w:w="2693" w:type="dxa"/>
            <w:shd w:val="clear" w:color="auto" w:fill="D9D9D9" w:themeFill="background1" w:themeFillShade="D9"/>
          </w:tcPr>
          <w:p w14:paraId="1F320BD6" w14:textId="77777777" w:rsidR="00C33A86" w:rsidRDefault="005146D2" w:rsidP="00D141D2">
            <w:r>
              <w:t>Address:</w:t>
            </w:r>
          </w:p>
          <w:p w14:paraId="0A19BB79" w14:textId="77777777" w:rsidR="00D975F8" w:rsidRDefault="000D3D1D" w:rsidP="00D141D2">
            <w:r>
              <w:t>King St Cranbrook WA 6321</w:t>
            </w:r>
          </w:p>
          <w:p w14:paraId="79DB9762" w14:textId="77777777" w:rsidR="000D3D1D" w:rsidRDefault="000D3D1D" w:rsidP="00D141D2"/>
          <w:p w14:paraId="31696B01" w14:textId="77777777" w:rsidR="003735AD" w:rsidRPr="003735AD" w:rsidRDefault="003735AD" w:rsidP="003735AD">
            <w:pPr>
              <w:rPr>
                <w:b/>
                <w:bCs/>
              </w:rPr>
            </w:pPr>
            <w:r w:rsidRPr="003735AD">
              <w:rPr>
                <w:b/>
                <w:bCs/>
              </w:rPr>
              <w:t>Primary Action:</w:t>
            </w:r>
          </w:p>
          <w:p w14:paraId="3690EC48" w14:textId="0AC44E32" w:rsidR="000D3D1D" w:rsidRDefault="000D3D1D" w:rsidP="003735AD">
            <w:r>
              <w:t>Contact Cran</w:t>
            </w:r>
            <w:r w:rsidR="003735AD">
              <w:t>brook</w:t>
            </w:r>
            <w:r>
              <w:t xml:space="preserve"> Shire on 9826 1008 to notify them</w:t>
            </w:r>
          </w:p>
          <w:p w14:paraId="5E0F162C" w14:textId="77777777" w:rsidR="000D3D1D" w:rsidRDefault="000D3D1D" w:rsidP="00D141D2"/>
          <w:p w14:paraId="374D685D" w14:textId="1AC6E8F2" w:rsidR="000D3D1D" w:rsidRDefault="003735AD" w:rsidP="003735AD">
            <w:r w:rsidRPr="003735AD">
              <w:rPr>
                <w:b/>
                <w:bCs/>
              </w:rPr>
              <w:t>Secondary Action:</w:t>
            </w:r>
            <w:r>
              <w:t xml:space="preserve"> </w:t>
            </w:r>
            <w:r w:rsidR="000D3D1D">
              <w:t>Cranbrook Sporting Club – Bernie Climie 0407 261 123</w:t>
            </w:r>
          </w:p>
          <w:p w14:paraId="63DE569D" w14:textId="3D178115" w:rsidR="000D3D1D" w:rsidRPr="001C6513" w:rsidRDefault="000D3D1D" w:rsidP="00D141D2"/>
        </w:tc>
      </w:tr>
    </w:tbl>
    <w:p w14:paraId="1AA89B87" w14:textId="732B1790" w:rsidR="00262F13" w:rsidRPr="00C92834" w:rsidRDefault="00262F13" w:rsidP="00AB7AC2"/>
    <w:p w14:paraId="173A2405" w14:textId="3EC10C94" w:rsidR="00262F13" w:rsidRPr="00504362" w:rsidRDefault="00783993" w:rsidP="0046320E">
      <w:pPr>
        <w:rPr>
          <w:color w:val="0085AC"/>
          <w:sz w:val="28"/>
          <w:szCs w:val="28"/>
        </w:rPr>
      </w:pPr>
      <w:bookmarkStart w:id="136" w:name="_Toc134798196"/>
      <w:r>
        <w:br w:type="page"/>
      </w:r>
      <w:bookmarkStart w:id="137" w:name="_Toc202521772"/>
      <w:r w:rsidR="00262F13" w:rsidRPr="00504362">
        <w:rPr>
          <w:color w:val="0085AC"/>
          <w:sz w:val="28"/>
          <w:szCs w:val="28"/>
        </w:rPr>
        <w:lastRenderedPageBreak/>
        <w:t xml:space="preserve">Appendix A </w:t>
      </w:r>
      <w:r w:rsidR="0085258C" w:rsidRPr="00504362">
        <w:rPr>
          <w:color w:val="0085AC"/>
          <w:sz w:val="28"/>
          <w:szCs w:val="28"/>
        </w:rPr>
        <w:t>-</w:t>
      </w:r>
      <w:r w:rsidR="00262F13" w:rsidRPr="00504362">
        <w:rPr>
          <w:color w:val="0085AC"/>
          <w:sz w:val="28"/>
          <w:szCs w:val="28"/>
        </w:rPr>
        <w:t xml:space="preserve"> Bushfire warning stages</w:t>
      </w:r>
      <w:bookmarkEnd w:id="136"/>
      <w:bookmarkEnd w:id="137"/>
    </w:p>
    <w:p w14:paraId="2C84A138" w14:textId="689AC91A" w:rsidR="00941648" w:rsidRDefault="00941648" w:rsidP="00D141D2"/>
    <w:p w14:paraId="7729AD2B" w14:textId="2A9EF3A6" w:rsidR="00262F13" w:rsidRDefault="00262F13" w:rsidP="00D141D2">
      <w:r>
        <w:t>E</w:t>
      </w:r>
      <w:r w:rsidRPr="00287E42">
        <w:t xml:space="preserve">mergency services </w:t>
      </w:r>
      <w:r>
        <w:t>communicate</w:t>
      </w:r>
      <w:r w:rsidRPr="00287E42">
        <w:t xml:space="preserve"> information </w:t>
      </w:r>
      <w:r>
        <w:t xml:space="preserve">in </w:t>
      </w:r>
      <w:proofErr w:type="gramStart"/>
      <w:r>
        <w:t xml:space="preserve">a number </w:t>
      </w:r>
      <w:r w:rsidR="00C95C8A">
        <w:t>of</w:t>
      </w:r>
      <w:proofErr w:type="gramEnd"/>
      <w:r w:rsidR="00C95C8A">
        <w:t xml:space="preserve"> </w:t>
      </w:r>
      <w:r>
        <w:t xml:space="preserve">ways during a bushfire event. Use these warnings to understand when your need to activate your </w:t>
      </w:r>
      <w:r w:rsidRPr="003C46D4">
        <w:t>bushfire procedures</w:t>
      </w:r>
      <w:r>
        <w:t xml:space="preserve"> </w:t>
      </w:r>
      <w:r w:rsidRPr="003C46D4">
        <w:t>(refer to Appendix B).</w:t>
      </w:r>
    </w:p>
    <w:p w14:paraId="14E543EF" w14:textId="747D302E" w:rsidR="00941648" w:rsidRDefault="00941648" w:rsidP="00D141D2"/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2547"/>
        <w:gridCol w:w="7281"/>
      </w:tblGrid>
      <w:tr w:rsidR="00161BC6" w:rsidRPr="00161BC6" w14:paraId="573BE578" w14:textId="3D5747E0" w:rsidTr="001705A6">
        <w:trPr>
          <w:trHeight w:val="533"/>
        </w:trPr>
        <w:tc>
          <w:tcPr>
            <w:tcW w:w="9828" w:type="dxa"/>
            <w:gridSpan w:val="2"/>
            <w:tcBorders>
              <w:bottom w:val="single" w:sz="4" w:space="0" w:color="0085AC"/>
            </w:tcBorders>
            <w:shd w:val="clear" w:color="auto" w:fill="0085AC"/>
            <w:vAlign w:val="center"/>
          </w:tcPr>
          <w:p w14:paraId="3A6BDE4C" w14:textId="170531E1" w:rsidR="0082433A" w:rsidRPr="00161BC6" w:rsidRDefault="00262F13" w:rsidP="00D141D2">
            <w:pPr>
              <w:rPr>
                <w:b/>
                <w:bCs/>
                <w:color w:val="FFFFFF" w:themeColor="background1"/>
                <w:sz w:val="28"/>
              </w:rPr>
            </w:pPr>
            <w:bookmarkStart w:id="138" w:name="_Toc135043552"/>
            <w:bookmarkStart w:id="139" w:name="_Toc135045980"/>
            <w:r w:rsidRPr="00161BC6">
              <w:rPr>
                <w:b/>
                <w:bCs/>
                <w:color w:val="FFFFFF" w:themeColor="background1"/>
                <w:sz w:val="28"/>
              </w:rPr>
              <w:t>Bushfire warning stages</w:t>
            </w:r>
            <w:bookmarkEnd w:id="138"/>
            <w:bookmarkEnd w:id="139"/>
          </w:p>
        </w:tc>
      </w:tr>
      <w:tr w:rsidR="00326735" w:rsidRPr="001C6513" w14:paraId="12215F8B" w14:textId="116D5E45" w:rsidTr="001705A6">
        <w:trPr>
          <w:trHeight w:val="900"/>
        </w:trPr>
        <w:tc>
          <w:tcPr>
            <w:tcW w:w="2547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  <w:vAlign w:val="center"/>
          </w:tcPr>
          <w:p w14:paraId="1E003438" w14:textId="18A51F15" w:rsidR="00326735" w:rsidRPr="00326735" w:rsidRDefault="00326735" w:rsidP="00D141D2">
            <w:pPr>
              <w:jc w:val="center"/>
              <w:rPr>
                <w:b/>
                <w:bCs/>
                <w:sz w:val="32"/>
                <w:szCs w:val="32"/>
              </w:rPr>
            </w:pPr>
            <w:r w:rsidRPr="00326735">
              <w:rPr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658304" behindDoc="0" locked="0" layoutInCell="1" allowOverlap="1" wp14:anchorId="6F6C0C81" wp14:editId="013E3D7C">
                  <wp:simplePos x="0" y="0"/>
                  <wp:positionH relativeFrom="column">
                    <wp:posOffset>320040</wp:posOffset>
                  </wp:positionH>
                  <wp:positionV relativeFrom="paragraph">
                    <wp:posOffset>277495</wp:posOffset>
                  </wp:positionV>
                  <wp:extent cx="828675" cy="774065"/>
                  <wp:effectExtent l="0" t="0" r="9525" b="698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675" cy="774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26735">
              <w:rPr>
                <w:b/>
                <w:bCs/>
                <w:sz w:val="32"/>
                <w:szCs w:val="32"/>
              </w:rPr>
              <w:t>ADVICE</w:t>
            </w:r>
          </w:p>
        </w:tc>
        <w:tc>
          <w:tcPr>
            <w:tcW w:w="728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D1C72FD" w14:textId="7EE086C8" w:rsidR="0085258C" w:rsidRPr="008B5149" w:rsidRDefault="0085258C" w:rsidP="00D141D2">
            <w:pPr>
              <w:rPr>
                <w:b/>
                <w:color w:val="FF0000"/>
                <w:szCs w:val="22"/>
              </w:rPr>
            </w:pPr>
            <w:r w:rsidRPr="008B5149">
              <w:rPr>
                <w:b/>
                <w:szCs w:val="22"/>
              </w:rPr>
              <w:t xml:space="preserve">A fire </w:t>
            </w:r>
            <w:r w:rsidR="00FF59A1">
              <w:rPr>
                <w:b/>
                <w:szCs w:val="22"/>
              </w:rPr>
              <w:t>is active but there is no immediate threat to lives or homes.</w:t>
            </w:r>
            <w:r w:rsidRPr="008B5149">
              <w:rPr>
                <w:b/>
                <w:szCs w:val="22"/>
              </w:rPr>
              <w:t xml:space="preserve"> </w:t>
            </w:r>
            <w:r w:rsidR="00FF59A1">
              <w:rPr>
                <w:b/>
                <w:szCs w:val="22"/>
              </w:rPr>
              <w:t>B</w:t>
            </w:r>
            <w:r w:rsidR="00783993">
              <w:rPr>
                <w:b/>
                <w:szCs w:val="22"/>
              </w:rPr>
              <w:t>e aware and keep up to date</w:t>
            </w:r>
            <w:r w:rsidRPr="008B5149">
              <w:rPr>
                <w:b/>
                <w:szCs w:val="22"/>
              </w:rPr>
              <w:t>.</w:t>
            </w:r>
            <w:r w:rsidRPr="008B5149">
              <w:rPr>
                <w:b/>
                <w:color w:val="FF0000"/>
                <w:szCs w:val="22"/>
              </w:rPr>
              <w:t xml:space="preserve"> </w:t>
            </w:r>
          </w:p>
          <w:p w14:paraId="37741360" w14:textId="272572E9" w:rsidR="0085258C" w:rsidRPr="008B5149" w:rsidRDefault="0085258C" w:rsidP="00D141D2">
            <w:pPr>
              <w:rPr>
                <w:szCs w:val="22"/>
              </w:rPr>
            </w:pPr>
          </w:p>
          <w:p w14:paraId="7B181DF1" w14:textId="1AD09F6D" w:rsidR="0085258C" w:rsidRPr="008B5149" w:rsidRDefault="0085258C" w:rsidP="00D141D2">
            <w:pPr>
              <w:rPr>
                <w:szCs w:val="22"/>
              </w:rPr>
            </w:pPr>
            <w:r w:rsidRPr="008B5149">
              <w:rPr>
                <w:szCs w:val="22"/>
              </w:rPr>
              <w:t>This is general information to keep principals</w:t>
            </w:r>
            <w:r w:rsidR="003B289A">
              <w:rPr>
                <w:szCs w:val="22"/>
              </w:rPr>
              <w:t xml:space="preserve"> or site managers</w:t>
            </w:r>
            <w:r w:rsidRPr="008B5149">
              <w:rPr>
                <w:szCs w:val="22"/>
              </w:rPr>
              <w:t xml:space="preserve"> informed and up to date with developments. </w:t>
            </w:r>
          </w:p>
          <w:p w14:paraId="67419F1C" w14:textId="5E141E0F" w:rsidR="0085258C" w:rsidRPr="008B5149" w:rsidRDefault="0085258C" w:rsidP="00D141D2">
            <w:pPr>
              <w:rPr>
                <w:szCs w:val="22"/>
              </w:rPr>
            </w:pPr>
          </w:p>
          <w:p w14:paraId="5B81D90D" w14:textId="6E8243D9" w:rsidR="0085258C" w:rsidRPr="008B5149" w:rsidRDefault="0085258C" w:rsidP="00D141D2">
            <w:pPr>
              <w:rPr>
                <w:szCs w:val="22"/>
              </w:rPr>
            </w:pPr>
            <w:r w:rsidRPr="008B5149">
              <w:rPr>
                <w:szCs w:val="22"/>
              </w:rPr>
              <w:t>Principals</w:t>
            </w:r>
            <w:r w:rsidR="003B289A">
              <w:rPr>
                <w:szCs w:val="22"/>
              </w:rPr>
              <w:t xml:space="preserve"> or site managers</w:t>
            </w:r>
            <w:r w:rsidRPr="008B5149">
              <w:rPr>
                <w:szCs w:val="22"/>
              </w:rPr>
              <w:t xml:space="preserve"> must:</w:t>
            </w:r>
          </w:p>
          <w:p w14:paraId="1F70A66F" w14:textId="36690962" w:rsidR="0085258C" w:rsidRPr="008B5149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44" w:hanging="244"/>
              <w:rPr>
                <w:szCs w:val="22"/>
              </w:rPr>
            </w:pPr>
            <w:r w:rsidRPr="008B5149">
              <w:rPr>
                <w:szCs w:val="22"/>
              </w:rPr>
              <w:t xml:space="preserve">turn off evaporative air conditioners and ensure roof vents are closed. </w:t>
            </w:r>
          </w:p>
          <w:p w14:paraId="3FADBA94" w14:textId="1229CF9B" w:rsidR="0085258C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44" w:hanging="244"/>
              <w:rPr>
                <w:szCs w:val="22"/>
              </w:rPr>
            </w:pPr>
            <w:r w:rsidRPr="008B5149">
              <w:rPr>
                <w:szCs w:val="22"/>
              </w:rPr>
              <w:t xml:space="preserve">check and patrol </w:t>
            </w:r>
            <w:r>
              <w:rPr>
                <w:szCs w:val="22"/>
              </w:rPr>
              <w:t xml:space="preserve">the </w:t>
            </w:r>
            <w:r w:rsidR="00764D5D">
              <w:rPr>
                <w:szCs w:val="22"/>
              </w:rPr>
              <w:t>school or site</w:t>
            </w:r>
            <w:r w:rsidRPr="008B5149">
              <w:rPr>
                <w:szCs w:val="22"/>
              </w:rPr>
              <w:t xml:space="preserve"> regularly for bushfire activity, paying </w:t>
            </w:r>
            <w:r>
              <w:rPr>
                <w:szCs w:val="22"/>
              </w:rPr>
              <w:t>particular</w:t>
            </w:r>
            <w:r w:rsidRPr="008B5149">
              <w:rPr>
                <w:szCs w:val="22"/>
              </w:rPr>
              <w:t xml:space="preserve"> attention to the evaporative air conditioners.</w:t>
            </w:r>
          </w:p>
          <w:p w14:paraId="60CC212B" w14:textId="3C5E86FD" w:rsidR="00326735" w:rsidRPr="00941648" w:rsidRDefault="00326735" w:rsidP="00D141D2">
            <w:pPr>
              <w:rPr>
                <w:szCs w:val="22"/>
              </w:rPr>
            </w:pPr>
          </w:p>
        </w:tc>
      </w:tr>
      <w:tr w:rsidR="00326735" w:rsidRPr="001C6513" w14:paraId="4B6CF14C" w14:textId="1B2D4BCA" w:rsidTr="001705A6">
        <w:trPr>
          <w:trHeight w:val="900"/>
        </w:trPr>
        <w:tc>
          <w:tcPr>
            <w:tcW w:w="2547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  <w:vAlign w:val="center"/>
          </w:tcPr>
          <w:p w14:paraId="730530F8" w14:textId="54D4AFFE" w:rsidR="00326735" w:rsidRDefault="00326735" w:rsidP="00D141D2">
            <w:pPr>
              <w:jc w:val="center"/>
              <w:rPr>
                <w:b/>
                <w:bCs/>
                <w:sz w:val="32"/>
                <w:szCs w:val="32"/>
              </w:rPr>
            </w:pPr>
            <w:r w:rsidRPr="00326735">
              <w:rPr>
                <w:b/>
                <w:bCs/>
                <w:sz w:val="32"/>
                <w:szCs w:val="32"/>
              </w:rPr>
              <w:t xml:space="preserve">WATCH </w:t>
            </w:r>
            <w:r w:rsidR="00D141D2">
              <w:rPr>
                <w:b/>
                <w:bCs/>
                <w:sz w:val="32"/>
                <w:szCs w:val="32"/>
              </w:rPr>
              <w:br/>
            </w:r>
            <w:r w:rsidRPr="00326735">
              <w:rPr>
                <w:b/>
                <w:bCs/>
                <w:sz w:val="32"/>
                <w:szCs w:val="32"/>
              </w:rPr>
              <w:t>AND ACT</w:t>
            </w:r>
          </w:p>
          <w:p w14:paraId="2F36F5D9" w14:textId="7E7076E4" w:rsidR="00326735" w:rsidRPr="00326735" w:rsidRDefault="00DA5DDB" w:rsidP="00D141D2">
            <w:pPr>
              <w:rPr>
                <w:szCs w:val="22"/>
              </w:rPr>
            </w:pPr>
            <w:r>
              <w:rPr>
                <w:noProof/>
                <w:szCs w:val="22"/>
              </w:rPr>
              <w:drawing>
                <wp:anchor distT="0" distB="0" distL="114300" distR="114300" simplePos="0" relativeHeight="251722817" behindDoc="0" locked="0" layoutInCell="1" allowOverlap="1" wp14:anchorId="6CCA5DD8" wp14:editId="33104460">
                  <wp:simplePos x="0" y="0"/>
                  <wp:positionH relativeFrom="column">
                    <wp:posOffset>319405</wp:posOffset>
                  </wp:positionH>
                  <wp:positionV relativeFrom="paragraph">
                    <wp:posOffset>15875</wp:posOffset>
                  </wp:positionV>
                  <wp:extent cx="824865" cy="774065"/>
                  <wp:effectExtent l="0" t="0" r="0" b="6985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4865" cy="7740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8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5EDF7736" w14:textId="33BD4FAC" w:rsidR="0085258C" w:rsidRPr="008B5149" w:rsidRDefault="0085258C" w:rsidP="00D141D2">
            <w:pPr>
              <w:rPr>
                <w:b/>
                <w:szCs w:val="22"/>
              </w:rPr>
            </w:pPr>
            <w:r w:rsidRPr="008B5149">
              <w:rPr>
                <w:b/>
                <w:szCs w:val="22"/>
              </w:rPr>
              <w:t xml:space="preserve">There is a possible threat to lives </w:t>
            </w:r>
            <w:r w:rsidR="00FF59A1">
              <w:rPr>
                <w:b/>
                <w:szCs w:val="22"/>
              </w:rPr>
              <w:t xml:space="preserve">or </w:t>
            </w:r>
            <w:proofErr w:type="spellStart"/>
            <w:proofErr w:type="gramStart"/>
            <w:r w:rsidR="00FF59A1">
              <w:rPr>
                <w:b/>
                <w:szCs w:val="22"/>
              </w:rPr>
              <w:t>homes.Take</w:t>
            </w:r>
            <w:proofErr w:type="spellEnd"/>
            <w:proofErr w:type="gramEnd"/>
            <w:r w:rsidR="00FF59A1">
              <w:rPr>
                <w:b/>
                <w:szCs w:val="22"/>
              </w:rPr>
              <w:t xml:space="preserve"> action now to protect yourself and others.</w:t>
            </w:r>
            <w:r w:rsidRPr="008B5149">
              <w:rPr>
                <w:b/>
                <w:szCs w:val="22"/>
              </w:rPr>
              <w:t xml:space="preserve"> </w:t>
            </w:r>
          </w:p>
          <w:p w14:paraId="3DED4183" w14:textId="01605781" w:rsidR="0085258C" w:rsidRPr="008B5149" w:rsidRDefault="0085258C" w:rsidP="00D141D2">
            <w:pPr>
              <w:rPr>
                <w:b/>
                <w:szCs w:val="22"/>
              </w:rPr>
            </w:pPr>
          </w:p>
          <w:p w14:paraId="51F711D6" w14:textId="7BCDFEAF" w:rsidR="0085258C" w:rsidRPr="008B5149" w:rsidRDefault="003B289A" w:rsidP="00D141D2">
            <w:pPr>
              <w:rPr>
                <w:szCs w:val="22"/>
              </w:rPr>
            </w:pPr>
            <w:r w:rsidRPr="008B5149">
              <w:rPr>
                <w:szCs w:val="22"/>
              </w:rPr>
              <w:t>Principals</w:t>
            </w:r>
            <w:r>
              <w:rPr>
                <w:szCs w:val="22"/>
              </w:rPr>
              <w:t xml:space="preserve"> or site managers</w:t>
            </w:r>
            <w:r w:rsidRPr="008B5149">
              <w:rPr>
                <w:szCs w:val="22"/>
              </w:rPr>
              <w:t xml:space="preserve"> </w:t>
            </w:r>
            <w:r w:rsidR="0085258C" w:rsidRPr="008B5149">
              <w:rPr>
                <w:szCs w:val="22"/>
              </w:rPr>
              <w:t>must prepare to:</w:t>
            </w:r>
          </w:p>
          <w:p w14:paraId="0E741104" w14:textId="50DDAA65" w:rsidR="0085258C" w:rsidRPr="00CA09BF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44" w:hanging="244"/>
              <w:rPr>
                <w:szCs w:val="22"/>
              </w:rPr>
            </w:pPr>
            <w:r w:rsidRPr="008B5149">
              <w:rPr>
                <w:szCs w:val="22"/>
              </w:rPr>
              <w:t>evacuate</w:t>
            </w:r>
            <w:r>
              <w:rPr>
                <w:szCs w:val="22"/>
              </w:rPr>
              <w:t>; or</w:t>
            </w:r>
            <w:r w:rsidRPr="008B5149">
              <w:rPr>
                <w:szCs w:val="22"/>
              </w:rPr>
              <w:t xml:space="preserve"> </w:t>
            </w:r>
          </w:p>
          <w:p w14:paraId="15BD8ADE" w14:textId="614A2B2E" w:rsidR="0085258C" w:rsidRPr="008B5149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44" w:hanging="244"/>
              <w:rPr>
                <w:szCs w:val="22"/>
              </w:rPr>
            </w:pPr>
            <w:r w:rsidRPr="008B5149">
              <w:rPr>
                <w:szCs w:val="22"/>
              </w:rPr>
              <w:t>move students, staff and visitors to their pre-determined onsite ‘safer building location’. They must not be moved to an open area.</w:t>
            </w:r>
          </w:p>
          <w:p w14:paraId="238513E8" w14:textId="43F17E87" w:rsidR="0085258C" w:rsidRPr="008B5149" w:rsidRDefault="0085258C" w:rsidP="00DA5DDB">
            <w:pPr>
              <w:pStyle w:val="ListParagraph"/>
              <w:numPr>
                <w:ilvl w:val="0"/>
                <w:numId w:val="0"/>
              </w:numPr>
              <w:spacing w:before="0" w:after="0"/>
              <w:ind w:left="175"/>
              <w:rPr>
                <w:szCs w:val="22"/>
              </w:rPr>
            </w:pPr>
          </w:p>
          <w:p w14:paraId="43597A08" w14:textId="79D6F30D" w:rsidR="0085258C" w:rsidRPr="008B5149" w:rsidRDefault="0085258C" w:rsidP="00D141D2">
            <w:pPr>
              <w:rPr>
                <w:szCs w:val="22"/>
              </w:rPr>
            </w:pPr>
            <w:r w:rsidRPr="008B5149">
              <w:rPr>
                <w:szCs w:val="22"/>
              </w:rPr>
              <w:t>Evacuation orders are:</w:t>
            </w:r>
          </w:p>
          <w:p w14:paraId="5AAB5B13" w14:textId="4D93E36A" w:rsidR="0085258C" w:rsidRPr="008B5149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44" w:hanging="244"/>
              <w:rPr>
                <w:szCs w:val="22"/>
              </w:rPr>
            </w:pPr>
            <w:r w:rsidRPr="008B5149">
              <w:rPr>
                <w:szCs w:val="22"/>
              </w:rPr>
              <w:t>issued by the Incident Controller or Emergency Services if required.</w:t>
            </w:r>
          </w:p>
          <w:p w14:paraId="7AD1BD64" w14:textId="70A478DE" w:rsidR="0085258C" w:rsidRPr="008B5149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44" w:hanging="244"/>
              <w:rPr>
                <w:szCs w:val="22"/>
              </w:rPr>
            </w:pPr>
            <w:r w:rsidRPr="008B5149">
              <w:rPr>
                <w:szCs w:val="22"/>
              </w:rPr>
              <w:t xml:space="preserve">relayed via official sources such as </w:t>
            </w:r>
            <w:hyperlink r:id="rId63" w:history="1">
              <w:r w:rsidRPr="00DA5DDB">
                <w:t>Emergency WA</w:t>
              </w:r>
            </w:hyperlink>
            <w:r w:rsidRPr="008B5149">
              <w:rPr>
                <w:szCs w:val="22"/>
              </w:rPr>
              <w:t xml:space="preserve">. </w:t>
            </w:r>
          </w:p>
          <w:p w14:paraId="5B5BAF32" w14:textId="70BDC159" w:rsidR="0085258C" w:rsidRPr="008B5149" w:rsidRDefault="0085258C" w:rsidP="00D141D2">
            <w:pPr>
              <w:rPr>
                <w:szCs w:val="22"/>
              </w:rPr>
            </w:pPr>
          </w:p>
          <w:p w14:paraId="675CF365" w14:textId="7F9C8A91" w:rsidR="0085258C" w:rsidRPr="008B5149" w:rsidRDefault="0085258C" w:rsidP="00D141D2">
            <w:pPr>
              <w:rPr>
                <w:szCs w:val="22"/>
              </w:rPr>
            </w:pPr>
            <w:r w:rsidRPr="008B5149">
              <w:rPr>
                <w:szCs w:val="22"/>
              </w:rPr>
              <w:t>It is vital that the principal</w:t>
            </w:r>
            <w:r w:rsidR="003B289A">
              <w:rPr>
                <w:szCs w:val="22"/>
              </w:rPr>
              <w:t xml:space="preserve"> or site manager</w:t>
            </w:r>
            <w:r w:rsidRPr="008B5149">
              <w:rPr>
                <w:szCs w:val="22"/>
              </w:rPr>
              <w:t>:</w:t>
            </w:r>
          </w:p>
          <w:p w14:paraId="73F2488C" w14:textId="7522FC4A" w:rsidR="0085258C" w:rsidRPr="008B5149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44" w:hanging="244"/>
              <w:rPr>
                <w:szCs w:val="22"/>
              </w:rPr>
            </w:pPr>
            <w:r w:rsidRPr="008B5149">
              <w:rPr>
                <w:szCs w:val="22"/>
              </w:rPr>
              <w:t>accesses bushfire information from official sources</w:t>
            </w:r>
          </w:p>
          <w:p w14:paraId="30D6216A" w14:textId="363A09CB" w:rsidR="0085258C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44" w:hanging="244"/>
              <w:rPr>
                <w:szCs w:val="22"/>
              </w:rPr>
            </w:pPr>
            <w:r w:rsidRPr="008B5149">
              <w:rPr>
                <w:szCs w:val="22"/>
              </w:rPr>
              <w:t>makes an informed decision to stay onsite or evacuate offsite based on advice from the Incident Controller or Emergency Services.</w:t>
            </w:r>
          </w:p>
          <w:p w14:paraId="4F7B620A" w14:textId="2D4A6C66" w:rsidR="00326735" w:rsidRPr="001C6513" w:rsidRDefault="00326735" w:rsidP="00D141D2">
            <w:pPr>
              <w:rPr>
                <w:szCs w:val="22"/>
              </w:rPr>
            </w:pPr>
          </w:p>
        </w:tc>
      </w:tr>
      <w:tr w:rsidR="00326735" w:rsidRPr="001C6513" w14:paraId="7AC3E230" w14:textId="28485032" w:rsidTr="001705A6">
        <w:trPr>
          <w:trHeight w:val="900"/>
        </w:trPr>
        <w:tc>
          <w:tcPr>
            <w:tcW w:w="2547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  <w:vAlign w:val="center"/>
          </w:tcPr>
          <w:p w14:paraId="65DDABC8" w14:textId="56C37EA6" w:rsidR="00326735" w:rsidRDefault="00320207" w:rsidP="00DA5DDB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58305" behindDoc="0" locked="0" layoutInCell="1" allowOverlap="1" wp14:anchorId="22508C3A" wp14:editId="5D5BB78C">
                  <wp:simplePos x="0" y="0"/>
                  <wp:positionH relativeFrom="column">
                    <wp:posOffset>334010</wp:posOffset>
                  </wp:positionH>
                  <wp:positionV relativeFrom="paragraph">
                    <wp:posOffset>233045</wp:posOffset>
                  </wp:positionV>
                  <wp:extent cx="828675" cy="770890"/>
                  <wp:effectExtent l="0" t="0" r="9525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675" cy="770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26735" w:rsidRPr="00326735">
              <w:rPr>
                <w:b/>
                <w:bCs/>
                <w:sz w:val="32"/>
                <w:szCs w:val="32"/>
              </w:rPr>
              <w:t>EMERGENCY</w:t>
            </w:r>
          </w:p>
          <w:p w14:paraId="046D0D0D" w14:textId="147B3C42" w:rsidR="00326735" w:rsidRPr="00326735" w:rsidRDefault="00326735" w:rsidP="00D141D2">
            <w:pPr>
              <w:rPr>
                <w:b/>
                <w:bCs/>
                <w:sz w:val="32"/>
                <w:szCs w:val="32"/>
              </w:rPr>
            </w:pPr>
          </w:p>
        </w:tc>
        <w:tc>
          <w:tcPr>
            <w:tcW w:w="728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47BB7A41" w14:textId="29CFCB26" w:rsidR="0085258C" w:rsidRPr="008B5149" w:rsidRDefault="00FF59A1" w:rsidP="00D141D2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>There is a threat to lives and homes</w:t>
            </w:r>
            <w:r w:rsidR="0085258C" w:rsidRPr="008B5149">
              <w:rPr>
                <w:b/>
                <w:szCs w:val="22"/>
              </w:rPr>
              <w:t xml:space="preserve">. </w:t>
            </w:r>
            <w:r>
              <w:rPr>
                <w:b/>
                <w:szCs w:val="22"/>
              </w:rPr>
              <w:t>You may be in danger and need to t</w:t>
            </w:r>
            <w:r w:rsidR="0085258C" w:rsidRPr="008B5149">
              <w:rPr>
                <w:b/>
                <w:szCs w:val="22"/>
              </w:rPr>
              <w:t xml:space="preserve">ake immediate action. </w:t>
            </w:r>
          </w:p>
          <w:p w14:paraId="7E4DD79E" w14:textId="4CBFB64B" w:rsidR="0085258C" w:rsidRPr="008B5149" w:rsidRDefault="0085258C" w:rsidP="00D141D2">
            <w:pPr>
              <w:rPr>
                <w:szCs w:val="22"/>
              </w:rPr>
            </w:pPr>
          </w:p>
          <w:p w14:paraId="0B55B798" w14:textId="7BB0AB03" w:rsidR="0085258C" w:rsidRPr="008B5149" w:rsidRDefault="0085258C" w:rsidP="00D141D2">
            <w:pPr>
              <w:rPr>
                <w:szCs w:val="22"/>
              </w:rPr>
            </w:pPr>
            <w:r>
              <w:rPr>
                <w:szCs w:val="22"/>
              </w:rPr>
              <w:t>The principal</w:t>
            </w:r>
            <w:r w:rsidRPr="008B5149">
              <w:rPr>
                <w:szCs w:val="22"/>
              </w:rPr>
              <w:t xml:space="preserve"> </w:t>
            </w:r>
            <w:r w:rsidR="003B289A">
              <w:rPr>
                <w:szCs w:val="22"/>
              </w:rPr>
              <w:t xml:space="preserve">or site manager </w:t>
            </w:r>
            <w:r w:rsidRPr="008B5149">
              <w:rPr>
                <w:szCs w:val="22"/>
              </w:rPr>
              <w:t xml:space="preserve">will be advised whether staff, students and visitors can leave the area or if they must shelter where they are as the fire burns through the area. </w:t>
            </w:r>
          </w:p>
          <w:p w14:paraId="72710AF9" w14:textId="6ACA46E1" w:rsidR="0085258C" w:rsidRPr="008B5149" w:rsidRDefault="0085258C" w:rsidP="00D141D2">
            <w:pPr>
              <w:rPr>
                <w:szCs w:val="22"/>
              </w:rPr>
            </w:pPr>
          </w:p>
          <w:p w14:paraId="75BEDA9B" w14:textId="05505E6D" w:rsidR="0085258C" w:rsidRPr="008B5149" w:rsidRDefault="0085258C" w:rsidP="00D141D2">
            <w:pPr>
              <w:rPr>
                <w:szCs w:val="22"/>
              </w:rPr>
            </w:pPr>
            <w:r w:rsidRPr="00ED2EBF">
              <w:rPr>
                <w:szCs w:val="22"/>
              </w:rPr>
              <w:t>A siren</w:t>
            </w:r>
            <w:r>
              <w:rPr>
                <w:szCs w:val="22"/>
              </w:rPr>
              <w:t>,</w:t>
            </w:r>
            <w:r w:rsidRPr="00ED2EBF">
              <w:rPr>
                <w:szCs w:val="22"/>
              </w:rPr>
              <w:t xml:space="preserve"> </w:t>
            </w:r>
            <w:r w:rsidRPr="008B5149">
              <w:rPr>
                <w:szCs w:val="22"/>
              </w:rPr>
              <w:t>called the</w:t>
            </w:r>
            <w:r>
              <w:rPr>
                <w:szCs w:val="22"/>
              </w:rPr>
              <w:t xml:space="preserve"> State Emergency Warning Signal (</w:t>
            </w:r>
            <w:hyperlink r:id="rId65" w:history="1">
              <w:r w:rsidRPr="0085258C">
                <w:rPr>
                  <w:rStyle w:val="Hyperlink"/>
                  <w:szCs w:val="22"/>
                </w:rPr>
                <w:t>SEWS</w:t>
              </w:r>
            </w:hyperlink>
            <w:r>
              <w:rPr>
                <w:szCs w:val="22"/>
              </w:rPr>
              <w:t xml:space="preserve">), </w:t>
            </w:r>
            <w:r w:rsidRPr="00ED2EBF">
              <w:rPr>
                <w:szCs w:val="22"/>
              </w:rPr>
              <w:t>may accompany an emergency warning</w:t>
            </w:r>
            <w:r>
              <w:rPr>
                <w:szCs w:val="22"/>
              </w:rPr>
              <w:t>.</w:t>
            </w:r>
          </w:p>
          <w:p w14:paraId="35D558BB" w14:textId="7743367D" w:rsidR="0085258C" w:rsidRPr="008B5149" w:rsidRDefault="0085258C" w:rsidP="00D141D2">
            <w:pPr>
              <w:rPr>
                <w:szCs w:val="22"/>
              </w:rPr>
            </w:pPr>
          </w:p>
          <w:p w14:paraId="54B9D17A" w14:textId="36BD7D0B" w:rsidR="0085258C" w:rsidRPr="008B5149" w:rsidRDefault="0085258C" w:rsidP="00D141D2">
            <w:pPr>
              <w:rPr>
                <w:szCs w:val="22"/>
              </w:rPr>
            </w:pPr>
            <w:r w:rsidRPr="008B5149">
              <w:rPr>
                <w:szCs w:val="22"/>
              </w:rPr>
              <w:t>Evacuation orders are:</w:t>
            </w:r>
          </w:p>
          <w:p w14:paraId="77A62376" w14:textId="71E2AD88" w:rsidR="0085258C" w:rsidRPr="008B5149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44" w:hanging="244"/>
              <w:rPr>
                <w:szCs w:val="22"/>
              </w:rPr>
            </w:pPr>
            <w:r w:rsidRPr="008B5149">
              <w:rPr>
                <w:szCs w:val="22"/>
              </w:rPr>
              <w:t>directed by the Incident Controller or Emergency Services.</w:t>
            </w:r>
          </w:p>
          <w:p w14:paraId="3BAB6685" w14:textId="64A1090F" w:rsidR="0085258C" w:rsidRPr="008B5149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44" w:hanging="244"/>
              <w:rPr>
                <w:szCs w:val="22"/>
              </w:rPr>
            </w:pPr>
            <w:r w:rsidRPr="008B5149">
              <w:rPr>
                <w:szCs w:val="22"/>
              </w:rPr>
              <w:t xml:space="preserve">relayed via official sources, such as </w:t>
            </w:r>
            <w:hyperlink r:id="rId66" w:history="1">
              <w:r w:rsidRPr="00DA5DDB">
                <w:t>Emergency WA</w:t>
              </w:r>
            </w:hyperlink>
            <w:r w:rsidRPr="008B5149">
              <w:rPr>
                <w:szCs w:val="22"/>
              </w:rPr>
              <w:t xml:space="preserve">. </w:t>
            </w:r>
          </w:p>
          <w:p w14:paraId="3988D183" w14:textId="10E5718C" w:rsidR="0085258C" w:rsidRDefault="0085258C" w:rsidP="00DA5DDB">
            <w:pPr>
              <w:pStyle w:val="ListParagraph"/>
              <w:numPr>
                <w:ilvl w:val="0"/>
                <w:numId w:val="0"/>
              </w:numPr>
              <w:spacing w:before="0" w:after="0"/>
              <w:ind w:left="175"/>
              <w:rPr>
                <w:szCs w:val="22"/>
              </w:rPr>
            </w:pPr>
          </w:p>
          <w:p w14:paraId="50DA5638" w14:textId="706E84E0" w:rsidR="0085258C" w:rsidRPr="008B5149" w:rsidRDefault="0085258C" w:rsidP="00D141D2">
            <w:pPr>
              <w:rPr>
                <w:szCs w:val="22"/>
              </w:rPr>
            </w:pPr>
            <w:r w:rsidRPr="008B5149">
              <w:rPr>
                <w:szCs w:val="22"/>
              </w:rPr>
              <w:t>It is vital that the principal:</w:t>
            </w:r>
          </w:p>
          <w:p w14:paraId="632A950F" w14:textId="3A3E4505" w:rsidR="0085258C" w:rsidRPr="00DA5DDB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30" w:hanging="230"/>
              <w:rPr>
                <w:szCs w:val="22"/>
              </w:rPr>
            </w:pPr>
            <w:r w:rsidRPr="00DA5DDB">
              <w:rPr>
                <w:szCs w:val="22"/>
              </w:rPr>
              <w:t>accesses bushfire information from official sources</w:t>
            </w:r>
          </w:p>
          <w:p w14:paraId="0F1ED7B4" w14:textId="77777777" w:rsidR="00326735" w:rsidRDefault="0085258C" w:rsidP="003B289A">
            <w:pPr>
              <w:pStyle w:val="ListParagraph"/>
              <w:numPr>
                <w:ilvl w:val="0"/>
                <w:numId w:val="36"/>
              </w:numPr>
              <w:spacing w:before="0" w:after="0"/>
              <w:ind w:left="230" w:hanging="230"/>
              <w:rPr>
                <w:szCs w:val="22"/>
              </w:rPr>
            </w:pPr>
            <w:r w:rsidRPr="00DA5DDB">
              <w:rPr>
                <w:szCs w:val="22"/>
              </w:rPr>
              <w:t>makes an informed decision to stay onsite or evacuate offsite based on the advice.</w:t>
            </w:r>
          </w:p>
          <w:p w14:paraId="5B55845E" w14:textId="527CB563" w:rsidR="003B289A" w:rsidRPr="00DA5DDB" w:rsidRDefault="003B289A" w:rsidP="003B289A">
            <w:pPr>
              <w:pStyle w:val="ListParagraph"/>
              <w:numPr>
                <w:ilvl w:val="0"/>
                <w:numId w:val="0"/>
              </w:numPr>
              <w:spacing w:before="0" w:after="0"/>
              <w:ind w:left="230"/>
              <w:rPr>
                <w:szCs w:val="22"/>
              </w:rPr>
            </w:pPr>
          </w:p>
        </w:tc>
      </w:tr>
    </w:tbl>
    <w:p w14:paraId="15D35AE1" w14:textId="6C4216D3" w:rsidR="0085258C" w:rsidRPr="00320207" w:rsidRDefault="0085258C" w:rsidP="00AB7AC2">
      <w:pPr>
        <w:rPr>
          <w:sz w:val="6"/>
          <w:szCs w:val="4"/>
        </w:rPr>
      </w:pPr>
    </w:p>
    <w:p w14:paraId="47460DA6" w14:textId="31360082" w:rsidR="00262F13" w:rsidRPr="00504362" w:rsidRDefault="00262F13" w:rsidP="00AB7AC2">
      <w:pPr>
        <w:pStyle w:val="Heading1"/>
        <w:rPr>
          <w:color w:val="0085AC"/>
          <w:sz w:val="28"/>
          <w:szCs w:val="28"/>
        </w:rPr>
      </w:pPr>
      <w:bookmarkStart w:id="140" w:name="_Toc134798197"/>
      <w:bookmarkStart w:id="141" w:name="_Toc202521773"/>
      <w:r w:rsidRPr="00504362">
        <w:rPr>
          <w:color w:val="0085AC"/>
          <w:sz w:val="28"/>
          <w:szCs w:val="28"/>
        </w:rPr>
        <w:lastRenderedPageBreak/>
        <w:t xml:space="preserve">Appendix B </w:t>
      </w:r>
      <w:r w:rsidR="009D757D" w:rsidRPr="00504362">
        <w:rPr>
          <w:color w:val="0085AC"/>
          <w:sz w:val="28"/>
          <w:szCs w:val="28"/>
        </w:rPr>
        <w:t>-</w:t>
      </w:r>
      <w:r w:rsidRPr="00504362">
        <w:rPr>
          <w:color w:val="0085AC"/>
          <w:sz w:val="28"/>
          <w:szCs w:val="28"/>
        </w:rPr>
        <w:t xml:space="preserve"> Procedures in </w:t>
      </w:r>
      <w:r w:rsidR="003A1C5B" w:rsidRPr="00504362">
        <w:rPr>
          <w:color w:val="0085AC"/>
          <w:sz w:val="28"/>
          <w:szCs w:val="28"/>
        </w:rPr>
        <w:t xml:space="preserve">the </w:t>
      </w:r>
      <w:r w:rsidRPr="00504362">
        <w:rPr>
          <w:color w:val="0085AC"/>
          <w:sz w:val="28"/>
          <w:szCs w:val="28"/>
        </w:rPr>
        <w:t>event of a sudden bushfire</w:t>
      </w:r>
      <w:bookmarkEnd w:id="140"/>
      <w:bookmarkEnd w:id="141"/>
    </w:p>
    <w:p w14:paraId="7052B740" w14:textId="012F4C4E" w:rsidR="00262F13" w:rsidRDefault="00262F13" w:rsidP="002F4236">
      <w:pPr>
        <w:pStyle w:val="Heading2"/>
        <w:spacing w:before="240"/>
        <w:rPr>
          <w:color w:val="0085AC"/>
          <w:sz w:val="24"/>
          <w:szCs w:val="24"/>
        </w:rPr>
      </w:pPr>
      <w:bookmarkStart w:id="142" w:name="_Toc202521774"/>
      <w:r w:rsidRPr="00504362">
        <w:rPr>
          <w:color w:val="0085AC"/>
          <w:sz w:val="24"/>
          <w:szCs w:val="24"/>
        </w:rPr>
        <w:t>Relocate to onsite ‘safer building location’</w:t>
      </w:r>
      <w:bookmarkEnd w:id="142"/>
    </w:p>
    <w:p w14:paraId="778BD9B2" w14:textId="77777777" w:rsidR="00590343" w:rsidRPr="00590343" w:rsidRDefault="00590343" w:rsidP="00590343"/>
    <w:p w14:paraId="53C44CAF" w14:textId="10D2EB1F" w:rsidR="000848D7" w:rsidRDefault="00590343" w:rsidP="00AB7AC2">
      <w:pPr>
        <w:pStyle w:val="WNGBodyText1"/>
        <w:spacing w:before="0" w:beforeAutospacing="0" w:after="0" w:afterAutospacing="0"/>
        <w:rPr>
          <w:szCs w:val="22"/>
        </w:rPr>
      </w:pPr>
      <w:r w:rsidRPr="00A273C1">
        <w:rPr>
          <w:szCs w:val="22"/>
        </w:rPr>
        <w:t>The principal</w:t>
      </w:r>
      <w:r w:rsidR="000848D7">
        <w:rPr>
          <w:szCs w:val="22"/>
        </w:rPr>
        <w:t xml:space="preserve"> or </w:t>
      </w:r>
      <w:r w:rsidRPr="00A273C1">
        <w:rPr>
          <w:szCs w:val="22"/>
        </w:rPr>
        <w:t>site manager</w:t>
      </w:r>
      <w:r w:rsidR="00641DAF">
        <w:rPr>
          <w:szCs w:val="22"/>
        </w:rPr>
        <w:t xml:space="preserve"> may enact this standalone bushfire plan including relocating to the onsite safer building location as deemed necessary, or upon the advice of the Incident Controller, </w:t>
      </w:r>
      <w:r w:rsidR="00070C14">
        <w:rPr>
          <w:szCs w:val="22"/>
        </w:rPr>
        <w:t xml:space="preserve">emergency services, </w:t>
      </w:r>
      <w:r w:rsidR="00641DAF">
        <w:t>D</w:t>
      </w:r>
      <w:r w:rsidR="00641DAF" w:rsidRPr="00D27A3D">
        <w:t xml:space="preserve">irector of </w:t>
      </w:r>
      <w:r w:rsidR="00641DAF">
        <w:t>E</w:t>
      </w:r>
      <w:r w:rsidR="00641DAF" w:rsidRPr="00D27A3D">
        <w:t>ducation, Security and Emergency Management or Incident Support Unit</w:t>
      </w:r>
      <w:r w:rsidR="00641DAF">
        <w:t>.</w:t>
      </w:r>
      <w:r w:rsidR="00641DAF">
        <w:rPr>
          <w:szCs w:val="22"/>
        </w:rPr>
        <w:t xml:space="preserve"> </w:t>
      </w:r>
    </w:p>
    <w:p w14:paraId="2E98572E" w14:textId="77777777" w:rsidR="00590343" w:rsidRDefault="00590343" w:rsidP="007D2129"/>
    <w:p w14:paraId="17230564" w14:textId="759697DA" w:rsidR="00262F13" w:rsidRDefault="00641DAF" w:rsidP="007D2129">
      <w:r>
        <w:t>When sheltering in place d</w:t>
      </w:r>
      <w:r w:rsidR="00A273C1" w:rsidRPr="00A273C1">
        <w:t xml:space="preserve">o </w:t>
      </w:r>
      <w:r w:rsidR="00262F13">
        <w:t>not use an open area such as a school oval or non-enclosed building</w:t>
      </w:r>
      <w:r w:rsidR="007F5EE3">
        <w:t>.</w:t>
      </w:r>
    </w:p>
    <w:p w14:paraId="3592902A" w14:textId="77777777" w:rsidR="00941648" w:rsidRDefault="00941648" w:rsidP="007D2129"/>
    <w:p w14:paraId="7D089033" w14:textId="2D4C85F4" w:rsidR="00941648" w:rsidRDefault="00262F13" w:rsidP="007D2129">
      <w:r>
        <w:t xml:space="preserve">Initiate </w:t>
      </w:r>
      <w:r w:rsidR="0080243C">
        <w:t xml:space="preserve">this </w:t>
      </w:r>
      <w:r>
        <w:t xml:space="preserve">procedure </w:t>
      </w:r>
      <w:r w:rsidRPr="00712520">
        <w:t xml:space="preserve">if </w:t>
      </w:r>
      <w:r w:rsidR="00FA6379">
        <w:t>any</w:t>
      </w:r>
      <w:r w:rsidR="0080243C">
        <w:t xml:space="preserve"> of </w:t>
      </w:r>
      <w:r>
        <w:t>the following occurs:</w:t>
      </w:r>
    </w:p>
    <w:p w14:paraId="61B893D7" w14:textId="6FB8B8C3" w:rsidR="00FA6379" w:rsidRPr="00712520" w:rsidRDefault="00262F13" w:rsidP="00FA6379">
      <w:pPr>
        <w:pStyle w:val="ListParagraph"/>
        <w:numPr>
          <w:ilvl w:val="0"/>
          <w:numId w:val="42"/>
        </w:numPr>
        <w:spacing w:before="0" w:after="0"/>
        <w:ind w:left="284" w:hanging="284"/>
      </w:pPr>
      <w:bookmarkStart w:id="143" w:name="_Toc135043555"/>
      <w:bookmarkStart w:id="144" w:name="_Toc135045983"/>
      <w:r w:rsidRPr="00BB1771">
        <w:t>a ‘Watch and</w:t>
      </w:r>
      <w:r w:rsidRPr="00712520">
        <w:t xml:space="preserve"> </w:t>
      </w:r>
      <w:r w:rsidRPr="00BB1771">
        <w:t>Act’</w:t>
      </w:r>
      <w:r w:rsidRPr="00712520">
        <w:t xml:space="preserve"> or </w:t>
      </w:r>
      <w:r w:rsidRPr="00BB1771">
        <w:t>‘Emergency Warning’</w:t>
      </w:r>
      <w:r w:rsidRPr="00712520">
        <w:t xml:space="preserve"> alert is</w:t>
      </w:r>
      <w:r w:rsidRPr="007D2129">
        <w:rPr>
          <w:szCs w:val="22"/>
        </w:rPr>
        <w:t xml:space="preserve"> issued</w:t>
      </w:r>
      <w:r w:rsidR="00FA6379">
        <w:rPr>
          <w:szCs w:val="22"/>
        </w:rPr>
        <w:t xml:space="preserve"> for an area including the school site</w:t>
      </w:r>
      <w:r w:rsidRPr="007D2129">
        <w:rPr>
          <w:szCs w:val="22"/>
        </w:rPr>
        <w:t xml:space="preserve"> on the </w:t>
      </w:r>
      <w:hyperlink r:id="rId67" w:history="1">
        <w:r w:rsidRPr="007D2129">
          <w:rPr>
            <w:rStyle w:val="Hyperlink"/>
            <w:szCs w:val="22"/>
          </w:rPr>
          <w:t>Emergency WA</w:t>
        </w:r>
      </w:hyperlink>
      <w:r w:rsidRPr="007D2129">
        <w:rPr>
          <w:szCs w:val="22"/>
        </w:rPr>
        <w:t xml:space="preserve"> website </w:t>
      </w:r>
      <w:r w:rsidRPr="00712520">
        <w:t>(refer to Appendix A for details about the alerts)</w:t>
      </w:r>
      <w:bookmarkEnd w:id="143"/>
      <w:bookmarkEnd w:id="144"/>
      <w:r w:rsidR="00FA6379">
        <w:t>.</w:t>
      </w:r>
    </w:p>
    <w:p w14:paraId="6E4ECF98" w14:textId="0E2592AC" w:rsidR="00262F13" w:rsidRDefault="00262F13" w:rsidP="00202024">
      <w:pPr>
        <w:pStyle w:val="ListParagraph"/>
        <w:numPr>
          <w:ilvl w:val="0"/>
          <w:numId w:val="42"/>
        </w:numPr>
        <w:spacing w:before="0" w:after="0"/>
        <w:ind w:left="284" w:hanging="284"/>
      </w:pPr>
      <w:bookmarkStart w:id="145" w:name="_Toc135043556"/>
      <w:bookmarkStart w:id="146" w:name="_Toc135045984"/>
      <w:r w:rsidRPr="00712520">
        <w:t xml:space="preserve">instruction </w:t>
      </w:r>
      <w:r w:rsidR="00FA6379">
        <w:t xml:space="preserve">is received </w:t>
      </w:r>
      <w:r w:rsidRPr="00712520">
        <w:t xml:space="preserve">from the </w:t>
      </w:r>
      <w:r w:rsidR="00FA6379">
        <w:rPr>
          <w:szCs w:val="22"/>
        </w:rPr>
        <w:t xml:space="preserve">Incident Controller, </w:t>
      </w:r>
      <w:r w:rsidR="00070C14">
        <w:rPr>
          <w:szCs w:val="22"/>
        </w:rPr>
        <w:t xml:space="preserve">emergency services, </w:t>
      </w:r>
      <w:r w:rsidR="00FA6379">
        <w:t>D</w:t>
      </w:r>
      <w:r w:rsidR="00FA6379" w:rsidRPr="00D27A3D">
        <w:t xml:space="preserve">irector of </w:t>
      </w:r>
      <w:r w:rsidR="00FA6379">
        <w:t>E</w:t>
      </w:r>
      <w:r w:rsidR="00FA6379" w:rsidRPr="00D27A3D">
        <w:t xml:space="preserve">ducation, Security and Emergency Management or Incident Support </w:t>
      </w:r>
      <w:proofErr w:type="gramStart"/>
      <w:r w:rsidR="00FA6379" w:rsidRPr="00D27A3D">
        <w:t>Unit</w:t>
      </w:r>
      <w:r w:rsidR="00FA6379">
        <w:t>.</w:t>
      </w:r>
      <w:r>
        <w:t>.</w:t>
      </w:r>
      <w:bookmarkEnd w:id="145"/>
      <w:bookmarkEnd w:id="146"/>
      <w:proofErr w:type="gramEnd"/>
    </w:p>
    <w:p w14:paraId="16FD2F74" w14:textId="79A9EEDB" w:rsidR="00FA6379" w:rsidRPr="00712520" w:rsidRDefault="00FA6379" w:rsidP="00202024">
      <w:pPr>
        <w:pStyle w:val="ListParagraph"/>
        <w:numPr>
          <w:ilvl w:val="0"/>
          <w:numId w:val="42"/>
        </w:numPr>
        <w:spacing w:before="0" w:after="0"/>
        <w:ind w:left="284" w:hanging="284"/>
      </w:pPr>
      <w:r>
        <w:t>any other conditions (</w:t>
      </w:r>
      <w:proofErr w:type="spellStart"/>
      <w:r>
        <w:t>eg.</w:t>
      </w:r>
      <w:proofErr w:type="spellEnd"/>
      <w:r>
        <w:t xml:space="preserve"> smoke or ember attack) where the principal or site manager deem it necessary to initiate this procedure. </w:t>
      </w:r>
    </w:p>
    <w:p w14:paraId="607EEF68" w14:textId="77777777" w:rsidR="00941648" w:rsidRDefault="00941648" w:rsidP="007D2129"/>
    <w:p w14:paraId="00B345EC" w14:textId="77777777" w:rsidR="00262F13" w:rsidRDefault="00262F13" w:rsidP="007D2129">
      <w:r w:rsidRPr="00712520">
        <w:t>Follow these procedures to relocate to the onsite safer building location(s).</w:t>
      </w:r>
    </w:p>
    <w:p w14:paraId="788E19BD" w14:textId="77777777" w:rsidR="00941648" w:rsidRPr="00712520" w:rsidRDefault="00941648" w:rsidP="007D2129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11"/>
        <w:gridCol w:w="3260"/>
      </w:tblGrid>
      <w:tr w:rsidR="001705A6" w:rsidRPr="001705A6" w14:paraId="033E3BC7" w14:textId="77777777" w:rsidTr="00D461BC">
        <w:trPr>
          <w:trHeight w:val="365"/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7E7E71E7" w14:textId="77777777" w:rsidR="00262F13" w:rsidRPr="001705A6" w:rsidRDefault="00262F13" w:rsidP="007D2129">
            <w:pPr>
              <w:rPr>
                <w:b/>
                <w:color w:val="FFFFFF" w:themeColor="background1"/>
                <w:szCs w:val="22"/>
              </w:rPr>
            </w:pPr>
            <w:r w:rsidRPr="001705A6">
              <w:rPr>
                <w:b/>
                <w:color w:val="FFFFFF" w:themeColor="background1"/>
                <w:szCs w:val="22"/>
              </w:rPr>
              <w:t xml:space="preserve">Action </w:t>
            </w: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FFFFFF" w:themeColor="background1"/>
              <w:bottom w:val="single" w:sz="4" w:space="0" w:color="0085AC"/>
              <w:right w:val="single" w:sz="4" w:space="0" w:color="0085AC"/>
            </w:tcBorders>
            <w:shd w:val="clear" w:color="auto" w:fill="0085AC"/>
            <w:vAlign w:val="center"/>
          </w:tcPr>
          <w:p w14:paraId="53E4953E" w14:textId="77777777" w:rsidR="00262F13" w:rsidRPr="001705A6" w:rsidRDefault="00262F13" w:rsidP="007D2129">
            <w:pPr>
              <w:rPr>
                <w:b/>
                <w:color w:val="FFFFFF" w:themeColor="background1"/>
                <w:szCs w:val="22"/>
              </w:rPr>
            </w:pPr>
            <w:r w:rsidRPr="001705A6">
              <w:rPr>
                <w:b/>
                <w:color w:val="FFFFFF" w:themeColor="background1"/>
                <w:szCs w:val="22"/>
              </w:rPr>
              <w:t>Notes (if required)</w:t>
            </w:r>
          </w:p>
        </w:tc>
      </w:tr>
      <w:tr w:rsidR="00262F13" w:rsidRPr="00941648" w14:paraId="1939C7AE" w14:textId="77777777" w:rsidTr="001705A6">
        <w:trPr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74B90CF0" w14:textId="463541A0" w:rsidR="0080243C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 xml:space="preserve">Dial 000 for emergency services and </w:t>
            </w:r>
            <w:r w:rsidR="0080243C">
              <w:rPr>
                <w:szCs w:val="22"/>
              </w:rPr>
              <w:t>request fire brigade</w:t>
            </w:r>
            <w:r w:rsidRPr="00941648">
              <w:rPr>
                <w:szCs w:val="22"/>
              </w:rPr>
              <w:t>.</w:t>
            </w:r>
          </w:p>
          <w:p w14:paraId="6EFACCF7" w14:textId="77777777" w:rsidR="0080243C" w:rsidRDefault="0080243C" w:rsidP="007D2129">
            <w:pPr>
              <w:rPr>
                <w:szCs w:val="22"/>
              </w:rPr>
            </w:pPr>
          </w:p>
          <w:p w14:paraId="4DBB34BB" w14:textId="1139AA1C" w:rsidR="0080243C" w:rsidRDefault="0080243C" w:rsidP="007D2129">
            <w:pPr>
              <w:rPr>
                <w:szCs w:val="22"/>
              </w:rPr>
            </w:pPr>
            <w:r>
              <w:rPr>
                <w:szCs w:val="22"/>
              </w:rPr>
              <w:t xml:space="preserve">When connected to </w:t>
            </w:r>
            <w:r w:rsidRPr="00941648">
              <w:rPr>
                <w:szCs w:val="22"/>
              </w:rPr>
              <w:t>Department of Fire and Emergency Services</w:t>
            </w:r>
            <w:r w:rsidR="00F26CEA">
              <w:rPr>
                <w:szCs w:val="22"/>
              </w:rPr>
              <w:t>,</w:t>
            </w:r>
            <w:r>
              <w:rPr>
                <w:szCs w:val="22"/>
              </w:rPr>
              <w:t xml:space="preserve"> advise:</w:t>
            </w:r>
          </w:p>
          <w:p w14:paraId="29495573" w14:textId="6800A039" w:rsidR="0080243C" w:rsidRPr="00202024" w:rsidRDefault="0080243C" w:rsidP="00D461BC">
            <w:pPr>
              <w:pStyle w:val="ListParagraph"/>
              <w:numPr>
                <w:ilvl w:val="0"/>
                <w:numId w:val="43"/>
              </w:numPr>
              <w:spacing w:before="0" w:after="0"/>
              <w:ind w:left="246" w:hanging="246"/>
              <w:rPr>
                <w:szCs w:val="22"/>
              </w:rPr>
            </w:pPr>
            <w:r w:rsidRPr="00202024">
              <w:rPr>
                <w:szCs w:val="22"/>
              </w:rPr>
              <w:t xml:space="preserve">your </w:t>
            </w:r>
            <w:r w:rsidR="00764D5D" w:rsidRPr="00202024">
              <w:rPr>
                <w:szCs w:val="22"/>
              </w:rPr>
              <w:t>school or site</w:t>
            </w:r>
            <w:r w:rsidRPr="00202024">
              <w:rPr>
                <w:szCs w:val="22"/>
              </w:rPr>
              <w:t xml:space="preserve"> name and address</w:t>
            </w:r>
          </w:p>
          <w:p w14:paraId="01BACEBF" w14:textId="330A12FA" w:rsidR="0080243C" w:rsidRPr="00202024" w:rsidRDefault="0080243C" w:rsidP="00D461BC">
            <w:pPr>
              <w:pStyle w:val="ListParagraph"/>
              <w:numPr>
                <w:ilvl w:val="0"/>
                <w:numId w:val="43"/>
              </w:numPr>
              <w:spacing w:before="0" w:after="0"/>
              <w:ind w:left="246" w:hanging="246"/>
              <w:rPr>
                <w:szCs w:val="22"/>
              </w:rPr>
            </w:pPr>
            <w:r w:rsidRPr="00202024">
              <w:rPr>
                <w:szCs w:val="22"/>
              </w:rPr>
              <w:t>the fire situation</w:t>
            </w:r>
          </w:p>
          <w:p w14:paraId="2486C199" w14:textId="60A2A53A" w:rsidR="0080243C" w:rsidRPr="00202024" w:rsidRDefault="0080243C" w:rsidP="00D461BC">
            <w:pPr>
              <w:pStyle w:val="ListParagraph"/>
              <w:numPr>
                <w:ilvl w:val="0"/>
                <w:numId w:val="43"/>
              </w:numPr>
              <w:spacing w:before="0" w:after="0"/>
              <w:ind w:left="246" w:hanging="246"/>
              <w:rPr>
                <w:szCs w:val="22"/>
              </w:rPr>
            </w:pPr>
            <w:r w:rsidRPr="00202024">
              <w:rPr>
                <w:szCs w:val="22"/>
              </w:rPr>
              <w:t>how many students and staff are being impacted</w:t>
            </w:r>
          </w:p>
          <w:p w14:paraId="5AA9887F" w14:textId="20A855EB" w:rsidR="0080243C" w:rsidRPr="00202024" w:rsidRDefault="0080243C" w:rsidP="00D461BC">
            <w:pPr>
              <w:pStyle w:val="ListParagraph"/>
              <w:numPr>
                <w:ilvl w:val="0"/>
                <w:numId w:val="43"/>
              </w:numPr>
              <w:spacing w:before="0" w:after="0"/>
              <w:ind w:left="246" w:hanging="246"/>
              <w:rPr>
                <w:szCs w:val="22"/>
              </w:rPr>
            </w:pPr>
            <w:r w:rsidRPr="00202024">
              <w:rPr>
                <w:szCs w:val="22"/>
              </w:rPr>
              <w:t>if moving to a ‘safer building location’ and where it is located</w:t>
            </w:r>
          </w:p>
          <w:p w14:paraId="5AD444CB" w14:textId="0FBE1AD6" w:rsidR="0080243C" w:rsidRPr="00202024" w:rsidRDefault="0080243C" w:rsidP="00D461BC">
            <w:pPr>
              <w:pStyle w:val="ListParagraph"/>
              <w:numPr>
                <w:ilvl w:val="0"/>
                <w:numId w:val="43"/>
              </w:numPr>
              <w:spacing w:before="0" w:after="0"/>
              <w:ind w:left="246" w:hanging="246"/>
              <w:rPr>
                <w:szCs w:val="22"/>
              </w:rPr>
            </w:pPr>
            <w:r w:rsidRPr="00202024">
              <w:rPr>
                <w:szCs w:val="22"/>
              </w:rPr>
              <w:t>if anyone requires medical attention</w:t>
            </w:r>
          </w:p>
          <w:p w14:paraId="0B184981" w14:textId="4CC1E938" w:rsidR="0080243C" w:rsidRPr="00202024" w:rsidRDefault="0080243C" w:rsidP="00D461BC">
            <w:pPr>
              <w:pStyle w:val="ListParagraph"/>
              <w:numPr>
                <w:ilvl w:val="0"/>
                <w:numId w:val="43"/>
              </w:numPr>
              <w:spacing w:before="0" w:after="0"/>
              <w:ind w:left="246" w:hanging="246"/>
              <w:rPr>
                <w:szCs w:val="22"/>
              </w:rPr>
            </w:pPr>
            <w:r w:rsidRPr="00202024">
              <w:rPr>
                <w:szCs w:val="22"/>
              </w:rPr>
              <w:t>CB radio channel, if being used.</w:t>
            </w:r>
          </w:p>
          <w:p w14:paraId="76627FD0" w14:textId="66D29C08" w:rsidR="0080243C" w:rsidRPr="00202024" w:rsidRDefault="00262F13" w:rsidP="00D461BC">
            <w:pPr>
              <w:pStyle w:val="ListParagraph"/>
              <w:numPr>
                <w:ilvl w:val="0"/>
                <w:numId w:val="43"/>
              </w:numPr>
              <w:spacing w:before="0" w:after="0"/>
              <w:ind w:left="246" w:hanging="246"/>
              <w:rPr>
                <w:szCs w:val="22"/>
              </w:rPr>
            </w:pPr>
            <w:r w:rsidRPr="00202024">
              <w:rPr>
                <w:szCs w:val="22"/>
              </w:rPr>
              <w:t>Remain in contact with the Department of Fire and Emergency Services</w:t>
            </w:r>
            <w:r w:rsidR="0080243C" w:rsidRPr="00202024">
              <w:rPr>
                <w:szCs w:val="22"/>
              </w:rPr>
              <w:t>.</w:t>
            </w:r>
          </w:p>
          <w:p w14:paraId="72A55E7C" w14:textId="77777777" w:rsidR="0080243C" w:rsidRDefault="0080243C" w:rsidP="007D2129">
            <w:pPr>
              <w:rPr>
                <w:szCs w:val="22"/>
              </w:rPr>
            </w:pPr>
          </w:p>
          <w:p w14:paraId="5BD4644C" w14:textId="3BCE4121" w:rsidR="00941648" w:rsidRDefault="0080243C" w:rsidP="007D2129">
            <w:pPr>
              <w:rPr>
                <w:szCs w:val="22"/>
              </w:rPr>
            </w:pPr>
            <w:r>
              <w:rPr>
                <w:szCs w:val="22"/>
              </w:rPr>
              <w:t>M</w:t>
            </w:r>
            <w:r w:rsidR="00262F13" w:rsidRPr="00941648">
              <w:rPr>
                <w:szCs w:val="22"/>
              </w:rPr>
              <w:t xml:space="preserve">onitor official bushfire </w:t>
            </w:r>
            <w:r w:rsidR="007F5EE3">
              <w:rPr>
                <w:szCs w:val="22"/>
              </w:rPr>
              <w:t xml:space="preserve">emergency </w:t>
            </w:r>
            <w:r w:rsidR="00262F13" w:rsidRPr="00941648">
              <w:rPr>
                <w:szCs w:val="22"/>
              </w:rPr>
              <w:t>informatio</w:t>
            </w:r>
            <w:r w:rsidR="00941648">
              <w:rPr>
                <w:szCs w:val="22"/>
              </w:rPr>
              <w:t xml:space="preserve">n </w:t>
            </w:r>
            <w:r w:rsidR="00BF74EB">
              <w:rPr>
                <w:szCs w:val="22"/>
              </w:rPr>
              <w:t xml:space="preserve">contact </w:t>
            </w:r>
            <w:r w:rsidR="00941648">
              <w:rPr>
                <w:szCs w:val="22"/>
              </w:rPr>
              <w:t>sources in section 2.1.</w:t>
            </w:r>
          </w:p>
          <w:p w14:paraId="491CB9E4" w14:textId="461CD998" w:rsidR="0080243C" w:rsidRPr="00941648" w:rsidRDefault="0080243C" w:rsidP="007D2129">
            <w:pPr>
              <w:rPr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6E143B74" w14:textId="7B035614" w:rsidR="00262F13" w:rsidRPr="00941648" w:rsidRDefault="00262F13" w:rsidP="007D2129">
            <w:pPr>
              <w:rPr>
                <w:szCs w:val="22"/>
              </w:rPr>
            </w:pPr>
          </w:p>
        </w:tc>
      </w:tr>
      <w:tr w:rsidR="00262F13" w:rsidRPr="00941648" w14:paraId="424EB959" w14:textId="77777777" w:rsidTr="001705A6">
        <w:trPr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58AE1F79" w14:textId="22C08275" w:rsidR="00262F13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 xml:space="preserve">Activate your </w:t>
            </w:r>
            <w:r w:rsidR="00764D5D">
              <w:rPr>
                <w:szCs w:val="22"/>
              </w:rPr>
              <w:t>school or site</w:t>
            </w:r>
            <w:r w:rsidR="00BF74EB">
              <w:rPr>
                <w:szCs w:val="22"/>
              </w:rPr>
              <w:t xml:space="preserve"> response</w:t>
            </w:r>
            <w:r w:rsidRPr="00941648">
              <w:rPr>
                <w:szCs w:val="22"/>
              </w:rPr>
              <w:t xml:space="preserve"> team to carry out their responsibilities (section 3</w:t>
            </w:r>
            <w:r w:rsidR="00941648">
              <w:rPr>
                <w:szCs w:val="22"/>
              </w:rPr>
              <w:t>).</w:t>
            </w:r>
          </w:p>
          <w:p w14:paraId="2AFA46D1" w14:textId="77777777" w:rsidR="00941648" w:rsidRPr="00941648" w:rsidRDefault="00941648" w:rsidP="007D2129">
            <w:pPr>
              <w:rPr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5E7B7BF1" w14:textId="77777777" w:rsidR="00262F13" w:rsidRPr="00941648" w:rsidRDefault="00262F13" w:rsidP="007D2129">
            <w:pPr>
              <w:rPr>
                <w:szCs w:val="22"/>
              </w:rPr>
            </w:pPr>
          </w:p>
        </w:tc>
      </w:tr>
      <w:tr w:rsidR="00262F13" w:rsidRPr="00941648" w14:paraId="52F13AB2" w14:textId="77777777" w:rsidTr="001705A6">
        <w:trPr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61295B47" w14:textId="0C52E09E" w:rsidR="00262F13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>Use your emergency response contact list to contact stakeholders (section 2</w:t>
            </w:r>
            <w:r w:rsidR="00941648">
              <w:rPr>
                <w:szCs w:val="22"/>
              </w:rPr>
              <w:t>).</w:t>
            </w:r>
          </w:p>
          <w:p w14:paraId="0A9FABBB" w14:textId="77777777" w:rsidR="00941648" w:rsidRPr="00941648" w:rsidRDefault="00941648" w:rsidP="007D2129">
            <w:pPr>
              <w:rPr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A8BDEDB" w14:textId="77777777" w:rsidR="00262F13" w:rsidRPr="00941648" w:rsidRDefault="00262F13" w:rsidP="007D2129">
            <w:pPr>
              <w:rPr>
                <w:szCs w:val="22"/>
              </w:rPr>
            </w:pPr>
          </w:p>
        </w:tc>
      </w:tr>
      <w:tr w:rsidR="00262F13" w:rsidRPr="00941648" w14:paraId="47029F6E" w14:textId="77777777" w:rsidTr="001705A6">
        <w:trPr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0B658EEA" w14:textId="4A2731E2" w:rsidR="00262F13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 xml:space="preserve">Follow your bushfire response telephone call tree </w:t>
            </w:r>
            <w:r w:rsidR="00BF74EB">
              <w:rPr>
                <w:szCs w:val="22"/>
              </w:rPr>
              <w:t xml:space="preserve">(section 4) </w:t>
            </w:r>
            <w:r w:rsidRPr="00941648">
              <w:rPr>
                <w:szCs w:val="22"/>
              </w:rPr>
              <w:t>to communi</w:t>
            </w:r>
            <w:r w:rsidR="00941648">
              <w:rPr>
                <w:szCs w:val="22"/>
              </w:rPr>
              <w:t>cate with th</w:t>
            </w:r>
            <w:r w:rsidR="00764D5D">
              <w:rPr>
                <w:szCs w:val="22"/>
              </w:rPr>
              <w:t>e</w:t>
            </w:r>
            <w:r w:rsidR="00941648">
              <w:rPr>
                <w:szCs w:val="22"/>
              </w:rPr>
              <w:t xml:space="preserve"> community.</w:t>
            </w:r>
          </w:p>
          <w:p w14:paraId="52286F17" w14:textId="77777777" w:rsidR="00941648" w:rsidRPr="00941648" w:rsidRDefault="00941648" w:rsidP="007D2129">
            <w:pPr>
              <w:rPr>
                <w:szCs w:val="22"/>
              </w:rPr>
            </w:pPr>
          </w:p>
          <w:p w14:paraId="743A9527" w14:textId="77777777" w:rsidR="00262F13" w:rsidRPr="00941648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>Ensure parents receive emergency text message alerts to:</w:t>
            </w:r>
          </w:p>
          <w:p w14:paraId="0678E42B" w14:textId="77777777" w:rsidR="00262F13" w:rsidRPr="00202024" w:rsidRDefault="00262F13" w:rsidP="00D461BC">
            <w:pPr>
              <w:pStyle w:val="ListParagraph"/>
              <w:numPr>
                <w:ilvl w:val="0"/>
                <w:numId w:val="44"/>
              </w:numPr>
              <w:spacing w:before="0" w:after="0"/>
              <w:ind w:left="260" w:hanging="260"/>
              <w:rPr>
                <w:szCs w:val="22"/>
              </w:rPr>
            </w:pPr>
            <w:bookmarkStart w:id="147" w:name="_Toc135043557"/>
            <w:bookmarkStart w:id="148" w:name="_Toc135045985"/>
            <w:r w:rsidRPr="00202024">
              <w:rPr>
                <w:szCs w:val="22"/>
              </w:rPr>
              <w:t>inform them of relocation</w:t>
            </w:r>
            <w:bookmarkEnd w:id="147"/>
            <w:bookmarkEnd w:id="148"/>
          </w:p>
          <w:p w14:paraId="66D607C8" w14:textId="67B2282B" w:rsidR="00262F13" w:rsidRPr="00202024" w:rsidRDefault="00262F13" w:rsidP="00D461BC">
            <w:pPr>
              <w:pStyle w:val="ListParagraph"/>
              <w:numPr>
                <w:ilvl w:val="0"/>
                <w:numId w:val="44"/>
              </w:numPr>
              <w:spacing w:before="0" w:after="0"/>
              <w:ind w:left="260" w:hanging="260"/>
              <w:rPr>
                <w:szCs w:val="22"/>
              </w:rPr>
            </w:pPr>
            <w:bookmarkStart w:id="149" w:name="_Toc135043558"/>
            <w:bookmarkStart w:id="150" w:name="_Toc135045986"/>
            <w:r w:rsidRPr="00202024">
              <w:rPr>
                <w:szCs w:val="22"/>
              </w:rPr>
              <w:t>keep them updated (use the emergency text message alert templates</w:t>
            </w:r>
            <w:r w:rsidR="00261A32" w:rsidRPr="00202024">
              <w:rPr>
                <w:szCs w:val="22"/>
              </w:rPr>
              <w:t xml:space="preserve">, refer to </w:t>
            </w:r>
            <w:hyperlink r:id="rId68" w:history="1">
              <w:r w:rsidR="00261A32" w:rsidRPr="00F164CF">
                <w:rPr>
                  <w:rStyle w:val="Hyperlink"/>
                </w:rPr>
                <w:t>Manage bushfire incident communications</w:t>
              </w:r>
            </w:hyperlink>
            <w:r w:rsidR="00261A32" w:rsidRPr="00202024">
              <w:rPr>
                <w:szCs w:val="22"/>
              </w:rPr>
              <w:t xml:space="preserve"> on Ikon</w:t>
            </w:r>
            <w:r w:rsidRPr="00202024">
              <w:rPr>
                <w:szCs w:val="22"/>
              </w:rPr>
              <w:t>).</w:t>
            </w:r>
            <w:bookmarkEnd w:id="149"/>
            <w:bookmarkEnd w:id="150"/>
          </w:p>
          <w:p w14:paraId="3BF56C68" w14:textId="77777777" w:rsidR="00941648" w:rsidRPr="00941648" w:rsidRDefault="00941648" w:rsidP="007D2129">
            <w:pPr>
              <w:rPr>
                <w:szCs w:val="22"/>
              </w:rPr>
            </w:pPr>
          </w:p>
          <w:p w14:paraId="397368BB" w14:textId="18DA4CE7" w:rsidR="00A273C1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>Parents must not col</w:t>
            </w:r>
            <w:r w:rsidR="00941648">
              <w:rPr>
                <w:szCs w:val="22"/>
              </w:rPr>
              <w:t>lect students until instructed.</w:t>
            </w:r>
          </w:p>
          <w:p w14:paraId="514CA912" w14:textId="08082CF9" w:rsidR="004D65E0" w:rsidRPr="00941648" w:rsidRDefault="004D65E0" w:rsidP="007D2129">
            <w:pPr>
              <w:rPr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04FF08D6" w14:textId="77777777" w:rsidR="00262F13" w:rsidRPr="00941648" w:rsidRDefault="00262F13" w:rsidP="007D2129">
            <w:pPr>
              <w:rPr>
                <w:szCs w:val="22"/>
              </w:rPr>
            </w:pPr>
          </w:p>
        </w:tc>
      </w:tr>
      <w:tr w:rsidR="00262F13" w:rsidRPr="00941648" w14:paraId="6F015671" w14:textId="77777777" w:rsidTr="001705A6">
        <w:trPr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4AAB26D0" w14:textId="77777777" w:rsidR="00262F13" w:rsidRPr="00941648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lastRenderedPageBreak/>
              <w:t>Confirm:</w:t>
            </w:r>
          </w:p>
          <w:p w14:paraId="22FCC9F6" w14:textId="77777777" w:rsidR="00262F13" w:rsidRPr="00202024" w:rsidRDefault="00262F13" w:rsidP="00D461BC">
            <w:pPr>
              <w:pStyle w:val="ListParagraph"/>
              <w:numPr>
                <w:ilvl w:val="0"/>
                <w:numId w:val="45"/>
              </w:numPr>
              <w:spacing w:before="0" w:after="0"/>
              <w:ind w:left="260" w:hanging="260"/>
              <w:rPr>
                <w:szCs w:val="22"/>
              </w:rPr>
            </w:pPr>
            <w:bookmarkStart w:id="151" w:name="_Toc135043559"/>
            <w:bookmarkStart w:id="152" w:name="_Toc135045987"/>
            <w:r w:rsidRPr="00202024">
              <w:rPr>
                <w:szCs w:val="22"/>
              </w:rPr>
              <w:t>evaporative air conditioners are turned off</w:t>
            </w:r>
            <w:bookmarkEnd w:id="151"/>
            <w:bookmarkEnd w:id="152"/>
            <w:r w:rsidRPr="00202024">
              <w:rPr>
                <w:szCs w:val="22"/>
              </w:rPr>
              <w:t xml:space="preserve"> </w:t>
            </w:r>
          </w:p>
          <w:p w14:paraId="2248F490" w14:textId="77777777" w:rsidR="00202024" w:rsidRDefault="00262F13" w:rsidP="00D461BC">
            <w:pPr>
              <w:pStyle w:val="ListParagraph"/>
              <w:numPr>
                <w:ilvl w:val="0"/>
                <w:numId w:val="45"/>
              </w:numPr>
              <w:spacing w:before="0" w:after="0"/>
              <w:ind w:left="260" w:hanging="260"/>
              <w:rPr>
                <w:szCs w:val="22"/>
              </w:rPr>
            </w:pPr>
            <w:bookmarkStart w:id="153" w:name="_Toc135043560"/>
            <w:bookmarkStart w:id="154" w:name="_Toc135045988"/>
            <w:r w:rsidRPr="00202024">
              <w:rPr>
                <w:szCs w:val="22"/>
              </w:rPr>
              <w:t xml:space="preserve">all building roof </w:t>
            </w:r>
            <w:proofErr w:type="gramStart"/>
            <w:r w:rsidRPr="00202024">
              <w:rPr>
                <w:szCs w:val="22"/>
              </w:rPr>
              <w:t>vents,</w:t>
            </w:r>
            <w:proofErr w:type="gramEnd"/>
            <w:r w:rsidRPr="00202024">
              <w:rPr>
                <w:szCs w:val="22"/>
              </w:rPr>
              <w:t xml:space="preserve"> windows and doors are closed before anyone enters the onsite safer building location(s).</w:t>
            </w:r>
            <w:bookmarkStart w:id="155" w:name="_Toc135043561"/>
            <w:bookmarkStart w:id="156" w:name="_Toc135045989"/>
            <w:bookmarkEnd w:id="153"/>
            <w:bookmarkEnd w:id="154"/>
          </w:p>
          <w:p w14:paraId="70A3017A" w14:textId="77777777" w:rsidR="00202024" w:rsidRDefault="00541E26" w:rsidP="00D461BC">
            <w:pPr>
              <w:pStyle w:val="ListParagraph"/>
              <w:numPr>
                <w:ilvl w:val="0"/>
                <w:numId w:val="45"/>
              </w:numPr>
              <w:spacing w:before="0" w:after="0"/>
              <w:ind w:left="260" w:hanging="260"/>
              <w:rPr>
                <w:szCs w:val="22"/>
              </w:rPr>
            </w:pPr>
            <w:r w:rsidRPr="00202024">
              <w:rPr>
                <w:szCs w:val="22"/>
              </w:rPr>
              <w:t>where possible and safe to do so, relocate vehicles or other combustible items</w:t>
            </w:r>
            <w:r w:rsidR="00924E1A" w:rsidRPr="00202024">
              <w:rPr>
                <w:szCs w:val="22"/>
              </w:rPr>
              <w:t xml:space="preserve"> (school bags, rubbish bins etc)</w:t>
            </w:r>
            <w:r w:rsidRPr="00202024">
              <w:rPr>
                <w:szCs w:val="22"/>
              </w:rPr>
              <w:t xml:space="preserve"> at least 20</w:t>
            </w:r>
            <w:r w:rsidR="00261A32" w:rsidRPr="00202024">
              <w:rPr>
                <w:szCs w:val="22"/>
              </w:rPr>
              <w:t xml:space="preserve"> </w:t>
            </w:r>
            <w:r w:rsidRPr="00202024">
              <w:rPr>
                <w:szCs w:val="22"/>
              </w:rPr>
              <w:t>m</w:t>
            </w:r>
            <w:r w:rsidR="00261A32" w:rsidRPr="00202024">
              <w:rPr>
                <w:szCs w:val="22"/>
              </w:rPr>
              <w:t>etres</w:t>
            </w:r>
            <w:r w:rsidRPr="00202024">
              <w:rPr>
                <w:szCs w:val="22"/>
              </w:rPr>
              <w:t xml:space="preserve"> from safer building locations.</w:t>
            </w:r>
            <w:bookmarkStart w:id="157" w:name="_Toc135043562"/>
            <w:bookmarkStart w:id="158" w:name="_Toc135045990"/>
            <w:bookmarkEnd w:id="155"/>
            <w:bookmarkEnd w:id="156"/>
          </w:p>
          <w:p w14:paraId="4C4A0580" w14:textId="4B3FFB93" w:rsidR="00F25822" w:rsidRPr="00202024" w:rsidRDefault="00F25822" w:rsidP="00D461BC">
            <w:pPr>
              <w:pStyle w:val="ListParagraph"/>
              <w:numPr>
                <w:ilvl w:val="0"/>
                <w:numId w:val="45"/>
              </w:numPr>
              <w:spacing w:before="0" w:after="0"/>
              <w:ind w:left="260" w:hanging="260"/>
              <w:rPr>
                <w:szCs w:val="22"/>
              </w:rPr>
            </w:pPr>
            <w:r w:rsidRPr="00202024">
              <w:rPr>
                <w:szCs w:val="22"/>
              </w:rPr>
              <w:t>monitor embers for possible ignition.</w:t>
            </w:r>
            <w:bookmarkEnd w:id="157"/>
            <w:bookmarkEnd w:id="158"/>
          </w:p>
          <w:p w14:paraId="6C9A7585" w14:textId="77777777" w:rsidR="00941648" w:rsidRPr="00941648" w:rsidRDefault="00941648" w:rsidP="007D2129">
            <w:pPr>
              <w:rPr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7C9B5B0F" w14:textId="77777777" w:rsidR="00262F13" w:rsidRPr="00941648" w:rsidRDefault="00262F13" w:rsidP="007D2129">
            <w:pPr>
              <w:rPr>
                <w:szCs w:val="22"/>
              </w:rPr>
            </w:pPr>
          </w:p>
        </w:tc>
      </w:tr>
      <w:tr w:rsidR="00262F13" w:rsidRPr="00941648" w14:paraId="48DC151E" w14:textId="77777777" w:rsidTr="001705A6">
        <w:trPr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15E20F8" w14:textId="1B383C26" w:rsidR="00262F13" w:rsidRPr="00941648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>Take emergency equipment (section 5):</w:t>
            </w:r>
          </w:p>
          <w:p w14:paraId="33237D92" w14:textId="77777777" w:rsidR="00262F13" w:rsidRPr="00202024" w:rsidRDefault="00262F13" w:rsidP="00D461BC">
            <w:pPr>
              <w:pStyle w:val="ListParagraph"/>
              <w:numPr>
                <w:ilvl w:val="0"/>
                <w:numId w:val="46"/>
              </w:numPr>
              <w:spacing w:before="0" w:after="0"/>
              <w:ind w:left="274" w:hanging="274"/>
              <w:rPr>
                <w:szCs w:val="22"/>
              </w:rPr>
            </w:pPr>
            <w:bookmarkStart w:id="159" w:name="_Toc135043563"/>
            <w:bookmarkStart w:id="160" w:name="_Toc135045991"/>
            <w:r w:rsidRPr="00202024">
              <w:rPr>
                <w:szCs w:val="22"/>
              </w:rPr>
              <w:t>registers for students, staff and visitors</w:t>
            </w:r>
            <w:bookmarkEnd w:id="159"/>
            <w:bookmarkEnd w:id="160"/>
          </w:p>
          <w:p w14:paraId="73951BB5" w14:textId="535B8EA6" w:rsidR="00262F13" w:rsidRPr="00202024" w:rsidRDefault="00262F13" w:rsidP="00D461BC">
            <w:pPr>
              <w:pStyle w:val="ListParagraph"/>
              <w:numPr>
                <w:ilvl w:val="0"/>
                <w:numId w:val="46"/>
              </w:numPr>
              <w:spacing w:before="0" w:after="0"/>
              <w:ind w:left="274" w:hanging="274"/>
              <w:rPr>
                <w:szCs w:val="22"/>
              </w:rPr>
            </w:pPr>
            <w:bookmarkStart w:id="161" w:name="_Toc135043564"/>
            <w:bookmarkStart w:id="162" w:name="_Toc135045992"/>
            <w:r w:rsidRPr="00202024">
              <w:rPr>
                <w:szCs w:val="22"/>
              </w:rPr>
              <w:t>evacuation kit</w:t>
            </w:r>
            <w:bookmarkEnd w:id="161"/>
            <w:bookmarkEnd w:id="162"/>
          </w:p>
          <w:p w14:paraId="7A7C5EC0" w14:textId="14A49A38" w:rsidR="00541E26" w:rsidRPr="00202024" w:rsidRDefault="00541E26" w:rsidP="00D461BC">
            <w:pPr>
              <w:pStyle w:val="ListParagraph"/>
              <w:numPr>
                <w:ilvl w:val="0"/>
                <w:numId w:val="46"/>
              </w:numPr>
              <w:spacing w:before="0" w:after="0"/>
              <w:ind w:left="274" w:hanging="274"/>
              <w:rPr>
                <w:szCs w:val="22"/>
              </w:rPr>
            </w:pPr>
            <w:bookmarkStart w:id="163" w:name="_Toc135043565"/>
            <w:bookmarkStart w:id="164" w:name="_Toc135045993"/>
            <w:r w:rsidRPr="00202024">
              <w:rPr>
                <w:szCs w:val="22"/>
              </w:rPr>
              <w:t>water</w:t>
            </w:r>
            <w:bookmarkEnd w:id="163"/>
            <w:bookmarkEnd w:id="164"/>
          </w:p>
          <w:p w14:paraId="3A54EE82" w14:textId="57683241" w:rsidR="00262F13" w:rsidRPr="00202024" w:rsidRDefault="00262F13" w:rsidP="00D461BC">
            <w:pPr>
              <w:pStyle w:val="ListParagraph"/>
              <w:numPr>
                <w:ilvl w:val="0"/>
                <w:numId w:val="46"/>
              </w:numPr>
              <w:spacing w:before="0" w:after="0"/>
              <w:ind w:left="274" w:hanging="274"/>
              <w:rPr>
                <w:szCs w:val="22"/>
              </w:rPr>
            </w:pPr>
            <w:bookmarkStart w:id="165" w:name="_Toc135043566"/>
            <w:bookmarkStart w:id="166" w:name="_Toc135045994"/>
            <w:r w:rsidRPr="00202024">
              <w:rPr>
                <w:szCs w:val="22"/>
              </w:rPr>
              <w:t>mobile phones (charged)</w:t>
            </w:r>
            <w:bookmarkEnd w:id="165"/>
            <w:bookmarkEnd w:id="166"/>
          </w:p>
          <w:p w14:paraId="0FAC076C" w14:textId="77777777" w:rsidR="0082433A" w:rsidRPr="00202024" w:rsidRDefault="006106E3" w:rsidP="00D461BC">
            <w:pPr>
              <w:pStyle w:val="ListParagraph"/>
              <w:numPr>
                <w:ilvl w:val="0"/>
                <w:numId w:val="46"/>
              </w:numPr>
              <w:spacing w:before="0" w:after="0"/>
              <w:ind w:left="274" w:hanging="274"/>
              <w:rPr>
                <w:szCs w:val="22"/>
              </w:rPr>
            </w:pPr>
            <w:bookmarkStart w:id="167" w:name="_Toc135043567"/>
            <w:bookmarkStart w:id="168" w:name="_Toc135045995"/>
            <w:r w:rsidRPr="00202024">
              <w:rPr>
                <w:szCs w:val="22"/>
              </w:rPr>
              <w:t>s</w:t>
            </w:r>
            <w:r w:rsidR="00F0217F" w:rsidRPr="00202024">
              <w:rPr>
                <w:szCs w:val="22"/>
              </w:rPr>
              <w:t>tudent medication</w:t>
            </w:r>
            <w:bookmarkEnd w:id="167"/>
            <w:bookmarkEnd w:id="168"/>
          </w:p>
          <w:p w14:paraId="313A5FC1" w14:textId="7C84D9FF" w:rsidR="00022D35" w:rsidRPr="00BF74EB" w:rsidRDefault="00022D35" w:rsidP="007D2129">
            <w:pPr>
              <w:rPr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7783027" w14:textId="77777777" w:rsidR="00262F13" w:rsidRPr="00941648" w:rsidRDefault="00262F13" w:rsidP="007D2129">
            <w:pPr>
              <w:rPr>
                <w:szCs w:val="22"/>
              </w:rPr>
            </w:pPr>
          </w:p>
        </w:tc>
      </w:tr>
      <w:tr w:rsidR="00BF74EB" w:rsidRPr="00941648" w14:paraId="4123DA72" w14:textId="77777777" w:rsidTr="001705A6">
        <w:trPr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7828704" w14:textId="1F06FD17" w:rsidR="00BF74EB" w:rsidRDefault="00BF74EB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 xml:space="preserve">Sound </w:t>
            </w:r>
            <w:r>
              <w:rPr>
                <w:szCs w:val="22"/>
              </w:rPr>
              <w:t xml:space="preserve">the </w:t>
            </w:r>
            <w:r w:rsidR="00764D5D">
              <w:rPr>
                <w:szCs w:val="22"/>
              </w:rPr>
              <w:t>school or site</w:t>
            </w:r>
            <w:r w:rsidRPr="00941648">
              <w:rPr>
                <w:szCs w:val="22"/>
              </w:rPr>
              <w:t xml:space="preserve"> emergency warning or alert system.</w:t>
            </w:r>
          </w:p>
          <w:p w14:paraId="1AEE84A5" w14:textId="77777777" w:rsidR="00BF74EB" w:rsidRPr="00941648" w:rsidRDefault="00BF74EB" w:rsidP="007D2129">
            <w:pPr>
              <w:rPr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4B637247" w14:textId="77777777" w:rsidR="00BF74EB" w:rsidRPr="00941648" w:rsidRDefault="00BF74EB" w:rsidP="007D2129">
            <w:pPr>
              <w:rPr>
                <w:szCs w:val="22"/>
              </w:rPr>
            </w:pPr>
          </w:p>
        </w:tc>
      </w:tr>
      <w:tr w:rsidR="00262F13" w:rsidRPr="00941648" w14:paraId="360CDFE0" w14:textId="77777777" w:rsidTr="001705A6">
        <w:trPr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597159C9" w14:textId="05BBE4DA" w:rsidR="007F50F0" w:rsidRPr="00A273C1" w:rsidRDefault="007F50F0" w:rsidP="00713A69">
            <w:pPr>
              <w:rPr>
                <w:szCs w:val="22"/>
              </w:rPr>
            </w:pPr>
            <w:r w:rsidRPr="00A273C1">
              <w:rPr>
                <w:szCs w:val="22"/>
              </w:rPr>
              <w:t xml:space="preserve">The principal/site manager to liaise directly with emergency services to assess risk levels and confirm a safe alternative location for shelter or evacuation. </w:t>
            </w:r>
          </w:p>
          <w:p w14:paraId="308D8351" w14:textId="77777777" w:rsidR="00713A69" w:rsidRPr="00A273C1" w:rsidRDefault="00713A69" w:rsidP="00713A69">
            <w:pPr>
              <w:rPr>
                <w:szCs w:val="22"/>
              </w:rPr>
            </w:pPr>
          </w:p>
          <w:p w14:paraId="37FDA9D1" w14:textId="31A4F5EB" w:rsidR="007F50F0" w:rsidRPr="00A273C1" w:rsidRDefault="007F50F0" w:rsidP="00713A69">
            <w:pPr>
              <w:rPr>
                <w:szCs w:val="22"/>
              </w:rPr>
            </w:pPr>
            <w:r w:rsidRPr="00A273C1">
              <w:rPr>
                <w:szCs w:val="22"/>
              </w:rPr>
              <w:t>If emergency services cannot be</w:t>
            </w:r>
            <w:r w:rsidR="00D27A3D">
              <w:rPr>
                <w:szCs w:val="22"/>
              </w:rPr>
              <w:t>,</w:t>
            </w:r>
            <w:r w:rsidRPr="00A273C1">
              <w:rPr>
                <w:szCs w:val="22"/>
              </w:rPr>
              <w:t xml:space="preserve"> </w:t>
            </w:r>
            <w:r w:rsidR="00D27A3D">
              <w:rPr>
                <w:szCs w:val="22"/>
              </w:rPr>
              <w:t xml:space="preserve">for example </w:t>
            </w:r>
            <w:r w:rsidR="00D27A3D" w:rsidRPr="00A273C1">
              <w:rPr>
                <w:szCs w:val="22"/>
              </w:rPr>
              <w:t>no phone or internet services</w:t>
            </w:r>
            <w:r w:rsidR="00D27A3D">
              <w:rPr>
                <w:szCs w:val="22"/>
              </w:rPr>
              <w:t>,</w:t>
            </w:r>
            <w:r w:rsidRPr="00A273C1">
              <w:rPr>
                <w:szCs w:val="22"/>
              </w:rPr>
              <w:t xml:space="preserve"> then relocate students to the best solid structure – look for a solid brick or stone building with multiple entry and exits, minimal ember entry points and as much clearance from vegetation as possible.</w:t>
            </w:r>
          </w:p>
          <w:p w14:paraId="588FA304" w14:textId="77777777" w:rsidR="007F50F0" w:rsidRPr="00A273C1" w:rsidRDefault="007F50F0" w:rsidP="00713A69">
            <w:pPr>
              <w:rPr>
                <w:szCs w:val="22"/>
              </w:rPr>
            </w:pPr>
          </w:p>
          <w:p w14:paraId="256B92C4" w14:textId="663DFE43" w:rsidR="00262F13" w:rsidRPr="00A273C1" w:rsidRDefault="00262F13" w:rsidP="007D2129">
            <w:pPr>
              <w:rPr>
                <w:szCs w:val="22"/>
              </w:rPr>
            </w:pPr>
            <w:r w:rsidRPr="00A273C1">
              <w:rPr>
                <w:szCs w:val="22"/>
              </w:rPr>
              <w:t>Students and staff must remain in classrooms</w:t>
            </w:r>
            <w:r w:rsidR="00A273C1">
              <w:rPr>
                <w:szCs w:val="22"/>
              </w:rPr>
              <w:t xml:space="preserve"> or </w:t>
            </w:r>
            <w:r w:rsidR="00D27A3D">
              <w:rPr>
                <w:szCs w:val="22"/>
              </w:rPr>
              <w:t>rooms</w:t>
            </w:r>
            <w:r w:rsidRPr="00A273C1">
              <w:rPr>
                <w:szCs w:val="22"/>
              </w:rPr>
              <w:t xml:space="preserve"> unless they are directed to move to an onsite </w:t>
            </w:r>
            <w:r w:rsidR="00941648" w:rsidRPr="00A273C1">
              <w:rPr>
                <w:szCs w:val="22"/>
              </w:rPr>
              <w:t>safer building location.</w:t>
            </w:r>
          </w:p>
          <w:p w14:paraId="2AEA2CDD" w14:textId="77777777" w:rsidR="00374F0E" w:rsidRPr="00A273C1" w:rsidRDefault="00374F0E" w:rsidP="007D2129">
            <w:pPr>
              <w:rPr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74C7F4F2" w14:textId="77777777" w:rsidR="00262F13" w:rsidRPr="00941648" w:rsidRDefault="00262F13" w:rsidP="007D2129">
            <w:pPr>
              <w:rPr>
                <w:szCs w:val="22"/>
              </w:rPr>
            </w:pPr>
          </w:p>
        </w:tc>
      </w:tr>
      <w:tr w:rsidR="00262F13" w:rsidRPr="00941648" w14:paraId="54BFC52A" w14:textId="77777777" w:rsidTr="001705A6">
        <w:trPr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6F566DF" w14:textId="77777777" w:rsidR="00262F13" w:rsidRPr="00941648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>Check student, staff and visitor registers after moving to an onsite safer building location (roll call). Advise the police i</w:t>
            </w:r>
            <w:r w:rsidR="00941648">
              <w:rPr>
                <w:szCs w:val="22"/>
              </w:rPr>
              <w:t>f anyone is missing.</w:t>
            </w:r>
          </w:p>
          <w:p w14:paraId="2F785254" w14:textId="77777777" w:rsidR="00374F0E" w:rsidRDefault="00374F0E" w:rsidP="007D2129">
            <w:pPr>
              <w:rPr>
                <w:szCs w:val="22"/>
              </w:rPr>
            </w:pPr>
          </w:p>
          <w:p w14:paraId="35FB27C6" w14:textId="071B6347" w:rsidR="00262F13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>You must give special consideration to students wit</w:t>
            </w:r>
            <w:r w:rsidR="00941648">
              <w:rPr>
                <w:szCs w:val="22"/>
              </w:rPr>
              <w:t>h known respiratory conditions.</w:t>
            </w:r>
          </w:p>
          <w:p w14:paraId="7F31A6CD" w14:textId="77777777" w:rsidR="00374F0E" w:rsidRPr="00941648" w:rsidRDefault="00374F0E" w:rsidP="007D2129">
            <w:pPr>
              <w:rPr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ED8F871" w14:textId="77777777" w:rsidR="00262F13" w:rsidRPr="00941648" w:rsidRDefault="00262F13" w:rsidP="007D2129">
            <w:pPr>
              <w:rPr>
                <w:szCs w:val="22"/>
              </w:rPr>
            </w:pPr>
          </w:p>
        </w:tc>
      </w:tr>
      <w:tr w:rsidR="00262F13" w:rsidRPr="00941648" w14:paraId="1EFC0636" w14:textId="77777777" w:rsidTr="001705A6">
        <w:trPr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5751E4B3" w14:textId="46D62C22" w:rsidR="00262F13" w:rsidRPr="00941648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>Wait for emergency services to arrive or the incident controller to provide you with</w:t>
            </w:r>
            <w:r w:rsidR="00022D35">
              <w:rPr>
                <w:szCs w:val="22"/>
              </w:rPr>
              <w:t xml:space="preserve"> </w:t>
            </w:r>
            <w:r w:rsidRPr="00941648">
              <w:rPr>
                <w:szCs w:val="22"/>
              </w:rPr>
              <w:t xml:space="preserve">information. </w:t>
            </w:r>
          </w:p>
          <w:p w14:paraId="7BBF855C" w14:textId="77777777" w:rsidR="00374F0E" w:rsidRDefault="00374F0E" w:rsidP="007D2129">
            <w:pPr>
              <w:rPr>
                <w:szCs w:val="22"/>
              </w:rPr>
            </w:pPr>
          </w:p>
          <w:p w14:paraId="7D6C0E8F" w14:textId="7586859E" w:rsidR="00262F13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 xml:space="preserve">Ongoing advice will also be provided by the Manager, Security and Emergency Management or the </w:t>
            </w:r>
            <w:r w:rsidR="003A3BD5">
              <w:rPr>
                <w:szCs w:val="22"/>
              </w:rPr>
              <w:t>d</w:t>
            </w:r>
            <w:r w:rsidRPr="00941648">
              <w:rPr>
                <w:szCs w:val="22"/>
              </w:rPr>
              <w:t xml:space="preserve">irector of </w:t>
            </w:r>
            <w:r w:rsidR="003A3BD5">
              <w:rPr>
                <w:szCs w:val="22"/>
              </w:rPr>
              <w:t>e</w:t>
            </w:r>
            <w:r w:rsidRPr="00941648">
              <w:rPr>
                <w:szCs w:val="22"/>
              </w:rPr>
              <w:t>ducation</w:t>
            </w:r>
            <w:r w:rsidR="00941648">
              <w:rPr>
                <w:szCs w:val="22"/>
              </w:rPr>
              <w:t xml:space="preserve">. </w:t>
            </w:r>
          </w:p>
          <w:p w14:paraId="357772C5" w14:textId="77777777" w:rsidR="00374F0E" w:rsidRPr="00941648" w:rsidRDefault="00374F0E" w:rsidP="007D2129">
            <w:pPr>
              <w:rPr>
                <w:szCs w:val="22"/>
              </w:rPr>
            </w:pPr>
          </w:p>
          <w:p w14:paraId="427ABBEB" w14:textId="7A724F08" w:rsidR="00262F13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>Continue to monitor official bushfire information sourc</w:t>
            </w:r>
            <w:r w:rsidR="003A3BD5">
              <w:rPr>
                <w:szCs w:val="22"/>
              </w:rPr>
              <w:t>es listed</w:t>
            </w:r>
            <w:r w:rsidR="00407476">
              <w:rPr>
                <w:szCs w:val="22"/>
              </w:rPr>
              <w:t xml:space="preserve"> </w:t>
            </w:r>
            <w:r w:rsidRPr="00941648">
              <w:rPr>
                <w:szCs w:val="22"/>
              </w:rPr>
              <w:t>in section 2.1</w:t>
            </w:r>
            <w:r w:rsidR="00941648">
              <w:rPr>
                <w:szCs w:val="22"/>
              </w:rPr>
              <w:t>.</w:t>
            </w:r>
          </w:p>
          <w:p w14:paraId="798803BB" w14:textId="77777777" w:rsidR="00374F0E" w:rsidRPr="00941648" w:rsidRDefault="00374F0E" w:rsidP="007D2129">
            <w:pPr>
              <w:rPr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72040335" w14:textId="77777777" w:rsidR="00262F13" w:rsidRPr="00941648" w:rsidRDefault="00262F13" w:rsidP="007D2129">
            <w:pPr>
              <w:rPr>
                <w:szCs w:val="22"/>
              </w:rPr>
            </w:pPr>
          </w:p>
        </w:tc>
      </w:tr>
      <w:tr w:rsidR="00262F13" w:rsidRPr="00941648" w14:paraId="51115C59" w14:textId="77777777" w:rsidTr="001705A6">
        <w:trPr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45870621" w14:textId="40310351" w:rsidR="00262F13" w:rsidRDefault="00262F13" w:rsidP="007D2129">
            <w:pPr>
              <w:rPr>
                <w:szCs w:val="22"/>
              </w:rPr>
            </w:pPr>
            <w:r w:rsidRPr="00941648">
              <w:rPr>
                <w:szCs w:val="22"/>
              </w:rPr>
              <w:t>The Department will consult the incident controller or emergency services</w:t>
            </w:r>
            <w:r w:rsidRPr="00941648" w:rsidDel="00E2166A">
              <w:rPr>
                <w:szCs w:val="22"/>
              </w:rPr>
              <w:t xml:space="preserve"> </w:t>
            </w:r>
            <w:r w:rsidRPr="00941648">
              <w:rPr>
                <w:szCs w:val="22"/>
              </w:rPr>
              <w:t xml:space="preserve">and notify you when it is safe to return to classrooms or for students to be collected by parents. You will receive advice from the </w:t>
            </w:r>
            <w:r w:rsidR="003A3BD5">
              <w:rPr>
                <w:szCs w:val="22"/>
              </w:rPr>
              <w:t>d</w:t>
            </w:r>
            <w:r w:rsidRPr="00941648">
              <w:rPr>
                <w:szCs w:val="22"/>
              </w:rPr>
              <w:t xml:space="preserve">irector of </w:t>
            </w:r>
            <w:r w:rsidR="003A3BD5">
              <w:rPr>
                <w:szCs w:val="22"/>
              </w:rPr>
              <w:t>e</w:t>
            </w:r>
            <w:r w:rsidRPr="00941648">
              <w:rPr>
                <w:szCs w:val="22"/>
              </w:rPr>
              <w:t>ducation.</w:t>
            </w:r>
          </w:p>
          <w:p w14:paraId="680308E3" w14:textId="77777777" w:rsidR="00374F0E" w:rsidRPr="00941648" w:rsidRDefault="00374F0E" w:rsidP="007D2129">
            <w:pPr>
              <w:rPr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5778D1B1" w14:textId="77777777" w:rsidR="00262F13" w:rsidRPr="00941648" w:rsidRDefault="00262F13" w:rsidP="007D2129">
            <w:pPr>
              <w:rPr>
                <w:szCs w:val="22"/>
              </w:rPr>
            </w:pPr>
          </w:p>
        </w:tc>
      </w:tr>
    </w:tbl>
    <w:p w14:paraId="2210B580" w14:textId="77777777" w:rsidR="00262F13" w:rsidRPr="00941648" w:rsidRDefault="00262F13" w:rsidP="00AB7AC2">
      <w:pPr>
        <w:autoSpaceDE w:val="0"/>
        <w:autoSpaceDN w:val="0"/>
        <w:adjustRightInd w:val="0"/>
        <w:rPr>
          <w:szCs w:val="22"/>
        </w:rPr>
      </w:pPr>
    </w:p>
    <w:p w14:paraId="760FA9F1" w14:textId="77777777" w:rsidR="00262F13" w:rsidRPr="00941648" w:rsidRDefault="00262F13" w:rsidP="00AB7AC2">
      <w:pPr>
        <w:rPr>
          <w:szCs w:val="22"/>
        </w:rPr>
      </w:pPr>
      <w:r w:rsidRPr="00941648">
        <w:rPr>
          <w:szCs w:val="22"/>
        </w:rPr>
        <w:br w:type="page"/>
      </w:r>
    </w:p>
    <w:p w14:paraId="51F77677" w14:textId="77777777" w:rsidR="00262F13" w:rsidRPr="00504362" w:rsidRDefault="00262F13" w:rsidP="00AB7AC2">
      <w:pPr>
        <w:pStyle w:val="Heading2"/>
        <w:rPr>
          <w:color w:val="0085AC"/>
          <w:sz w:val="24"/>
          <w:szCs w:val="24"/>
        </w:rPr>
      </w:pPr>
      <w:bookmarkStart w:id="169" w:name="_Toc202521775"/>
      <w:r w:rsidRPr="00504362">
        <w:rPr>
          <w:color w:val="0085AC"/>
          <w:sz w:val="24"/>
          <w:szCs w:val="24"/>
        </w:rPr>
        <w:lastRenderedPageBreak/>
        <w:t>Offsite evacuation procedures</w:t>
      </w:r>
      <w:bookmarkEnd w:id="169"/>
    </w:p>
    <w:p w14:paraId="1D888D12" w14:textId="77777777" w:rsidR="00374F0E" w:rsidRDefault="00374F0E" w:rsidP="00AB7AC2">
      <w:pPr>
        <w:pStyle w:val="WNGBodyText1"/>
        <w:spacing w:before="0" w:beforeAutospacing="0" w:after="0" w:afterAutospacing="0"/>
        <w:rPr>
          <w:rFonts w:cs="Arial"/>
          <w:szCs w:val="22"/>
        </w:rPr>
      </w:pPr>
    </w:p>
    <w:p w14:paraId="1A98BD37" w14:textId="7C35A506" w:rsidR="00262F13" w:rsidRDefault="00262F13" w:rsidP="002F4236">
      <w:r w:rsidRPr="00941648">
        <w:t>You may be instructed to relocate to your offsite evacuation</w:t>
      </w:r>
      <w:r w:rsidR="00260508">
        <w:t xml:space="preserve"> location</w:t>
      </w:r>
      <w:r w:rsidRPr="00941648">
        <w:t>.</w:t>
      </w:r>
    </w:p>
    <w:p w14:paraId="3264072A" w14:textId="77777777" w:rsidR="003A3BD5" w:rsidRDefault="003A3BD5" w:rsidP="002F4236"/>
    <w:p w14:paraId="2E9D5F88" w14:textId="224393B7" w:rsidR="007F50F0" w:rsidRDefault="007F50F0" w:rsidP="002F4236">
      <w:r w:rsidRPr="00D27A3D">
        <w:t>The principal</w:t>
      </w:r>
      <w:r w:rsidR="00D27A3D">
        <w:t xml:space="preserve"> or </w:t>
      </w:r>
      <w:r w:rsidRPr="00D27A3D">
        <w:t xml:space="preserve">site manager must act on the official advice received from </w:t>
      </w:r>
      <w:r w:rsidR="00D27A3D">
        <w:t xml:space="preserve">the </w:t>
      </w:r>
      <w:r w:rsidRPr="00D27A3D">
        <w:t xml:space="preserve">Incident Controller, </w:t>
      </w:r>
      <w:r w:rsidR="0056068F" w:rsidRPr="00D27A3D">
        <w:t>emergency services, d</w:t>
      </w:r>
      <w:r w:rsidRPr="00D27A3D">
        <w:t xml:space="preserve">irector of </w:t>
      </w:r>
      <w:r w:rsidR="0056068F" w:rsidRPr="00D27A3D">
        <w:t>e</w:t>
      </w:r>
      <w:r w:rsidRPr="00D27A3D">
        <w:t>ducation, Security and Emergency Management or Incident Support Unit, which includes remaining on site and preparing for possible evacuation</w:t>
      </w:r>
      <w:r w:rsidR="00D27A3D">
        <w:t>.</w:t>
      </w:r>
    </w:p>
    <w:p w14:paraId="6C2CC4AD" w14:textId="77777777" w:rsidR="007F50F0" w:rsidRDefault="007F50F0" w:rsidP="002F4236"/>
    <w:p w14:paraId="6F43E1AB" w14:textId="52F704F6" w:rsidR="00070C14" w:rsidRDefault="00070C14" w:rsidP="002F4236">
      <w:r>
        <w:t>Offsite evacuation procedures should be initiated under direction from either:</w:t>
      </w:r>
    </w:p>
    <w:p w14:paraId="1E667FCD" w14:textId="282A078C" w:rsidR="00070C14" w:rsidRDefault="00070C14" w:rsidP="00070C14">
      <w:pPr>
        <w:pStyle w:val="ListParagraph"/>
        <w:numPr>
          <w:ilvl w:val="0"/>
          <w:numId w:val="52"/>
        </w:numPr>
      </w:pPr>
      <w:r>
        <w:t>the Incident Controller</w:t>
      </w:r>
    </w:p>
    <w:p w14:paraId="0E382D45" w14:textId="3219D694" w:rsidR="00070C14" w:rsidRDefault="00070C14" w:rsidP="00070C14">
      <w:pPr>
        <w:pStyle w:val="ListParagraph"/>
        <w:numPr>
          <w:ilvl w:val="0"/>
          <w:numId w:val="0"/>
        </w:numPr>
        <w:ind w:left="720"/>
      </w:pPr>
      <w:r>
        <w:t>OR</w:t>
      </w:r>
    </w:p>
    <w:p w14:paraId="59290628" w14:textId="7C774215" w:rsidR="00070C14" w:rsidRPr="00941648" w:rsidRDefault="00070C14" w:rsidP="00CE41EB">
      <w:pPr>
        <w:pStyle w:val="ListParagraph"/>
        <w:numPr>
          <w:ilvl w:val="0"/>
          <w:numId w:val="52"/>
        </w:numPr>
      </w:pPr>
      <w:r>
        <w:t>the director of education</w:t>
      </w:r>
    </w:p>
    <w:p w14:paraId="71378C9D" w14:textId="77777777" w:rsidR="00374F0E" w:rsidRDefault="00374F0E" w:rsidP="002F4236"/>
    <w:p w14:paraId="7B1A505A" w14:textId="77777777" w:rsidR="00262F13" w:rsidRDefault="00262F13" w:rsidP="002F4236">
      <w:r w:rsidRPr="00941648">
        <w:t>Follow these procedures if you need to evacuate to an offsite evacuation location during a bushfire event.</w:t>
      </w:r>
    </w:p>
    <w:p w14:paraId="3B898D7F" w14:textId="77777777" w:rsidR="00374F0E" w:rsidRPr="00941648" w:rsidRDefault="00374F0E" w:rsidP="00AB7AC2">
      <w:pPr>
        <w:pStyle w:val="WNGBodyText1"/>
        <w:spacing w:before="0" w:beforeAutospacing="0" w:after="0" w:afterAutospacing="0"/>
        <w:rPr>
          <w:rFonts w:cs="Arial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13"/>
        <w:gridCol w:w="3258"/>
      </w:tblGrid>
      <w:tr w:rsidR="00D461BC" w:rsidRPr="001705A6" w14:paraId="11C7974F" w14:textId="77777777" w:rsidTr="0067283D">
        <w:trPr>
          <w:trHeight w:val="365"/>
          <w:jc w:val="center"/>
        </w:trPr>
        <w:tc>
          <w:tcPr>
            <w:tcW w:w="651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2844B6CD" w14:textId="77777777" w:rsidR="00D461BC" w:rsidRPr="001705A6" w:rsidRDefault="00D461BC" w:rsidP="00F70312">
            <w:pPr>
              <w:rPr>
                <w:b/>
                <w:color w:val="FFFFFF" w:themeColor="background1"/>
                <w:szCs w:val="22"/>
              </w:rPr>
            </w:pPr>
            <w:r w:rsidRPr="001705A6">
              <w:rPr>
                <w:b/>
                <w:color w:val="FFFFFF" w:themeColor="background1"/>
                <w:szCs w:val="22"/>
              </w:rPr>
              <w:t xml:space="preserve">Action </w:t>
            </w:r>
          </w:p>
        </w:tc>
        <w:tc>
          <w:tcPr>
            <w:tcW w:w="3260" w:type="dxa"/>
            <w:tcBorders>
              <w:top w:val="single" w:sz="4" w:space="0" w:color="0085AC"/>
              <w:left w:val="single" w:sz="4" w:space="0" w:color="FFFFFF" w:themeColor="background1"/>
              <w:bottom w:val="single" w:sz="4" w:space="0" w:color="0085AC"/>
              <w:right w:val="single" w:sz="4" w:space="0" w:color="0085AC"/>
            </w:tcBorders>
            <w:shd w:val="clear" w:color="auto" w:fill="0085AC"/>
            <w:vAlign w:val="center"/>
          </w:tcPr>
          <w:p w14:paraId="6F25A213" w14:textId="77777777" w:rsidR="00D461BC" w:rsidRPr="001705A6" w:rsidRDefault="00D461BC" w:rsidP="00F70312">
            <w:pPr>
              <w:rPr>
                <w:b/>
                <w:color w:val="FFFFFF" w:themeColor="background1"/>
                <w:szCs w:val="22"/>
              </w:rPr>
            </w:pPr>
            <w:r w:rsidRPr="001705A6">
              <w:rPr>
                <w:b/>
                <w:color w:val="FFFFFF" w:themeColor="background1"/>
                <w:szCs w:val="22"/>
              </w:rPr>
              <w:t>Notes (if required)</w:t>
            </w:r>
          </w:p>
        </w:tc>
      </w:tr>
      <w:tr w:rsidR="00262F13" w:rsidRPr="00941648" w14:paraId="4B48BDC2" w14:textId="77777777" w:rsidTr="0067283D">
        <w:trPr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61A331E3" w14:textId="77777777" w:rsidR="0080243C" w:rsidRDefault="0080243C" w:rsidP="002F4236">
            <w:r w:rsidRPr="00941648">
              <w:t xml:space="preserve">Dial 000 for emergency services and </w:t>
            </w:r>
            <w:r>
              <w:t>request fire brigade</w:t>
            </w:r>
            <w:r w:rsidRPr="00941648">
              <w:t>.</w:t>
            </w:r>
          </w:p>
          <w:p w14:paraId="4CBDBF4F" w14:textId="77777777" w:rsidR="0080243C" w:rsidRDefault="0080243C" w:rsidP="002F4236"/>
          <w:p w14:paraId="26611E7B" w14:textId="2F75962B" w:rsidR="0080243C" w:rsidRDefault="0080243C" w:rsidP="002F4236">
            <w:r>
              <w:t xml:space="preserve">When connected to </w:t>
            </w:r>
            <w:r w:rsidRPr="00941648">
              <w:t>Department of Fire and Emergency Services</w:t>
            </w:r>
            <w:r w:rsidR="00B6256F">
              <w:t>,</w:t>
            </w:r>
            <w:r>
              <w:t xml:space="preserve"> advise:</w:t>
            </w:r>
          </w:p>
          <w:p w14:paraId="76DB13EC" w14:textId="208573C2" w:rsidR="0080243C" w:rsidRDefault="0080243C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32" w:hanging="232"/>
            </w:pPr>
            <w:r>
              <w:t xml:space="preserve">your </w:t>
            </w:r>
            <w:r w:rsidR="00764D5D">
              <w:t>school or site</w:t>
            </w:r>
            <w:r>
              <w:t xml:space="preserve"> name and address</w:t>
            </w:r>
          </w:p>
          <w:p w14:paraId="4D982A43" w14:textId="77777777" w:rsidR="0080243C" w:rsidRDefault="0080243C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32" w:hanging="232"/>
            </w:pPr>
            <w:r>
              <w:t>the fire situation</w:t>
            </w:r>
          </w:p>
          <w:p w14:paraId="619A2AF9" w14:textId="77777777" w:rsidR="0080243C" w:rsidRDefault="0080243C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32" w:hanging="232"/>
            </w:pPr>
            <w:r>
              <w:t>how many students and staff are being impacted</w:t>
            </w:r>
          </w:p>
          <w:p w14:paraId="726F7C1A" w14:textId="77777777" w:rsidR="0080243C" w:rsidRDefault="0080243C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32" w:hanging="232"/>
            </w:pPr>
            <w:r>
              <w:t>if moving to a ‘safer building location’ and where it is located</w:t>
            </w:r>
          </w:p>
          <w:p w14:paraId="39F8F5FF" w14:textId="77777777" w:rsidR="0080243C" w:rsidRDefault="0080243C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32" w:hanging="232"/>
            </w:pPr>
            <w:r>
              <w:t>if anyone requires medical attention</w:t>
            </w:r>
          </w:p>
          <w:p w14:paraId="1F01F78E" w14:textId="77777777" w:rsidR="0080243C" w:rsidRPr="0080243C" w:rsidRDefault="0080243C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32" w:hanging="232"/>
            </w:pPr>
            <w:r>
              <w:t>CB radio channel, if being used.</w:t>
            </w:r>
          </w:p>
          <w:p w14:paraId="72CD3F67" w14:textId="77777777" w:rsidR="0080243C" w:rsidRDefault="0080243C" w:rsidP="002F4236"/>
          <w:p w14:paraId="46429082" w14:textId="470638B2" w:rsidR="00C00719" w:rsidRDefault="00262F13" w:rsidP="002F4236">
            <w:r w:rsidRPr="00941648">
              <w:t xml:space="preserve">Remain in contact with Department of Fire and Emergency Services and your </w:t>
            </w:r>
            <w:r w:rsidR="003A3BD5">
              <w:t>d</w:t>
            </w:r>
            <w:r w:rsidR="00A03FF2" w:rsidRPr="00941648">
              <w:t xml:space="preserve">irector of </w:t>
            </w:r>
            <w:r w:rsidR="003A3BD5">
              <w:t>e</w:t>
            </w:r>
            <w:r w:rsidR="00A03FF2" w:rsidRPr="00941648">
              <w:t>ducation</w:t>
            </w:r>
            <w:r w:rsidRPr="00941648">
              <w:t xml:space="preserve">. </w:t>
            </w:r>
          </w:p>
          <w:p w14:paraId="54B9DC41" w14:textId="77777777" w:rsidR="0080243C" w:rsidRDefault="0080243C" w:rsidP="002F4236"/>
          <w:p w14:paraId="6B63EBA0" w14:textId="29058716" w:rsidR="00262F13" w:rsidRPr="00941648" w:rsidRDefault="00262F13" w:rsidP="002F4236">
            <w:r w:rsidRPr="00941648">
              <w:t xml:space="preserve">Monitor official bushfire </w:t>
            </w:r>
            <w:r w:rsidR="00260508">
              <w:t xml:space="preserve">emergency </w:t>
            </w:r>
            <w:r w:rsidRPr="00941648">
              <w:t xml:space="preserve">information </w:t>
            </w:r>
            <w:r w:rsidR="00C00719">
              <w:t xml:space="preserve">contact </w:t>
            </w:r>
            <w:r w:rsidRPr="00941648">
              <w:t xml:space="preserve">sources </w:t>
            </w:r>
            <w:r w:rsidR="003A3BD5">
              <w:t>listed</w:t>
            </w:r>
            <w:r w:rsidRPr="00941648">
              <w:t xml:space="preserve"> in section 2.1.</w:t>
            </w:r>
          </w:p>
          <w:p w14:paraId="73533C8D" w14:textId="77777777" w:rsidR="00262F13" w:rsidRPr="00941648" w:rsidRDefault="00262F13" w:rsidP="002F4236"/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5B46EEEC" w14:textId="77777777" w:rsidR="00262F13" w:rsidRPr="00941648" w:rsidRDefault="00262F13" w:rsidP="002F4236"/>
        </w:tc>
      </w:tr>
      <w:tr w:rsidR="00262F13" w:rsidRPr="00941648" w14:paraId="3015E06A" w14:textId="77777777" w:rsidTr="0067283D">
        <w:trPr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40A49624" w14:textId="083EBED5" w:rsidR="00262F13" w:rsidRPr="00941648" w:rsidRDefault="00262F13" w:rsidP="002F4236">
            <w:r w:rsidRPr="00941648">
              <w:t xml:space="preserve">Activate your </w:t>
            </w:r>
            <w:r w:rsidR="00764D5D">
              <w:t>School or site</w:t>
            </w:r>
            <w:r w:rsidR="00C00719">
              <w:t xml:space="preserve"> response</w:t>
            </w:r>
            <w:r w:rsidRPr="00941648">
              <w:t xml:space="preserve"> team to carry out their responsibilities (section 3).</w:t>
            </w:r>
          </w:p>
          <w:p w14:paraId="0520B4AE" w14:textId="77777777" w:rsidR="00262F13" w:rsidRPr="00941648" w:rsidRDefault="00262F13" w:rsidP="002F4236">
            <w:r w:rsidRPr="00941648">
              <w:t xml:space="preserve"> </w:t>
            </w:r>
          </w:p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52C02345" w14:textId="77777777" w:rsidR="00262F13" w:rsidRPr="00941648" w:rsidRDefault="00262F13" w:rsidP="002F4236"/>
        </w:tc>
      </w:tr>
      <w:tr w:rsidR="00262F13" w:rsidRPr="00941648" w14:paraId="4CB0DA34" w14:textId="77777777" w:rsidTr="0067283D">
        <w:trPr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524F0DE3" w14:textId="5742A8D5" w:rsidR="00262F13" w:rsidRPr="00941648" w:rsidRDefault="00262F13" w:rsidP="002F4236">
            <w:r w:rsidRPr="00941648">
              <w:t xml:space="preserve">Refer to the </w:t>
            </w:r>
            <w:r w:rsidR="00C00719">
              <w:t>E</w:t>
            </w:r>
            <w:r w:rsidRPr="00941648">
              <w:t>mergency response contact list to contact stakeholders (section 2).</w:t>
            </w:r>
          </w:p>
          <w:p w14:paraId="3DD48CF7" w14:textId="77777777" w:rsidR="00262F13" w:rsidRPr="00941648" w:rsidRDefault="00262F13" w:rsidP="002F4236"/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1E30AEDB" w14:textId="77777777" w:rsidR="00262F13" w:rsidRPr="00941648" w:rsidRDefault="00262F13" w:rsidP="002F4236"/>
        </w:tc>
      </w:tr>
      <w:tr w:rsidR="00262F13" w:rsidRPr="00941648" w14:paraId="5ADB998C" w14:textId="77777777" w:rsidTr="0067283D">
        <w:trPr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37AFE425" w14:textId="2DE13D3A" w:rsidR="00262F13" w:rsidRPr="00D27A3D" w:rsidRDefault="00262F13" w:rsidP="002F4236">
            <w:r w:rsidRPr="00D27A3D">
              <w:t xml:space="preserve">Follow advice from the </w:t>
            </w:r>
            <w:r w:rsidR="0056068F" w:rsidRPr="00D27A3D">
              <w:t>in</w:t>
            </w:r>
            <w:r w:rsidR="007F50F0" w:rsidRPr="00D27A3D">
              <w:t xml:space="preserve">cident </w:t>
            </w:r>
            <w:r w:rsidR="0056068F" w:rsidRPr="00D27A3D">
              <w:t>c</w:t>
            </w:r>
            <w:r w:rsidR="007F50F0" w:rsidRPr="00D27A3D">
              <w:t>ont</w:t>
            </w:r>
            <w:r w:rsidR="0056068F" w:rsidRPr="00D27A3D">
              <w:t>r</w:t>
            </w:r>
            <w:r w:rsidR="007F50F0" w:rsidRPr="00D27A3D">
              <w:t xml:space="preserve">oller, </w:t>
            </w:r>
            <w:r w:rsidRPr="00D27A3D">
              <w:t>emergency services or the Manager, Security and Emergency Management</w:t>
            </w:r>
            <w:r w:rsidR="007F50F0" w:rsidRPr="00D27A3D">
              <w:t>,</w:t>
            </w:r>
            <w:r w:rsidRPr="00D27A3D">
              <w:t xml:space="preserve"> </w:t>
            </w:r>
            <w:r w:rsidR="001B5DAE" w:rsidRPr="00D27A3D">
              <w:t>d</w:t>
            </w:r>
            <w:r w:rsidRPr="00D27A3D">
              <w:t xml:space="preserve">irector of </w:t>
            </w:r>
            <w:r w:rsidR="001B5DAE" w:rsidRPr="00D27A3D">
              <w:t>e</w:t>
            </w:r>
            <w:r w:rsidRPr="00D27A3D">
              <w:t xml:space="preserve">ducation </w:t>
            </w:r>
            <w:r w:rsidR="007F50F0" w:rsidRPr="00D27A3D">
              <w:t xml:space="preserve">or Incident Support Unit </w:t>
            </w:r>
            <w:r w:rsidRPr="00D27A3D">
              <w:t xml:space="preserve">to decide which of the </w:t>
            </w:r>
            <w:r w:rsidR="00764D5D" w:rsidRPr="00D27A3D">
              <w:t>school or site</w:t>
            </w:r>
            <w:r w:rsidRPr="00D27A3D">
              <w:t>’s offsite evacuation location(s) is the safest to use (section 7.2).</w:t>
            </w:r>
          </w:p>
          <w:p w14:paraId="71D01E74" w14:textId="77777777" w:rsidR="00262F13" w:rsidRPr="00941648" w:rsidRDefault="00262F13" w:rsidP="002F4236"/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582D3F20" w14:textId="77777777" w:rsidR="00262F13" w:rsidRPr="00941648" w:rsidRDefault="00262F13" w:rsidP="002F4236"/>
        </w:tc>
      </w:tr>
      <w:tr w:rsidR="00262F13" w:rsidRPr="00941648" w14:paraId="42722F3C" w14:textId="77777777" w:rsidTr="0067283D">
        <w:trPr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359E716B" w14:textId="08238208" w:rsidR="00262F13" w:rsidRDefault="0080243C" w:rsidP="002F4236">
            <w:r>
              <w:t xml:space="preserve">If safe to do so, muster at the </w:t>
            </w:r>
            <w:r w:rsidR="005D0490">
              <w:t>i</w:t>
            </w:r>
            <w:r w:rsidR="00262F13" w:rsidRPr="00941648">
              <w:t>dentif</w:t>
            </w:r>
            <w:r>
              <w:t>ied</w:t>
            </w:r>
            <w:r w:rsidR="00262F13" w:rsidRPr="00941648">
              <w:t xml:space="preserve"> assembly area where staff, students and visitors can gather to prepare for offsite evacuation.</w:t>
            </w:r>
          </w:p>
          <w:p w14:paraId="42EB1EBF" w14:textId="51076EBC" w:rsidR="005D0490" w:rsidRDefault="005D0490" w:rsidP="002F4236"/>
          <w:p w14:paraId="25300AF9" w14:textId="605C22DC" w:rsidR="005D0490" w:rsidRPr="00941648" w:rsidRDefault="005D0490" w:rsidP="002F4236">
            <w:r>
              <w:t>Use an alternative assembly area if your first identified assembly area is unsafe.</w:t>
            </w:r>
          </w:p>
          <w:p w14:paraId="1A71DC62" w14:textId="77777777" w:rsidR="00262F13" w:rsidRPr="00941648" w:rsidRDefault="00262F13" w:rsidP="002F4236"/>
          <w:p w14:paraId="56FD1842" w14:textId="77777777" w:rsidR="00262F13" w:rsidRDefault="00262F13" w:rsidP="002F4236">
            <w:r w:rsidRPr="00D27A3D">
              <w:lastRenderedPageBreak/>
              <w:t xml:space="preserve">Note: Students and staff must remain in classrooms </w:t>
            </w:r>
            <w:r w:rsidR="00D27A3D">
              <w:t xml:space="preserve">or rooms </w:t>
            </w:r>
            <w:r w:rsidRPr="00D27A3D">
              <w:t>unless they are directed to move to an onsite safer building location and/or onsite assembly area.</w:t>
            </w:r>
          </w:p>
          <w:p w14:paraId="7B1668FA" w14:textId="6AC6CBDB" w:rsidR="00D27A3D" w:rsidRPr="00941648" w:rsidRDefault="00D27A3D" w:rsidP="002F4236"/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5C645D8" w14:textId="77777777" w:rsidR="00262F13" w:rsidRPr="00941648" w:rsidRDefault="00262F13" w:rsidP="002F4236"/>
        </w:tc>
      </w:tr>
      <w:tr w:rsidR="00262F13" w:rsidRPr="00941648" w14:paraId="4F345B1A" w14:textId="77777777" w:rsidTr="0067283D">
        <w:trPr>
          <w:trHeight w:val="2196"/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318ADA61" w14:textId="5045AD7D" w:rsidR="00262F13" w:rsidRPr="00941648" w:rsidRDefault="00262F13" w:rsidP="002F4236">
            <w:r w:rsidRPr="00941648">
              <w:t xml:space="preserve">Follow the </w:t>
            </w:r>
            <w:r w:rsidR="00C00719">
              <w:t>B</w:t>
            </w:r>
            <w:r w:rsidRPr="00941648">
              <w:t>ushfire response telephone call tree to communicate with th</w:t>
            </w:r>
            <w:r w:rsidR="00764D5D">
              <w:t>e</w:t>
            </w:r>
            <w:r w:rsidRPr="00941648">
              <w:t xml:space="preserve"> community</w:t>
            </w:r>
            <w:r w:rsidR="00C00719">
              <w:t xml:space="preserve"> (section 4)</w:t>
            </w:r>
            <w:r w:rsidRPr="00941648">
              <w:t>.</w:t>
            </w:r>
          </w:p>
          <w:p w14:paraId="36E87CF4" w14:textId="77777777" w:rsidR="00262F13" w:rsidRPr="00941648" w:rsidRDefault="00262F13" w:rsidP="002F4236"/>
          <w:p w14:paraId="100E5B95" w14:textId="38E63AD7" w:rsidR="00262F13" w:rsidRPr="00941648" w:rsidRDefault="00262F13" w:rsidP="002F4236">
            <w:r w:rsidRPr="00941648">
              <w:t>Ensure parents</w:t>
            </w:r>
            <w:r w:rsidR="001B5DAE">
              <w:t xml:space="preserve"> and </w:t>
            </w:r>
            <w:r w:rsidR="00124C46">
              <w:t>carers</w:t>
            </w:r>
            <w:r w:rsidRPr="00941648">
              <w:t xml:space="preserve"> receive emergency SMS alerts to:</w:t>
            </w:r>
          </w:p>
          <w:p w14:paraId="11DC2CC9" w14:textId="77777777" w:rsidR="00262F13" w:rsidRPr="00941648" w:rsidRDefault="00262F13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46" w:hanging="246"/>
            </w:pPr>
            <w:bookmarkStart w:id="170" w:name="_Toc135043572"/>
            <w:bookmarkStart w:id="171" w:name="_Toc135045999"/>
            <w:r w:rsidRPr="00941648">
              <w:t>inform them of relocation</w:t>
            </w:r>
            <w:bookmarkEnd w:id="170"/>
            <w:bookmarkEnd w:id="171"/>
          </w:p>
          <w:p w14:paraId="435A20A7" w14:textId="77777777" w:rsidR="00C00719" w:rsidRDefault="00C00719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46" w:hanging="246"/>
            </w:pPr>
            <w:bookmarkStart w:id="172" w:name="_Toc135043573"/>
            <w:bookmarkStart w:id="173" w:name="_Toc135046000"/>
            <w:r w:rsidRPr="00941648">
              <w:t>keep them updated (use the emergency text message alert templates</w:t>
            </w:r>
            <w:r>
              <w:t xml:space="preserve">, refer to </w:t>
            </w:r>
            <w:hyperlink r:id="rId69" w:history="1">
              <w:r w:rsidRPr="00F164CF">
                <w:rPr>
                  <w:rStyle w:val="Hyperlink"/>
                </w:rPr>
                <w:t>Manage bushfire incident communications</w:t>
              </w:r>
            </w:hyperlink>
            <w:r>
              <w:t xml:space="preserve"> on Ikon</w:t>
            </w:r>
            <w:r w:rsidRPr="00941648">
              <w:t>).</w:t>
            </w:r>
            <w:bookmarkEnd w:id="172"/>
            <w:bookmarkEnd w:id="173"/>
          </w:p>
          <w:p w14:paraId="3E622B36" w14:textId="77777777" w:rsidR="00262F13" w:rsidRPr="00941648" w:rsidRDefault="00262F13" w:rsidP="002F4236"/>
          <w:p w14:paraId="3966DEBD" w14:textId="77777777" w:rsidR="00374F0E" w:rsidRDefault="00262F13" w:rsidP="002F4236">
            <w:r w:rsidRPr="00941648">
              <w:t xml:space="preserve">Note: </w:t>
            </w:r>
            <w:r w:rsidR="001B5DAE">
              <w:t>P</w:t>
            </w:r>
            <w:r w:rsidRPr="00941648">
              <w:t>arents must not collect students until instructed.</w:t>
            </w:r>
          </w:p>
          <w:p w14:paraId="14F42577" w14:textId="715A89D7" w:rsidR="00C00719" w:rsidRPr="00941648" w:rsidRDefault="00C00719" w:rsidP="002F4236"/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754E12CE" w14:textId="77777777" w:rsidR="00262F13" w:rsidRPr="00941648" w:rsidRDefault="00262F13" w:rsidP="002F4236"/>
        </w:tc>
      </w:tr>
      <w:tr w:rsidR="00262F13" w:rsidRPr="00941648" w14:paraId="62CE1066" w14:textId="77777777" w:rsidTr="0067283D">
        <w:trPr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697CE70" w14:textId="77777777" w:rsidR="00262F13" w:rsidRPr="00941648" w:rsidRDefault="00262F13" w:rsidP="002F4236">
            <w:r w:rsidRPr="00941648">
              <w:t>Confirm:</w:t>
            </w:r>
          </w:p>
          <w:p w14:paraId="28D757EF" w14:textId="77777777" w:rsidR="00262F13" w:rsidRPr="00941648" w:rsidRDefault="00262F13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46" w:hanging="246"/>
            </w:pPr>
            <w:bookmarkStart w:id="174" w:name="_Toc135043574"/>
            <w:bookmarkStart w:id="175" w:name="_Toc135046001"/>
            <w:r w:rsidRPr="00941648">
              <w:t>evaporative air conditioners are turned off</w:t>
            </w:r>
            <w:bookmarkEnd w:id="174"/>
            <w:bookmarkEnd w:id="175"/>
            <w:r w:rsidRPr="00941648">
              <w:t xml:space="preserve"> </w:t>
            </w:r>
          </w:p>
          <w:p w14:paraId="68553CF8" w14:textId="77777777" w:rsidR="00262F13" w:rsidRDefault="00262F13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46" w:hanging="246"/>
            </w:pPr>
            <w:bookmarkStart w:id="176" w:name="_Toc135043575"/>
            <w:bookmarkStart w:id="177" w:name="_Toc135046002"/>
            <w:r w:rsidRPr="00941648">
              <w:t>building roof vents and doors are closed.</w:t>
            </w:r>
            <w:bookmarkEnd w:id="176"/>
            <w:bookmarkEnd w:id="177"/>
          </w:p>
          <w:p w14:paraId="2910EB6F" w14:textId="77777777" w:rsidR="001B5563" w:rsidRPr="00941648" w:rsidRDefault="001B5563" w:rsidP="002F4236"/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0924C60A" w14:textId="77777777" w:rsidR="00262F13" w:rsidRPr="00941648" w:rsidRDefault="00262F13" w:rsidP="002F4236"/>
        </w:tc>
      </w:tr>
      <w:tr w:rsidR="00262F13" w:rsidRPr="00941648" w14:paraId="2B6D0A1F" w14:textId="77777777" w:rsidTr="0067283D">
        <w:trPr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1657FDB0" w14:textId="3A7BC636" w:rsidR="00262F13" w:rsidRPr="00941648" w:rsidRDefault="00262F13" w:rsidP="002F4236">
            <w:r w:rsidRPr="00941648">
              <w:t>Take emergency equipment (section 5):</w:t>
            </w:r>
          </w:p>
          <w:p w14:paraId="48ABFA3D" w14:textId="77777777" w:rsidR="00262F13" w:rsidRPr="00941648" w:rsidRDefault="00262F13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46" w:hanging="246"/>
            </w:pPr>
            <w:bookmarkStart w:id="178" w:name="_Toc135043576"/>
            <w:bookmarkStart w:id="179" w:name="_Toc135046003"/>
            <w:r w:rsidRPr="00941648">
              <w:t>registers for students, staff and visitors</w:t>
            </w:r>
            <w:bookmarkEnd w:id="178"/>
            <w:bookmarkEnd w:id="179"/>
            <w:r w:rsidRPr="00941648">
              <w:t xml:space="preserve"> </w:t>
            </w:r>
          </w:p>
          <w:p w14:paraId="08ABE3EF" w14:textId="77777777" w:rsidR="00262F13" w:rsidRPr="00941648" w:rsidRDefault="00262F13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46" w:hanging="246"/>
            </w:pPr>
            <w:bookmarkStart w:id="180" w:name="_Toc135043577"/>
            <w:bookmarkStart w:id="181" w:name="_Toc135046004"/>
            <w:r w:rsidRPr="00941648">
              <w:t>evacuation kit</w:t>
            </w:r>
            <w:bookmarkEnd w:id="180"/>
            <w:bookmarkEnd w:id="181"/>
          </w:p>
          <w:p w14:paraId="4553FF45" w14:textId="5BF05F34" w:rsidR="00262F13" w:rsidRDefault="00262F13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46" w:hanging="246"/>
            </w:pPr>
            <w:bookmarkStart w:id="182" w:name="_Toc135043578"/>
            <w:bookmarkStart w:id="183" w:name="_Toc135046005"/>
            <w:r w:rsidRPr="00941648">
              <w:t>mobile phones (charged).</w:t>
            </w:r>
            <w:bookmarkEnd w:id="182"/>
            <w:bookmarkEnd w:id="183"/>
          </w:p>
          <w:p w14:paraId="0A4B122F" w14:textId="3108C0AE" w:rsidR="00124C46" w:rsidRDefault="001B5DAE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46" w:hanging="246"/>
            </w:pPr>
            <w:bookmarkStart w:id="184" w:name="_Toc135043579"/>
            <w:bookmarkStart w:id="185" w:name="_Toc135046006"/>
            <w:r>
              <w:t>s</w:t>
            </w:r>
            <w:r w:rsidR="00124C46">
              <w:t>tudent medication</w:t>
            </w:r>
            <w:r w:rsidR="00260508">
              <w:t>.</w:t>
            </w:r>
            <w:bookmarkEnd w:id="184"/>
            <w:bookmarkEnd w:id="185"/>
          </w:p>
          <w:p w14:paraId="13D97D4F" w14:textId="77777777" w:rsidR="00C00719" w:rsidRDefault="00C00719" w:rsidP="002F4236"/>
          <w:p w14:paraId="4274E3CA" w14:textId="2F5507D9" w:rsidR="00262F13" w:rsidRPr="00941648" w:rsidRDefault="00262F13" w:rsidP="002F4236">
            <w:r w:rsidRPr="00941648">
              <w:t xml:space="preserve">Sound </w:t>
            </w:r>
            <w:r w:rsidR="001B5DAE">
              <w:t xml:space="preserve">the </w:t>
            </w:r>
            <w:r w:rsidR="00764D5D">
              <w:t>school or site</w:t>
            </w:r>
            <w:r w:rsidRPr="00941648">
              <w:t xml:space="preserve"> emergency warning or alert system.</w:t>
            </w:r>
          </w:p>
          <w:p w14:paraId="1953A18A" w14:textId="77777777" w:rsidR="00262F13" w:rsidRPr="00941648" w:rsidRDefault="00262F13" w:rsidP="002F4236"/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3868E6DA" w14:textId="77777777" w:rsidR="00262F13" w:rsidRPr="00941648" w:rsidRDefault="00262F13" w:rsidP="002F4236"/>
        </w:tc>
      </w:tr>
      <w:tr w:rsidR="00262F13" w:rsidRPr="00941648" w14:paraId="1FE55B23" w14:textId="77777777" w:rsidTr="0067283D">
        <w:trPr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65709703" w14:textId="11FA4E46" w:rsidR="00124C46" w:rsidRDefault="00124C46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46" w:hanging="246"/>
            </w:pPr>
            <w:r w:rsidRPr="00F164CF">
              <w:t>Notify bus operators</w:t>
            </w:r>
          </w:p>
          <w:p w14:paraId="4A999178" w14:textId="60023F23" w:rsidR="00772D45" w:rsidRDefault="001B5DAE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46" w:hanging="246"/>
            </w:pPr>
            <w:r>
              <w:t>Notify o</w:t>
            </w:r>
            <w:r w:rsidR="00772D45">
              <w:t>ther contractors scheduled to visit</w:t>
            </w:r>
            <w:r>
              <w:t xml:space="preserve"> the</w:t>
            </w:r>
            <w:r w:rsidR="00772D45">
              <w:t xml:space="preserve"> site</w:t>
            </w:r>
          </w:p>
          <w:p w14:paraId="46A59610" w14:textId="64BA9F9F" w:rsidR="00924E1A" w:rsidRPr="00924E1A" w:rsidRDefault="00924E1A" w:rsidP="0067283D">
            <w:pPr>
              <w:pStyle w:val="ListParagraph"/>
              <w:numPr>
                <w:ilvl w:val="0"/>
                <w:numId w:val="37"/>
              </w:numPr>
              <w:spacing w:before="0" w:after="0"/>
              <w:ind w:left="246" w:hanging="246"/>
            </w:pPr>
            <w:r w:rsidRPr="00F164CF">
              <w:t xml:space="preserve">Move all students, staff and visitors from the assembly area to </w:t>
            </w:r>
            <w:r>
              <w:t xml:space="preserve">the </w:t>
            </w:r>
            <w:r w:rsidRPr="00F164CF">
              <w:t>offsite</w:t>
            </w:r>
            <w:r>
              <w:t xml:space="preserve"> evacuation location.</w:t>
            </w:r>
          </w:p>
          <w:p w14:paraId="1381EAF4" w14:textId="77777777" w:rsidR="00262F13" w:rsidRPr="00941648" w:rsidRDefault="00262F13" w:rsidP="002F4236"/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7A1F5AA5" w14:textId="77777777" w:rsidR="00262F13" w:rsidRPr="00941648" w:rsidRDefault="00262F13" w:rsidP="002F4236"/>
        </w:tc>
      </w:tr>
      <w:tr w:rsidR="00262F13" w:rsidRPr="00941648" w14:paraId="27A58325" w14:textId="77777777" w:rsidTr="0067283D">
        <w:trPr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3CE61679" w14:textId="77777777" w:rsidR="00262F13" w:rsidRPr="00941648" w:rsidRDefault="00262F13" w:rsidP="002F4236">
            <w:r w:rsidRPr="00941648">
              <w:t>Check registers after evacuating staff, students and visitors (roll call). Advise the police if anyone is missing.</w:t>
            </w:r>
          </w:p>
          <w:p w14:paraId="61F8E1BE" w14:textId="77777777" w:rsidR="00262F13" w:rsidRPr="00941648" w:rsidRDefault="00262F13" w:rsidP="002F4236"/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3F9224C" w14:textId="77777777" w:rsidR="00262F13" w:rsidRPr="00941648" w:rsidRDefault="00262F13" w:rsidP="002F4236"/>
        </w:tc>
      </w:tr>
      <w:tr w:rsidR="00262F13" w:rsidRPr="00941648" w14:paraId="5E9BC889" w14:textId="77777777" w:rsidTr="0067283D">
        <w:trPr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67A268AC" w14:textId="3E234722" w:rsidR="00260508" w:rsidRDefault="00262F13" w:rsidP="002F4236">
            <w:r w:rsidRPr="00941648">
              <w:t xml:space="preserve">The Manager, Security and Emergency Management or the </w:t>
            </w:r>
            <w:r w:rsidR="001B5DAE">
              <w:t>d</w:t>
            </w:r>
            <w:r w:rsidRPr="00941648">
              <w:t xml:space="preserve">irector of </w:t>
            </w:r>
            <w:r w:rsidR="001B5DAE">
              <w:t>e</w:t>
            </w:r>
            <w:r w:rsidRPr="00941648">
              <w:t xml:space="preserve">ducation will provide ongoing advice. </w:t>
            </w:r>
          </w:p>
          <w:p w14:paraId="2BCACAD3" w14:textId="1E6018C1" w:rsidR="00262F13" w:rsidRPr="00941648" w:rsidRDefault="00262F13" w:rsidP="002F4236">
            <w:r w:rsidRPr="00941648">
              <w:t xml:space="preserve">Continue to monitor official bushfire information sources </w:t>
            </w:r>
            <w:r w:rsidR="001B5DAE">
              <w:t>listed</w:t>
            </w:r>
            <w:r w:rsidRPr="00941648">
              <w:t xml:space="preserve"> in section 2.1.</w:t>
            </w:r>
          </w:p>
          <w:p w14:paraId="1DD3D89F" w14:textId="77777777" w:rsidR="00262F13" w:rsidRPr="00941648" w:rsidRDefault="00262F13" w:rsidP="002F4236"/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632A08AD" w14:textId="77777777" w:rsidR="00262F13" w:rsidRPr="00941648" w:rsidRDefault="00262F13" w:rsidP="002F4236"/>
        </w:tc>
      </w:tr>
      <w:tr w:rsidR="00262F13" w:rsidRPr="00941648" w14:paraId="1D78FAC4" w14:textId="77777777" w:rsidTr="0067283D">
        <w:trPr>
          <w:jc w:val="center"/>
        </w:trPr>
        <w:tc>
          <w:tcPr>
            <w:tcW w:w="6516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19691AFF" w14:textId="3AB309B2" w:rsidR="00262F13" w:rsidRPr="00D27A3D" w:rsidRDefault="00262F13" w:rsidP="002F4236">
            <w:r w:rsidRPr="00D27A3D">
              <w:t xml:space="preserve">The </w:t>
            </w:r>
            <w:r w:rsidR="00713A69" w:rsidRPr="00D27A3D">
              <w:t xml:space="preserve">Incident </w:t>
            </w:r>
            <w:r w:rsidR="00D27A3D">
              <w:t>Controller</w:t>
            </w:r>
            <w:r w:rsidR="00713A69" w:rsidRPr="00D27A3D">
              <w:t xml:space="preserve">, emergency services or the Manager, Security and Emergency Management or Incident Support Unit will </w:t>
            </w:r>
            <w:r w:rsidRPr="00D27A3D">
              <w:t xml:space="preserve">notify </w:t>
            </w:r>
            <w:r w:rsidR="00713A69" w:rsidRPr="00D27A3D">
              <w:t xml:space="preserve">the director of education </w:t>
            </w:r>
            <w:r w:rsidRPr="00D27A3D">
              <w:t>when it is safe to return to classrooms or for students to be collected by parents. Yo</w:t>
            </w:r>
            <w:r w:rsidR="00374F0E" w:rsidRPr="00D27A3D">
              <w:t xml:space="preserve">u will receive advice from the </w:t>
            </w:r>
            <w:r w:rsidR="001B5DAE" w:rsidRPr="00D27A3D">
              <w:t>d</w:t>
            </w:r>
            <w:r w:rsidRPr="00D27A3D">
              <w:t xml:space="preserve">irector of </w:t>
            </w:r>
            <w:r w:rsidR="001B5DAE" w:rsidRPr="00D27A3D">
              <w:t>e</w:t>
            </w:r>
            <w:r w:rsidRPr="00D27A3D">
              <w:t>ducation.</w:t>
            </w:r>
          </w:p>
          <w:p w14:paraId="703D5956" w14:textId="77777777" w:rsidR="00262F13" w:rsidRPr="00941648" w:rsidRDefault="00262F13" w:rsidP="002F4236"/>
        </w:tc>
        <w:tc>
          <w:tcPr>
            <w:tcW w:w="325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7C993AFD" w14:textId="77777777" w:rsidR="00262F13" w:rsidRPr="00941648" w:rsidRDefault="00262F13" w:rsidP="002F4236"/>
        </w:tc>
      </w:tr>
    </w:tbl>
    <w:p w14:paraId="4538F89C" w14:textId="77777777" w:rsidR="00262F13" w:rsidRPr="00941648" w:rsidRDefault="00262F13" w:rsidP="00AB7AC2">
      <w:pPr>
        <w:rPr>
          <w:szCs w:val="22"/>
        </w:rPr>
      </w:pPr>
    </w:p>
    <w:p w14:paraId="3C0215C7" w14:textId="77777777" w:rsidR="00504362" w:rsidRDefault="00504362" w:rsidP="00AB7AC2">
      <w:pPr>
        <w:rPr>
          <w:b/>
          <w:color w:val="0085AC"/>
          <w:sz w:val="28"/>
          <w:szCs w:val="28"/>
        </w:rPr>
      </w:pPr>
      <w:bookmarkStart w:id="186" w:name="_Toc134798198"/>
      <w:r>
        <w:rPr>
          <w:color w:val="0085AC"/>
          <w:sz w:val="28"/>
          <w:szCs w:val="28"/>
        </w:rPr>
        <w:br w:type="page"/>
      </w:r>
    </w:p>
    <w:p w14:paraId="35A6567C" w14:textId="73013B0F" w:rsidR="00262F13" w:rsidRPr="00504362" w:rsidRDefault="00262F13" w:rsidP="00AB7AC2">
      <w:pPr>
        <w:pStyle w:val="Heading1"/>
        <w:rPr>
          <w:color w:val="0085AC"/>
          <w:sz w:val="28"/>
          <w:szCs w:val="28"/>
        </w:rPr>
      </w:pPr>
      <w:bookmarkStart w:id="187" w:name="_Toc202521776"/>
      <w:r w:rsidRPr="00504362">
        <w:rPr>
          <w:color w:val="0085AC"/>
          <w:sz w:val="28"/>
          <w:szCs w:val="28"/>
        </w:rPr>
        <w:lastRenderedPageBreak/>
        <w:t xml:space="preserve">Appendix C - Pre-emptive (planned) </w:t>
      </w:r>
      <w:r w:rsidR="00530960">
        <w:rPr>
          <w:color w:val="0085AC"/>
          <w:sz w:val="28"/>
          <w:szCs w:val="28"/>
        </w:rPr>
        <w:t xml:space="preserve">school </w:t>
      </w:r>
      <w:r w:rsidRPr="00504362">
        <w:rPr>
          <w:color w:val="0085AC"/>
          <w:sz w:val="28"/>
          <w:szCs w:val="28"/>
        </w:rPr>
        <w:t>closure procedures</w:t>
      </w:r>
      <w:bookmarkEnd w:id="186"/>
      <w:bookmarkEnd w:id="187"/>
    </w:p>
    <w:p w14:paraId="49509668" w14:textId="77777777" w:rsidR="00374F0E" w:rsidRDefault="00374F0E" w:rsidP="00AB7AC2">
      <w:pPr>
        <w:pStyle w:val="WNGBodyText1"/>
        <w:spacing w:before="0" w:beforeAutospacing="0" w:after="0" w:afterAutospacing="0"/>
      </w:pPr>
    </w:p>
    <w:p w14:paraId="371A8C8C" w14:textId="060CA69B" w:rsidR="002051C0" w:rsidRDefault="00262F13" w:rsidP="002F4236">
      <w:r w:rsidRPr="00712520">
        <w:t xml:space="preserve">You </w:t>
      </w:r>
      <w:r w:rsidR="0065207A">
        <w:rPr>
          <w:bCs/>
        </w:rPr>
        <w:t>may</w:t>
      </w:r>
      <w:r w:rsidRPr="00712520">
        <w:t xml:space="preserve"> be instructed to pre-emptively close your </w:t>
      </w:r>
      <w:r w:rsidR="00764D5D">
        <w:t xml:space="preserve">school </w:t>
      </w:r>
      <w:r w:rsidRPr="00712520">
        <w:t xml:space="preserve">due to </w:t>
      </w:r>
      <w:r>
        <w:t xml:space="preserve">a </w:t>
      </w:r>
      <w:r w:rsidR="002051C0">
        <w:t xml:space="preserve">fire behaviour index of 75 (extreme fire danger) or greater being forecast. </w:t>
      </w:r>
    </w:p>
    <w:p w14:paraId="5CB7D7AF" w14:textId="77777777" w:rsidR="00092247" w:rsidRDefault="00092247" w:rsidP="002F4236"/>
    <w:p w14:paraId="6E01574C" w14:textId="78076378" w:rsidR="00092247" w:rsidRPr="00530960" w:rsidRDefault="00092247" w:rsidP="00092247">
      <w:r>
        <w:rPr>
          <w:b/>
          <w:bCs/>
        </w:rPr>
        <w:t xml:space="preserve">Note: </w:t>
      </w:r>
      <w:r w:rsidRPr="00530960">
        <w:rPr>
          <w:b/>
          <w:bCs/>
        </w:rPr>
        <w:t>Residential and agricultural colleges remain open</w:t>
      </w:r>
      <w:r w:rsidRPr="00530960">
        <w:t xml:space="preserve"> when a forecast of a fire behaviour index of 75 (extreme fire danger rating) or greater is issued. These sites must have procedures in place to:</w:t>
      </w:r>
    </w:p>
    <w:p w14:paraId="447EF080" w14:textId="77777777" w:rsidR="00092247" w:rsidRPr="00530960" w:rsidRDefault="00092247" w:rsidP="00092247">
      <w:pPr>
        <w:numPr>
          <w:ilvl w:val="0"/>
          <w:numId w:val="50"/>
        </w:numPr>
        <w:tabs>
          <w:tab w:val="clear" w:pos="360"/>
          <w:tab w:val="num" w:pos="720"/>
        </w:tabs>
        <w:ind w:left="284" w:hanging="284"/>
      </w:pPr>
      <w:r w:rsidRPr="00530960">
        <w:t>monitor conditions</w:t>
      </w:r>
    </w:p>
    <w:p w14:paraId="54DD3BEF" w14:textId="77777777" w:rsidR="00092247" w:rsidRPr="00530960" w:rsidRDefault="00092247" w:rsidP="00092247">
      <w:pPr>
        <w:numPr>
          <w:ilvl w:val="0"/>
          <w:numId w:val="50"/>
        </w:numPr>
        <w:tabs>
          <w:tab w:val="clear" w:pos="360"/>
          <w:tab w:val="num" w:pos="720"/>
        </w:tabs>
        <w:ind w:left="284" w:hanging="284"/>
      </w:pPr>
      <w:r w:rsidRPr="00530960">
        <w:t>move to the onsite safer building location, if there is any sign of a bushfire</w:t>
      </w:r>
    </w:p>
    <w:p w14:paraId="46512D12" w14:textId="77777777" w:rsidR="00092247" w:rsidRPr="00530960" w:rsidRDefault="00092247" w:rsidP="00092247">
      <w:pPr>
        <w:numPr>
          <w:ilvl w:val="0"/>
          <w:numId w:val="50"/>
        </w:numPr>
        <w:tabs>
          <w:tab w:val="clear" w:pos="360"/>
          <w:tab w:val="num" w:pos="720"/>
        </w:tabs>
        <w:ind w:left="284" w:hanging="284"/>
      </w:pPr>
      <w:r w:rsidRPr="00530960">
        <w:t>action an offsite evacuation, on advice from the emergency services.</w:t>
      </w:r>
    </w:p>
    <w:p w14:paraId="27A8CAE8" w14:textId="77777777" w:rsidR="00374F0E" w:rsidRDefault="00374F0E" w:rsidP="002F4236"/>
    <w:p w14:paraId="5ACA2C14" w14:textId="682C4736" w:rsidR="00262F13" w:rsidRPr="00712520" w:rsidRDefault="00092247" w:rsidP="002F4236">
      <w:bookmarkStart w:id="188" w:name="_Toc135043581"/>
      <w:r w:rsidRPr="00092247">
        <w:rPr>
          <w:b/>
          <w:bCs/>
        </w:rPr>
        <w:t xml:space="preserve">Schools </w:t>
      </w:r>
      <w:r>
        <w:t>must i</w:t>
      </w:r>
      <w:r w:rsidR="00262F13">
        <w:t xml:space="preserve">nitiate the </w:t>
      </w:r>
      <w:r w:rsidR="0065207A">
        <w:t>closure procedure</w:t>
      </w:r>
      <w:r>
        <w:t>s below</w:t>
      </w:r>
      <w:r w:rsidR="0065207A">
        <w:t xml:space="preserve"> if </w:t>
      </w:r>
      <w:r>
        <w:t>they</w:t>
      </w:r>
      <w:r w:rsidR="0065207A">
        <w:t xml:space="preserve"> receive </w:t>
      </w:r>
      <w:r w:rsidR="00BB3F30">
        <w:t>advice from t</w:t>
      </w:r>
      <w:r w:rsidR="00262F13" w:rsidRPr="00712520">
        <w:t xml:space="preserve">he </w:t>
      </w:r>
      <w:r w:rsidR="0065207A">
        <w:t>d</w:t>
      </w:r>
      <w:r w:rsidR="00262F13">
        <w:t xml:space="preserve">irector of </w:t>
      </w:r>
      <w:r w:rsidR="0065207A">
        <w:t>e</w:t>
      </w:r>
      <w:r w:rsidR="00262F13">
        <w:t>ducation</w:t>
      </w:r>
      <w:r w:rsidR="00DE2243">
        <w:t xml:space="preserve"> or the Security and Emergency Management unit</w:t>
      </w:r>
      <w:r w:rsidR="00262F13" w:rsidRPr="00712520">
        <w:t>.</w:t>
      </w:r>
      <w:bookmarkEnd w:id="188"/>
    </w:p>
    <w:p w14:paraId="3D07E554" w14:textId="77777777" w:rsidR="00374F0E" w:rsidRPr="00712520" w:rsidRDefault="00374F0E" w:rsidP="00AB7AC2">
      <w:pPr>
        <w:pStyle w:val="WNGBodyText1"/>
        <w:spacing w:before="0" w:beforeAutospacing="0" w:after="0" w:afterAutospacing="0"/>
      </w:pP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6515"/>
        <w:gridCol w:w="3261"/>
      </w:tblGrid>
      <w:tr w:rsidR="0067283D" w:rsidRPr="001705A6" w14:paraId="227CC2E5" w14:textId="77777777" w:rsidTr="0067283D">
        <w:trPr>
          <w:trHeight w:val="365"/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445EAC54" w14:textId="77777777" w:rsidR="0067283D" w:rsidRPr="001705A6" w:rsidRDefault="0067283D" w:rsidP="00F70312">
            <w:pPr>
              <w:rPr>
                <w:b/>
                <w:color w:val="FFFFFF" w:themeColor="background1"/>
                <w:szCs w:val="22"/>
              </w:rPr>
            </w:pPr>
            <w:r w:rsidRPr="001705A6">
              <w:rPr>
                <w:b/>
                <w:color w:val="FFFFFF" w:themeColor="background1"/>
                <w:szCs w:val="22"/>
              </w:rPr>
              <w:t xml:space="preserve">Action </w:t>
            </w:r>
          </w:p>
        </w:tc>
        <w:tc>
          <w:tcPr>
            <w:tcW w:w="3256" w:type="dxa"/>
            <w:tcBorders>
              <w:top w:val="single" w:sz="4" w:space="0" w:color="0085AC"/>
              <w:left w:val="single" w:sz="4" w:space="0" w:color="FFFFFF" w:themeColor="background1"/>
              <w:bottom w:val="single" w:sz="4" w:space="0" w:color="0085AC"/>
              <w:right w:val="single" w:sz="4" w:space="0" w:color="0085AC"/>
            </w:tcBorders>
            <w:shd w:val="clear" w:color="auto" w:fill="0085AC"/>
            <w:vAlign w:val="center"/>
          </w:tcPr>
          <w:p w14:paraId="7F05F45E" w14:textId="77777777" w:rsidR="0067283D" w:rsidRPr="001705A6" w:rsidRDefault="0067283D" w:rsidP="00F70312">
            <w:pPr>
              <w:rPr>
                <w:b/>
                <w:color w:val="FFFFFF" w:themeColor="background1"/>
                <w:szCs w:val="22"/>
              </w:rPr>
            </w:pPr>
            <w:r w:rsidRPr="001705A6">
              <w:rPr>
                <w:b/>
                <w:color w:val="FFFFFF" w:themeColor="background1"/>
                <w:szCs w:val="22"/>
              </w:rPr>
              <w:t>Notes (if required)</w:t>
            </w:r>
          </w:p>
        </w:tc>
      </w:tr>
      <w:tr w:rsidR="00262F13" w:rsidRPr="00374F0E" w14:paraId="792D2842" w14:textId="77777777" w:rsidTr="00092247">
        <w:trPr>
          <w:trHeight w:val="635"/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342E715C" w14:textId="763730F9" w:rsidR="00262F13" w:rsidRPr="00374F0E" w:rsidRDefault="00262F13" w:rsidP="002F4236">
            <w:r w:rsidRPr="00374F0E">
              <w:t xml:space="preserve">Monitor official </w:t>
            </w:r>
            <w:r w:rsidR="00260508">
              <w:t>b</w:t>
            </w:r>
            <w:r w:rsidRPr="00374F0E">
              <w:t xml:space="preserve">ushfire </w:t>
            </w:r>
            <w:r w:rsidR="00260508">
              <w:t xml:space="preserve">emergency </w:t>
            </w:r>
            <w:r w:rsidRPr="00374F0E">
              <w:t xml:space="preserve">information </w:t>
            </w:r>
            <w:r w:rsidR="00260508">
              <w:t xml:space="preserve">contact </w:t>
            </w:r>
            <w:r w:rsidRPr="00374F0E">
              <w:t xml:space="preserve">sources </w:t>
            </w:r>
            <w:r w:rsidR="0065207A">
              <w:t>listed</w:t>
            </w:r>
            <w:r w:rsidR="009F4F50">
              <w:t xml:space="preserve"> </w:t>
            </w:r>
            <w:r w:rsidRPr="00374F0E">
              <w:t>in section</w:t>
            </w:r>
            <w:r w:rsidR="00A62322">
              <w:t xml:space="preserve"> </w:t>
            </w:r>
            <w:r w:rsidRPr="00374F0E">
              <w:t>2.1.</w:t>
            </w:r>
          </w:p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74BFB26E" w14:textId="77777777" w:rsidR="00262F13" w:rsidRPr="00374F0E" w:rsidRDefault="00262F13" w:rsidP="002F4236"/>
        </w:tc>
      </w:tr>
      <w:tr w:rsidR="00262F13" w:rsidRPr="00374F0E" w14:paraId="2DF5A56A" w14:textId="77777777" w:rsidTr="00092247">
        <w:trPr>
          <w:trHeight w:val="636"/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A80FABC" w14:textId="52FDF18E" w:rsidR="00262F13" w:rsidRPr="00374F0E" w:rsidRDefault="00262F13" w:rsidP="002F4236">
            <w:r w:rsidRPr="00374F0E">
              <w:t xml:space="preserve">Activate your </w:t>
            </w:r>
            <w:r w:rsidR="00764D5D">
              <w:t xml:space="preserve">School </w:t>
            </w:r>
            <w:r w:rsidR="00C62FE5">
              <w:t>response</w:t>
            </w:r>
            <w:r w:rsidRPr="00374F0E">
              <w:t xml:space="preserve"> team to carry out their responsibilities (</w:t>
            </w:r>
            <w:r w:rsidR="00260508">
              <w:t>s</w:t>
            </w:r>
            <w:r w:rsidRPr="00374F0E">
              <w:t>ection 3).</w:t>
            </w:r>
          </w:p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311FD9DC" w14:textId="77777777" w:rsidR="00262F13" w:rsidRPr="00374F0E" w:rsidRDefault="00262F13" w:rsidP="002F4236"/>
        </w:tc>
      </w:tr>
      <w:tr w:rsidR="00262F13" w:rsidRPr="00374F0E" w14:paraId="51EFC4DE" w14:textId="77777777" w:rsidTr="00092247">
        <w:trPr>
          <w:trHeight w:val="3246"/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73F3BC20" w14:textId="2CDB5008" w:rsidR="00262F13" w:rsidRPr="00374F0E" w:rsidRDefault="00262F13" w:rsidP="002F4236">
            <w:r w:rsidRPr="00374F0E">
              <w:t xml:space="preserve">Communicate the pre-emptive closure, continued closure or </w:t>
            </w:r>
            <w:r w:rsidR="00764D5D">
              <w:t>school or site</w:t>
            </w:r>
            <w:r w:rsidRPr="00374F0E">
              <w:t xml:space="preserve"> reopening:</w:t>
            </w:r>
          </w:p>
          <w:p w14:paraId="04BE5099" w14:textId="53C0D22B" w:rsidR="00EE6F09" w:rsidRDefault="00EE6F09" w:rsidP="0067283D">
            <w:pPr>
              <w:pStyle w:val="ListParagraph"/>
              <w:numPr>
                <w:ilvl w:val="0"/>
                <w:numId w:val="40"/>
              </w:numPr>
              <w:spacing w:before="0" w:after="0"/>
              <w:ind w:left="260" w:hanging="260"/>
            </w:pPr>
            <w:bookmarkStart w:id="189" w:name="_Toc135043582"/>
            <w:bookmarkStart w:id="190" w:name="_Toc135046008"/>
            <w:r>
              <w:t>u</w:t>
            </w:r>
            <w:r w:rsidRPr="00EE6F09">
              <w:t xml:space="preserve">se your </w:t>
            </w:r>
            <w:r w:rsidR="00260508">
              <w:t>E</w:t>
            </w:r>
            <w:r w:rsidRPr="00EE6F09">
              <w:t>mergency response contact list to contact stakeholders (</w:t>
            </w:r>
            <w:r w:rsidR="00260508">
              <w:t>s</w:t>
            </w:r>
            <w:r w:rsidRPr="00EE6F09">
              <w:t>ection 2)</w:t>
            </w:r>
            <w:bookmarkEnd w:id="189"/>
            <w:bookmarkEnd w:id="190"/>
          </w:p>
          <w:p w14:paraId="68CC86F9" w14:textId="295D26B3" w:rsidR="000D5D58" w:rsidRPr="000D5D58" w:rsidRDefault="000D5D58" w:rsidP="0067283D">
            <w:pPr>
              <w:pStyle w:val="ListParagraph"/>
              <w:numPr>
                <w:ilvl w:val="0"/>
                <w:numId w:val="40"/>
              </w:numPr>
              <w:spacing w:before="0" w:after="0"/>
              <w:ind w:left="260" w:hanging="260"/>
            </w:pPr>
            <w:bookmarkStart w:id="191" w:name="_Toc135043583"/>
            <w:bookmarkStart w:id="192" w:name="_Toc135046009"/>
            <w:r>
              <w:t>use your</w:t>
            </w:r>
            <w:r w:rsidRPr="00374F0E">
              <w:t xml:space="preserve"> </w:t>
            </w:r>
            <w:r w:rsidR="00260508">
              <w:t>B</w:t>
            </w:r>
            <w:r w:rsidRPr="00374F0E">
              <w:t>ushfire response telephone tree</w:t>
            </w:r>
            <w:r>
              <w:t xml:space="preserve"> (</w:t>
            </w:r>
            <w:r w:rsidR="00260508">
              <w:t>s</w:t>
            </w:r>
            <w:r>
              <w:t>ection 4)</w:t>
            </w:r>
            <w:bookmarkEnd w:id="191"/>
            <w:bookmarkEnd w:id="192"/>
          </w:p>
          <w:p w14:paraId="2980D617" w14:textId="256E8AE3" w:rsidR="00D0145F" w:rsidRDefault="00D0145F" w:rsidP="0067283D">
            <w:pPr>
              <w:pStyle w:val="ListParagraph"/>
              <w:numPr>
                <w:ilvl w:val="0"/>
                <w:numId w:val="40"/>
              </w:numPr>
              <w:spacing w:before="0" w:after="0"/>
              <w:ind w:left="260" w:hanging="260"/>
            </w:pPr>
            <w:bookmarkStart w:id="193" w:name="_Toc135043584"/>
            <w:bookmarkStart w:id="194" w:name="_Toc135046010"/>
            <w:r>
              <w:t>use</w:t>
            </w:r>
            <w:r w:rsidR="00B90069">
              <w:t xml:space="preserve"> communication templates in</w:t>
            </w:r>
            <w:r>
              <w:t xml:space="preserve"> </w:t>
            </w:r>
            <w:hyperlink r:id="rId70" w:history="1">
              <w:r w:rsidRPr="002F4236">
                <w:rPr>
                  <w:rStyle w:val="Hyperlink"/>
                  <w:szCs w:val="22"/>
                </w:rPr>
                <w:t>Manage bushfire incident communications</w:t>
              </w:r>
            </w:hyperlink>
            <w:r>
              <w:t xml:space="preserve"> for SMS, social media posts and Connect notices to keep </w:t>
            </w:r>
            <w:r w:rsidR="00764D5D">
              <w:t>your</w:t>
            </w:r>
            <w:r>
              <w:t xml:space="preserve"> community informed</w:t>
            </w:r>
            <w:bookmarkEnd w:id="193"/>
            <w:bookmarkEnd w:id="194"/>
          </w:p>
          <w:p w14:paraId="1E4EA668" w14:textId="657627C1" w:rsidR="002A6136" w:rsidRPr="00D0145F" w:rsidRDefault="00262F13" w:rsidP="0067283D">
            <w:pPr>
              <w:pStyle w:val="ListParagraph"/>
              <w:numPr>
                <w:ilvl w:val="0"/>
                <w:numId w:val="40"/>
              </w:numPr>
              <w:spacing w:before="0" w:after="0"/>
              <w:ind w:left="260" w:hanging="260"/>
            </w:pPr>
            <w:bookmarkStart w:id="195" w:name="_Toc135043585"/>
            <w:bookmarkStart w:id="196" w:name="_Toc135046011"/>
            <w:r w:rsidRPr="00374F0E">
              <w:t xml:space="preserve">place the notice of temporary closure on external </w:t>
            </w:r>
            <w:r w:rsidR="00764D5D">
              <w:t>school or site</w:t>
            </w:r>
            <w:r w:rsidRPr="00374F0E">
              <w:t xml:space="preserve"> access points and on the </w:t>
            </w:r>
            <w:r w:rsidR="00764D5D">
              <w:t xml:space="preserve">school </w:t>
            </w:r>
            <w:r w:rsidRPr="00374F0E">
              <w:t>website</w:t>
            </w:r>
            <w:r w:rsidR="00B90069">
              <w:t>.</w:t>
            </w:r>
            <w:bookmarkEnd w:id="195"/>
            <w:bookmarkEnd w:id="196"/>
          </w:p>
          <w:p w14:paraId="7160413B" w14:textId="77777777" w:rsidR="00262F13" w:rsidRPr="00374F0E" w:rsidRDefault="00262F13" w:rsidP="002F4236"/>
          <w:p w14:paraId="09F1212F" w14:textId="7328C0EE" w:rsidR="00374F0E" w:rsidRPr="00374F0E" w:rsidRDefault="00262F13" w:rsidP="002F4236">
            <w:r w:rsidRPr="00374F0E">
              <w:t>Note: Contact lists for staff</w:t>
            </w:r>
            <w:r w:rsidR="00CC0B9F">
              <w:t xml:space="preserve">, </w:t>
            </w:r>
            <w:r w:rsidRPr="00374F0E">
              <w:t>parents</w:t>
            </w:r>
            <w:r w:rsidR="001E3E63">
              <w:t xml:space="preserve"> </w:t>
            </w:r>
            <w:r w:rsidR="00B772F9">
              <w:t xml:space="preserve">and </w:t>
            </w:r>
            <w:r w:rsidR="001E3E63">
              <w:t>c</w:t>
            </w:r>
            <w:r w:rsidR="00124C46">
              <w:t>arers</w:t>
            </w:r>
            <w:r w:rsidRPr="00374F0E">
              <w:t xml:space="preserve"> must be current.</w:t>
            </w:r>
          </w:p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0292B9D5" w14:textId="77777777" w:rsidR="00262F13" w:rsidRPr="00374F0E" w:rsidRDefault="00262F13" w:rsidP="002F4236"/>
        </w:tc>
      </w:tr>
      <w:tr w:rsidR="008E1CBA" w:rsidRPr="00374F0E" w14:paraId="4FB1CDC1" w14:textId="77777777" w:rsidTr="00092247">
        <w:trPr>
          <w:trHeight w:val="1783"/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1C28AEC9" w14:textId="77777777" w:rsidR="008E1CBA" w:rsidRPr="00374F0E" w:rsidRDefault="008E1CBA" w:rsidP="002F4236">
            <w:r w:rsidRPr="00374F0E">
              <w:t>Confirm:</w:t>
            </w:r>
          </w:p>
          <w:p w14:paraId="5FC61A1A" w14:textId="77777777" w:rsidR="008E1CBA" w:rsidRPr="00374F0E" w:rsidRDefault="008E1CBA" w:rsidP="0067283D">
            <w:pPr>
              <w:pStyle w:val="ListParagraph"/>
              <w:numPr>
                <w:ilvl w:val="0"/>
                <w:numId w:val="39"/>
              </w:numPr>
              <w:spacing w:before="0" w:after="0"/>
              <w:ind w:left="246" w:hanging="246"/>
            </w:pPr>
            <w:bookmarkStart w:id="197" w:name="_Toc135043586"/>
            <w:bookmarkStart w:id="198" w:name="_Toc135046012"/>
            <w:r w:rsidRPr="00374F0E">
              <w:t>windows and doors are closed</w:t>
            </w:r>
            <w:bookmarkEnd w:id="197"/>
            <w:bookmarkEnd w:id="198"/>
          </w:p>
          <w:p w14:paraId="4DE4436B" w14:textId="77777777" w:rsidR="008E1CBA" w:rsidRPr="00374F0E" w:rsidRDefault="008E1CBA" w:rsidP="0067283D">
            <w:pPr>
              <w:pStyle w:val="ListParagraph"/>
              <w:numPr>
                <w:ilvl w:val="0"/>
                <w:numId w:val="39"/>
              </w:numPr>
              <w:spacing w:before="0" w:after="0"/>
              <w:ind w:left="246" w:hanging="246"/>
            </w:pPr>
            <w:bookmarkStart w:id="199" w:name="_Toc135043587"/>
            <w:bookmarkStart w:id="200" w:name="_Toc135046013"/>
            <w:r w:rsidRPr="00374F0E">
              <w:t>evaporative air conditioners are turned off</w:t>
            </w:r>
            <w:bookmarkEnd w:id="199"/>
            <w:bookmarkEnd w:id="200"/>
          </w:p>
          <w:p w14:paraId="48FB2FE5" w14:textId="77777777" w:rsidR="008E1CBA" w:rsidRPr="00374F0E" w:rsidRDefault="008E1CBA" w:rsidP="0067283D">
            <w:pPr>
              <w:pStyle w:val="ListParagraph"/>
              <w:numPr>
                <w:ilvl w:val="0"/>
                <w:numId w:val="39"/>
              </w:numPr>
              <w:spacing w:before="0" w:after="0"/>
              <w:ind w:left="246" w:hanging="246"/>
            </w:pPr>
            <w:bookmarkStart w:id="201" w:name="_Toc135043588"/>
            <w:bookmarkStart w:id="202" w:name="_Toc135046014"/>
            <w:r w:rsidRPr="00374F0E">
              <w:t>roof vents closed</w:t>
            </w:r>
            <w:bookmarkEnd w:id="201"/>
            <w:bookmarkEnd w:id="202"/>
          </w:p>
          <w:p w14:paraId="67693DBB" w14:textId="00DFF8C0" w:rsidR="008E1CBA" w:rsidRPr="00374F0E" w:rsidRDefault="008E1CBA" w:rsidP="0067283D">
            <w:pPr>
              <w:pStyle w:val="ListParagraph"/>
              <w:numPr>
                <w:ilvl w:val="0"/>
                <w:numId w:val="39"/>
              </w:numPr>
              <w:spacing w:before="0" w:after="0"/>
              <w:ind w:left="246" w:hanging="246"/>
            </w:pPr>
            <w:bookmarkStart w:id="203" w:name="_Toc135043589"/>
            <w:bookmarkStart w:id="204" w:name="_Toc135046015"/>
            <w:r w:rsidRPr="00374F0E">
              <w:t xml:space="preserve">money is removed from the </w:t>
            </w:r>
            <w:r w:rsidR="00764D5D">
              <w:t xml:space="preserve">school </w:t>
            </w:r>
            <w:r w:rsidRPr="00374F0E">
              <w:t>premises</w:t>
            </w:r>
            <w:bookmarkEnd w:id="203"/>
            <w:bookmarkEnd w:id="204"/>
          </w:p>
          <w:p w14:paraId="71208197" w14:textId="3253CBB9" w:rsidR="008E1CBA" w:rsidRPr="00374F0E" w:rsidRDefault="008E1CBA" w:rsidP="002F4236">
            <w:pPr>
              <w:pStyle w:val="ListParagraph"/>
              <w:numPr>
                <w:ilvl w:val="0"/>
                <w:numId w:val="39"/>
              </w:numPr>
              <w:spacing w:before="0" w:after="0"/>
              <w:ind w:left="246" w:hanging="246"/>
            </w:pPr>
            <w:bookmarkStart w:id="205" w:name="_Toc135043590"/>
            <w:bookmarkStart w:id="206" w:name="_Toc135046016"/>
            <w:r w:rsidRPr="00374F0E">
              <w:t>expensive items of equipment secured.</w:t>
            </w:r>
            <w:bookmarkEnd w:id="205"/>
            <w:bookmarkEnd w:id="206"/>
          </w:p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071870F3" w14:textId="77777777" w:rsidR="008E1CBA" w:rsidRPr="00374F0E" w:rsidRDefault="008E1CBA" w:rsidP="002F4236"/>
        </w:tc>
      </w:tr>
      <w:tr w:rsidR="00262F13" w:rsidRPr="00374F0E" w14:paraId="561A39EA" w14:textId="77777777" w:rsidTr="00092247">
        <w:trPr>
          <w:trHeight w:val="1984"/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7839359B" w14:textId="2B5684DD" w:rsidR="00685463" w:rsidRDefault="00262F13" w:rsidP="002F4236">
            <w:r w:rsidRPr="00374F0E">
              <w:t xml:space="preserve">Secure </w:t>
            </w:r>
            <w:r w:rsidR="00764D5D">
              <w:t xml:space="preserve">school </w:t>
            </w:r>
            <w:r w:rsidRPr="00374F0E">
              <w:t xml:space="preserve">premises and activate security system. </w:t>
            </w:r>
          </w:p>
          <w:p w14:paraId="76606418" w14:textId="39DC0BD4" w:rsidR="00374F0E" w:rsidRPr="00374F0E" w:rsidRDefault="009D757D" w:rsidP="002F4236">
            <w:r>
              <w:br/>
            </w:r>
            <w:r w:rsidR="00262F13" w:rsidRPr="00374F0E">
              <w:t xml:space="preserve">Before departing, email </w:t>
            </w:r>
            <w:hyperlink r:id="rId71" w:history="1">
              <w:r w:rsidR="00092247" w:rsidRPr="00925AC0">
                <w:rPr>
                  <w:rStyle w:val="Hyperlink"/>
                  <w:szCs w:val="22"/>
                </w:rPr>
                <w:t>AssetPlanningServices.SecurityEM@education.wa.edu.au</w:t>
              </w:r>
            </w:hyperlink>
            <w:r w:rsidR="00262F13" w:rsidRPr="00374F0E">
              <w:t xml:space="preserve"> or call 9264 4632 to confirm:</w:t>
            </w:r>
          </w:p>
          <w:p w14:paraId="6AECEFB1" w14:textId="77777777" w:rsidR="00262F13" w:rsidRPr="00374F0E" w:rsidRDefault="00262F13" w:rsidP="0067283D">
            <w:pPr>
              <w:pStyle w:val="ListParagraph"/>
              <w:numPr>
                <w:ilvl w:val="0"/>
                <w:numId w:val="38"/>
              </w:numPr>
              <w:spacing w:before="0" w:after="0"/>
              <w:ind w:left="246" w:hanging="246"/>
            </w:pPr>
            <w:bookmarkStart w:id="207" w:name="_Toc135043591"/>
            <w:bookmarkStart w:id="208" w:name="_Toc135046017"/>
            <w:r w:rsidRPr="00374F0E">
              <w:t>all security systems armed</w:t>
            </w:r>
            <w:bookmarkEnd w:id="207"/>
            <w:bookmarkEnd w:id="208"/>
            <w:r w:rsidRPr="00374F0E">
              <w:t xml:space="preserve"> </w:t>
            </w:r>
          </w:p>
          <w:p w14:paraId="05061C34" w14:textId="54A1CA63" w:rsidR="00374F0E" w:rsidRPr="00374F0E" w:rsidRDefault="00262F13" w:rsidP="002F4236">
            <w:pPr>
              <w:pStyle w:val="ListParagraph"/>
              <w:numPr>
                <w:ilvl w:val="0"/>
                <w:numId w:val="38"/>
              </w:numPr>
              <w:spacing w:before="0" w:after="0"/>
              <w:ind w:left="246" w:hanging="246"/>
            </w:pPr>
            <w:bookmarkStart w:id="209" w:name="_Toc135043592"/>
            <w:bookmarkStart w:id="210" w:name="_Toc135046018"/>
            <w:r w:rsidRPr="00374F0E">
              <w:t>site is secure.</w:t>
            </w:r>
            <w:bookmarkEnd w:id="209"/>
            <w:bookmarkEnd w:id="210"/>
          </w:p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5674B395" w14:textId="77777777" w:rsidR="00262F13" w:rsidRPr="00374F0E" w:rsidRDefault="00262F13" w:rsidP="002F4236"/>
        </w:tc>
      </w:tr>
      <w:tr w:rsidR="00262F13" w:rsidRPr="00374F0E" w14:paraId="0780DB86" w14:textId="77777777" w:rsidTr="00092247">
        <w:trPr>
          <w:trHeight w:val="688"/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14B28861" w14:textId="5DDE0F8E" w:rsidR="00262F13" w:rsidRPr="00374F0E" w:rsidRDefault="00777EF4" w:rsidP="002F4236">
            <w:r>
              <w:t>When the pre-emptive closure is cancelled, r</w:t>
            </w:r>
            <w:r w:rsidR="00262F13" w:rsidRPr="00374F0E">
              <w:t xml:space="preserve">emove the notice of temporary closure from external </w:t>
            </w:r>
            <w:r w:rsidR="00764D5D">
              <w:t xml:space="preserve">school </w:t>
            </w:r>
            <w:r w:rsidR="00262F13" w:rsidRPr="00374F0E">
              <w:t>access points.</w:t>
            </w:r>
          </w:p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026B1D4" w14:textId="77777777" w:rsidR="00262F13" w:rsidRPr="00374F0E" w:rsidRDefault="00262F13" w:rsidP="002F4236"/>
        </w:tc>
      </w:tr>
    </w:tbl>
    <w:p w14:paraId="13A47B57" w14:textId="77777777" w:rsidR="002A6136" w:rsidRDefault="002A6136" w:rsidP="002F4236"/>
    <w:p w14:paraId="27A27639" w14:textId="6456C09D" w:rsidR="006C73A1" w:rsidRDefault="00685463" w:rsidP="002F4236">
      <w:r>
        <w:t>R</w:t>
      </w:r>
      <w:r w:rsidR="006C73A1">
        <w:t>efer to the following F</w:t>
      </w:r>
      <w:r w:rsidR="006C73A1" w:rsidRPr="00712520">
        <w:t xml:space="preserve">low chart – Principal’s </w:t>
      </w:r>
      <w:r w:rsidR="00092247">
        <w:t xml:space="preserve">pre-emptive school closure </w:t>
      </w:r>
      <w:r w:rsidR="006C73A1" w:rsidRPr="00712520">
        <w:t>response</w:t>
      </w:r>
      <w:r w:rsidR="006C73A1">
        <w:t>.</w:t>
      </w:r>
    </w:p>
    <w:bookmarkStart w:id="211" w:name="_Toc202521777"/>
    <w:p w14:paraId="6773AF3C" w14:textId="5AD33C58" w:rsidR="00374F0E" w:rsidRPr="00374F0E" w:rsidRDefault="00092247" w:rsidP="0002660F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7D71E249" wp14:editId="195A6B68">
                <wp:simplePos x="0" y="0"/>
                <wp:positionH relativeFrom="column">
                  <wp:posOffset>184785</wp:posOffset>
                </wp:positionH>
                <wp:positionV relativeFrom="paragraph">
                  <wp:posOffset>442596</wp:posOffset>
                </wp:positionV>
                <wp:extent cx="5724525" cy="457200"/>
                <wp:effectExtent l="0" t="0" r="28575" b="19050"/>
                <wp:wrapNone/>
                <wp:docPr id="466" name="Flowchart: Alternate Process 4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457200"/>
                        </a:xfrm>
                        <a:prstGeom prst="flowChartAlternateProcess">
                          <a:avLst/>
                        </a:prstGeom>
                        <a:ln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5ECAB8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466" o:spid="_x0000_s1026" type="#_x0000_t176" style="position:absolute;margin-left:14.55pt;margin-top:34.85pt;width:450.75pt;height:36pt;z-index:25165828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</v:shape>
            </w:pict>
          </mc:Fallback>
        </mc:AlternateContent>
      </w:r>
      <w:r w:rsidR="00262F13" w:rsidRPr="00504362">
        <w:rPr>
          <w:color w:val="0085AC"/>
        </w:rPr>
        <w:t xml:space="preserve">Flow chart – </w:t>
      </w:r>
      <w:r w:rsidR="0085258C" w:rsidRPr="00504362">
        <w:rPr>
          <w:color w:val="0085AC"/>
        </w:rPr>
        <w:t xml:space="preserve">Principal’s </w:t>
      </w:r>
      <w:r w:rsidR="0002660F">
        <w:rPr>
          <w:color w:val="0085AC"/>
        </w:rPr>
        <w:t xml:space="preserve">pre-emptive </w:t>
      </w:r>
      <w:r w:rsidR="00C01962">
        <w:rPr>
          <w:color w:val="0085AC"/>
        </w:rPr>
        <w:t xml:space="preserve">school </w:t>
      </w:r>
      <w:r w:rsidR="0002660F">
        <w:rPr>
          <w:color w:val="0085AC"/>
        </w:rPr>
        <w:t xml:space="preserve">closure </w:t>
      </w:r>
      <w:r w:rsidR="0085258C" w:rsidRPr="00504362">
        <w:rPr>
          <w:color w:val="0085AC"/>
        </w:rPr>
        <w:t xml:space="preserve">response </w:t>
      </w:r>
      <w:bookmarkEnd w:id="211"/>
      <w:r w:rsidR="00764D5D">
        <w:rPr>
          <w:noProof/>
        </w:rPr>
        <mc:AlternateContent>
          <mc:Choice Requires="wps">
            <w:drawing>
              <wp:anchor distT="45720" distB="45720" distL="114300" distR="114300" simplePos="0" relativeHeight="251658286" behindDoc="0" locked="0" layoutInCell="1" allowOverlap="1" wp14:anchorId="6440D0F0" wp14:editId="756B84C6">
                <wp:simplePos x="0" y="0"/>
                <wp:positionH relativeFrom="page">
                  <wp:posOffset>1381125</wp:posOffset>
                </wp:positionH>
                <wp:positionV relativeFrom="paragraph">
                  <wp:posOffset>2350358</wp:posOffset>
                </wp:positionV>
                <wp:extent cx="1038225" cy="942975"/>
                <wp:effectExtent l="0" t="0" r="0" b="0"/>
                <wp:wrapSquare wrapText="bothSides"/>
                <wp:docPr id="4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8225" cy="942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7FAD4" w14:textId="2D3CD0F9" w:rsidR="003B73F3" w:rsidRPr="00764D5D" w:rsidRDefault="003B73F3" w:rsidP="0038743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764D5D">
                              <w:rPr>
                                <w:sz w:val="20"/>
                              </w:rPr>
                              <w:t>Delegated officer invokes pre-closure prior to 4</w:t>
                            </w:r>
                            <w:r w:rsidR="00764D5D">
                              <w:rPr>
                                <w:sz w:val="20"/>
                              </w:rPr>
                              <w:t>:</w:t>
                            </w:r>
                            <w:r w:rsidRPr="00764D5D">
                              <w:rPr>
                                <w:sz w:val="20"/>
                              </w:rPr>
                              <w:t>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0D0F0" id="_x0000_s1057" type="#_x0000_t202" style="position:absolute;margin-left:108.75pt;margin-top:185.05pt;width:81.75pt;height:74.25pt;z-index:25165828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" filled="f" stroked="f">
                <v:textbox>
                  <w:txbxContent>
                    <w:p w14:paraId="3107FAD4" w14:textId="2D3CD0F9" w:rsidR="003B73F3" w:rsidRPr="00764D5D" w:rsidRDefault="003B73F3" w:rsidP="0038743C">
                      <w:pPr>
                        <w:jc w:val="center"/>
                        <w:rPr>
                          <w:sz w:val="20"/>
                        </w:rPr>
                      </w:pPr>
                      <w:r w:rsidRPr="00764D5D">
                        <w:rPr>
                          <w:sz w:val="20"/>
                        </w:rPr>
                        <w:t>Delegated officer invokes pre-closure prior to 4</w:t>
                      </w:r>
                      <w:r w:rsidR="00764D5D">
                        <w:rPr>
                          <w:sz w:val="20"/>
                        </w:rPr>
                        <w:t>:</w:t>
                      </w:r>
                      <w:r w:rsidRPr="00764D5D">
                        <w:rPr>
                          <w:sz w:val="20"/>
                        </w:rPr>
                        <w:t>30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64D5D">
        <w:rPr>
          <w:noProof/>
        </w:rPr>
        <mc:AlternateContent>
          <mc:Choice Requires="wps">
            <w:drawing>
              <wp:anchor distT="45720" distB="45720" distL="114300" distR="114300" simplePos="0" relativeHeight="251658295" behindDoc="0" locked="0" layoutInCell="1" allowOverlap="1" wp14:anchorId="2D9B8EBA" wp14:editId="4753844F">
                <wp:simplePos x="0" y="0"/>
                <wp:positionH relativeFrom="page">
                  <wp:posOffset>902335</wp:posOffset>
                </wp:positionH>
                <wp:positionV relativeFrom="paragraph">
                  <wp:posOffset>1431290</wp:posOffset>
                </wp:positionV>
                <wp:extent cx="5753100" cy="498475"/>
                <wp:effectExtent l="0" t="0" r="0" b="0"/>
                <wp:wrapSquare wrapText="bothSides"/>
                <wp:docPr id="4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498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79F628" w14:textId="05F84861" w:rsidR="003B73F3" w:rsidRPr="0038743C" w:rsidRDefault="003B73F3" w:rsidP="00B62426">
                            <w:pPr>
                              <w:jc w:val="center"/>
                            </w:pPr>
                            <w:r w:rsidRPr="00AE5841">
                              <w:rPr>
                                <w:b/>
                              </w:rPr>
                              <w:t>Director of Education</w:t>
                            </w:r>
                            <w:r w:rsidRPr="0038743C">
                              <w:t xml:space="preserve"> notifies the </w:t>
                            </w:r>
                            <w:r w:rsidR="00320E03">
                              <w:t>p</w:t>
                            </w:r>
                            <w:r w:rsidRPr="0038743C">
                              <w:t xml:space="preserve">rincipal to </w:t>
                            </w:r>
                            <w:r w:rsidR="00875F58">
                              <w:br/>
                            </w:r>
                            <w:r w:rsidRPr="0038743C">
                              <w:t>prepare for pre-emptive closure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B8EBA" id="_x0000_s1058" type="#_x0000_t202" style="position:absolute;margin-left:71.05pt;margin-top:112.7pt;width:453pt;height:39.25pt;z-index:251658295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" filled="f" stroked="f">
                <v:textbox>
                  <w:txbxContent>
                    <w:p w14:paraId="0E79F628" w14:textId="05F84861" w:rsidR="003B73F3" w:rsidRPr="0038743C" w:rsidRDefault="003B73F3" w:rsidP="00B62426">
                      <w:pPr>
                        <w:jc w:val="center"/>
                      </w:pPr>
                      <w:r w:rsidRPr="00AE5841">
                        <w:rPr>
                          <w:b/>
                        </w:rPr>
                        <w:t>Director of Education</w:t>
                      </w:r>
                      <w:r w:rsidRPr="0038743C">
                        <w:t xml:space="preserve"> notifies the </w:t>
                      </w:r>
                      <w:r w:rsidR="00320E03">
                        <w:t>p</w:t>
                      </w:r>
                      <w:r w:rsidRPr="0038743C">
                        <w:t xml:space="preserve">rincipal to </w:t>
                      </w:r>
                      <w:r w:rsidR="00875F58">
                        <w:br/>
                      </w:r>
                      <w:r w:rsidRPr="0038743C">
                        <w:t>prepare for pre-emptive closure</w:t>
                      </w:r>
                      <w:r>
                        <w:t>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3484C">
        <w:rPr>
          <w:noProof/>
        </w:rPr>
        <mc:AlternateContent>
          <mc:Choice Requires="wps">
            <w:drawing>
              <wp:anchor distT="45720" distB="45720" distL="114300" distR="114300" simplePos="0" relativeHeight="251658299" behindDoc="0" locked="0" layoutInCell="1" allowOverlap="1" wp14:anchorId="5AEA8C80" wp14:editId="6A823536">
                <wp:simplePos x="0" y="0"/>
                <wp:positionH relativeFrom="page">
                  <wp:posOffset>1009650</wp:posOffset>
                </wp:positionH>
                <wp:positionV relativeFrom="paragraph">
                  <wp:posOffset>3570605</wp:posOffset>
                </wp:positionV>
                <wp:extent cx="5543550" cy="523875"/>
                <wp:effectExtent l="0" t="0" r="0" b="0"/>
                <wp:wrapSquare wrapText="bothSides"/>
                <wp:docPr id="4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36F5D4" w14:textId="079B2401" w:rsidR="003B73F3" w:rsidRPr="0038743C" w:rsidRDefault="003B73F3" w:rsidP="00B62426">
                            <w:pPr>
                              <w:jc w:val="center"/>
                            </w:pPr>
                            <w:r w:rsidRPr="009674EE">
                              <w:rPr>
                                <w:b/>
                              </w:rPr>
                              <w:t>Principal follows the pre-emptive closure procedure</w:t>
                            </w:r>
                            <w:r w:rsidRPr="0038743C">
                              <w:t xml:space="preserve"> </w:t>
                            </w:r>
                            <w:r w:rsidRPr="0038743C">
                              <w:br/>
                              <w:t xml:space="preserve">(refer to </w:t>
                            </w:r>
                            <w:r w:rsidRPr="007551C3">
                              <w:rPr>
                                <w:i/>
                              </w:rPr>
                              <w:t>Standalone bushfire plan</w:t>
                            </w:r>
                            <w:r w:rsidRPr="0038743C">
                              <w:t>)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A8C80" id="_x0000_s1059" type="#_x0000_t202" style="position:absolute;margin-left:79.5pt;margin-top:281.15pt;width:436.5pt;height:41.25pt;z-index:251658299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" filled="f" stroked="f">
                <v:textbox>
                  <w:txbxContent>
                    <w:p w14:paraId="2836F5D4" w14:textId="079B2401" w:rsidR="003B73F3" w:rsidRPr="0038743C" w:rsidRDefault="003B73F3" w:rsidP="00B62426">
                      <w:pPr>
                        <w:jc w:val="center"/>
                      </w:pPr>
                      <w:r w:rsidRPr="009674EE">
                        <w:rPr>
                          <w:b/>
                        </w:rPr>
                        <w:t>Principal follows the pre-emptive closure procedure</w:t>
                      </w:r>
                      <w:r w:rsidRPr="0038743C">
                        <w:t xml:space="preserve"> </w:t>
                      </w:r>
                      <w:r w:rsidRPr="0038743C">
                        <w:br/>
                        <w:t xml:space="preserve">(refer to </w:t>
                      </w:r>
                      <w:r w:rsidRPr="007551C3">
                        <w:rPr>
                          <w:i/>
                        </w:rPr>
                        <w:t>Standalone bushfire plan</w:t>
                      </w:r>
                      <w:r w:rsidRPr="0038743C">
                        <w:t>)</w:t>
                      </w:r>
                      <w:r>
                        <w:t>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3484C">
        <w:rPr>
          <w:noProof/>
        </w:rPr>
        <mc:AlternateContent>
          <mc:Choice Requires="wps">
            <w:drawing>
              <wp:anchor distT="45720" distB="45720" distL="114300" distR="114300" simplePos="0" relativeHeight="251658285" behindDoc="0" locked="0" layoutInCell="1" allowOverlap="1" wp14:anchorId="18E8D80A" wp14:editId="2792A1C5">
                <wp:simplePos x="0" y="0"/>
                <wp:positionH relativeFrom="column">
                  <wp:posOffset>175260</wp:posOffset>
                </wp:positionH>
                <wp:positionV relativeFrom="paragraph">
                  <wp:posOffset>455295</wp:posOffset>
                </wp:positionV>
                <wp:extent cx="5753100" cy="4381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438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1F991D" w14:textId="0EA4CE25" w:rsidR="003B73F3" w:rsidRPr="00896936" w:rsidRDefault="003B73F3" w:rsidP="0085258C">
                            <w:pPr>
                              <w:jc w:val="center"/>
                            </w:pPr>
                            <w:r w:rsidRPr="00896936">
                              <w:rPr>
                                <w:b/>
                              </w:rPr>
                              <w:t>F</w:t>
                            </w:r>
                            <w:r>
                              <w:rPr>
                                <w:b/>
                              </w:rPr>
                              <w:t xml:space="preserve">ire Behaviour Index </w:t>
                            </w:r>
                            <w:r w:rsidRPr="00896936">
                              <w:rPr>
                                <w:b/>
                              </w:rPr>
                              <w:t xml:space="preserve">of 75 (Extreme Fire Danger) </w:t>
                            </w:r>
                            <w:r>
                              <w:rPr>
                                <w:rFonts w:eastAsia="Times New Roman" w:cs="Times New Roman"/>
                                <w:iCs/>
                                <w:lang w:eastAsia="en-AU"/>
                              </w:rPr>
                              <w:t>or greater</w:t>
                            </w:r>
                            <w:r w:rsidRPr="00143BD3">
                              <w:rPr>
                                <w:rFonts w:eastAsia="Times New Roman" w:cs="Times New Roman"/>
                                <w:iCs/>
                                <w:lang w:eastAsia="en-AU"/>
                              </w:rPr>
                              <w:t xml:space="preserve"> forecast </w:t>
                            </w:r>
                            <w:r w:rsidRPr="00896936">
                              <w:t>has been declared.</w:t>
                            </w:r>
                          </w:p>
                          <w:p w14:paraId="5055AF7D" w14:textId="50780333" w:rsidR="003B73F3" w:rsidRPr="0038743C" w:rsidRDefault="003B73F3" w:rsidP="00B6242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8D80A" id="_x0000_s1060" type="#_x0000_t202" style="position:absolute;margin-left:13.8pt;margin-top:35.85pt;width:453pt;height:34.5pt;z-index:25165828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" filled="f" stroked="f">
                <v:textbox>
                  <w:txbxContent>
                    <w:p w14:paraId="271F991D" w14:textId="0EA4CE25" w:rsidR="003B73F3" w:rsidRPr="00896936" w:rsidRDefault="003B73F3" w:rsidP="0085258C">
                      <w:pPr>
                        <w:jc w:val="center"/>
                      </w:pPr>
                      <w:r w:rsidRPr="00896936">
                        <w:rPr>
                          <w:b/>
                        </w:rPr>
                        <w:t>F</w:t>
                      </w:r>
                      <w:r>
                        <w:rPr>
                          <w:b/>
                        </w:rPr>
                        <w:t xml:space="preserve">ire Behaviour Index </w:t>
                      </w:r>
                      <w:r w:rsidRPr="00896936">
                        <w:rPr>
                          <w:b/>
                        </w:rPr>
                        <w:t xml:space="preserve">of 75 (Extreme Fire Danger) </w:t>
                      </w:r>
                      <w:r>
                        <w:rPr>
                          <w:rFonts w:eastAsia="Times New Roman" w:cs="Times New Roman"/>
                          <w:iCs/>
                          <w:lang w:eastAsia="en-AU"/>
                        </w:rPr>
                        <w:t>or greater</w:t>
                      </w:r>
                      <w:r w:rsidRPr="00143BD3">
                        <w:rPr>
                          <w:rFonts w:eastAsia="Times New Roman" w:cs="Times New Roman"/>
                          <w:iCs/>
                          <w:lang w:eastAsia="en-AU"/>
                        </w:rPr>
                        <w:t xml:space="preserve"> forecast </w:t>
                      </w:r>
                      <w:r w:rsidRPr="00896936">
                        <w:t>has been declared.</w:t>
                      </w:r>
                    </w:p>
                    <w:p w14:paraId="5055AF7D" w14:textId="50780333" w:rsidR="003B73F3" w:rsidRPr="0038743C" w:rsidRDefault="003B73F3" w:rsidP="00B62426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E5841">
        <w:rPr>
          <w:noProof/>
        </w:rPr>
        <mc:AlternateContent>
          <mc:Choice Requires="wps">
            <w:drawing>
              <wp:anchor distT="0" distB="0" distL="114300" distR="114300" simplePos="0" relativeHeight="251658289" behindDoc="0" locked="0" layoutInCell="1" allowOverlap="1" wp14:anchorId="20C2CAA6" wp14:editId="3BBC4DE9">
                <wp:simplePos x="0" y="0"/>
                <wp:positionH relativeFrom="column">
                  <wp:posOffset>1918335</wp:posOffset>
                </wp:positionH>
                <wp:positionV relativeFrom="paragraph">
                  <wp:posOffset>2722562</wp:posOffset>
                </wp:positionV>
                <wp:extent cx="523875" cy="0"/>
                <wp:effectExtent l="0" t="76200" r="9525" b="95250"/>
                <wp:wrapNone/>
                <wp:docPr id="490" name="Straight Arrow Connector 4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87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DB7322" id="Straight Arrow Connector 490" o:spid="_x0000_s1026" type="#_x0000_t32" style="position:absolute;margin-left:151.05pt;margin-top:214.35pt;width:41.25pt;height:0;z-index:2516582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" strokecolor="#ed7d31 [3205]" strokeweight=".5pt">
                <v:stroke endarrow="block" joinstyle="miter"/>
              </v:shape>
            </w:pict>
          </mc:Fallback>
        </mc:AlternateContent>
      </w:r>
      <w:r w:rsidR="009674EE">
        <w:rPr>
          <w:noProof/>
        </w:rPr>
        <mc:AlternateContent>
          <mc:Choice Requires="wps">
            <w:drawing>
              <wp:anchor distT="0" distB="0" distL="114300" distR="114300" simplePos="0" relativeHeight="251658288" behindDoc="0" locked="0" layoutInCell="1" allowOverlap="1" wp14:anchorId="1312EC3C" wp14:editId="7770CE65">
                <wp:simplePos x="0" y="0"/>
                <wp:positionH relativeFrom="column">
                  <wp:posOffset>1175384</wp:posOffset>
                </wp:positionH>
                <wp:positionV relativeFrom="paragraph">
                  <wp:posOffset>2008505</wp:posOffset>
                </wp:positionV>
                <wp:extent cx="1871663" cy="204788"/>
                <wp:effectExtent l="76200" t="0" r="14605" b="62230"/>
                <wp:wrapNone/>
                <wp:docPr id="489" name="Elbow Connector 4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71663" cy="204788"/>
                        </a:xfrm>
                        <a:prstGeom prst="bentConnector3">
                          <a:avLst>
                            <a:gd name="adj1" fmla="val 99898"/>
                          </a:avLst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135A8" id="Elbow Connector 489" o:spid="_x0000_s1026" type="#_x0000_t34" style="position:absolute;margin-left:92.55pt;margin-top:158.15pt;width:147.4pt;height:16.15pt;flip:x;z-index:25165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" adj="21578" strokecolor="#ed7d31 [3205]" strokeweight=".5pt">
                <v:stroke endarrow="block"/>
              </v:shape>
            </w:pict>
          </mc:Fallback>
        </mc:AlternateContent>
      </w:r>
      <w:r w:rsidR="009674EE">
        <w:rPr>
          <w:noProof/>
        </w:rPr>
        <mc:AlternateContent>
          <mc:Choice Requires="wps">
            <w:drawing>
              <wp:anchor distT="0" distB="0" distL="114300" distR="114300" simplePos="0" relativeHeight="251658293" behindDoc="0" locked="0" layoutInCell="1" allowOverlap="1" wp14:anchorId="302DA9EA" wp14:editId="62DC3C5D">
                <wp:simplePos x="0" y="0"/>
                <wp:positionH relativeFrom="column">
                  <wp:posOffset>3047048</wp:posOffset>
                </wp:positionH>
                <wp:positionV relativeFrom="paragraph">
                  <wp:posOffset>1860867</wp:posOffset>
                </wp:positionV>
                <wp:extent cx="0" cy="147637"/>
                <wp:effectExtent l="0" t="0" r="19050" b="24130"/>
                <wp:wrapNone/>
                <wp:docPr id="499" name="Straight Connector 4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63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546720" id="Straight Connector 499" o:spid="_x0000_s1026" style="position:absolute;z-index:25165829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9.95pt,146.5pt" to="239.95pt,15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" strokecolor="#ed7d31 [3205]" strokeweight=".5pt">
                <v:stroke joinstyle="miter"/>
              </v:line>
            </w:pict>
          </mc:Fallback>
        </mc:AlternateContent>
      </w:r>
      <w:r w:rsidR="009674EE">
        <w:rPr>
          <w:noProof/>
        </w:rPr>
        <mc:AlternateContent>
          <mc:Choice Requires="wps">
            <w:drawing>
              <wp:anchor distT="0" distB="0" distL="114300" distR="114300" simplePos="0" relativeHeight="251658290" behindDoc="0" locked="0" layoutInCell="1" allowOverlap="1" wp14:anchorId="3604AB21" wp14:editId="6C25E7AE">
                <wp:simplePos x="0" y="0"/>
                <wp:positionH relativeFrom="column">
                  <wp:posOffset>1175385</wp:posOffset>
                </wp:positionH>
                <wp:positionV relativeFrom="paragraph">
                  <wp:posOffset>3389948</wp:posOffset>
                </wp:positionV>
                <wp:extent cx="1858328" cy="180022"/>
                <wp:effectExtent l="0" t="0" r="85090" b="48895"/>
                <wp:wrapNone/>
                <wp:docPr id="491" name="Elbow Connector 4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8328" cy="180022"/>
                        </a:xfrm>
                        <a:prstGeom prst="bentConnector3">
                          <a:avLst>
                            <a:gd name="adj1" fmla="val 100262"/>
                          </a:avLst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D12F7" id="Elbow Connector 491" o:spid="_x0000_s1026" type="#_x0000_t34" style="position:absolute;margin-left:92.55pt;margin-top:266.95pt;width:146.35pt;height:14.15pt;z-index:2516582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" adj="21657" strokecolor="#ed7d31 [3205]" strokeweight=".5pt">
                <v:stroke endarrow="block"/>
              </v:shape>
            </w:pict>
          </mc:Fallback>
        </mc:AlternateContent>
      </w:r>
      <w:r w:rsidR="009674EE">
        <w:rPr>
          <w:noProof/>
        </w:rPr>
        <mc:AlternateContent>
          <mc:Choice Requires="wps">
            <w:drawing>
              <wp:anchor distT="0" distB="0" distL="114300" distR="114300" simplePos="0" relativeHeight="251658292" behindDoc="0" locked="0" layoutInCell="1" allowOverlap="1" wp14:anchorId="0535DE20" wp14:editId="79A6671A">
                <wp:simplePos x="0" y="0"/>
                <wp:positionH relativeFrom="column">
                  <wp:posOffset>1175385</wp:posOffset>
                </wp:positionH>
                <wp:positionV relativeFrom="paragraph">
                  <wp:posOffset>3232150</wp:posOffset>
                </wp:positionV>
                <wp:extent cx="0" cy="157480"/>
                <wp:effectExtent l="0" t="0" r="19050" b="33020"/>
                <wp:wrapNone/>
                <wp:docPr id="498" name="Straight Connector 4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74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7F2AE" id="Straight Connector 498" o:spid="_x0000_s1026" style="position:absolute;z-index:2516582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2.55pt,254.5pt" to="92.55pt,26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" strokecolor="#ed7d31 [3205]" strokeweight=".5pt">
                <v:stroke joinstyle="miter"/>
              </v:line>
            </w:pict>
          </mc:Fallback>
        </mc:AlternateContent>
      </w:r>
      <w:r w:rsidR="009674EE">
        <w:rPr>
          <w:noProof/>
        </w:rPr>
        <mc:AlternateContent>
          <mc:Choice Requires="wps">
            <w:drawing>
              <wp:anchor distT="0" distB="0" distL="114300" distR="114300" simplePos="0" relativeHeight="251658291" behindDoc="0" locked="0" layoutInCell="1" allowOverlap="1" wp14:anchorId="1B98B4DD" wp14:editId="54EEFBD9">
                <wp:simplePos x="0" y="0"/>
                <wp:positionH relativeFrom="column">
                  <wp:posOffset>3042285</wp:posOffset>
                </wp:positionH>
                <wp:positionV relativeFrom="paragraph">
                  <wp:posOffset>4008755</wp:posOffset>
                </wp:positionV>
                <wp:extent cx="0" cy="676275"/>
                <wp:effectExtent l="76200" t="0" r="95250" b="47625"/>
                <wp:wrapNone/>
                <wp:docPr id="494" name="Straight Arrow Connector 4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762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90D85E" id="Straight Arrow Connector 494" o:spid="_x0000_s1026" type="#_x0000_t32" style="position:absolute;margin-left:239.55pt;margin-top:315.65pt;width:0;height:53.25pt;z-index:2516582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 w:rsidR="009674EE">
        <w:rPr>
          <w:noProof/>
        </w:rPr>
        <mc:AlternateContent>
          <mc:Choice Requires="wps">
            <w:drawing>
              <wp:anchor distT="0" distB="0" distL="114300" distR="114300" simplePos="0" relativeHeight="251658287" behindDoc="0" locked="0" layoutInCell="1" allowOverlap="1" wp14:anchorId="603D12B6" wp14:editId="33B1D999">
                <wp:simplePos x="0" y="0"/>
                <wp:positionH relativeFrom="column">
                  <wp:posOffset>3042285</wp:posOffset>
                </wp:positionH>
                <wp:positionV relativeFrom="paragraph">
                  <wp:posOffset>894080</wp:posOffset>
                </wp:positionV>
                <wp:extent cx="0" cy="533400"/>
                <wp:effectExtent l="76200" t="0" r="57150" b="57150"/>
                <wp:wrapNone/>
                <wp:docPr id="487" name="Straight Arrow Connector 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6C8C58" id="Straight Arrow Connector 487" o:spid="_x0000_s1026" type="#_x0000_t32" style="position:absolute;margin-left:239.55pt;margin-top:70.4pt;width:0;height:42pt;z-index:2516582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3B7854">
        <w:rPr>
          <w:noProof/>
        </w:rPr>
        <mc:AlternateContent>
          <mc:Choice Requires="wps">
            <w:drawing>
              <wp:anchor distT="0" distB="0" distL="114300" distR="114300" simplePos="0" relativeHeight="251658298" behindDoc="0" locked="0" layoutInCell="1" allowOverlap="1" wp14:anchorId="7CDCA541" wp14:editId="38FF7FF4">
                <wp:simplePos x="0" y="0"/>
                <wp:positionH relativeFrom="margin">
                  <wp:posOffset>180975</wp:posOffset>
                </wp:positionH>
                <wp:positionV relativeFrom="paragraph">
                  <wp:posOffset>3567430</wp:posOffset>
                </wp:positionV>
                <wp:extent cx="5723890" cy="438785"/>
                <wp:effectExtent l="57150" t="38100" r="67310" b="94615"/>
                <wp:wrapNone/>
                <wp:docPr id="474" name="Flowchart: Alternate Process 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3890" cy="438785"/>
                        </a:xfrm>
                        <a:prstGeom prst="flowChartAlternateProcess">
                          <a:avLst/>
                        </a:prstGeom>
                        <a:ln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A13F1C" id="Flowchart: Alternate Process 474" o:spid="_x0000_s1026" type="#_x0000_t176" style="position:absolute;margin-left:14.25pt;margin-top:280.9pt;width:450.7pt;height:34.55pt;z-index:25165829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" fillcolor="#82a0d7 [2168]" strokecolor="#4472c4 [3208]" strokeweight=".5pt">
                <v:fill color2="#678ccf [2616]" rotate="t" colors="0 #a8b7df;.5 #9aabd9;1 #879ed7" focus="100%" type="gradient">
                  <o:fill v:ext="view" type="gradientUnscaled"/>
                </v:fill>
                <w10:wrap anchorx="margin"/>
              </v:shape>
            </w:pict>
          </mc:Fallback>
        </mc:AlternateContent>
      </w:r>
      <w:r w:rsidR="003B7854">
        <w:rPr>
          <w:noProof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36065410" wp14:editId="2BD3C24E">
                <wp:simplePos x="0" y="0"/>
                <wp:positionH relativeFrom="column">
                  <wp:posOffset>441325</wp:posOffset>
                </wp:positionH>
                <wp:positionV relativeFrom="paragraph">
                  <wp:posOffset>2208530</wp:posOffset>
                </wp:positionV>
                <wp:extent cx="1476375" cy="1023620"/>
                <wp:effectExtent l="57150" t="38100" r="66675" b="100330"/>
                <wp:wrapNone/>
                <wp:docPr id="481" name="Flowchart: Decision 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6375" cy="102362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DF348C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481" o:spid="_x0000_s1026" type="#_x0000_t110" style="position:absolute;margin-left:34.75pt;margin-top:173.9pt;width:116.25pt;height:80.6pt;z-index:2516582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</v:shape>
            </w:pict>
          </mc:Fallback>
        </mc:AlternateContent>
      </w:r>
      <w:r w:rsidR="009674EE">
        <w:rPr>
          <w:noProof/>
        </w:rPr>
        <mc:AlternateContent>
          <mc:Choice Requires="wps">
            <w:drawing>
              <wp:anchor distT="0" distB="0" distL="114300" distR="114300" simplePos="0" relativeHeight="251658294" behindDoc="0" locked="0" layoutInCell="1" allowOverlap="1" wp14:anchorId="75D1F1AA" wp14:editId="304F1B77">
                <wp:simplePos x="0" y="0"/>
                <wp:positionH relativeFrom="margin">
                  <wp:posOffset>180975</wp:posOffset>
                </wp:positionH>
                <wp:positionV relativeFrom="paragraph">
                  <wp:posOffset>1424305</wp:posOffset>
                </wp:positionV>
                <wp:extent cx="5724525" cy="438150"/>
                <wp:effectExtent l="57150" t="38100" r="85725" b="95250"/>
                <wp:wrapNone/>
                <wp:docPr id="471" name="Flowchart: Alternate Process 4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438150"/>
                        </a:xfrm>
                        <a:prstGeom prst="flowChartAlternateProcess">
                          <a:avLst/>
                        </a:prstGeom>
                        <a:ln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1329DC" id="Flowchart: Alternate Process 471" o:spid="_x0000_s1026" type="#_x0000_t176" style="position:absolute;margin-left:14.25pt;margin-top:112.15pt;width:450.75pt;height:34.5pt;z-index:25165829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" fillcolor="#82a0d7 [2168]" strokecolor="#4472c4 [3208]" strokeweight=".5pt">
                <v:fill color2="#678ccf [2616]" rotate="t" colors="0 #a8b7df;.5 #9aabd9;1 #879ed7" focus="100%" type="gradient">
                  <o:fill v:ext="view" type="gradientUnscaled"/>
                </v:fill>
                <w10:wrap anchorx="margin"/>
              </v:shape>
            </w:pict>
          </mc:Fallback>
        </mc:AlternateContent>
      </w:r>
    </w:p>
    <w:bookmarkStart w:id="212" w:name="_Toc134798199"/>
    <w:p w14:paraId="7C9FCDD5" w14:textId="22DE716F" w:rsidR="00504362" w:rsidRDefault="00092247" w:rsidP="00AB7AC2">
      <w:pPr>
        <w:rPr>
          <w:b/>
          <w:color w:val="0085AC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97" behindDoc="0" locked="0" layoutInCell="1" allowOverlap="1" wp14:anchorId="008A1E70" wp14:editId="6898227F">
                <wp:simplePos x="0" y="0"/>
                <wp:positionH relativeFrom="page">
                  <wp:posOffset>3190875</wp:posOffset>
                </wp:positionH>
                <wp:positionV relativeFrom="paragraph">
                  <wp:posOffset>2198370</wp:posOffset>
                </wp:positionV>
                <wp:extent cx="3457575" cy="599440"/>
                <wp:effectExtent l="0" t="0" r="0" b="0"/>
                <wp:wrapSquare wrapText="bothSides"/>
                <wp:docPr id="4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7575" cy="599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A2165" w14:textId="1EDDCBE1" w:rsidR="003B73F3" w:rsidRPr="0038743C" w:rsidRDefault="003B73F3" w:rsidP="00B62426">
                            <w:pPr>
                              <w:jc w:val="center"/>
                            </w:pPr>
                            <w:r w:rsidRPr="00AE5841">
                              <w:rPr>
                                <w:b/>
                              </w:rPr>
                              <w:t>Principal</w:t>
                            </w:r>
                            <w:r w:rsidRPr="0038743C">
                              <w:t xml:space="preserve"> notifies </w:t>
                            </w:r>
                            <w:r w:rsidR="00092247">
                              <w:t xml:space="preserve">the school </w:t>
                            </w:r>
                            <w:r w:rsidRPr="0038743C">
                              <w:t xml:space="preserve">community </w:t>
                            </w:r>
                            <w:r w:rsidR="00875F58">
                              <w:t xml:space="preserve">the </w:t>
                            </w:r>
                            <w:r w:rsidRPr="0038743C">
                              <w:t>closure will not go ahead – school will open as normal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8A1E70" id="_x0000_s1061" type="#_x0000_t202" style="position:absolute;margin-left:251.25pt;margin-top:173.1pt;width:272.25pt;height:47.2pt;z-index:251658297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" filled="f" stroked="f">
                <v:textbox>
                  <w:txbxContent>
                    <w:p w14:paraId="7EAA2165" w14:textId="1EDDCBE1" w:rsidR="003B73F3" w:rsidRPr="0038743C" w:rsidRDefault="003B73F3" w:rsidP="00B62426">
                      <w:pPr>
                        <w:jc w:val="center"/>
                      </w:pPr>
                      <w:r w:rsidRPr="00AE5841">
                        <w:rPr>
                          <w:b/>
                        </w:rPr>
                        <w:t>Principal</w:t>
                      </w:r>
                      <w:r w:rsidRPr="0038743C">
                        <w:t xml:space="preserve"> notifies </w:t>
                      </w:r>
                      <w:r w:rsidR="00092247">
                        <w:t xml:space="preserve">the school </w:t>
                      </w:r>
                      <w:r w:rsidRPr="0038743C">
                        <w:t xml:space="preserve">community </w:t>
                      </w:r>
                      <w:r w:rsidR="00875F58">
                        <w:t xml:space="preserve">the </w:t>
                      </w:r>
                      <w:r w:rsidRPr="0038743C">
                        <w:t>closure will not go ahead – school will open as normal</w:t>
                      </w:r>
                      <w:r>
                        <w:t>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300" behindDoc="0" locked="0" layoutInCell="1" allowOverlap="1" wp14:anchorId="052564F1" wp14:editId="5F6B5BA1">
                <wp:simplePos x="0" y="0"/>
                <wp:positionH relativeFrom="margin">
                  <wp:posOffset>175260</wp:posOffset>
                </wp:positionH>
                <wp:positionV relativeFrom="paragraph">
                  <wp:posOffset>4389120</wp:posOffset>
                </wp:positionV>
                <wp:extent cx="5723890" cy="866775"/>
                <wp:effectExtent l="0" t="0" r="10160" b="28575"/>
                <wp:wrapNone/>
                <wp:docPr id="480" name="Flowchart: Alternate Process 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3890" cy="866775"/>
                        </a:xfrm>
                        <a:prstGeom prst="flowChartAlternateProcess">
                          <a:avLst/>
                        </a:prstGeom>
                        <a:ln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A85C9" id="Flowchart: Alternate Process 480" o:spid="_x0000_s1026" type="#_x0000_t176" style="position:absolute;margin-left:13.8pt;margin-top:345.6pt;width:450.7pt;height:68.25pt;z-index:2516583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301" behindDoc="0" locked="0" layoutInCell="1" allowOverlap="1" wp14:anchorId="0497493B" wp14:editId="3C715FC3">
                <wp:simplePos x="0" y="0"/>
                <wp:positionH relativeFrom="page">
                  <wp:posOffset>933450</wp:posOffset>
                </wp:positionH>
                <wp:positionV relativeFrom="paragraph">
                  <wp:posOffset>4446270</wp:posOffset>
                </wp:positionV>
                <wp:extent cx="5629275" cy="1067435"/>
                <wp:effectExtent l="0" t="0" r="0" b="0"/>
                <wp:wrapSquare wrapText="bothSides"/>
                <wp:docPr id="4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10674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44C33C" w14:textId="74DCE87A" w:rsidR="00B603F5" w:rsidRPr="00B603F5" w:rsidRDefault="003B73F3" w:rsidP="00B62426">
                            <w:pPr>
                              <w:jc w:val="center"/>
                              <w:rPr>
                                <w:bCs/>
                              </w:rPr>
                            </w:pPr>
                            <w:r w:rsidRPr="00B603F5">
                              <w:rPr>
                                <w:bCs/>
                              </w:rPr>
                              <w:t xml:space="preserve">Deputy Director General Schools and Manager, Security and Emergency Management decide if </w:t>
                            </w:r>
                            <w:r w:rsidR="00B603F5">
                              <w:rPr>
                                <w:bCs/>
                              </w:rPr>
                              <w:t xml:space="preserve">a </w:t>
                            </w:r>
                            <w:r w:rsidRPr="00B603F5">
                              <w:rPr>
                                <w:bCs/>
                              </w:rPr>
                              <w:t xml:space="preserve">school is to reopen. </w:t>
                            </w:r>
                          </w:p>
                          <w:p w14:paraId="79BC5818" w14:textId="1FA5018C" w:rsidR="003B73F3" w:rsidRPr="0038743C" w:rsidRDefault="003B73F3" w:rsidP="00B62426">
                            <w:pPr>
                              <w:jc w:val="center"/>
                            </w:pPr>
                            <w:r w:rsidRPr="0038743C">
                              <w:t xml:space="preserve">The Director of Education will instruct the </w:t>
                            </w:r>
                            <w:r w:rsidR="00092247">
                              <w:t>p</w:t>
                            </w:r>
                            <w:r>
                              <w:t>rincipal.</w:t>
                            </w:r>
                            <w:r>
                              <w:br/>
                              <w:t>Principal notifies the</w:t>
                            </w:r>
                            <w:r w:rsidR="00092247">
                              <w:t xml:space="preserve"> school </w:t>
                            </w:r>
                            <w:r>
                              <w:t xml:space="preserve">community whether </w:t>
                            </w:r>
                            <w:r w:rsidR="00CC4838">
                              <w:t xml:space="preserve">the </w:t>
                            </w:r>
                            <w:r w:rsidR="00092247">
                              <w:t>school</w:t>
                            </w:r>
                            <w:r>
                              <w:t xml:space="preserve"> remains closed or reope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97493B" id="_x0000_s1062" type="#_x0000_t202" style="position:absolute;margin-left:73.5pt;margin-top:350.1pt;width:443.25pt;height:84.05pt;z-index:251658301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" filled="f" stroked="f">
                <v:textbox>
                  <w:txbxContent>
                    <w:p w14:paraId="0544C33C" w14:textId="74DCE87A" w:rsidR="00B603F5" w:rsidRPr="00B603F5" w:rsidRDefault="003B73F3" w:rsidP="00B62426">
                      <w:pPr>
                        <w:jc w:val="center"/>
                        <w:rPr>
                          <w:bCs/>
                        </w:rPr>
                      </w:pPr>
                      <w:r w:rsidRPr="00B603F5">
                        <w:rPr>
                          <w:bCs/>
                        </w:rPr>
                        <w:t xml:space="preserve">Deputy Director General Schools and Manager, Security and Emergency Management decide if </w:t>
                      </w:r>
                      <w:r w:rsidR="00B603F5">
                        <w:rPr>
                          <w:bCs/>
                        </w:rPr>
                        <w:t xml:space="preserve">a </w:t>
                      </w:r>
                      <w:r w:rsidRPr="00B603F5">
                        <w:rPr>
                          <w:bCs/>
                        </w:rPr>
                        <w:t xml:space="preserve">school is to reopen. </w:t>
                      </w:r>
                    </w:p>
                    <w:p w14:paraId="79BC5818" w14:textId="1FA5018C" w:rsidR="003B73F3" w:rsidRPr="0038743C" w:rsidRDefault="003B73F3" w:rsidP="00B62426">
                      <w:pPr>
                        <w:jc w:val="center"/>
                      </w:pPr>
                      <w:r w:rsidRPr="0038743C">
                        <w:t xml:space="preserve">The Director of Education will instruct the </w:t>
                      </w:r>
                      <w:r w:rsidR="00092247">
                        <w:t>p</w:t>
                      </w:r>
                      <w:r>
                        <w:t>rincipal.</w:t>
                      </w:r>
                      <w:r>
                        <w:br/>
                        <w:t>Principal notifies the</w:t>
                      </w:r>
                      <w:r w:rsidR="00092247">
                        <w:t xml:space="preserve"> school </w:t>
                      </w:r>
                      <w:r>
                        <w:t xml:space="preserve">community whether </w:t>
                      </w:r>
                      <w:r w:rsidR="00CC4838">
                        <w:t xml:space="preserve">the </w:t>
                      </w:r>
                      <w:r w:rsidR="00092247">
                        <w:t>school</w:t>
                      </w:r>
                      <w:r>
                        <w:t xml:space="preserve"> remains closed or reopens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30960">
        <w:rPr>
          <w:noProof/>
        </w:rPr>
        <mc:AlternateContent>
          <mc:Choice Requires="wps">
            <w:drawing>
              <wp:anchor distT="0" distB="0" distL="114300" distR="114300" simplePos="0" relativeHeight="251658296" behindDoc="0" locked="0" layoutInCell="1" allowOverlap="1" wp14:anchorId="7F4A4138" wp14:editId="59E199BE">
                <wp:simplePos x="0" y="0"/>
                <wp:positionH relativeFrom="margin">
                  <wp:posOffset>2442210</wp:posOffset>
                </wp:positionH>
                <wp:positionV relativeFrom="paragraph">
                  <wp:posOffset>2207896</wp:posOffset>
                </wp:positionV>
                <wp:extent cx="3476625" cy="457200"/>
                <wp:effectExtent l="0" t="0" r="28575" b="19050"/>
                <wp:wrapNone/>
                <wp:docPr id="472" name="Flowchart: Alternate Process 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457200"/>
                        </a:xfrm>
                        <a:prstGeom prst="flowChartAlternateProcess">
                          <a:avLst/>
                        </a:prstGeom>
                        <a:ln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EF68A" id="Flowchart: Alternate Process 472" o:spid="_x0000_s1026" type="#_x0000_t176" style="position:absolute;margin-left:192.3pt;margin-top:173.85pt;width:273.75pt;height:36pt;z-index:251658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" fillcolor="#82a0d7 [2168]" strokecolor="#4472c4 [3208]" strokeweight=".5pt">
                <v:fill color2="#678ccf [2616]" rotate="t" colors="0 #a8b7df;.5 #9aabd9;1 #879ed7" focus="100%" type="gradient">
                  <o:fill v:ext="view" type="gradientUnscaled"/>
                </v:fill>
                <w10:wrap anchorx="margin"/>
              </v:shape>
            </w:pict>
          </mc:Fallback>
        </mc:AlternateContent>
      </w:r>
      <w:r w:rsidR="00875F58">
        <w:rPr>
          <w:noProof/>
        </w:rPr>
        <mc:AlternateContent>
          <mc:Choice Requires="wps">
            <w:drawing>
              <wp:anchor distT="45720" distB="45720" distL="114300" distR="114300" simplePos="0" relativeHeight="251658303" behindDoc="0" locked="0" layoutInCell="1" allowOverlap="1" wp14:anchorId="4D75E022" wp14:editId="02EF02F0">
                <wp:simplePos x="0" y="0"/>
                <wp:positionH relativeFrom="column">
                  <wp:posOffset>1956435</wp:posOffset>
                </wp:positionH>
                <wp:positionV relativeFrom="paragraph">
                  <wp:posOffset>2903855</wp:posOffset>
                </wp:positionV>
                <wp:extent cx="428625" cy="1404620"/>
                <wp:effectExtent l="0" t="0" r="0" b="1270"/>
                <wp:wrapSquare wrapText="bothSides"/>
                <wp:docPr id="5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F82528" w14:textId="77777777" w:rsidR="003B73F3" w:rsidRPr="00F42F63" w:rsidRDefault="003B73F3" w:rsidP="00F42F63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75E022" id="_x0000_s1063" type="#_x0000_t202" style="position:absolute;margin-left:154.05pt;margin-top:228.65pt;width:33.75pt;height:110.6pt;z-index:25165830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" filled="f" stroked="f">
                <v:textbox style="mso-fit-shape-to-text:t">
                  <w:txbxContent>
                    <w:p w14:paraId="4CF82528" w14:textId="77777777" w:rsidR="003B73F3" w:rsidRPr="00F42F63" w:rsidRDefault="003B73F3" w:rsidP="00F42F63">
                      <w:pPr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75F58">
        <w:rPr>
          <w:noProof/>
        </w:rPr>
        <mc:AlternateContent>
          <mc:Choice Requires="wps">
            <w:drawing>
              <wp:anchor distT="45720" distB="45720" distL="114300" distR="114300" simplePos="0" relativeHeight="251658302" behindDoc="0" locked="0" layoutInCell="1" allowOverlap="1" wp14:anchorId="0AB804F7" wp14:editId="63B78180">
                <wp:simplePos x="0" y="0"/>
                <wp:positionH relativeFrom="column">
                  <wp:posOffset>1975485</wp:posOffset>
                </wp:positionH>
                <wp:positionV relativeFrom="paragraph">
                  <wp:posOffset>2245995</wp:posOffset>
                </wp:positionV>
                <wp:extent cx="428625" cy="1404620"/>
                <wp:effectExtent l="0" t="0" r="0" b="1270"/>
                <wp:wrapSquare wrapText="bothSides"/>
                <wp:docPr id="5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050112" w14:textId="77777777" w:rsidR="003B73F3" w:rsidRPr="00F42F63" w:rsidRDefault="003B73F3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F42F63">
                              <w:rPr>
                                <w:b/>
                                <w:sz w:val="18"/>
                                <w:szCs w:val="18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AB804F7" id="_x0000_s1064" type="#_x0000_t202" style="position:absolute;margin-left:155.55pt;margin-top:176.85pt;width:33.75pt;height:110.6pt;z-index:25165830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" filled="f" stroked="f">
                <v:textbox style="mso-fit-shape-to-text:t">
                  <w:txbxContent>
                    <w:p w14:paraId="35050112" w14:textId="77777777" w:rsidR="003B73F3" w:rsidRPr="00F42F63" w:rsidRDefault="003B73F3">
                      <w:pPr>
                        <w:rPr>
                          <w:b/>
                          <w:sz w:val="18"/>
                          <w:szCs w:val="18"/>
                        </w:rPr>
                      </w:pPr>
                      <w:r w:rsidRPr="00F42F63">
                        <w:rPr>
                          <w:b/>
                          <w:sz w:val="18"/>
                          <w:szCs w:val="18"/>
                        </w:rPr>
                        <w:t>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04362">
        <w:rPr>
          <w:color w:val="0085AC"/>
        </w:rPr>
        <w:br w:type="page"/>
      </w:r>
    </w:p>
    <w:p w14:paraId="5C16915F" w14:textId="686EC59C" w:rsidR="00262F13" w:rsidRPr="00504362" w:rsidRDefault="00262F13" w:rsidP="00AB7AC2">
      <w:pPr>
        <w:pStyle w:val="Heading1"/>
        <w:rPr>
          <w:color w:val="0085AC"/>
          <w:sz w:val="28"/>
          <w:szCs w:val="28"/>
        </w:rPr>
      </w:pPr>
      <w:bookmarkStart w:id="213" w:name="_Toc202521778"/>
      <w:r w:rsidRPr="00504362">
        <w:rPr>
          <w:color w:val="0085AC"/>
          <w:sz w:val="28"/>
          <w:szCs w:val="28"/>
        </w:rPr>
        <w:lastRenderedPageBreak/>
        <w:t xml:space="preserve">Appendix D – </w:t>
      </w:r>
      <w:r w:rsidR="00FC1E1B" w:rsidRPr="00504362">
        <w:rPr>
          <w:color w:val="0085AC"/>
          <w:sz w:val="28"/>
          <w:szCs w:val="28"/>
        </w:rPr>
        <w:t>After-hours</w:t>
      </w:r>
      <w:r w:rsidRPr="00504362">
        <w:rPr>
          <w:color w:val="0085AC"/>
          <w:sz w:val="28"/>
          <w:szCs w:val="28"/>
        </w:rPr>
        <w:t xml:space="preserve"> or </w:t>
      </w:r>
      <w:r w:rsidR="00764D5D" w:rsidRPr="00504362">
        <w:rPr>
          <w:color w:val="0085AC"/>
          <w:sz w:val="28"/>
          <w:szCs w:val="28"/>
        </w:rPr>
        <w:t xml:space="preserve">school </w:t>
      </w:r>
      <w:r w:rsidRPr="00504362">
        <w:rPr>
          <w:color w:val="0085AC"/>
          <w:sz w:val="28"/>
          <w:szCs w:val="28"/>
        </w:rPr>
        <w:t>holiday procedures</w:t>
      </w:r>
      <w:bookmarkEnd w:id="212"/>
      <w:bookmarkEnd w:id="213"/>
    </w:p>
    <w:p w14:paraId="68D3DE06" w14:textId="77777777" w:rsidR="00374F0E" w:rsidRDefault="00374F0E" w:rsidP="00AB7AC2">
      <w:pPr>
        <w:pStyle w:val="WNGBodyText1"/>
        <w:spacing w:before="0" w:beforeAutospacing="0" w:after="0" w:afterAutospacing="0"/>
      </w:pPr>
    </w:p>
    <w:p w14:paraId="22F97754" w14:textId="7552D447" w:rsidR="00262F13" w:rsidRDefault="00262F13" w:rsidP="002F4236">
      <w:r w:rsidRPr="00712520">
        <w:t xml:space="preserve">You may be instructed to keep your </w:t>
      </w:r>
      <w:r w:rsidR="00764D5D">
        <w:t>school or site</w:t>
      </w:r>
      <w:r w:rsidRPr="00712520">
        <w:t xml:space="preserve"> closed during the school holidays or after hours during a bushfire event</w:t>
      </w:r>
      <w:r>
        <w:t>.</w:t>
      </w:r>
    </w:p>
    <w:p w14:paraId="5763A19D" w14:textId="77777777" w:rsidR="00374F0E" w:rsidRDefault="00374F0E" w:rsidP="002F4236"/>
    <w:p w14:paraId="28BB808A" w14:textId="2B664C87" w:rsidR="00374F0E" w:rsidRPr="00712520" w:rsidRDefault="00262F13" w:rsidP="002F4236">
      <w:r>
        <w:t xml:space="preserve">Initiate the below procedure </w:t>
      </w:r>
      <w:r w:rsidRPr="00712520">
        <w:t xml:space="preserve">if </w:t>
      </w:r>
      <w:r w:rsidR="00B772F9">
        <w:t xml:space="preserve">both of the </w:t>
      </w:r>
      <w:r w:rsidRPr="00712520">
        <w:t>following occur:</w:t>
      </w:r>
    </w:p>
    <w:p w14:paraId="3C3EF205" w14:textId="504DD538" w:rsidR="00262F13" w:rsidRDefault="00133FC3" w:rsidP="00202024">
      <w:pPr>
        <w:pStyle w:val="ListParagraph"/>
        <w:numPr>
          <w:ilvl w:val="0"/>
          <w:numId w:val="41"/>
        </w:numPr>
        <w:spacing w:before="0" w:after="0"/>
        <w:ind w:left="284" w:hanging="284"/>
      </w:pPr>
      <w:bookmarkStart w:id="214" w:name="_Toc135043595"/>
      <w:bookmarkStart w:id="215" w:name="_Toc135046021"/>
      <w:r>
        <w:t xml:space="preserve">A </w:t>
      </w:r>
      <w:r w:rsidR="00262F13" w:rsidRPr="00712520">
        <w:t>‘Watch and act’ or ‘</w:t>
      </w:r>
      <w:r>
        <w:t>E</w:t>
      </w:r>
      <w:r w:rsidR="00262F13" w:rsidRPr="00712520">
        <w:t xml:space="preserve">mergency warning’ bushfire warning alert on the </w:t>
      </w:r>
      <w:hyperlink r:id="rId72" w:history="1">
        <w:r w:rsidR="00262F13" w:rsidRPr="002F4236">
          <w:rPr>
            <w:rStyle w:val="Hyperlink"/>
            <w:szCs w:val="22"/>
          </w:rPr>
          <w:t>Emergency WA</w:t>
        </w:r>
      </w:hyperlink>
      <w:r w:rsidR="00262F13" w:rsidRPr="00712520">
        <w:t xml:space="preserve"> website </w:t>
      </w:r>
      <w:r w:rsidR="00262F13">
        <w:t xml:space="preserve">is invoked </w:t>
      </w:r>
      <w:r w:rsidR="00262F13" w:rsidRPr="00712520">
        <w:t>(refer to the bushfire</w:t>
      </w:r>
      <w:r w:rsidR="00262F13">
        <w:t xml:space="preserve"> warnings listed in Appendix A)</w:t>
      </w:r>
      <w:bookmarkEnd w:id="214"/>
      <w:bookmarkEnd w:id="215"/>
    </w:p>
    <w:p w14:paraId="54F9A63A" w14:textId="7A3CD12B" w:rsidR="00C855B5" w:rsidRPr="00712520" w:rsidRDefault="00C855B5" w:rsidP="002F4236">
      <w:pPr>
        <w:pStyle w:val="ListParagraph"/>
        <w:numPr>
          <w:ilvl w:val="0"/>
          <w:numId w:val="0"/>
        </w:numPr>
        <w:spacing w:before="0" w:after="0"/>
        <w:ind w:left="284"/>
      </w:pPr>
      <w:r>
        <w:t>AND</w:t>
      </w:r>
    </w:p>
    <w:p w14:paraId="55D77305" w14:textId="29E2822C" w:rsidR="00262F13" w:rsidRPr="007C20E5" w:rsidRDefault="00262F13" w:rsidP="00202024">
      <w:pPr>
        <w:pStyle w:val="ListParagraph"/>
        <w:numPr>
          <w:ilvl w:val="0"/>
          <w:numId w:val="41"/>
        </w:numPr>
        <w:spacing w:before="0" w:after="0"/>
        <w:ind w:left="284" w:hanging="284"/>
      </w:pPr>
      <w:bookmarkStart w:id="216" w:name="_Toc135043596"/>
      <w:bookmarkStart w:id="217" w:name="_Toc135046022"/>
      <w:r w:rsidRPr="007C20E5">
        <w:t>Direction</w:t>
      </w:r>
      <w:r w:rsidR="00C855B5">
        <w:t xml:space="preserve"> </w:t>
      </w:r>
      <w:r w:rsidR="00FC1E1B">
        <w:t>received</w:t>
      </w:r>
      <w:r w:rsidRPr="007C20E5">
        <w:t xml:space="preserve"> from the Deputy Director General, Schools or the Manager, Security and Emergency Management. The </w:t>
      </w:r>
      <w:r w:rsidR="00B772F9" w:rsidRPr="007C20E5">
        <w:t>d</w:t>
      </w:r>
      <w:r w:rsidRPr="007C20E5">
        <w:t xml:space="preserve">irector of </w:t>
      </w:r>
      <w:r w:rsidR="00B772F9" w:rsidRPr="007C20E5">
        <w:t>e</w:t>
      </w:r>
      <w:r w:rsidRPr="007C20E5">
        <w:t>ducation will relay the decision to you.</w:t>
      </w:r>
      <w:bookmarkEnd w:id="216"/>
      <w:bookmarkEnd w:id="217"/>
    </w:p>
    <w:p w14:paraId="4564726A" w14:textId="77777777" w:rsidR="00374F0E" w:rsidRDefault="00374F0E" w:rsidP="002F4236"/>
    <w:p w14:paraId="3986200E" w14:textId="77777777" w:rsidR="00262F13" w:rsidRDefault="00262F13" w:rsidP="002F4236">
      <w:r w:rsidRPr="00712520">
        <w:t>Follow these procedures if a bushfire starts during the school holidays or after hours.</w:t>
      </w:r>
    </w:p>
    <w:p w14:paraId="698880DD" w14:textId="77777777" w:rsidR="00374F0E" w:rsidRPr="00712520" w:rsidRDefault="00374F0E" w:rsidP="00AB7AC2">
      <w:pPr>
        <w:pStyle w:val="WNGBodyText1"/>
        <w:spacing w:before="0" w:beforeAutospacing="0" w:after="0" w:afterAutospacing="0"/>
      </w:pP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6515"/>
        <w:gridCol w:w="3261"/>
      </w:tblGrid>
      <w:tr w:rsidR="000656C9" w:rsidRPr="001705A6" w14:paraId="3F9A954F" w14:textId="77777777" w:rsidTr="000656C9">
        <w:trPr>
          <w:trHeight w:val="365"/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FFFFFF" w:themeColor="background1"/>
            </w:tcBorders>
            <w:shd w:val="clear" w:color="auto" w:fill="0085AC"/>
            <w:vAlign w:val="center"/>
          </w:tcPr>
          <w:p w14:paraId="2C6D7913" w14:textId="77777777" w:rsidR="000656C9" w:rsidRPr="001705A6" w:rsidRDefault="000656C9" w:rsidP="00F70312">
            <w:pPr>
              <w:rPr>
                <w:b/>
                <w:color w:val="FFFFFF" w:themeColor="background1"/>
                <w:szCs w:val="22"/>
              </w:rPr>
            </w:pPr>
            <w:r w:rsidRPr="001705A6">
              <w:rPr>
                <w:b/>
                <w:color w:val="FFFFFF" w:themeColor="background1"/>
                <w:szCs w:val="22"/>
              </w:rPr>
              <w:t xml:space="preserve">Action </w:t>
            </w:r>
          </w:p>
        </w:tc>
        <w:tc>
          <w:tcPr>
            <w:tcW w:w="3261" w:type="dxa"/>
            <w:tcBorders>
              <w:top w:val="single" w:sz="4" w:space="0" w:color="0085AC"/>
              <w:left w:val="single" w:sz="4" w:space="0" w:color="FFFFFF" w:themeColor="background1"/>
              <w:bottom w:val="single" w:sz="4" w:space="0" w:color="0085AC"/>
              <w:right w:val="single" w:sz="4" w:space="0" w:color="0085AC"/>
            </w:tcBorders>
            <w:shd w:val="clear" w:color="auto" w:fill="0085AC"/>
            <w:vAlign w:val="center"/>
          </w:tcPr>
          <w:p w14:paraId="7ECAA7F6" w14:textId="77777777" w:rsidR="000656C9" w:rsidRPr="001705A6" w:rsidRDefault="000656C9" w:rsidP="00F70312">
            <w:pPr>
              <w:rPr>
                <w:b/>
                <w:color w:val="FFFFFF" w:themeColor="background1"/>
                <w:szCs w:val="22"/>
              </w:rPr>
            </w:pPr>
            <w:r w:rsidRPr="001705A6">
              <w:rPr>
                <w:b/>
                <w:color w:val="FFFFFF" w:themeColor="background1"/>
                <w:szCs w:val="22"/>
              </w:rPr>
              <w:t>Notes (if required)</w:t>
            </w:r>
          </w:p>
        </w:tc>
      </w:tr>
      <w:tr w:rsidR="00262F13" w:rsidRPr="00374F0E" w14:paraId="6C85E394" w14:textId="77777777" w:rsidTr="000656C9">
        <w:trPr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0AA6DD56" w14:textId="7D59595D" w:rsidR="00262F13" w:rsidRPr="00374F0E" w:rsidRDefault="00262F13" w:rsidP="002F4236">
            <w:r w:rsidRPr="00374F0E">
              <w:t xml:space="preserve">Remain in contact with your </w:t>
            </w:r>
            <w:r w:rsidR="00B772F9">
              <w:t>d</w:t>
            </w:r>
            <w:r w:rsidRPr="00374F0E">
              <w:t xml:space="preserve">irector of </w:t>
            </w:r>
            <w:r w:rsidR="00B772F9">
              <w:t>e</w:t>
            </w:r>
            <w:r w:rsidRPr="00374F0E">
              <w:t xml:space="preserve">ducation and monitor official bushfire </w:t>
            </w:r>
            <w:r w:rsidR="00133FC3">
              <w:t xml:space="preserve">emergency </w:t>
            </w:r>
            <w:r w:rsidRPr="00374F0E">
              <w:t>information</w:t>
            </w:r>
            <w:r w:rsidR="00133FC3">
              <w:t xml:space="preserve"> contact</w:t>
            </w:r>
            <w:r w:rsidRPr="00374F0E">
              <w:t xml:space="preserve"> sources </w:t>
            </w:r>
            <w:r w:rsidR="00B772F9">
              <w:t>listed</w:t>
            </w:r>
            <w:r w:rsidRPr="00374F0E">
              <w:t xml:space="preserve"> in section 2.1.</w:t>
            </w:r>
          </w:p>
          <w:p w14:paraId="3E85E9D5" w14:textId="77777777" w:rsidR="00262F13" w:rsidRPr="00374F0E" w:rsidRDefault="00262F13" w:rsidP="002F4236"/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3268760F" w14:textId="77777777" w:rsidR="00262F13" w:rsidRPr="00374F0E" w:rsidRDefault="00262F13" w:rsidP="002F4236"/>
        </w:tc>
      </w:tr>
      <w:tr w:rsidR="00262F13" w:rsidRPr="00374F0E" w14:paraId="3D7B1FF5" w14:textId="77777777" w:rsidTr="000656C9">
        <w:trPr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6778A591" w14:textId="77777777" w:rsidR="00262F13" w:rsidRPr="00374F0E" w:rsidRDefault="00262F13" w:rsidP="002F4236">
            <w:r w:rsidRPr="00374F0E">
              <w:t>Use your emergency response contact list to contact stakeholders (refer to section 2).</w:t>
            </w:r>
          </w:p>
          <w:p w14:paraId="1A748ECF" w14:textId="77777777" w:rsidR="00262F13" w:rsidRPr="00374F0E" w:rsidRDefault="00262F13" w:rsidP="002F4236"/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04975A98" w14:textId="77777777" w:rsidR="00262F13" w:rsidRPr="00374F0E" w:rsidDel="00EA419E" w:rsidRDefault="00262F13" w:rsidP="002F4236"/>
        </w:tc>
      </w:tr>
      <w:tr w:rsidR="00262F13" w:rsidRPr="00374F0E" w14:paraId="15DD6B60" w14:textId="77777777" w:rsidTr="000656C9">
        <w:trPr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3785D052" w14:textId="536CD78B" w:rsidR="00262F13" w:rsidRPr="00374F0E" w:rsidRDefault="00262F13" w:rsidP="002F4236">
            <w:r w:rsidRPr="00374F0E">
              <w:t xml:space="preserve">Follow the bushfire response telephone call tree to communicate with </w:t>
            </w:r>
            <w:r w:rsidR="00764D5D">
              <w:t>your</w:t>
            </w:r>
            <w:r w:rsidRPr="00374F0E">
              <w:t xml:space="preserve"> community.</w:t>
            </w:r>
          </w:p>
          <w:p w14:paraId="2395BD39" w14:textId="77777777" w:rsidR="00262F13" w:rsidRPr="00374F0E" w:rsidRDefault="00262F13" w:rsidP="002F4236"/>
          <w:p w14:paraId="4288E89B" w14:textId="3AF7D2CD" w:rsidR="00262F13" w:rsidRPr="008E1CBA" w:rsidRDefault="00262F13" w:rsidP="002F4236">
            <w:r w:rsidRPr="00374F0E">
              <w:t>Send parents</w:t>
            </w:r>
            <w:r w:rsidR="00B772F9">
              <w:t xml:space="preserve"> and </w:t>
            </w:r>
            <w:r w:rsidR="00124C46">
              <w:t>carers</w:t>
            </w:r>
            <w:r w:rsidRPr="00374F0E">
              <w:t xml:space="preserve"> and staff emergency text message alerts to inform them of the </w:t>
            </w:r>
            <w:r w:rsidR="00764D5D">
              <w:t>school or site</w:t>
            </w:r>
            <w:r w:rsidRPr="00374F0E">
              <w:t xml:space="preserve"> closure</w:t>
            </w:r>
            <w:r w:rsidR="00B772F9">
              <w:t xml:space="preserve">. To </w:t>
            </w:r>
            <w:r w:rsidR="00B772F9" w:rsidRPr="008E1CBA">
              <w:t xml:space="preserve">access sample SMS text, refer to </w:t>
            </w:r>
            <w:hyperlink r:id="rId73" w:history="1">
              <w:r w:rsidR="00B772F9" w:rsidRPr="008E1CBA">
                <w:rPr>
                  <w:rStyle w:val="Hyperlink"/>
                  <w:szCs w:val="22"/>
                </w:rPr>
                <w:t>Manage bushfire incident communications</w:t>
              </w:r>
            </w:hyperlink>
            <w:r w:rsidR="00B772F9" w:rsidRPr="008E1CBA">
              <w:t>.</w:t>
            </w:r>
          </w:p>
          <w:p w14:paraId="1950654B" w14:textId="77777777" w:rsidR="00262F13" w:rsidRPr="00374F0E" w:rsidRDefault="00262F13" w:rsidP="002F4236"/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3C4A9FB3" w14:textId="77777777" w:rsidR="00262F13" w:rsidRPr="00374F0E" w:rsidRDefault="00262F13" w:rsidP="002F4236"/>
        </w:tc>
      </w:tr>
      <w:tr w:rsidR="00262F13" w:rsidRPr="00374F0E" w14:paraId="3F2C7ACD" w14:textId="77777777" w:rsidTr="000656C9">
        <w:trPr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6A6CF114" w14:textId="62AC956E" w:rsidR="00262F13" w:rsidRPr="00374F0E" w:rsidRDefault="00262F13" w:rsidP="002F4236">
            <w:r w:rsidRPr="00374F0E">
              <w:t xml:space="preserve">Work with the </w:t>
            </w:r>
            <w:r w:rsidR="00B772F9">
              <w:t>d</w:t>
            </w:r>
            <w:r w:rsidRPr="00374F0E">
              <w:t xml:space="preserve">irector of </w:t>
            </w:r>
            <w:r w:rsidR="00B772F9">
              <w:t>e</w:t>
            </w:r>
            <w:r w:rsidRPr="00374F0E">
              <w:t xml:space="preserve">ducation to seek alternative </w:t>
            </w:r>
            <w:r w:rsidR="00764D5D">
              <w:t>school or site</w:t>
            </w:r>
            <w:r w:rsidRPr="00374F0E">
              <w:t xml:space="preserve"> and transport arrangements (if required).</w:t>
            </w:r>
          </w:p>
          <w:p w14:paraId="706976BC" w14:textId="77777777" w:rsidR="00262F13" w:rsidRPr="00374F0E" w:rsidRDefault="00262F13" w:rsidP="002F4236"/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18FD0EC6" w14:textId="77777777" w:rsidR="00262F13" w:rsidRPr="00374F0E" w:rsidRDefault="00262F13" w:rsidP="002F4236"/>
        </w:tc>
      </w:tr>
      <w:tr w:rsidR="00262F13" w:rsidRPr="00374F0E" w14:paraId="736D0A85" w14:textId="77777777" w:rsidTr="000656C9">
        <w:trPr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286FDF25" w14:textId="775C4894" w:rsidR="00262F13" w:rsidRPr="00374F0E" w:rsidRDefault="00C03B82" w:rsidP="002F4236">
            <w:r>
              <w:t xml:space="preserve">The </w:t>
            </w:r>
            <w:r w:rsidR="00262F13" w:rsidRPr="00374F0E">
              <w:t>Department</w:t>
            </w:r>
            <w:r w:rsidR="00B772F9">
              <w:t>’s</w:t>
            </w:r>
            <w:r w:rsidR="00262F13" w:rsidRPr="00374F0E">
              <w:t xml:space="preserve"> Media Unit </w:t>
            </w:r>
            <w:r w:rsidR="001960F3">
              <w:t xml:space="preserve">and Incident Support Unit </w:t>
            </w:r>
            <w:r w:rsidR="00262F13" w:rsidRPr="00374F0E">
              <w:t xml:space="preserve">uses media outlets </w:t>
            </w:r>
            <w:r w:rsidR="001960F3">
              <w:t xml:space="preserve">and </w:t>
            </w:r>
            <w:hyperlink r:id="rId74" w:history="1">
              <w:r w:rsidR="001960F3" w:rsidRPr="000A212E">
                <w:rPr>
                  <w:rStyle w:val="Hyperlink"/>
                  <w:szCs w:val="22"/>
                </w:rPr>
                <w:t>Emergency WA</w:t>
              </w:r>
            </w:hyperlink>
            <w:r w:rsidR="001960F3">
              <w:t xml:space="preserve"> </w:t>
            </w:r>
            <w:r w:rsidR="00262F13" w:rsidRPr="00374F0E">
              <w:t>to make public announcements of:</w:t>
            </w:r>
          </w:p>
          <w:p w14:paraId="66D04BA8" w14:textId="614EE179" w:rsidR="00262F13" w:rsidRPr="00374F0E" w:rsidRDefault="00262F13" w:rsidP="00D93EA6">
            <w:pPr>
              <w:pStyle w:val="ListParagraph"/>
              <w:numPr>
                <w:ilvl w:val="0"/>
                <w:numId w:val="41"/>
              </w:numPr>
              <w:spacing w:before="0" w:after="0"/>
              <w:ind w:left="232" w:hanging="232"/>
            </w:pPr>
            <w:bookmarkStart w:id="218" w:name="_Toc135043597"/>
            <w:bookmarkStart w:id="219" w:name="_Toc135046023"/>
            <w:r w:rsidRPr="00374F0E">
              <w:t xml:space="preserve">the </w:t>
            </w:r>
            <w:r w:rsidR="00764D5D">
              <w:t>school or site</w:t>
            </w:r>
            <w:r w:rsidRPr="00374F0E">
              <w:t xml:space="preserve"> closure</w:t>
            </w:r>
            <w:bookmarkEnd w:id="218"/>
            <w:bookmarkEnd w:id="219"/>
          </w:p>
          <w:p w14:paraId="5FF3553B" w14:textId="77777777" w:rsidR="00262F13" w:rsidRPr="00374F0E" w:rsidRDefault="00262F13" w:rsidP="00D93EA6">
            <w:pPr>
              <w:pStyle w:val="ListParagraph"/>
              <w:numPr>
                <w:ilvl w:val="0"/>
                <w:numId w:val="41"/>
              </w:numPr>
              <w:spacing w:before="0" w:after="0"/>
              <w:ind w:left="232" w:hanging="232"/>
            </w:pPr>
            <w:bookmarkStart w:id="220" w:name="_Toc135043598"/>
            <w:bookmarkStart w:id="221" w:name="_Toc135046024"/>
            <w:r w:rsidRPr="00374F0E">
              <w:t>temporary alternative accommodation.</w:t>
            </w:r>
            <w:bookmarkEnd w:id="220"/>
            <w:bookmarkEnd w:id="221"/>
          </w:p>
          <w:p w14:paraId="1519932D" w14:textId="77777777" w:rsidR="00262F13" w:rsidRPr="00374F0E" w:rsidRDefault="00262F13" w:rsidP="002F4236"/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112FD78E" w14:textId="77777777" w:rsidR="00262F13" w:rsidRPr="00374F0E" w:rsidRDefault="00262F13" w:rsidP="002F4236"/>
        </w:tc>
      </w:tr>
      <w:tr w:rsidR="00262F13" w:rsidRPr="00374F0E" w14:paraId="0D823317" w14:textId="77777777" w:rsidTr="000656C9">
        <w:trPr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4001BFBE" w14:textId="15B9623C" w:rsidR="000A212E" w:rsidRDefault="00262F13" w:rsidP="002F4236">
            <w:r w:rsidRPr="00374F0E">
              <w:t>The Department will consult the incident controller or emergency services</w:t>
            </w:r>
            <w:r w:rsidRPr="00374F0E" w:rsidDel="00E2166A">
              <w:t xml:space="preserve"> </w:t>
            </w:r>
            <w:r w:rsidRPr="00374F0E">
              <w:t xml:space="preserve">and notify you when it is safe for the </w:t>
            </w:r>
            <w:r w:rsidR="00764D5D">
              <w:t>school or site</w:t>
            </w:r>
            <w:r w:rsidRPr="00374F0E">
              <w:t xml:space="preserve"> to reopen. </w:t>
            </w:r>
          </w:p>
          <w:p w14:paraId="6F439972" w14:textId="77777777" w:rsidR="00D93EA6" w:rsidRDefault="00D93EA6" w:rsidP="002F4236"/>
          <w:p w14:paraId="39398967" w14:textId="2A59543F" w:rsidR="00262F13" w:rsidRPr="00374F0E" w:rsidRDefault="00262F13" w:rsidP="002F4236">
            <w:r w:rsidRPr="00374F0E">
              <w:t xml:space="preserve">You will receive advice from the </w:t>
            </w:r>
            <w:r w:rsidR="00B772F9">
              <w:t>di</w:t>
            </w:r>
            <w:r w:rsidRPr="00374F0E">
              <w:t>rector of</w:t>
            </w:r>
            <w:r w:rsidR="00B772F9">
              <w:t xml:space="preserve"> e</w:t>
            </w:r>
            <w:r w:rsidRPr="00374F0E">
              <w:t>ducation or the Manager, Security and Emergency Management.</w:t>
            </w:r>
          </w:p>
          <w:p w14:paraId="6F58FC46" w14:textId="77777777" w:rsidR="00262F13" w:rsidRPr="00374F0E" w:rsidRDefault="00262F13" w:rsidP="002F4236"/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43D2EAB0" w14:textId="77777777" w:rsidR="00262F13" w:rsidRPr="00374F0E" w:rsidRDefault="00262F13" w:rsidP="002F4236"/>
        </w:tc>
      </w:tr>
      <w:tr w:rsidR="00262F13" w:rsidRPr="00374F0E" w14:paraId="1132965D" w14:textId="77777777" w:rsidTr="000656C9">
        <w:trPr>
          <w:jc w:val="center"/>
        </w:trPr>
        <w:tc>
          <w:tcPr>
            <w:tcW w:w="6515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18A35FCB" w14:textId="3537A1D1" w:rsidR="00262F13" w:rsidRDefault="00262F13" w:rsidP="002F4236">
            <w:r w:rsidRPr="00374F0E">
              <w:t>Send parents</w:t>
            </w:r>
            <w:r w:rsidR="004B6A86">
              <w:t xml:space="preserve">, </w:t>
            </w:r>
            <w:r w:rsidR="000A212E">
              <w:t>carers</w:t>
            </w:r>
            <w:r w:rsidR="004B6A86">
              <w:t xml:space="preserve"> and </w:t>
            </w:r>
            <w:r w:rsidRPr="00374F0E">
              <w:t xml:space="preserve">staff emergency text message alerts to inform them when </w:t>
            </w:r>
            <w:r w:rsidR="00764D5D">
              <w:t>school or site</w:t>
            </w:r>
            <w:r w:rsidRPr="00374F0E">
              <w:t xml:space="preserve"> can reopen</w:t>
            </w:r>
            <w:r w:rsidR="00B772F9">
              <w:t>.</w:t>
            </w:r>
          </w:p>
          <w:p w14:paraId="1BC86BCE" w14:textId="04003FFC" w:rsidR="006A5C01" w:rsidRPr="00374F0E" w:rsidRDefault="006A5C01" w:rsidP="002F4236"/>
        </w:tc>
        <w:tc>
          <w:tcPr>
            <w:tcW w:w="3261" w:type="dxa"/>
            <w:tcBorders>
              <w:top w:val="single" w:sz="4" w:space="0" w:color="0085AC"/>
              <w:left w:val="single" w:sz="4" w:space="0" w:color="0085AC"/>
              <w:bottom w:val="single" w:sz="4" w:space="0" w:color="0085AC"/>
              <w:right w:val="single" w:sz="4" w:space="0" w:color="0085AC"/>
            </w:tcBorders>
          </w:tcPr>
          <w:p w14:paraId="72DC86F7" w14:textId="77777777" w:rsidR="00262F13" w:rsidRPr="00374F0E" w:rsidRDefault="00262F13" w:rsidP="002F4236"/>
        </w:tc>
      </w:tr>
    </w:tbl>
    <w:p w14:paraId="5CBF1F29" w14:textId="77777777" w:rsidR="00262F13" w:rsidRPr="00712520" w:rsidRDefault="00262F13" w:rsidP="00AB7AC2"/>
    <w:p w14:paraId="14DDA60C" w14:textId="671D45A9" w:rsidR="00262F13" w:rsidRDefault="00262F13" w:rsidP="00AB7AC2">
      <w:pPr>
        <w:ind w:left="170" w:hanging="170"/>
      </w:pPr>
    </w:p>
    <w:sectPr w:rsidR="00262F13" w:rsidSect="00092247">
      <w:headerReference w:type="even" r:id="rId75"/>
      <w:headerReference w:type="default" r:id="rId76"/>
      <w:headerReference w:type="first" r:id="rId77"/>
      <w:footerReference w:type="first" r:id="rId78"/>
      <w:pgSz w:w="11906" w:h="16838"/>
      <w:pgMar w:top="1418" w:right="991" w:bottom="851" w:left="1134" w:header="567" w:footer="454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3"/>
    </wne:keymap>
    <wne:keymap wne:kcmPrimary="0261">
      <wne:acd wne:acdName="acd0"/>
    </wne:keymap>
    <wne:keymap wne:kcmPrimary="0262">
      <wne:acd wne:acdName="acd1"/>
    </wne:keymap>
    <wne:keymap wne:kcmPrimary="0263">
      <wne:acd wne:acdName="acd2"/>
    </wne:keymap>
    <wne:keymap wne:kcmPrimary="0264">
      <wne:acd wne:acdName="acd4"/>
    </wne:keymap>
    <wne:keymap wne:kcmPrimary="0265">
      <wne:acd wne:acdName="acd5"/>
    </wne:keymap>
    <wne:keymap wne:kcmPrimary="0266">
      <wne:acd wne:acdName="acd6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LMA" wne:acdName="acd4" wne:fciIndexBasedOn="0065"/>
    <wne:acd wne:argValue="AgBOAHUAbQBiAGUAcgBlAGQAIABQAGEAcgBhAGcAcgBhAHAAaAA=" wne:acdName="acd5" wne:fciIndexBasedOn="0065"/>
    <wne:acd wne:argValue="AgBOAG8AdABlAHMA" wne:acdName="acd6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968DC" w14:textId="77777777" w:rsidR="00FE0985" w:rsidRDefault="00FE0985" w:rsidP="006519A8">
      <w:r>
        <w:separator/>
      </w:r>
    </w:p>
    <w:p w14:paraId="15988143" w14:textId="77777777" w:rsidR="00FE0985" w:rsidRDefault="00FE0985" w:rsidP="006519A8"/>
  </w:endnote>
  <w:endnote w:type="continuationSeparator" w:id="0">
    <w:p w14:paraId="1FB5FBBC" w14:textId="77777777" w:rsidR="00FE0985" w:rsidRDefault="00FE0985" w:rsidP="006519A8">
      <w:r>
        <w:continuationSeparator/>
      </w:r>
    </w:p>
    <w:p w14:paraId="2387221B" w14:textId="77777777" w:rsidR="00FE0985" w:rsidRDefault="00FE0985" w:rsidP="006519A8"/>
  </w:endnote>
  <w:endnote w:type="continuationNotice" w:id="1">
    <w:p w14:paraId="77780C1F" w14:textId="77777777" w:rsidR="00FE0985" w:rsidRDefault="00FE09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C8FE1" w14:textId="73E561B8" w:rsidR="003B73F3" w:rsidRPr="005D1694" w:rsidRDefault="003B73F3" w:rsidP="005D1694">
    <w:pPr>
      <w:pStyle w:val="Footer"/>
    </w:pPr>
    <w:r w:rsidRPr="005D1694">
      <w:tab/>
    </w:r>
    <w:sdt>
      <w:sdtPr>
        <w:id w:val="-2139568803"/>
        <w:docPartObj>
          <w:docPartGallery w:val="Page Numbers (Bottom of Page)"/>
          <w:docPartUnique/>
        </w:docPartObj>
      </w:sdtPr>
      <w:sdtEndPr/>
      <w:sdtContent>
        <w:r w:rsidRPr="005D1694">
          <w:fldChar w:fldCharType="begin"/>
        </w:r>
        <w:r w:rsidRPr="005D1694">
          <w:instrText xml:space="preserve"> PAGE   \* MERGEFORMAT </w:instrText>
        </w:r>
        <w:r w:rsidRPr="005D1694">
          <w:fldChar w:fldCharType="separate"/>
        </w:r>
        <w:r>
          <w:rPr>
            <w:noProof/>
          </w:rPr>
          <w:t>21</w:t>
        </w:r>
        <w:r w:rsidRPr="005D1694">
          <w:fldChar w:fldCharType="end"/>
        </w:r>
        <w:r w:rsidRPr="005D1694">
          <w:tab/>
        </w:r>
        <w:sdt>
          <w:sdtPr>
            <w:alias w:val="Publish Date"/>
            <w:tag w:val=""/>
            <w:id w:val="323397932"/>
            <w:placeholder>
              <w:docPart w:val="5E54B653DF494769B582C949B35E62AA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22-10-01T00:00:00Z">
              <w:dateFormat w:val="d MMMM yyyy"/>
              <w:lid w:val="en-AU"/>
              <w:storeMappedDataAs w:val="dateTime"/>
              <w:calendar w:val="gregorian"/>
            </w:date>
          </w:sdtPr>
          <w:sdtEndPr/>
          <w:sdtContent>
            <w:r>
              <w:t>1 October 2022</w:t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F7DCF" w14:textId="1305FB3E" w:rsidR="003B73F3" w:rsidRPr="00B541A2" w:rsidRDefault="003571F9" w:rsidP="002D7E84">
    <w:pPr>
      <w:pStyle w:val="Footer"/>
      <w:tabs>
        <w:tab w:val="left" w:pos="567"/>
      </w:tabs>
      <w:rPr>
        <w:color w:val="auto"/>
      </w:rPr>
    </w:pPr>
    <w:r>
      <w:rPr>
        <w:color w:val="auto"/>
      </w:rPr>
      <w:t>July 202</w:t>
    </w:r>
    <w:r w:rsidR="002E409B">
      <w:rPr>
        <w:color w:val="auto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BC660" w14:textId="3A034570" w:rsidR="003B73F3" w:rsidRPr="005D1694" w:rsidRDefault="003B73F3" w:rsidP="00EF3DC0">
    <w:pPr>
      <w:pStyle w:val="Footer"/>
      <w:jc w:val="right"/>
    </w:pPr>
    <w:r w:rsidRPr="005D1694">
      <w:tab/>
    </w:r>
    <w:r w:rsidR="00EF3DC0">
      <w:t xml:space="preserve">Page </w:t>
    </w:r>
    <w:r w:rsidR="00EF3DC0">
      <w:fldChar w:fldCharType="begin"/>
    </w:r>
    <w:r w:rsidR="00EF3DC0">
      <w:instrText xml:space="preserve"> PAGE   \* MERGEFORMAT </w:instrText>
    </w:r>
    <w:r w:rsidR="00EF3DC0">
      <w:fldChar w:fldCharType="separate"/>
    </w:r>
    <w:r w:rsidR="00EF3DC0">
      <w:rPr>
        <w:noProof/>
      </w:rPr>
      <w:t>1</w:t>
    </w:r>
    <w:r w:rsidR="00EF3DC0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37620" w14:textId="77777777" w:rsidR="003B73F3" w:rsidRPr="0024261B" w:rsidRDefault="003B73F3" w:rsidP="002426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A8616D" w14:textId="77777777" w:rsidR="00FE0985" w:rsidRDefault="00FE0985" w:rsidP="006519A8">
      <w:r>
        <w:separator/>
      </w:r>
    </w:p>
    <w:p w14:paraId="7CAE6E3B" w14:textId="77777777" w:rsidR="00FE0985" w:rsidRDefault="00FE0985" w:rsidP="006519A8"/>
  </w:footnote>
  <w:footnote w:type="continuationSeparator" w:id="0">
    <w:p w14:paraId="6F004E56" w14:textId="77777777" w:rsidR="00FE0985" w:rsidRDefault="00FE0985" w:rsidP="006519A8">
      <w:r>
        <w:continuationSeparator/>
      </w:r>
    </w:p>
    <w:p w14:paraId="79CA1E64" w14:textId="77777777" w:rsidR="00FE0985" w:rsidRDefault="00FE0985" w:rsidP="006519A8"/>
  </w:footnote>
  <w:footnote w:type="continuationNotice" w:id="1">
    <w:p w14:paraId="56CD3EAB" w14:textId="77777777" w:rsidR="00FE0985" w:rsidRDefault="00FE09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1711F6" w14:textId="6F8EEA17" w:rsidR="005146D2" w:rsidRDefault="005146D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8B770CF" wp14:editId="5E0EC678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1592708998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0DFA25" w14:textId="57424032" w:rsidR="005146D2" w:rsidRPr="005146D2" w:rsidRDefault="005146D2" w:rsidP="005146D2">
                          <w:pPr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5146D2"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B770CF" id="_x0000_t202" coordsize="21600,21600" o:spt="202" path="m,l,21600r21600,l21600,xe">
              <v:stroke joinstyle="miter"/>
              <v:path gradientshapeok="t" o:connecttype="rect"/>
            </v:shapetype>
            <v:shape id="_x0000_s1065" type="#_x0000_t202" alt="OFFICIAL" style="position:absolute;margin-left:0;margin-top:0;width:43.45pt;height:29.6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" filled="f" stroked="f">
              <v:fill o:detectmouseclick="t"/>
              <v:textbox style="mso-fit-shape-to-text:t" inset="0,15pt,0,0">
                <w:txbxContent>
                  <w:p w14:paraId="740DFA25" w14:textId="57424032" w:rsidR="005146D2" w:rsidRPr="005146D2" w:rsidRDefault="005146D2" w:rsidP="005146D2">
                    <w:pPr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5146D2"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1137D" w14:textId="06AA747F" w:rsidR="003B73F3" w:rsidRPr="00E905E8" w:rsidRDefault="005146D2" w:rsidP="00E905E8">
    <w:pPr>
      <w:pStyle w:val="Header"/>
      <w:pBdr>
        <w:bottom w:val="single" w:sz="8" w:space="1" w:color="auto"/>
      </w:pBdr>
      <w:rPr>
        <w:color w:val="0085AC"/>
        <w:sz w:val="16"/>
      </w:rPr>
    </w:pPr>
    <w:r>
      <w:rPr>
        <w:noProof/>
        <w:color w:val="0085AC"/>
        <w:sz w:val="16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5443EB00" wp14:editId="2070E22B">
              <wp:simplePos x="723900" y="361950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695223607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1E9E07D" w14:textId="2455E8F7" w:rsidR="005146D2" w:rsidRPr="005146D2" w:rsidRDefault="005146D2" w:rsidP="005146D2">
                          <w:pPr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5146D2"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43EB0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66" type="#_x0000_t202" alt="OFFICIAL" style="position:absolute;margin-left:0;margin-top:0;width:43.45pt;height:29.6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" filled="f" stroked="f">
              <v:fill o:detectmouseclick="t"/>
              <v:textbox style="mso-fit-shape-to-text:t" inset="0,15pt,0,0">
                <w:txbxContent>
                  <w:p w14:paraId="21E9E07D" w14:textId="2455E8F7" w:rsidR="005146D2" w:rsidRPr="005146D2" w:rsidRDefault="005146D2" w:rsidP="005146D2">
                    <w:pPr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5146D2"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B73F3" w:rsidRPr="00E905E8">
      <w:rPr>
        <w:color w:val="0085AC"/>
        <w:sz w:val="16"/>
      </w:rPr>
      <w:t xml:space="preserve">Standalone Bushfire Plan </w:t>
    </w:r>
    <w:r w:rsidR="00236936" w:rsidRPr="00E905E8">
      <w:rPr>
        <w:color w:val="0085AC"/>
        <w:sz w:val="16"/>
      </w:rPr>
      <w:t>202</w:t>
    </w:r>
    <w:r w:rsidR="002E409B" w:rsidRPr="00E905E8">
      <w:rPr>
        <w:color w:val="0085AC"/>
        <w:sz w:val="16"/>
      </w:rPr>
      <w:t>5</w:t>
    </w:r>
    <w:r w:rsidR="003B73F3" w:rsidRPr="00E905E8">
      <w:rPr>
        <w:color w:val="0085AC"/>
        <w:sz w:val="16"/>
      </w:rPr>
      <w:t>-20</w:t>
    </w:r>
    <w:r w:rsidR="00236936" w:rsidRPr="00E905E8">
      <w:rPr>
        <w:color w:val="0085AC"/>
        <w:sz w:val="16"/>
      </w:rPr>
      <w:t>2</w:t>
    </w:r>
    <w:r w:rsidR="002E409B" w:rsidRPr="00E905E8">
      <w:rPr>
        <w:color w:val="0085AC"/>
        <w:sz w:val="16"/>
      </w:rPr>
      <w:t>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DC0A1" w14:textId="427F830D" w:rsidR="003B73F3" w:rsidRDefault="005146D2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0D35973" wp14:editId="5F27278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200029259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88620B" w14:textId="4525F472" w:rsidR="005146D2" w:rsidRPr="005146D2" w:rsidRDefault="005146D2" w:rsidP="005146D2">
                          <w:pPr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5146D2"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D359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67" type="#_x0000_t202" alt="OFFICIAL" style="position:absolute;margin-left:0;margin-top:0;width:43.45pt;height:29.6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" filled="f" stroked="f">
              <v:fill o:detectmouseclick="t"/>
              <v:textbox style="mso-fit-shape-to-text:t" inset="0,15pt,0,0">
                <w:txbxContent>
                  <w:p w14:paraId="0288620B" w14:textId="4525F472" w:rsidR="005146D2" w:rsidRPr="005146D2" w:rsidRDefault="005146D2" w:rsidP="005146D2">
                    <w:pPr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5146D2"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B73F3"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6E0A3C45" wp14:editId="1C06133E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308" cy="10691131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cument Covers Portrait M3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308" cy="106911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177957" w14:textId="3A8FD85D" w:rsidR="005146D2" w:rsidRDefault="005146D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B6C2AB2" wp14:editId="79F4B19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1364746158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37A5AE" w14:textId="49DBD369" w:rsidR="005146D2" w:rsidRPr="005146D2" w:rsidRDefault="005146D2" w:rsidP="005146D2">
                          <w:pPr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5146D2"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6C2AB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68" type="#_x0000_t202" alt="OFFICIAL" style="position:absolute;margin-left:0;margin-top:0;width:43.45pt;height:29.65pt;z-index:25166336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" filled="f" stroked="f">
              <v:fill o:detectmouseclick="t"/>
              <v:textbox style="mso-fit-shape-to-text:t" inset="0,15pt,0,0">
                <w:txbxContent>
                  <w:p w14:paraId="3837A5AE" w14:textId="49DBD369" w:rsidR="005146D2" w:rsidRPr="005146D2" w:rsidRDefault="005146D2" w:rsidP="005146D2">
                    <w:pPr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5146D2"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9EB76" w14:textId="1C612A15" w:rsidR="005146D2" w:rsidRDefault="005146D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56981795" wp14:editId="755BB2B2">
              <wp:simplePos x="723900" y="361950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1969795876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C912199" w14:textId="46C2C266" w:rsidR="005146D2" w:rsidRPr="005146D2" w:rsidRDefault="005146D2" w:rsidP="005146D2">
                          <w:pPr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5146D2"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98179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69" type="#_x0000_t202" alt="OFFICIAL" style="position:absolute;margin-left:0;margin-top:0;width:43.45pt;height:29.65pt;z-index:25166438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" filled="f" stroked="f">
              <v:fill o:detectmouseclick="t"/>
              <v:textbox style="mso-fit-shape-to-text:t" inset="0,15pt,0,0">
                <w:txbxContent>
                  <w:p w14:paraId="5C912199" w14:textId="46C2C266" w:rsidR="005146D2" w:rsidRPr="005146D2" w:rsidRDefault="005146D2" w:rsidP="005146D2">
                    <w:pPr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5146D2"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4CAD5" w14:textId="1CCB9D15" w:rsidR="005146D2" w:rsidRDefault="005146D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4A55ED92" wp14:editId="5A34DAD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101748255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5CAD26" w14:textId="2D6B7B33" w:rsidR="005146D2" w:rsidRPr="005146D2" w:rsidRDefault="005146D2" w:rsidP="005146D2">
                          <w:pPr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5146D2"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55ED9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70" type="#_x0000_t202" alt="OFFICIAL" style="position:absolute;margin-left:0;margin-top:0;width:43.45pt;height:29.65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" filled="f" stroked="f">
              <v:fill o:detectmouseclick="t"/>
              <v:textbox style="mso-fit-shape-to-text:t" inset="0,15pt,0,0">
                <w:txbxContent>
                  <w:p w14:paraId="7B5CAD26" w14:textId="2D6B7B33" w:rsidR="005146D2" w:rsidRPr="005146D2" w:rsidRDefault="005146D2" w:rsidP="005146D2">
                    <w:pPr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5146D2"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AEF14" w14:textId="7AFD9167" w:rsidR="005146D2" w:rsidRDefault="005146D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6CC0174C" wp14:editId="294AABB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1320042115" name="Text Box 8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2FA42E" w14:textId="17BA545A" w:rsidR="005146D2" w:rsidRPr="005146D2" w:rsidRDefault="005146D2" w:rsidP="005146D2">
                          <w:pPr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5146D2"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C017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71" type="#_x0000_t202" alt="OFFICIAL" style="position:absolute;margin-left:0;margin-top:0;width:43.45pt;height:29.65pt;z-index:25166643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" filled="f" stroked="f">
              <v:fill o:detectmouseclick="t"/>
              <v:textbox style="mso-fit-shape-to-text:t" inset="0,15pt,0,0">
                <w:txbxContent>
                  <w:p w14:paraId="2D2FA42E" w14:textId="17BA545A" w:rsidR="005146D2" w:rsidRPr="005146D2" w:rsidRDefault="005146D2" w:rsidP="005146D2">
                    <w:pPr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5146D2"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9A3240" w14:textId="6FF355D0" w:rsidR="005146D2" w:rsidRDefault="005146D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65300858" wp14:editId="3720752D">
              <wp:simplePos x="723900" y="361950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203727880" name="Text Box 9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0C1F9D" w14:textId="6525B3AF" w:rsidR="005146D2" w:rsidRPr="005146D2" w:rsidRDefault="005146D2" w:rsidP="005146D2">
                          <w:pPr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5146D2"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30085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72" type="#_x0000_t202" alt="OFFICIAL" style="position:absolute;margin-left:0;margin-top:0;width:43.45pt;height:29.65pt;z-index:25166745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" filled="f" stroked="f">
              <v:fill o:detectmouseclick="t"/>
              <v:textbox style="mso-fit-shape-to-text:t" inset="0,15pt,0,0">
                <w:txbxContent>
                  <w:p w14:paraId="4D0C1F9D" w14:textId="6525B3AF" w:rsidR="005146D2" w:rsidRPr="005146D2" w:rsidRDefault="005146D2" w:rsidP="005146D2">
                    <w:pPr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5146D2"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4B991" w14:textId="7E4999D8" w:rsidR="003B73F3" w:rsidRPr="006519A8" w:rsidRDefault="005146D2" w:rsidP="006519A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689FDC84" wp14:editId="36D9C6B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998742328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DF6317" w14:textId="57E91D81" w:rsidR="005146D2" w:rsidRPr="005146D2" w:rsidRDefault="005146D2" w:rsidP="005146D2">
                          <w:pPr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5146D2">
                            <w:rPr>
                              <w:rFonts w:ascii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89FDC84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73" type="#_x0000_t202" alt="OFFICIAL" style="position:absolute;margin-left:0;margin-top:0;width:43.45pt;height:29.65pt;z-index:25166540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" filled="f" stroked="f">
              <v:fill o:detectmouseclick="t"/>
              <v:textbox style="mso-fit-shape-to-text:t" inset="0,15pt,0,0">
                <w:txbxContent>
                  <w:p w14:paraId="1FDF6317" w14:textId="57E91D81" w:rsidR="005146D2" w:rsidRPr="005146D2" w:rsidRDefault="005146D2" w:rsidP="005146D2">
                    <w:pPr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5146D2">
                      <w:rPr>
                        <w:rFonts w:ascii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D5FAAF2" w14:textId="77777777" w:rsidR="003B73F3" w:rsidRDefault="003B73F3" w:rsidP="006519A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97047"/>
    <w:multiLevelType w:val="hybridMultilevel"/>
    <w:tmpl w:val="1F14C0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0F97"/>
    <w:multiLevelType w:val="hybridMultilevel"/>
    <w:tmpl w:val="A622D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A6452"/>
    <w:multiLevelType w:val="hybridMultilevel"/>
    <w:tmpl w:val="F5B4C5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B533E"/>
    <w:multiLevelType w:val="hybridMultilevel"/>
    <w:tmpl w:val="804A13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C3228"/>
    <w:multiLevelType w:val="hybridMultilevel"/>
    <w:tmpl w:val="B63EE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016B5"/>
    <w:multiLevelType w:val="hybridMultilevel"/>
    <w:tmpl w:val="CAA0DF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95EEB"/>
    <w:multiLevelType w:val="multilevel"/>
    <w:tmpl w:val="04090023"/>
    <w:styleLink w:val="Tabl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" w15:restartNumberingAfterBreak="0">
    <w:nsid w:val="17901A50"/>
    <w:multiLevelType w:val="hybridMultilevel"/>
    <w:tmpl w:val="466053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F737A"/>
    <w:multiLevelType w:val="hybridMultilevel"/>
    <w:tmpl w:val="B65A27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47466"/>
    <w:multiLevelType w:val="hybridMultilevel"/>
    <w:tmpl w:val="7B40B6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036F9"/>
    <w:multiLevelType w:val="hybridMultilevel"/>
    <w:tmpl w:val="6E94BD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FB2493"/>
    <w:multiLevelType w:val="hybridMultilevel"/>
    <w:tmpl w:val="C660E8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12643"/>
    <w:multiLevelType w:val="hybridMultilevel"/>
    <w:tmpl w:val="8DF09E68"/>
    <w:lvl w:ilvl="0" w:tplc="2FF65F50">
      <w:start w:val="1"/>
      <w:numFmt w:val="bullet"/>
      <w:pStyle w:val="WNGHollowBullet4"/>
      <w:lvlText w:val="o"/>
      <w:lvlJc w:val="left"/>
      <w:pPr>
        <w:tabs>
          <w:tab w:val="num" w:pos="1872"/>
        </w:tabs>
        <w:ind w:left="1872" w:hanging="284"/>
      </w:pPr>
      <w:rPr>
        <w:rFonts w:ascii="Courier New" w:hAnsi="Courier New" w:hint="default"/>
        <w:color w:val="auto"/>
      </w:rPr>
    </w:lvl>
    <w:lvl w:ilvl="1" w:tplc="0C090019" w:tentative="1">
      <w:start w:val="1"/>
      <w:numFmt w:val="bullet"/>
      <w:lvlText w:val="o"/>
      <w:lvlJc w:val="left"/>
      <w:pPr>
        <w:tabs>
          <w:tab w:val="num" w:pos="3566"/>
        </w:tabs>
        <w:ind w:left="3566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tabs>
          <w:tab w:val="num" w:pos="4286"/>
        </w:tabs>
        <w:ind w:left="4286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tabs>
          <w:tab w:val="num" w:pos="5006"/>
        </w:tabs>
        <w:ind w:left="5006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tabs>
          <w:tab w:val="num" w:pos="5726"/>
        </w:tabs>
        <w:ind w:left="5726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tabs>
          <w:tab w:val="num" w:pos="6446"/>
        </w:tabs>
        <w:ind w:left="6446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tabs>
          <w:tab w:val="num" w:pos="7166"/>
        </w:tabs>
        <w:ind w:left="7166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tabs>
          <w:tab w:val="num" w:pos="7886"/>
        </w:tabs>
        <w:ind w:left="7886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tabs>
          <w:tab w:val="num" w:pos="8606"/>
        </w:tabs>
        <w:ind w:left="8606" w:hanging="360"/>
      </w:pPr>
      <w:rPr>
        <w:rFonts w:ascii="Wingdings" w:hAnsi="Wingdings" w:hint="default"/>
      </w:rPr>
    </w:lvl>
  </w:abstractNum>
  <w:abstractNum w:abstractNumId="13" w15:restartNumberingAfterBreak="0">
    <w:nsid w:val="2096541D"/>
    <w:multiLevelType w:val="hybridMultilevel"/>
    <w:tmpl w:val="54B4D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B30CEF"/>
    <w:multiLevelType w:val="hybridMultilevel"/>
    <w:tmpl w:val="A4EEBC48"/>
    <w:lvl w:ilvl="0" w:tplc="E09657F6">
      <w:start w:val="1"/>
      <w:numFmt w:val="bullet"/>
      <w:pStyle w:val="WNGHollowBullet2"/>
      <w:lvlText w:val="o"/>
      <w:lvlJc w:val="left"/>
      <w:pPr>
        <w:ind w:left="1174" w:hanging="360"/>
      </w:pPr>
      <w:rPr>
        <w:rFonts w:ascii="Courier New" w:hAnsi="Courier New" w:cs="Courier New" w:hint="default"/>
      </w:rPr>
    </w:lvl>
    <w:lvl w:ilvl="1" w:tplc="D2B27620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7CC65A6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2C8662B8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AA0E5C48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C590B860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F104E1FA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B87C2374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7EA604B4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5" w15:restartNumberingAfterBreak="0">
    <w:nsid w:val="22013C9D"/>
    <w:multiLevelType w:val="hybridMultilevel"/>
    <w:tmpl w:val="83CA77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6F1D52"/>
    <w:multiLevelType w:val="hybridMultilevel"/>
    <w:tmpl w:val="EFDA0F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AA0F21"/>
    <w:multiLevelType w:val="hybridMultilevel"/>
    <w:tmpl w:val="9AD8D5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0B43CF"/>
    <w:multiLevelType w:val="hybridMultilevel"/>
    <w:tmpl w:val="1B3C4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E7B08"/>
    <w:multiLevelType w:val="multilevel"/>
    <w:tmpl w:val="8E6EA7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FBB43FF"/>
    <w:multiLevelType w:val="hybridMultilevel"/>
    <w:tmpl w:val="94B0B974"/>
    <w:lvl w:ilvl="0" w:tplc="5C6AAD16">
      <w:start w:val="1"/>
      <w:numFmt w:val="bullet"/>
      <w:pStyle w:val="WNGHollowBullet1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68C7A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B87C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5EB5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D04D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3E02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8E0F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3843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60A8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0C1C35"/>
    <w:multiLevelType w:val="hybridMultilevel"/>
    <w:tmpl w:val="CAC0CCC6"/>
    <w:lvl w:ilvl="0" w:tplc="425E90CC">
      <w:start w:val="1"/>
      <w:numFmt w:val="bullet"/>
      <w:pStyle w:val="WNGSolidBullet3"/>
      <w:lvlText w:val=""/>
      <w:lvlJc w:val="left"/>
      <w:pPr>
        <w:tabs>
          <w:tab w:val="num" w:pos="993"/>
        </w:tabs>
        <w:ind w:left="993" w:hanging="284"/>
      </w:pPr>
      <w:rPr>
        <w:rFonts w:ascii="Symbol" w:hAnsi="Symbol" w:hint="default"/>
        <w:color w:val="auto"/>
        <w:sz w:val="20"/>
        <w:szCs w:val="20"/>
      </w:rPr>
    </w:lvl>
    <w:lvl w:ilvl="1" w:tplc="08090019" w:tentative="1">
      <w:start w:val="1"/>
      <w:numFmt w:val="bullet"/>
      <w:lvlText w:val="o"/>
      <w:lvlJc w:val="left"/>
      <w:pPr>
        <w:tabs>
          <w:tab w:val="num" w:pos="2858"/>
        </w:tabs>
        <w:ind w:left="2858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3578"/>
        </w:tabs>
        <w:ind w:left="3578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5018"/>
        </w:tabs>
        <w:ind w:left="5018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5738"/>
        </w:tabs>
        <w:ind w:left="5738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6458"/>
        </w:tabs>
        <w:ind w:left="6458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7178"/>
        </w:tabs>
        <w:ind w:left="7178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7898"/>
        </w:tabs>
        <w:ind w:left="7898" w:hanging="360"/>
      </w:pPr>
      <w:rPr>
        <w:rFonts w:ascii="Wingdings" w:hAnsi="Wingdings" w:hint="default"/>
      </w:rPr>
    </w:lvl>
  </w:abstractNum>
  <w:abstractNum w:abstractNumId="22" w15:restartNumberingAfterBreak="0">
    <w:nsid w:val="331A3075"/>
    <w:multiLevelType w:val="hybridMultilevel"/>
    <w:tmpl w:val="8B966B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893781"/>
    <w:multiLevelType w:val="multilevel"/>
    <w:tmpl w:val="2DD232BC"/>
    <w:lvl w:ilvl="0">
      <w:start w:val="1"/>
      <w:numFmt w:val="decimal"/>
      <w:pStyle w:val="NumberedParagraph"/>
      <w:lvlText w:val="%1."/>
      <w:lvlJc w:val="left"/>
      <w:pPr>
        <w:ind w:left="680" w:hanging="3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1191"/>
        </w:tabs>
        <w:ind w:left="1191" w:hanging="51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722"/>
        </w:tabs>
        <w:ind w:left="2722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742"/>
        </w:tabs>
        <w:ind w:left="3742" w:hanging="10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6203A24"/>
    <w:multiLevelType w:val="hybridMultilevel"/>
    <w:tmpl w:val="1F50A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FF3B34"/>
    <w:multiLevelType w:val="hybridMultilevel"/>
    <w:tmpl w:val="00A047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911F1B"/>
    <w:multiLevelType w:val="hybridMultilevel"/>
    <w:tmpl w:val="1BBA09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17039B"/>
    <w:multiLevelType w:val="hybridMultilevel"/>
    <w:tmpl w:val="9D1E241E"/>
    <w:lvl w:ilvl="0" w:tplc="AA0E4608">
      <w:start w:val="1"/>
      <w:numFmt w:val="bullet"/>
      <w:pStyle w:val="WNGSolidBullet4"/>
      <w:lvlText w:val=""/>
      <w:lvlJc w:val="left"/>
      <w:pPr>
        <w:tabs>
          <w:tab w:val="num" w:pos="1730"/>
        </w:tabs>
        <w:ind w:left="1730" w:hanging="142"/>
      </w:pPr>
      <w:rPr>
        <w:rFonts w:ascii="Symbol" w:hAnsi="Symbol" w:hint="default"/>
        <w:color w:val="auto"/>
        <w:sz w:val="20"/>
        <w:szCs w:val="20"/>
      </w:rPr>
    </w:lvl>
    <w:lvl w:ilvl="1" w:tplc="ECFAF7B4" w:tentative="1">
      <w:start w:val="1"/>
      <w:numFmt w:val="bullet"/>
      <w:lvlText w:val="o"/>
      <w:lvlJc w:val="left"/>
      <w:pPr>
        <w:tabs>
          <w:tab w:val="num" w:pos="3566"/>
        </w:tabs>
        <w:ind w:left="3566" w:hanging="360"/>
      </w:pPr>
      <w:rPr>
        <w:rFonts w:ascii="Courier New" w:hAnsi="Courier New" w:cs="Courier New" w:hint="default"/>
      </w:rPr>
    </w:lvl>
    <w:lvl w:ilvl="2" w:tplc="560C8F5C" w:tentative="1">
      <w:start w:val="1"/>
      <w:numFmt w:val="bullet"/>
      <w:lvlText w:val=""/>
      <w:lvlJc w:val="left"/>
      <w:pPr>
        <w:tabs>
          <w:tab w:val="num" w:pos="4286"/>
        </w:tabs>
        <w:ind w:left="4286" w:hanging="360"/>
      </w:pPr>
      <w:rPr>
        <w:rFonts w:ascii="Wingdings" w:hAnsi="Wingdings" w:hint="default"/>
      </w:rPr>
    </w:lvl>
    <w:lvl w:ilvl="3" w:tplc="43E6279A" w:tentative="1">
      <w:start w:val="1"/>
      <w:numFmt w:val="bullet"/>
      <w:lvlText w:val=""/>
      <w:lvlJc w:val="left"/>
      <w:pPr>
        <w:tabs>
          <w:tab w:val="num" w:pos="5006"/>
        </w:tabs>
        <w:ind w:left="5006" w:hanging="360"/>
      </w:pPr>
      <w:rPr>
        <w:rFonts w:ascii="Symbol" w:hAnsi="Symbol" w:hint="default"/>
      </w:rPr>
    </w:lvl>
    <w:lvl w:ilvl="4" w:tplc="C0921380" w:tentative="1">
      <w:start w:val="1"/>
      <w:numFmt w:val="bullet"/>
      <w:lvlText w:val="o"/>
      <w:lvlJc w:val="left"/>
      <w:pPr>
        <w:tabs>
          <w:tab w:val="num" w:pos="5726"/>
        </w:tabs>
        <w:ind w:left="5726" w:hanging="360"/>
      </w:pPr>
      <w:rPr>
        <w:rFonts w:ascii="Courier New" w:hAnsi="Courier New" w:cs="Courier New" w:hint="default"/>
      </w:rPr>
    </w:lvl>
    <w:lvl w:ilvl="5" w:tplc="9332651A" w:tentative="1">
      <w:start w:val="1"/>
      <w:numFmt w:val="bullet"/>
      <w:lvlText w:val=""/>
      <w:lvlJc w:val="left"/>
      <w:pPr>
        <w:tabs>
          <w:tab w:val="num" w:pos="6446"/>
        </w:tabs>
        <w:ind w:left="6446" w:hanging="360"/>
      </w:pPr>
      <w:rPr>
        <w:rFonts w:ascii="Wingdings" w:hAnsi="Wingdings" w:hint="default"/>
      </w:rPr>
    </w:lvl>
    <w:lvl w:ilvl="6" w:tplc="F72E2438" w:tentative="1">
      <w:start w:val="1"/>
      <w:numFmt w:val="bullet"/>
      <w:lvlText w:val=""/>
      <w:lvlJc w:val="left"/>
      <w:pPr>
        <w:tabs>
          <w:tab w:val="num" w:pos="7166"/>
        </w:tabs>
        <w:ind w:left="7166" w:hanging="360"/>
      </w:pPr>
      <w:rPr>
        <w:rFonts w:ascii="Symbol" w:hAnsi="Symbol" w:hint="default"/>
      </w:rPr>
    </w:lvl>
    <w:lvl w:ilvl="7" w:tplc="D250DA8A" w:tentative="1">
      <w:start w:val="1"/>
      <w:numFmt w:val="bullet"/>
      <w:lvlText w:val="o"/>
      <w:lvlJc w:val="left"/>
      <w:pPr>
        <w:tabs>
          <w:tab w:val="num" w:pos="7886"/>
        </w:tabs>
        <w:ind w:left="7886" w:hanging="360"/>
      </w:pPr>
      <w:rPr>
        <w:rFonts w:ascii="Courier New" w:hAnsi="Courier New" w:cs="Courier New" w:hint="default"/>
      </w:rPr>
    </w:lvl>
    <w:lvl w:ilvl="8" w:tplc="86D6248C" w:tentative="1">
      <w:start w:val="1"/>
      <w:numFmt w:val="bullet"/>
      <w:lvlText w:val=""/>
      <w:lvlJc w:val="left"/>
      <w:pPr>
        <w:tabs>
          <w:tab w:val="num" w:pos="8606"/>
        </w:tabs>
        <w:ind w:left="8606" w:hanging="360"/>
      </w:pPr>
      <w:rPr>
        <w:rFonts w:ascii="Wingdings" w:hAnsi="Wingdings" w:hint="default"/>
      </w:rPr>
    </w:lvl>
  </w:abstractNum>
  <w:abstractNum w:abstractNumId="28" w15:restartNumberingAfterBreak="0">
    <w:nsid w:val="3D257300"/>
    <w:multiLevelType w:val="hybridMultilevel"/>
    <w:tmpl w:val="2C0403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D641CB"/>
    <w:multiLevelType w:val="hybridMultilevel"/>
    <w:tmpl w:val="4FA26CC0"/>
    <w:lvl w:ilvl="0" w:tplc="E9AE5416">
      <w:start w:val="1"/>
      <w:numFmt w:val="lowerLetter"/>
      <w:pStyle w:val="WNGListAlpha1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AA48D0"/>
    <w:multiLevelType w:val="hybridMultilevel"/>
    <w:tmpl w:val="39A86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346C94"/>
    <w:multiLevelType w:val="hybridMultilevel"/>
    <w:tmpl w:val="B1E06330"/>
    <w:lvl w:ilvl="0" w:tplc="51349BD4">
      <w:start w:val="1"/>
      <w:numFmt w:val="bullet"/>
      <w:pStyle w:val="WNGSolidBullet2"/>
      <w:lvlText w:val=""/>
      <w:lvlJc w:val="left"/>
      <w:pPr>
        <w:tabs>
          <w:tab w:val="num" w:pos="635"/>
        </w:tabs>
        <w:ind w:left="635" w:hanging="142"/>
      </w:pPr>
      <w:rPr>
        <w:rFonts w:ascii="Symbol" w:hAnsi="Symbol" w:hint="default"/>
        <w:color w:val="auto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43930E5A"/>
    <w:multiLevelType w:val="hybridMultilevel"/>
    <w:tmpl w:val="478AE97C"/>
    <w:lvl w:ilvl="0" w:tplc="7FBE09FE">
      <w:start w:val="1"/>
      <w:numFmt w:val="bullet"/>
      <w:pStyle w:val="WNGHollowBullet3"/>
      <w:lvlText w:val="-"/>
      <w:lvlJc w:val="left"/>
      <w:pPr>
        <w:ind w:left="1741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33" w15:restartNumberingAfterBreak="0">
    <w:nsid w:val="4862277F"/>
    <w:multiLevelType w:val="hybridMultilevel"/>
    <w:tmpl w:val="D9AC5F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055581"/>
    <w:multiLevelType w:val="hybridMultilevel"/>
    <w:tmpl w:val="F216C8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416408"/>
    <w:multiLevelType w:val="hybridMultilevel"/>
    <w:tmpl w:val="82FC9F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645518"/>
    <w:multiLevelType w:val="hybridMultilevel"/>
    <w:tmpl w:val="CB90C8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584C45"/>
    <w:multiLevelType w:val="multilevel"/>
    <w:tmpl w:val="72A47602"/>
    <w:styleLink w:val="Listy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38" w15:restartNumberingAfterBreak="0">
    <w:nsid w:val="543371E6"/>
    <w:multiLevelType w:val="hybridMultilevel"/>
    <w:tmpl w:val="DB7CA9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54C1D80"/>
    <w:multiLevelType w:val="hybridMultilevel"/>
    <w:tmpl w:val="C75A5C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2549A8"/>
    <w:multiLevelType w:val="hybridMultilevel"/>
    <w:tmpl w:val="112AEB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251C98"/>
    <w:multiLevelType w:val="hybridMultilevel"/>
    <w:tmpl w:val="C2083FC8"/>
    <w:lvl w:ilvl="0" w:tplc="6F1299BC">
      <w:start w:val="1"/>
      <w:numFmt w:val="bullet"/>
      <w:pStyle w:val="Style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477028C"/>
    <w:multiLevelType w:val="hybridMultilevel"/>
    <w:tmpl w:val="12468468"/>
    <w:lvl w:ilvl="0" w:tplc="693A6FDA">
      <w:start w:val="1"/>
      <w:numFmt w:val="lowerLetter"/>
      <w:pStyle w:val="WNGTableListAlpha"/>
      <w:lvlText w:val="%1)"/>
      <w:lvlJc w:val="left"/>
      <w:pPr>
        <w:ind w:left="644" w:hanging="360"/>
      </w:pPr>
    </w:lvl>
    <w:lvl w:ilvl="1" w:tplc="99469E38" w:tentative="1">
      <w:start w:val="1"/>
      <w:numFmt w:val="lowerLetter"/>
      <w:lvlText w:val="%2."/>
      <w:lvlJc w:val="left"/>
      <w:pPr>
        <w:ind w:left="1724" w:hanging="360"/>
      </w:pPr>
    </w:lvl>
    <w:lvl w:ilvl="2" w:tplc="78F2469A" w:tentative="1">
      <w:start w:val="1"/>
      <w:numFmt w:val="lowerRoman"/>
      <w:lvlText w:val="%3."/>
      <w:lvlJc w:val="right"/>
      <w:pPr>
        <w:ind w:left="2444" w:hanging="180"/>
      </w:pPr>
    </w:lvl>
    <w:lvl w:ilvl="3" w:tplc="F5A6A1B0" w:tentative="1">
      <w:start w:val="1"/>
      <w:numFmt w:val="decimal"/>
      <w:lvlText w:val="%4."/>
      <w:lvlJc w:val="left"/>
      <w:pPr>
        <w:ind w:left="3164" w:hanging="360"/>
      </w:pPr>
    </w:lvl>
    <w:lvl w:ilvl="4" w:tplc="5864723A" w:tentative="1">
      <w:start w:val="1"/>
      <w:numFmt w:val="lowerLetter"/>
      <w:lvlText w:val="%5."/>
      <w:lvlJc w:val="left"/>
      <w:pPr>
        <w:ind w:left="3884" w:hanging="360"/>
      </w:pPr>
    </w:lvl>
    <w:lvl w:ilvl="5" w:tplc="91669740" w:tentative="1">
      <w:start w:val="1"/>
      <w:numFmt w:val="lowerRoman"/>
      <w:lvlText w:val="%6."/>
      <w:lvlJc w:val="right"/>
      <w:pPr>
        <w:ind w:left="4604" w:hanging="180"/>
      </w:pPr>
    </w:lvl>
    <w:lvl w:ilvl="6" w:tplc="F89AE76E" w:tentative="1">
      <w:start w:val="1"/>
      <w:numFmt w:val="decimal"/>
      <w:lvlText w:val="%7."/>
      <w:lvlJc w:val="left"/>
      <w:pPr>
        <w:ind w:left="5324" w:hanging="360"/>
      </w:pPr>
    </w:lvl>
    <w:lvl w:ilvl="7" w:tplc="F83A6090" w:tentative="1">
      <w:start w:val="1"/>
      <w:numFmt w:val="lowerLetter"/>
      <w:lvlText w:val="%8."/>
      <w:lvlJc w:val="left"/>
      <w:pPr>
        <w:ind w:left="6044" w:hanging="360"/>
      </w:pPr>
    </w:lvl>
    <w:lvl w:ilvl="8" w:tplc="0CD6AEB2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 w15:restartNumberingAfterBreak="0">
    <w:nsid w:val="65E95D9B"/>
    <w:multiLevelType w:val="hybridMultilevel"/>
    <w:tmpl w:val="A67427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937174"/>
    <w:multiLevelType w:val="hybridMultilevel"/>
    <w:tmpl w:val="159C73A0"/>
    <w:lvl w:ilvl="0" w:tplc="C008AA2C">
      <w:start w:val="1"/>
      <w:numFmt w:val="decimal"/>
      <w:pStyle w:val="WNGTableListNumber"/>
      <w:lvlText w:val="%1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sz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CF96CAA"/>
    <w:multiLevelType w:val="hybridMultilevel"/>
    <w:tmpl w:val="100AC8D0"/>
    <w:lvl w:ilvl="0" w:tplc="8042C13E">
      <w:start w:val="1"/>
      <w:numFmt w:val="decimal"/>
      <w:pStyle w:val="WNGListNumber1"/>
      <w:lvlText w:val="%1)"/>
      <w:lvlJc w:val="left"/>
      <w:pPr>
        <w:ind w:left="360" w:hanging="360"/>
      </w:pPr>
      <w:rPr>
        <w:rFonts w:ascii="Arial" w:hAnsi="Arial" w:hint="default"/>
        <w:b w:val="0"/>
        <w:i w:val="0"/>
        <w:sz w:val="2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F2C2AF6"/>
    <w:multiLevelType w:val="hybridMultilevel"/>
    <w:tmpl w:val="572EE3E0"/>
    <w:lvl w:ilvl="0" w:tplc="94FE7978">
      <w:start w:val="1"/>
      <w:numFmt w:val="bullet"/>
      <w:pStyle w:val="ListParagraph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7" w15:restartNumberingAfterBreak="0">
    <w:nsid w:val="6F58533C"/>
    <w:multiLevelType w:val="hybridMultilevel"/>
    <w:tmpl w:val="097AD66E"/>
    <w:lvl w:ilvl="0" w:tplc="D292CE78">
      <w:start w:val="1"/>
      <w:numFmt w:val="bullet"/>
      <w:pStyle w:val="WNGTableBullet2"/>
      <w:lvlText w:val=""/>
      <w:lvlJc w:val="left"/>
      <w:pPr>
        <w:ind w:left="927" w:hanging="360"/>
      </w:pPr>
      <w:rPr>
        <w:rFonts w:ascii="Symbol" w:hAnsi="Symbol" w:hint="default"/>
        <w:color w:val="auto"/>
        <w:sz w:val="18"/>
        <w:szCs w:val="20"/>
      </w:rPr>
    </w:lvl>
    <w:lvl w:ilvl="1" w:tplc="08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1581606"/>
    <w:multiLevelType w:val="hybridMultilevel"/>
    <w:tmpl w:val="96084A2E"/>
    <w:lvl w:ilvl="0" w:tplc="19AADC32">
      <w:start w:val="1"/>
      <w:numFmt w:val="decimal"/>
      <w:pStyle w:val="Blueheading1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18D0C13"/>
    <w:multiLevelType w:val="hybridMultilevel"/>
    <w:tmpl w:val="CFDE10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4C160E9"/>
    <w:multiLevelType w:val="hybridMultilevel"/>
    <w:tmpl w:val="DEECB870"/>
    <w:lvl w:ilvl="0" w:tplc="7EF27B9E">
      <w:start w:val="1"/>
      <w:numFmt w:val="lowerLetter"/>
      <w:pStyle w:val="WNGListAlpha2"/>
      <w:lvlText w:val="%1)"/>
      <w:lvlJc w:val="left"/>
      <w:pPr>
        <w:ind w:left="720" w:hanging="360"/>
      </w:pPr>
      <w:rPr>
        <w:rFonts w:hint="default"/>
        <w:b w:val="0"/>
        <w:i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980EB1"/>
    <w:multiLevelType w:val="hybridMultilevel"/>
    <w:tmpl w:val="876CDB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6562287"/>
    <w:multiLevelType w:val="hybridMultilevel"/>
    <w:tmpl w:val="42F07960"/>
    <w:lvl w:ilvl="0" w:tplc="A41A1AB2">
      <w:start w:val="1"/>
      <w:numFmt w:val="bullet"/>
      <w:pStyle w:val="WNGSolidBullet1"/>
      <w:lvlText w:val=""/>
      <w:lvlJc w:val="left"/>
      <w:pPr>
        <w:tabs>
          <w:tab w:val="num" w:pos="142"/>
        </w:tabs>
        <w:ind w:left="142" w:hanging="142"/>
      </w:pPr>
      <w:rPr>
        <w:rFonts w:ascii="Symbol" w:hAnsi="Symbol" w:hint="default"/>
        <w:color w:val="auto"/>
      </w:rPr>
    </w:lvl>
    <w:lvl w:ilvl="1" w:tplc="64D6DD1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FEA5610" w:tentative="1">
      <w:start w:val="1"/>
      <w:numFmt w:val="bullet"/>
      <w:pStyle w:val="ListNumber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E6780C" w:tentative="1">
      <w:start w:val="1"/>
      <w:numFmt w:val="bullet"/>
      <w:pStyle w:val="ListNumber4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F9420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28A9E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C672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9682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C9CD4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82211DA"/>
    <w:multiLevelType w:val="hybridMultilevel"/>
    <w:tmpl w:val="20D25FB0"/>
    <w:lvl w:ilvl="0" w:tplc="0D049EC4">
      <w:start w:val="1"/>
      <w:numFmt w:val="bullet"/>
      <w:pStyle w:val="WNGTable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A305E5B"/>
    <w:multiLevelType w:val="hybridMultilevel"/>
    <w:tmpl w:val="4C20D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DE7501F"/>
    <w:multiLevelType w:val="hybridMultilevel"/>
    <w:tmpl w:val="94586C3E"/>
    <w:lvl w:ilvl="0" w:tplc="04090011">
      <w:start w:val="1"/>
      <w:numFmt w:val="decimal"/>
      <w:pStyle w:val="WNGListNumber2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454723">
    <w:abstractNumId w:val="37"/>
  </w:num>
  <w:num w:numId="2" w16cid:durableId="749233569">
    <w:abstractNumId w:val="46"/>
  </w:num>
  <w:num w:numId="3" w16cid:durableId="1324234962">
    <w:abstractNumId w:val="23"/>
  </w:num>
  <w:num w:numId="4" w16cid:durableId="2122609222">
    <w:abstractNumId w:val="31"/>
  </w:num>
  <w:num w:numId="5" w16cid:durableId="1507672651">
    <w:abstractNumId w:val="14"/>
  </w:num>
  <w:num w:numId="6" w16cid:durableId="2135949497">
    <w:abstractNumId w:val="45"/>
  </w:num>
  <w:num w:numId="7" w16cid:durableId="1151603998">
    <w:abstractNumId w:val="12"/>
  </w:num>
  <w:num w:numId="8" w16cid:durableId="2102333394">
    <w:abstractNumId w:val="52"/>
  </w:num>
  <w:num w:numId="9" w16cid:durableId="186456788">
    <w:abstractNumId w:val="21"/>
  </w:num>
  <w:num w:numId="10" w16cid:durableId="1704940251">
    <w:abstractNumId w:val="27"/>
  </w:num>
  <w:num w:numId="11" w16cid:durableId="541984048">
    <w:abstractNumId w:val="47"/>
  </w:num>
  <w:num w:numId="12" w16cid:durableId="333994355">
    <w:abstractNumId w:val="44"/>
  </w:num>
  <w:num w:numId="13" w16cid:durableId="374164181">
    <w:abstractNumId w:val="42"/>
  </w:num>
  <w:num w:numId="14" w16cid:durableId="695616613">
    <w:abstractNumId w:val="20"/>
  </w:num>
  <w:num w:numId="15" w16cid:durableId="1787197014">
    <w:abstractNumId w:val="53"/>
  </w:num>
  <w:num w:numId="16" w16cid:durableId="1152600037">
    <w:abstractNumId w:val="29"/>
  </w:num>
  <w:num w:numId="17" w16cid:durableId="799224262">
    <w:abstractNumId w:val="6"/>
  </w:num>
  <w:num w:numId="18" w16cid:durableId="1118913252">
    <w:abstractNumId w:val="55"/>
  </w:num>
  <w:num w:numId="19" w16cid:durableId="1876113708">
    <w:abstractNumId w:val="50"/>
  </w:num>
  <w:num w:numId="20" w16cid:durableId="102577087">
    <w:abstractNumId w:val="32"/>
  </w:num>
  <w:num w:numId="21" w16cid:durableId="1256668296">
    <w:abstractNumId w:val="41"/>
  </w:num>
  <w:num w:numId="22" w16cid:durableId="1777364913">
    <w:abstractNumId w:val="48"/>
  </w:num>
  <w:num w:numId="23" w16cid:durableId="791872792">
    <w:abstractNumId w:val="5"/>
  </w:num>
  <w:num w:numId="24" w16cid:durableId="1279988589">
    <w:abstractNumId w:val="43"/>
  </w:num>
  <w:num w:numId="25" w16cid:durableId="1157843927">
    <w:abstractNumId w:val="18"/>
  </w:num>
  <w:num w:numId="26" w16cid:durableId="1710640376">
    <w:abstractNumId w:val="1"/>
  </w:num>
  <w:num w:numId="27" w16cid:durableId="664745483">
    <w:abstractNumId w:val="2"/>
  </w:num>
  <w:num w:numId="28" w16cid:durableId="1075398978">
    <w:abstractNumId w:val="9"/>
  </w:num>
  <w:num w:numId="29" w16cid:durableId="274824129">
    <w:abstractNumId w:val="51"/>
  </w:num>
  <w:num w:numId="30" w16cid:durableId="1780831137">
    <w:abstractNumId w:val="10"/>
  </w:num>
  <w:num w:numId="31" w16cid:durableId="1933858158">
    <w:abstractNumId w:val="8"/>
  </w:num>
  <w:num w:numId="32" w16cid:durableId="1546521561">
    <w:abstractNumId w:val="28"/>
  </w:num>
  <w:num w:numId="33" w16cid:durableId="1370646197">
    <w:abstractNumId w:val="49"/>
  </w:num>
  <w:num w:numId="34" w16cid:durableId="2074810684">
    <w:abstractNumId w:val="33"/>
  </w:num>
  <w:num w:numId="35" w16cid:durableId="1474132781">
    <w:abstractNumId w:val="35"/>
  </w:num>
  <w:num w:numId="36" w16cid:durableId="1483431008">
    <w:abstractNumId w:val="16"/>
  </w:num>
  <w:num w:numId="37" w16cid:durableId="104233936">
    <w:abstractNumId w:val="24"/>
  </w:num>
  <w:num w:numId="38" w16cid:durableId="1345324462">
    <w:abstractNumId w:val="4"/>
  </w:num>
  <w:num w:numId="39" w16cid:durableId="1606840519">
    <w:abstractNumId w:val="34"/>
  </w:num>
  <w:num w:numId="40" w16cid:durableId="451940684">
    <w:abstractNumId w:val="39"/>
  </w:num>
  <w:num w:numId="41" w16cid:durableId="497423773">
    <w:abstractNumId w:val="36"/>
  </w:num>
  <w:num w:numId="42" w16cid:durableId="813302267">
    <w:abstractNumId w:val="22"/>
  </w:num>
  <w:num w:numId="43" w16cid:durableId="956061236">
    <w:abstractNumId w:val="40"/>
  </w:num>
  <w:num w:numId="44" w16cid:durableId="284696177">
    <w:abstractNumId w:val="54"/>
  </w:num>
  <w:num w:numId="45" w16cid:durableId="545794798">
    <w:abstractNumId w:val="13"/>
  </w:num>
  <w:num w:numId="46" w16cid:durableId="1917009974">
    <w:abstractNumId w:val="11"/>
  </w:num>
  <w:num w:numId="47" w16cid:durableId="277378066">
    <w:abstractNumId w:val="25"/>
  </w:num>
  <w:num w:numId="48" w16cid:durableId="1360666603">
    <w:abstractNumId w:val="30"/>
  </w:num>
  <w:num w:numId="49" w16cid:durableId="1252547230">
    <w:abstractNumId w:val="26"/>
  </w:num>
  <w:num w:numId="50" w16cid:durableId="113597252">
    <w:abstractNumId w:val="19"/>
  </w:num>
  <w:num w:numId="51" w16cid:durableId="535388639">
    <w:abstractNumId w:val="38"/>
  </w:num>
  <w:num w:numId="52" w16cid:durableId="907812702">
    <w:abstractNumId w:val="15"/>
  </w:num>
  <w:num w:numId="53" w16cid:durableId="2067365725">
    <w:abstractNumId w:val="3"/>
  </w:num>
  <w:num w:numId="54" w16cid:durableId="1338775496">
    <w:abstractNumId w:val="0"/>
  </w:num>
  <w:num w:numId="55" w16cid:durableId="1307393054">
    <w:abstractNumId w:val="7"/>
  </w:num>
  <w:num w:numId="56" w16cid:durableId="994574547">
    <w:abstractNumId w:val="17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170"/>
  <w:defaultTableStyle w:val="DOETable1Turquoise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>
      <o:colormru v:ext="edit" colors="#2a2c4e,#1b2247,#1b2249,#191f43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sDQ3MDY1MjcyszBV0lEKTi0uzszPAykwrQUAb/xAiSwAAAA="/>
  </w:docVars>
  <w:rsids>
    <w:rsidRoot w:val="00377EDF"/>
    <w:rsid w:val="00005E7D"/>
    <w:rsid w:val="000164C8"/>
    <w:rsid w:val="00021DB4"/>
    <w:rsid w:val="00022D35"/>
    <w:rsid w:val="00025ABD"/>
    <w:rsid w:val="000264CC"/>
    <w:rsid w:val="0002660F"/>
    <w:rsid w:val="00030F90"/>
    <w:rsid w:val="00034A4E"/>
    <w:rsid w:val="00042578"/>
    <w:rsid w:val="00045608"/>
    <w:rsid w:val="000472BF"/>
    <w:rsid w:val="0005370B"/>
    <w:rsid w:val="000608D9"/>
    <w:rsid w:val="00062C9A"/>
    <w:rsid w:val="000656C9"/>
    <w:rsid w:val="00067AC4"/>
    <w:rsid w:val="00070C14"/>
    <w:rsid w:val="00075D47"/>
    <w:rsid w:val="000764CC"/>
    <w:rsid w:val="00077E85"/>
    <w:rsid w:val="000829CF"/>
    <w:rsid w:val="00082C9A"/>
    <w:rsid w:val="000839F0"/>
    <w:rsid w:val="000848D7"/>
    <w:rsid w:val="00091001"/>
    <w:rsid w:val="00092247"/>
    <w:rsid w:val="0009266C"/>
    <w:rsid w:val="000A212E"/>
    <w:rsid w:val="000A42A2"/>
    <w:rsid w:val="000B0578"/>
    <w:rsid w:val="000B4ED8"/>
    <w:rsid w:val="000B4F9C"/>
    <w:rsid w:val="000B573D"/>
    <w:rsid w:val="000C5B45"/>
    <w:rsid w:val="000D3D1D"/>
    <w:rsid w:val="000D4C1A"/>
    <w:rsid w:val="000D5D58"/>
    <w:rsid w:val="000E02FC"/>
    <w:rsid w:val="000E2DA0"/>
    <w:rsid w:val="000E2DF5"/>
    <w:rsid w:val="000E3F79"/>
    <w:rsid w:val="000E4945"/>
    <w:rsid w:val="000E6E51"/>
    <w:rsid w:val="000E72FC"/>
    <w:rsid w:val="0010397B"/>
    <w:rsid w:val="0011334E"/>
    <w:rsid w:val="0011423C"/>
    <w:rsid w:val="00120231"/>
    <w:rsid w:val="00124C46"/>
    <w:rsid w:val="0012693E"/>
    <w:rsid w:val="00133FC3"/>
    <w:rsid w:val="0014162C"/>
    <w:rsid w:val="00143C85"/>
    <w:rsid w:val="001502EF"/>
    <w:rsid w:val="00150582"/>
    <w:rsid w:val="0015094B"/>
    <w:rsid w:val="00161BC6"/>
    <w:rsid w:val="00161F1D"/>
    <w:rsid w:val="00163E80"/>
    <w:rsid w:val="001705A6"/>
    <w:rsid w:val="00171565"/>
    <w:rsid w:val="00176AB5"/>
    <w:rsid w:val="00180725"/>
    <w:rsid w:val="00184E18"/>
    <w:rsid w:val="001960F3"/>
    <w:rsid w:val="001A3DEA"/>
    <w:rsid w:val="001A512D"/>
    <w:rsid w:val="001B0341"/>
    <w:rsid w:val="001B4D56"/>
    <w:rsid w:val="001B5563"/>
    <w:rsid w:val="001B5DAE"/>
    <w:rsid w:val="001B7D61"/>
    <w:rsid w:val="001C05B3"/>
    <w:rsid w:val="001C1851"/>
    <w:rsid w:val="001C1E2F"/>
    <w:rsid w:val="001C3848"/>
    <w:rsid w:val="001C3A00"/>
    <w:rsid w:val="001C6513"/>
    <w:rsid w:val="001C763D"/>
    <w:rsid w:val="001D4E61"/>
    <w:rsid w:val="001E1ABD"/>
    <w:rsid w:val="001E25FD"/>
    <w:rsid w:val="001E3E63"/>
    <w:rsid w:val="001E4378"/>
    <w:rsid w:val="001F2B6F"/>
    <w:rsid w:val="001F3509"/>
    <w:rsid w:val="001F673E"/>
    <w:rsid w:val="0020105B"/>
    <w:rsid w:val="00201287"/>
    <w:rsid w:val="00202024"/>
    <w:rsid w:val="00203431"/>
    <w:rsid w:val="002051C0"/>
    <w:rsid w:val="00207060"/>
    <w:rsid w:val="00210C57"/>
    <w:rsid w:val="00211465"/>
    <w:rsid w:val="002170C1"/>
    <w:rsid w:val="002325B5"/>
    <w:rsid w:val="00233AF1"/>
    <w:rsid w:val="00236936"/>
    <w:rsid w:val="0024132A"/>
    <w:rsid w:val="0024261B"/>
    <w:rsid w:val="00243D20"/>
    <w:rsid w:val="00247005"/>
    <w:rsid w:val="00247A21"/>
    <w:rsid w:val="0025588F"/>
    <w:rsid w:val="00257EBB"/>
    <w:rsid w:val="00260154"/>
    <w:rsid w:val="00260508"/>
    <w:rsid w:val="00261A32"/>
    <w:rsid w:val="00262F13"/>
    <w:rsid w:val="0027251E"/>
    <w:rsid w:val="00274801"/>
    <w:rsid w:val="00274C33"/>
    <w:rsid w:val="00276047"/>
    <w:rsid w:val="00280A7B"/>
    <w:rsid w:val="00287EB0"/>
    <w:rsid w:val="00296944"/>
    <w:rsid w:val="002A31EC"/>
    <w:rsid w:val="002A6136"/>
    <w:rsid w:val="002B1259"/>
    <w:rsid w:val="002B165E"/>
    <w:rsid w:val="002B1B02"/>
    <w:rsid w:val="002B340C"/>
    <w:rsid w:val="002B5E10"/>
    <w:rsid w:val="002C192D"/>
    <w:rsid w:val="002C5A42"/>
    <w:rsid w:val="002D1511"/>
    <w:rsid w:val="002D74A4"/>
    <w:rsid w:val="002D7A54"/>
    <w:rsid w:val="002D7E84"/>
    <w:rsid w:val="002E409B"/>
    <w:rsid w:val="002E6FF6"/>
    <w:rsid w:val="002E72DA"/>
    <w:rsid w:val="002E74FD"/>
    <w:rsid w:val="002F1835"/>
    <w:rsid w:val="002F22D6"/>
    <w:rsid w:val="002F4236"/>
    <w:rsid w:val="002F4390"/>
    <w:rsid w:val="0030029B"/>
    <w:rsid w:val="003023E0"/>
    <w:rsid w:val="0030514A"/>
    <w:rsid w:val="00320207"/>
    <w:rsid w:val="00320E03"/>
    <w:rsid w:val="00326735"/>
    <w:rsid w:val="003359F6"/>
    <w:rsid w:val="00337188"/>
    <w:rsid w:val="00337311"/>
    <w:rsid w:val="00344D0A"/>
    <w:rsid w:val="003515C7"/>
    <w:rsid w:val="00352CE3"/>
    <w:rsid w:val="00356481"/>
    <w:rsid w:val="003571F9"/>
    <w:rsid w:val="00362483"/>
    <w:rsid w:val="00363971"/>
    <w:rsid w:val="003640ED"/>
    <w:rsid w:val="00365806"/>
    <w:rsid w:val="00366BC4"/>
    <w:rsid w:val="0036784D"/>
    <w:rsid w:val="00373154"/>
    <w:rsid w:val="003735AD"/>
    <w:rsid w:val="00374F0E"/>
    <w:rsid w:val="00377EDF"/>
    <w:rsid w:val="0038743C"/>
    <w:rsid w:val="00387517"/>
    <w:rsid w:val="00390E2A"/>
    <w:rsid w:val="0039225D"/>
    <w:rsid w:val="00392E61"/>
    <w:rsid w:val="00395F40"/>
    <w:rsid w:val="00395FC6"/>
    <w:rsid w:val="00396A56"/>
    <w:rsid w:val="0039748D"/>
    <w:rsid w:val="003977A7"/>
    <w:rsid w:val="003A1C5B"/>
    <w:rsid w:val="003A2C83"/>
    <w:rsid w:val="003A389E"/>
    <w:rsid w:val="003A3BD5"/>
    <w:rsid w:val="003B289A"/>
    <w:rsid w:val="003B3B02"/>
    <w:rsid w:val="003B73F3"/>
    <w:rsid w:val="003B7854"/>
    <w:rsid w:val="003C02A0"/>
    <w:rsid w:val="003C51E9"/>
    <w:rsid w:val="003C657F"/>
    <w:rsid w:val="003C713A"/>
    <w:rsid w:val="003D0ADF"/>
    <w:rsid w:val="003D2E7E"/>
    <w:rsid w:val="003D6883"/>
    <w:rsid w:val="003D705A"/>
    <w:rsid w:val="003F1033"/>
    <w:rsid w:val="00402F0B"/>
    <w:rsid w:val="004072FC"/>
    <w:rsid w:val="00407476"/>
    <w:rsid w:val="004109E0"/>
    <w:rsid w:val="00410B4A"/>
    <w:rsid w:val="00416F84"/>
    <w:rsid w:val="00421B6E"/>
    <w:rsid w:val="004222C3"/>
    <w:rsid w:val="00435152"/>
    <w:rsid w:val="00435E54"/>
    <w:rsid w:val="0043786E"/>
    <w:rsid w:val="00443B84"/>
    <w:rsid w:val="00457A4B"/>
    <w:rsid w:val="0046048C"/>
    <w:rsid w:val="00461637"/>
    <w:rsid w:val="0046320E"/>
    <w:rsid w:val="00465A75"/>
    <w:rsid w:val="00473D78"/>
    <w:rsid w:val="00482FF8"/>
    <w:rsid w:val="004875E9"/>
    <w:rsid w:val="00495E45"/>
    <w:rsid w:val="004A5123"/>
    <w:rsid w:val="004A5681"/>
    <w:rsid w:val="004B269F"/>
    <w:rsid w:val="004B6A86"/>
    <w:rsid w:val="004C091D"/>
    <w:rsid w:val="004C3C43"/>
    <w:rsid w:val="004C40E9"/>
    <w:rsid w:val="004C5339"/>
    <w:rsid w:val="004D18C0"/>
    <w:rsid w:val="004D65E0"/>
    <w:rsid w:val="004E47A5"/>
    <w:rsid w:val="004E4A47"/>
    <w:rsid w:val="004F0C43"/>
    <w:rsid w:val="004F12C3"/>
    <w:rsid w:val="004F61BC"/>
    <w:rsid w:val="004F7C7E"/>
    <w:rsid w:val="005001B5"/>
    <w:rsid w:val="00504362"/>
    <w:rsid w:val="0051121B"/>
    <w:rsid w:val="005146D2"/>
    <w:rsid w:val="00515193"/>
    <w:rsid w:val="0052043C"/>
    <w:rsid w:val="00523104"/>
    <w:rsid w:val="00523FDE"/>
    <w:rsid w:val="0052476F"/>
    <w:rsid w:val="00525392"/>
    <w:rsid w:val="00527C2C"/>
    <w:rsid w:val="00530960"/>
    <w:rsid w:val="00532F6C"/>
    <w:rsid w:val="00533053"/>
    <w:rsid w:val="005359DB"/>
    <w:rsid w:val="00535B6B"/>
    <w:rsid w:val="0053701D"/>
    <w:rsid w:val="00537EA6"/>
    <w:rsid w:val="00540FEA"/>
    <w:rsid w:val="00541E26"/>
    <w:rsid w:val="00542478"/>
    <w:rsid w:val="00543241"/>
    <w:rsid w:val="00543F5D"/>
    <w:rsid w:val="005445D9"/>
    <w:rsid w:val="0054662C"/>
    <w:rsid w:val="0054686B"/>
    <w:rsid w:val="005501A6"/>
    <w:rsid w:val="00552974"/>
    <w:rsid w:val="005565B5"/>
    <w:rsid w:val="0056068F"/>
    <w:rsid w:val="00566321"/>
    <w:rsid w:val="005673D5"/>
    <w:rsid w:val="00570302"/>
    <w:rsid w:val="00570AE9"/>
    <w:rsid w:val="0058073D"/>
    <w:rsid w:val="00590343"/>
    <w:rsid w:val="005936FB"/>
    <w:rsid w:val="0059509D"/>
    <w:rsid w:val="00596CBB"/>
    <w:rsid w:val="005A0295"/>
    <w:rsid w:val="005B36E3"/>
    <w:rsid w:val="005B45BD"/>
    <w:rsid w:val="005C29E0"/>
    <w:rsid w:val="005C6C11"/>
    <w:rsid w:val="005C7E31"/>
    <w:rsid w:val="005D0490"/>
    <w:rsid w:val="005D1694"/>
    <w:rsid w:val="005E09EE"/>
    <w:rsid w:val="005E7754"/>
    <w:rsid w:val="005F3270"/>
    <w:rsid w:val="005F4AAC"/>
    <w:rsid w:val="00606C53"/>
    <w:rsid w:val="00606DC8"/>
    <w:rsid w:val="006106E3"/>
    <w:rsid w:val="00611343"/>
    <w:rsid w:val="00612D46"/>
    <w:rsid w:val="00613451"/>
    <w:rsid w:val="00622888"/>
    <w:rsid w:val="00626FD4"/>
    <w:rsid w:val="00627F13"/>
    <w:rsid w:val="00641231"/>
    <w:rsid w:val="00641DAF"/>
    <w:rsid w:val="006519A8"/>
    <w:rsid w:val="0065207A"/>
    <w:rsid w:val="0065669E"/>
    <w:rsid w:val="006611BF"/>
    <w:rsid w:val="00667314"/>
    <w:rsid w:val="00667DCE"/>
    <w:rsid w:val="00671B04"/>
    <w:rsid w:val="0067283D"/>
    <w:rsid w:val="00674DE8"/>
    <w:rsid w:val="00685463"/>
    <w:rsid w:val="006862A2"/>
    <w:rsid w:val="0069632E"/>
    <w:rsid w:val="00697910"/>
    <w:rsid w:val="006A3666"/>
    <w:rsid w:val="006A5C01"/>
    <w:rsid w:val="006B0FF2"/>
    <w:rsid w:val="006B4821"/>
    <w:rsid w:val="006B502F"/>
    <w:rsid w:val="006B6FF0"/>
    <w:rsid w:val="006C58EF"/>
    <w:rsid w:val="006C6A8E"/>
    <w:rsid w:val="006C73A1"/>
    <w:rsid w:val="006D6884"/>
    <w:rsid w:val="006D7657"/>
    <w:rsid w:val="006E08C5"/>
    <w:rsid w:val="006F4C57"/>
    <w:rsid w:val="006F4D0B"/>
    <w:rsid w:val="00704357"/>
    <w:rsid w:val="00707D19"/>
    <w:rsid w:val="00710046"/>
    <w:rsid w:val="00710641"/>
    <w:rsid w:val="00712254"/>
    <w:rsid w:val="00712F99"/>
    <w:rsid w:val="007131E3"/>
    <w:rsid w:val="00713A69"/>
    <w:rsid w:val="00721AEA"/>
    <w:rsid w:val="00724ADE"/>
    <w:rsid w:val="007309F1"/>
    <w:rsid w:val="007317AC"/>
    <w:rsid w:val="0073386F"/>
    <w:rsid w:val="00735A43"/>
    <w:rsid w:val="00737D8C"/>
    <w:rsid w:val="00740FDF"/>
    <w:rsid w:val="00750F58"/>
    <w:rsid w:val="007549AD"/>
    <w:rsid w:val="007549EC"/>
    <w:rsid w:val="007551C3"/>
    <w:rsid w:val="007554DD"/>
    <w:rsid w:val="00757E60"/>
    <w:rsid w:val="007606B9"/>
    <w:rsid w:val="00761BA4"/>
    <w:rsid w:val="00763B41"/>
    <w:rsid w:val="00764D5D"/>
    <w:rsid w:val="00764DB5"/>
    <w:rsid w:val="00770F1B"/>
    <w:rsid w:val="007711FC"/>
    <w:rsid w:val="00772D45"/>
    <w:rsid w:val="00777EF4"/>
    <w:rsid w:val="0078340F"/>
    <w:rsid w:val="00783993"/>
    <w:rsid w:val="00792AB0"/>
    <w:rsid w:val="00795A7F"/>
    <w:rsid w:val="007A05A8"/>
    <w:rsid w:val="007A0B3B"/>
    <w:rsid w:val="007A1393"/>
    <w:rsid w:val="007B690E"/>
    <w:rsid w:val="007B6976"/>
    <w:rsid w:val="007C1AA0"/>
    <w:rsid w:val="007C20E5"/>
    <w:rsid w:val="007D2129"/>
    <w:rsid w:val="007D51B6"/>
    <w:rsid w:val="007D7F4F"/>
    <w:rsid w:val="007E03FC"/>
    <w:rsid w:val="007E407D"/>
    <w:rsid w:val="007F3EB8"/>
    <w:rsid w:val="007F50F0"/>
    <w:rsid w:val="007F5EE3"/>
    <w:rsid w:val="007F6F54"/>
    <w:rsid w:val="0080209A"/>
    <w:rsid w:val="0080243C"/>
    <w:rsid w:val="0081061C"/>
    <w:rsid w:val="008111F8"/>
    <w:rsid w:val="00811ED2"/>
    <w:rsid w:val="008136BF"/>
    <w:rsid w:val="0081642B"/>
    <w:rsid w:val="0081673B"/>
    <w:rsid w:val="00817E7D"/>
    <w:rsid w:val="0082208E"/>
    <w:rsid w:val="0082433A"/>
    <w:rsid w:val="008275A3"/>
    <w:rsid w:val="008314B2"/>
    <w:rsid w:val="00832B59"/>
    <w:rsid w:val="0084154B"/>
    <w:rsid w:val="00842567"/>
    <w:rsid w:val="00843FA5"/>
    <w:rsid w:val="0085258C"/>
    <w:rsid w:val="008569A2"/>
    <w:rsid w:val="0085793F"/>
    <w:rsid w:val="00860572"/>
    <w:rsid w:val="00866FAE"/>
    <w:rsid w:val="00867CDE"/>
    <w:rsid w:val="00875F58"/>
    <w:rsid w:val="00876FF8"/>
    <w:rsid w:val="008806DF"/>
    <w:rsid w:val="00883425"/>
    <w:rsid w:val="00885532"/>
    <w:rsid w:val="00887AB7"/>
    <w:rsid w:val="008910C6"/>
    <w:rsid w:val="0089182C"/>
    <w:rsid w:val="008961A3"/>
    <w:rsid w:val="008A3226"/>
    <w:rsid w:val="008A4A01"/>
    <w:rsid w:val="008B26C7"/>
    <w:rsid w:val="008C0259"/>
    <w:rsid w:val="008C0D65"/>
    <w:rsid w:val="008C7282"/>
    <w:rsid w:val="008D449E"/>
    <w:rsid w:val="008D54DD"/>
    <w:rsid w:val="008E1CBA"/>
    <w:rsid w:val="008E31DA"/>
    <w:rsid w:val="008E477F"/>
    <w:rsid w:val="008F5921"/>
    <w:rsid w:val="00903D6A"/>
    <w:rsid w:val="00914486"/>
    <w:rsid w:val="00914679"/>
    <w:rsid w:val="009216EF"/>
    <w:rsid w:val="00924E1A"/>
    <w:rsid w:val="00941648"/>
    <w:rsid w:val="009431B4"/>
    <w:rsid w:val="00947B64"/>
    <w:rsid w:val="00951930"/>
    <w:rsid w:val="009531D7"/>
    <w:rsid w:val="00956D2E"/>
    <w:rsid w:val="00960F79"/>
    <w:rsid w:val="00964DDB"/>
    <w:rsid w:val="00966252"/>
    <w:rsid w:val="009662FC"/>
    <w:rsid w:val="00966C58"/>
    <w:rsid w:val="009674EE"/>
    <w:rsid w:val="00970521"/>
    <w:rsid w:val="009762B2"/>
    <w:rsid w:val="00980F6C"/>
    <w:rsid w:val="00984816"/>
    <w:rsid w:val="0098737F"/>
    <w:rsid w:val="00990721"/>
    <w:rsid w:val="009949DB"/>
    <w:rsid w:val="009A1A7D"/>
    <w:rsid w:val="009A2157"/>
    <w:rsid w:val="009A6373"/>
    <w:rsid w:val="009B4A80"/>
    <w:rsid w:val="009B6CB6"/>
    <w:rsid w:val="009C2563"/>
    <w:rsid w:val="009C4018"/>
    <w:rsid w:val="009D10EE"/>
    <w:rsid w:val="009D4D8E"/>
    <w:rsid w:val="009D586F"/>
    <w:rsid w:val="009D757D"/>
    <w:rsid w:val="009E368A"/>
    <w:rsid w:val="009F4F50"/>
    <w:rsid w:val="00A00BFF"/>
    <w:rsid w:val="00A0148D"/>
    <w:rsid w:val="00A0243B"/>
    <w:rsid w:val="00A02FE7"/>
    <w:rsid w:val="00A03FF2"/>
    <w:rsid w:val="00A0415B"/>
    <w:rsid w:val="00A04310"/>
    <w:rsid w:val="00A05498"/>
    <w:rsid w:val="00A06AD8"/>
    <w:rsid w:val="00A124CD"/>
    <w:rsid w:val="00A15580"/>
    <w:rsid w:val="00A242FD"/>
    <w:rsid w:val="00A273C1"/>
    <w:rsid w:val="00A34F58"/>
    <w:rsid w:val="00A40AA5"/>
    <w:rsid w:val="00A51C6A"/>
    <w:rsid w:val="00A53B64"/>
    <w:rsid w:val="00A53D4A"/>
    <w:rsid w:val="00A569A8"/>
    <w:rsid w:val="00A62322"/>
    <w:rsid w:val="00A632B5"/>
    <w:rsid w:val="00A72E16"/>
    <w:rsid w:val="00A73B7E"/>
    <w:rsid w:val="00A7510C"/>
    <w:rsid w:val="00A755A8"/>
    <w:rsid w:val="00A77A78"/>
    <w:rsid w:val="00A818E2"/>
    <w:rsid w:val="00A84017"/>
    <w:rsid w:val="00A91163"/>
    <w:rsid w:val="00A92C9F"/>
    <w:rsid w:val="00A97B3A"/>
    <w:rsid w:val="00AA79F3"/>
    <w:rsid w:val="00AB294B"/>
    <w:rsid w:val="00AB4D36"/>
    <w:rsid w:val="00AB527A"/>
    <w:rsid w:val="00AB5367"/>
    <w:rsid w:val="00AB7AC2"/>
    <w:rsid w:val="00AB7B5B"/>
    <w:rsid w:val="00AC0C92"/>
    <w:rsid w:val="00AC132E"/>
    <w:rsid w:val="00AC270F"/>
    <w:rsid w:val="00AC7AC9"/>
    <w:rsid w:val="00AD6DDC"/>
    <w:rsid w:val="00AD7889"/>
    <w:rsid w:val="00AE2877"/>
    <w:rsid w:val="00AE5841"/>
    <w:rsid w:val="00AE5D31"/>
    <w:rsid w:val="00AF0D0C"/>
    <w:rsid w:val="00AF2D60"/>
    <w:rsid w:val="00AF37EB"/>
    <w:rsid w:val="00B06867"/>
    <w:rsid w:val="00B07B76"/>
    <w:rsid w:val="00B16133"/>
    <w:rsid w:val="00B16225"/>
    <w:rsid w:val="00B16EB4"/>
    <w:rsid w:val="00B16F1D"/>
    <w:rsid w:val="00B17A59"/>
    <w:rsid w:val="00B25F59"/>
    <w:rsid w:val="00B2721F"/>
    <w:rsid w:val="00B32EED"/>
    <w:rsid w:val="00B42284"/>
    <w:rsid w:val="00B5267D"/>
    <w:rsid w:val="00B541A2"/>
    <w:rsid w:val="00B54596"/>
    <w:rsid w:val="00B603F5"/>
    <w:rsid w:val="00B62426"/>
    <w:rsid w:val="00B6256F"/>
    <w:rsid w:val="00B62CAD"/>
    <w:rsid w:val="00B63778"/>
    <w:rsid w:val="00B772F9"/>
    <w:rsid w:val="00B805F1"/>
    <w:rsid w:val="00B82F39"/>
    <w:rsid w:val="00B849D3"/>
    <w:rsid w:val="00B86743"/>
    <w:rsid w:val="00B90069"/>
    <w:rsid w:val="00B90E34"/>
    <w:rsid w:val="00B9331B"/>
    <w:rsid w:val="00B93DE8"/>
    <w:rsid w:val="00B95F6F"/>
    <w:rsid w:val="00BA37BA"/>
    <w:rsid w:val="00BA398B"/>
    <w:rsid w:val="00BA4234"/>
    <w:rsid w:val="00BA4553"/>
    <w:rsid w:val="00BA5A19"/>
    <w:rsid w:val="00BA5C96"/>
    <w:rsid w:val="00BB324A"/>
    <w:rsid w:val="00BB3F30"/>
    <w:rsid w:val="00BC1995"/>
    <w:rsid w:val="00BC5CF5"/>
    <w:rsid w:val="00BC7961"/>
    <w:rsid w:val="00BD2596"/>
    <w:rsid w:val="00BE110C"/>
    <w:rsid w:val="00BF64F2"/>
    <w:rsid w:val="00BF69D0"/>
    <w:rsid w:val="00BF74EB"/>
    <w:rsid w:val="00C00719"/>
    <w:rsid w:val="00C01962"/>
    <w:rsid w:val="00C03B82"/>
    <w:rsid w:val="00C03D62"/>
    <w:rsid w:val="00C127F0"/>
    <w:rsid w:val="00C1635F"/>
    <w:rsid w:val="00C21833"/>
    <w:rsid w:val="00C22324"/>
    <w:rsid w:val="00C2257D"/>
    <w:rsid w:val="00C32347"/>
    <w:rsid w:val="00C33335"/>
    <w:rsid w:val="00C33A86"/>
    <w:rsid w:val="00C3484C"/>
    <w:rsid w:val="00C35C40"/>
    <w:rsid w:val="00C37E88"/>
    <w:rsid w:val="00C41B28"/>
    <w:rsid w:val="00C5042D"/>
    <w:rsid w:val="00C5085A"/>
    <w:rsid w:val="00C53498"/>
    <w:rsid w:val="00C53895"/>
    <w:rsid w:val="00C53E7F"/>
    <w:rsid w:val="00C54E34"/>
    <w:rsid w:val="00C62FE5"/>
    <w:rsid w:val="00C67C37"/>
    <w:rsid w:val="00C714F6"/>
    <w:rsid w:val="00C745D6"/>
    <w:rsid w:val="00C75DE6"/>
    <w:rsid w:val="00C766AB"/>
    <w:rsid w:val="00C80CDB"/>
    <w:rsid w:val="00C855B5"/>
    <w:rsid w:val="00C86F98"/>
    <w:rsid w:val="00C87095"/>
    <w:rsid w:val="00C905F0"/>
    <w:rsid w:val="00C92DD5"/>
    <w:rsid w:val="00C95C8A"/>
    <w:rsid w:val="00CA4BDA"/>
    <w:rsid w:val="00CB3D2A"/>
    <w:rsid w:val="00CC0B9F"/>
    <w:rsid w:val="00CC4838"/>
    <w:rsid w:val="00CD0980"/>
    <w:rsid w:val="00CD50C0"/>
    <w:rsid w:val="00CD5AA4"/>
    <w:rsid w:val="00CD5CD5"/>
    <w:rsid w:val="00CE41EB"/>
    <w:rsid w:val="00CE58F2"/>
    <w:rsid w:val="00CE5AA6"/>
    <w:rsid w:val="00CE669D"/>
    <w:rsid w:val="00CF433E"/>
    <w:rsid w:val="00CF4EB4"/>
    <w:rsid w:val="00CF5FEA"/>
    <w:rsid w:val="00CF62A4"/>
    <w:rsid w:val="00CF7624"/>
    <w:rsid w:val="00D003BF"/>
    <w:rsid w:val="00D003C5"/>
    <w:rsid w:val="00D0145F"/>
    <w:rsid w:val="00D03DAF"/>
    <w:rsid w:val="00D04DBC"/>
    <w:rsid w:val="00D05906"/>
    <w:rsid w:val="00D070FF"/>
    <w:rsid w:val="00D10097"/>
    <w:rsid w:val="00D125EC"/>
    <w:rsid w:val="00D141D2"/>
    <w:rsid w:val="00D2080F"/>
    <w:rsid w:val="00D20E8A"/>
    <w:rsid w:val="00D2194A"/>
    <w:rsid w:val="00D25635"/>
    <w:rsid w:val="00D261F7"/>
    <w:rsid w:val="00D2637A"/>
    <w:rsid w:val="00D26E4E"/>
    <w:rsid w:val="00D27A3D"/>
    <w:rsid w:val="00D32CD2"/>
    <w:rsid w:val="00D379C1"/>
    <w:rsid w:val="00D40C38"/>
    <w:rsid w:val="00D41644"/>
    <w:rsid w:val="00D461BC"/>
    <w:rsid w:val="00D46776"/>
    <w:rsid w:val="00D51995"/>
    <w:rsid w:val="00D62036"/>
    <w:rsid w:val="00D6369B"/>
    <w:rsid w:val="00D70055"/>
    <w:rsid w:val="00D733E7"/>
    <w:rsid w:val="00D75107"/>
    <w:rsid w:val="00D8056B"/>
    <w:rsid w:val="00D81C24"/>
    <w:rsid w:val="00D90D5F"/>
    <w:rsid w:val="00D93EA6"/>
    <w:rsid w:val="00D94BE9"/>
    <w:rsid w:val="00D975F8"/>
    <w:rsid w:val="00DA5DDB"/>
    <w:rsid w:val="00DB1E41"/>
    <w:rsid w:val="00DC074E"/>
    <w:rsid w:val="00DC0C93"/>
    <w:rsid w:val="00DD12E2"/>
    <w:rsid w:val="00DD34A3"/>
    <w:rsid w:val="00DE00F4"/>
    <w:rsid w:val="00DE2243"/>
    <w:rsid w:val="00DE3FE7"/>
    <w:rsid w:val="00DE5814"/>
    <w:rsid w:val="00DE7861"/>
    <w:rsid w:val="00DE79E8"/>
    <w:rsid w:val="00DF15BD"/>
    <w:rsid w:val="00DF627E"/>
    <w:rsid w:val="00E1205A"/>
    <w:rsid w:val="00E210B8"/>
    <w:rsid w:val="00E30C94"/>
    <w:rsid w:val="00E313BC"/>
    <w:rsid w:val="00E31C8F"/>
    <w:rsid w:val="00E32660"/>
    <w:rsid w:val="00E32DF0"/>
    <w:rsid w:val="00E37E3C"/>
    <w:rsid w:val="00E42FA3"/>
    <w:rsid w:val="00E4625E"/>
    <w:rsid w:val="00E46B34"/>
    <w:rsid w:val="00E60AEE"/>
    <w:rsid w:val="00E70B44"/>
    <w:rsid w:val="00E76081"/>
    <w:rsid w:val="00E82374"/>
    <w:rsid w:val="00E86D63"/>
    <w:rsid w:val="00E905E8"/>
    <w:rsid w:val="00E92FA0"/>
    <w:rsid w:val="00E9609C"/>
    <w:rsid w:val="00EA084E"/>
    <w:rsid w:val="00EA0FA6"/>
    <w:rsid w:val="00EA16A8"/>
    <w:rsid w:val="00EA1D6C"/>
    <w:rsid w:val="00EA5C0D"/>
    <w:rsid w:val="00EA7784"/>
    <w:rsid w:val="00EB3CDF"/>
    <w:rsid w:val="00EB5222"/>
    <w:rsid w:val="00EC3019"/>
    <w:rsid w:val="00EC32D2"/>
    <w:rsid w:val="00EC783C"/>
    <w:rsid w:val="00ED1B59"/>
    <w:rsid w:val="00ED446A"/>
    <w:rsid w:val="00EE087A"/>
    <w:rsid w:val="00EE3724"/>
    <w:rsid w:val="00EE3F88"/>
    <w:rsid w:val="00EE6F09"/>
    <w:rsid w:val="00EF3DC0"/>
    <w:rsid w:val="00F0217F"/>
    <w:rsid w:val="00F0218D"/>
    <w:rsid w:val="00F03EE9"/>
    <w:rsid w:val="00F109B5"/>
    <w:rsid w:val="00F13324"/>
    <w:rsid w:val="00F164CF"/>
    <w:rsid w:val="00F16707"/>
    <w:rsid w:val="00F17493"/>
    <w:rsid w:val="00F22299"/>
    <w:rsid w:val="00F25822"/>
    <w:rsid w:val="00F26CEA"/>
    <w:rsid w:val="00F32515"/>
    <w:rsid w:val="00F3385E"/>
    <w:rsid w:val="00F348ED"/>
    <w:rsid w:val="00F42F63"/>
    <w:rsid w:val="00F454E1"/>
    <w:rsid w:val="00F45E9D"/>
    <w:rsid w:val="00F534DC"/>
    <w:rsid w:val="00F53B3E"/>
    <w:rsid w:val="00F549AF"/>
    <w:rsid w:val="00F55695"/>
    <w:rsid w:val="00F57F8B"/>
    <w:rsid w:val="00F62D8A"/>
    <w:rsid w:val="00F63B27"/>
    <w:rsid w:val="00F7467F"/>
    <w:rsid w:val="00F7567E"/>
    <w:rsid w:val="00F76D12"/>
    <w:rsid w:val="00F82D82"/>
    <w:rsid w:val="00F84015"/>
    <w:rsid w:val="00F860BF"/>
    <w:rsid w:val="00F906C2"/>
    <w:rsid w:val="00F92885"/>
    <w:rsid w:val="00FA0103"/>
    <w:rsid w:val="00FA1638"/>
    <w:rsid w:val="00FA6379"/>
    <w:rsid w:val="00FB077A"/>
    <w:rsid w:val="00FB3789"/>
    <w:rsid w:val="00FB64E1"/>
    <w:rsid w:val="00FB6672"/>
    <w:rsid w:val="00FB76E1"/>
    <w:rsid w:val="00FB7D1C"/>
    <w:rsid w:val="00FC1E1B"/>
    <w:rsid w:val="00FC22C5"/>
    <w:rsid w:val="00FC5593"/>
    <w:rsid w:val="00FC73DB"/>
    <w:rsid w:val="00FD0300"/>
    <w:rsid w:val="00FD105D"/>
    <w:rsid w:val="00FD5E02"/>
    <w:rsid w:val="00FE02C0"/>
    <w:rsid w:val="00FE0985"/>
    <w:rsid w:val="00FE4003"/>
    <w:rsid w:val="00FF0805"/>
    <w:rsid w:val="00FF170D"/>
    <w:rsid w:val="00FF59A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2a2c4e,#1b2247,#1b2249,#191f43"/>
    </o:shapedefaults>
    <o:shapelayout v:ext="edit">
      <o:idmap v:ext="edit" data="2"/>
    </o:shapelayout>
  </w:shapeDefaults>
  <w:doNotEmbedSmartTags/>
  <w:decimalSymbol w:val="."/>
  <w:listSeparator w:val=","/>
  <w14:docId w14:val="0648F46E"/>
  <w15:docId w15:val="{593607D5-5731-4643-8B36-3A950FC1E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29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80243C"/>
    <w:rPr>
      <w:rFonts w:ascii="Arial" w:eastAsia="Calibri" w:hAnsi="Arial" w:cs="Arial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461637"/>
    <w:pPr>
      <w:suppressAutoHyphens/>
      <w:spacing w:after="160" w:line="300" w:lineRule="exact"/>
      <w:outlineLvl w:val="0"/>
    </w:pPr>
    <w:rPr>
      <w:b/>
      <w:color w:val="000000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61637"/>
    <w:pPr>
      <w:suppressAutoHyphens/>
      <w:spacing w:before="160"/>
      <w:outlineLvl w:val="1"/>
    </w:pPr>
    <w:rPr>
      <w:b/>
      <w:color w:val="000000"/>
    </w:rPr>
  </w:style>
  <w:style w:type="paragraph" w:styleId="Heading3">
    <w:name w:val="heading 3"/>
    <w:basedOn w:val="Normal"/>
    <w:next w:val="Normal"/>
    <w:link w:val="Heading3Char"/>
    <w:qFormat/>
    <w:rsid w:val="00461637"/>
    <w:pPr>
      <w:suppressAutoHyphens/>
      <w:outlineLvl w:val="2"/>
    </w:pPr>
    <w:rPr>
      <w:b/>
    </w:rPr>
  </w:style>
  <w:style w:type="paragraph" w:styleId="Heading4">
    <w:name w:val="heading 4"/>
    <w:basedOn w:val="Heading2"/>
    <w:next w:val="Normal"/>
    <w:link w:val="Heading4Char"/>
    <w:unhideWhenUsed/>
    <w:qFormat/>
    <w:rsid w:val="00176AB5"/>
    <w:pPr>
      <w:outlineLvl w:val="3"/>
    </w:pPr>
  </w:style>
  <w:style w:type="paragraph" w:styleId="Heading5">
    <w:name w:val="heading 5"/>
    <w:basedOn w:val="Heading4"/>
    <w:next w:val="Normal"/>
    <w:link w:val="Heading5Char"/>
    <w:unhideWhenUsed/>
    <w:qFormat/>
    <w:rsid w:val="00CD5AA4"/>
    <w:pPr>
      <w:outlineLvl w:val="4"/>
    </w:pPr>
  </w:style>
  <w:style w:type="paragraph" w:styleId="Heading6">
    <w:name w:val="heading 6"/>
    <w:basedOn w:val="Heading5"/>
    <w:next w:val="Normal"/>
    <w:link w:val="Heading6Char"/>
    <w:unhideWhenUsed/>
    <w:qFormat/>
    <w:rsid w:val="00CD5AA4"/>
    <w:pPr>
      <w:outlineLvl w:val="5"/>
    </w:pPr>
  </w:style>
  <w:style w:type="paragraph" w:styleId="Heading7">
    <w:name w:val="heading 7"/>
    <w:basedOn w:val="Heading6"/>
    <w:next w:val="Normal"/>
    <w:link w:val="Heading7Char"/>
    <w:unhideWhenUsed/>
    <w:qFormat/>
    <w:rsid w:val="00CD5AA4"/>
    <w:pPr>
      <w:outlineLvl w:val="6"/>
    </w:pPr>
  </w:style>
  <w:style w:type="paragraph" w:styleId="Heading8">
    <w:name w:val="heading 8"/>
    <w:basedOn w:val="Heading7"/>
    <w:next w:val="Normal"/>
    <w:link w:val="Heading8Char"/>
    <w:unhideWhenUsed/>
    <w:qFormat/>
    <w:rsid w:val="00CD5AA4"/>
    <w:pPr>
      <w:outlineLvl w:val="7"/>
    </w:pPr>
  </w:style>
  <w:style w:type="paragraph" w:styleId="Heading9">
    <w:name w:val="heading 9"/>
    <w:basedOn w:val="Heading8"/>
    <w:next w:val="Normal"/>
    <w:link w:val="Heading9Char"/>
    <w:unhideWhenUsed/>
    <w:qFormat/>
    <w:rsid w:val="00176AB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semiHidden/>
    <w:qFormat/>
    <w:rsid w:val="00CD5AA4"/>
    <w:rPr>
      <w:i/>
      <w:iCs/>
    </w:rPr>
  </w:style>
  <w:style w:type="paragraph" w:styleId="Footer">
    <w:name w:val="footer"/>
    <w:basedOn w:val="Normal"/>
    <w:link w:val="FooterChar"/>
    <w:rsid w:val="002D7E84"/>
    <w:pPr>
      <w:tabs>
        <w:tab w:val="center" w:pos="4513"/>
        <w:tab w:val="right" w:pos="9026"/>
      </w:tabs>
      <w:suppressAutoHyphens/>
    </w:pPr>
    <w:rPr>
      <w:color w:val="A7A7A7"/>
      <w:sz w:val="18"/>
    </w:rPr>
  </w:style>
  <w:style w:type="character" w:customStyle="1" w:styleId="FooterChar">
    <w:name w:val="Footer Char"/>
    <w:basedOn w:val="DefaultParagraphFont"/>
    <w:link w:val="Footer"/>
    <w:rsid w:val="002D7E84"/>
    <w:rPr>
      <w:rFonts w:ascii="Arial" w:eastAsia="Calibri" w:hAnsi="Arial" w:cs="Arial"/>
      <w:color w:val="A7A7A7"/>
      <w:sz w:val="18"/>
      <w:lang w:eastAsia="en-US"/>
    </w:rPr>
  </w:style>
  <w:style w:type="paragraph" w:styleId="Header">
    <w:name w:val="header"/>
    <w:basedOn w:val="Normal"/>
    <w:link w:val="HeaderChar"/>
    <w:uiPriority w:val="99"/>
    <w:rsid w:val="00176AB5"/>
    <w:pPr>
      <w:tabs>
        <w:tab w:val="center" w:pos="4513"/>
        <w:tab w:val="right" w:pos="9026"/>
      </w:tabs>
      <w:suppressAutoHyphens/>
    </w:pPr>
  </w:style>
  <w:style w:type="character" w:customStyle="1" w:styleId="HeaderChar">
    <w:name w:val="Header Char"/>
    <w:basedOn w:val="DefaultParagraphFont"/>
    <w:link w:val="Header"/>
    <w:uiPriority w:val="99"/>
    <w:rsid w:val="00176AB5"/>
    <w:rPr>
      <w:rFonts w:ascii="Arial" w:eastAsia="Calibri" w:hAnsi="Arial" w:cs="Arial"/>
      <w:lang w:eastAsia="en-US"/>
    </w:rPr>
  </w:style>
  <w:style w:type="character" w:styleId="IntenseEmphasis">
    <w:name w:val="Intense Emphasis"/>
    <w:basedOn w:val="DefaultParagraphFont"/>
    <w:uiPriority w:val="21"/>
    <w:semiHidden/>
    <w:qFormat/>
    <w:rsid w:val="00CD5AA4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link w:val="ListParagraphChar"/>
    <w:uiPriority w:val="34"/>
    <w:qFormat/>
    <w:rsid w:val="003D0ADF"/>
    <w:pPr>
      <w:numPr>
        <w:numId w:val="2"/>
      </w:numPr>
      <w:tabs>
        <w:tab w:val="left" w:pos="1021"/>
        <w:tab w:val="left" w:pos="1361"/>
        <w:tab w:val="left" w:pos="1701"/>
        <w:tab w:val="left" w:pos="2041"/>
        <w:tab w:val="left" w:pos="2381"/>
        <w:tab w:val="left" w:pos="2722"/>
        <w:tab w:val="left" w:pos="3062"/>
        <w:tab w:val="left" w:pos="3402"/>
      </w:tabs>
      <w:suppressAutoHyphens/>
      <w:spacing w:before="60" w:after="60"/>
    </w:pPr>
  </w:style>
  <w:style w:type="character" w:customStyle="1" w:styleId="Heading1Char">
    <w:name w:val="Heading 1 Char"/>
    <w:basedOn w:val="DefaultParagraphFont"/>
    <w:link w:val="Heading1"/>
    <w:uiPriority w:val="3"/>
    <w:rsid w:val="00461637"/>
    <w:rPr>
      <w:rFonts w:ascii="Arial" w:eastAsia="Calibri" w:hAnsi="Arial" w:cs="Arial"/>
      <w:b/>
      <w:color w:val="000000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4"/>
    <w:rsid w:val="00461637"/>
    <w:rPr>
      <w:rFonts w:ascii="Arial" w:eastAsia="Calibri" w:hAnsi="Arial" w:cs="Arial"/>
      <w:b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5"/>
    <w:rsid w:val="00461637"/>
    <w:rPr>
      <w:rFonts w:ascii="Arial" w:eastAsia="Calibri" w:hAnsi="Arial" w:cs="Arial"/>
      <w:b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176AB5"/>
    <w:rPr>
      <w:rFonts w:ascii="Arial" w:eastAsia="Calibri" w:hAnsi="Arial" w:cs="Arial"/>
      <w:b/>
      <w:color w:val="000000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CD5AA4"/>
    <w:rPr>
      <w:rFonts w:ascii="Arial" w:eastAsiaTheme="majorEastAsia" w:hAnsi="Arial" w:cstheme="majorBidi"/>
      <w:b/>
      <w:sz w:val="22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CD5AA4"/>
    <w:rPr>
      <w:rFonts w:ascii="Arial" w:eastAsiaTheme="majorEastAsia" w:hAnsi="Arial" w:cstheme="majorBidi"/>
      <w:b/>
      <w:sz w:val="22"/>
      <w:szCs w:val="26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CD5AA4"/>
    <w:rPr>
      <w:rFonts w:ascii="Arial" w:eastAsiaTheme="majorEastAsia" w:hAnsi="Arial" w:cstheme="majorBidi"/>
      <w:b/>
      <w:sz w:val="22"/>
      <w:szCs w:val="26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CD5AA4"/>
    <w:rPr>
      <w:rFonts w:ascii="Arial" w:eastAsiaTheme="majorEastAsia" w:hAnsi="Arial" w:cstheme="majorBidi"/>
      <w:b/>
      <w:sz w:val="22"/>
      <w:szCs w:val="26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176AB5"/>
    <w:rPr>
      <w:rFonts w:ascii="Arial" w:eastAsia="Calibri" w:hAnsi="Arial" w:cs="Arial"/>
      <w:b/>
      <w:color w:val="000000"/>
      <w:lang w:eastAsia="en-US"/>
    </w:rPr>
  </w:style>
  <w:style w:type="paragraph" w:styleId="NoSpacing">
    <w:name w:val="No Spacing"/>
    <w:uiPriority w:val="1"/>
    <w:semiHidden/>
    <w:qFormat/>
    <w:rsid w:val="00CD5AA4"/>
    <w:rPr>
      <w:rFonts w:ascii="Arial" w:eastAsiaTheme="minorHAnsi" w:hAnsi="Arial" w:cstheme="minorBidi"/>
      <w:sz w:val="22"/>
      <w:szCs w:val="22"/>
      <w:lang w:eastAsia="en-US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CD5AA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07060"/>
    <w:rPr>
      <w:rFonts w:ascii="Arial" w:eastAsia="Calibri" w:hAnsi="Arial" w:cs="Arial"/>
      <w:i/>
      <w:iCs/>
      <w:color w:val="000000" w:themeColor="text1"/>
      <w:lang w:eastAsia="en-US"/>
    </w:rPr>
  </w:style>
  <w:style w:type="character" w:styleId="Strong">
    <w:name w:val="Strong"/>
    <w:basedOn w:val="DefaultParagraphFont"/>
    <w:uiPriority w:val="22"/>
    <w:semiHidden/>
    <w:qFormat/>
    <w:rsid w:val="00CD5AA4"/>
    <w:rPr>
      <w:b/>
      <w:bCs/>
    </w:rPr>
  </w:style>
  <w:style w:type="character" w:customStyle="1" w:styleId="DocumentSubtitle">
    <w:name w:val="Document Subtitle"/>
    <w:basedOn w:val="TitleChar"/>
    <w:uiPriority w:val="2"/>
    <w:qFormat/>
    <w:rsid w:val="00287EB0"/>
    <w:rPr>
      <w:rFonts w:ascii="Arial" w:eastAsia="Times New Roman" w:hAnsi="Arial" w:cs="Arial"/>
      <w:b w:val="0"/>
      <w:color w:val="0085AC"/>
      <w:spacing w:val="4"/>
      <w:kern w:val="28"/>
      <w:sz w:val="36"/>
      <w:szCs w:val="48"/>
      <w:lang w:eastAsia="en-US"/>
    </w:rPr>
  </w:style>
  <w:style w:type="character" w:styleId="SubtleEmphasis">
    <w:name w:val="Subtle Emphasis"/>
    <w:basedOn w:val="DefaultParagraphFont"/>
    <w:uiPriority w:val="19"/>
    <w:semiHidden/>
    <w:qFormat/>
    <w:rsid w:val="00CD5AA4"/>
    <w:rPr>
      <w:i/>
      <w:iCs/>
      <w:color w:val="808080" w:themeColor="text1" w:themeTint="7F"/>
    </w:rPr>
  </w:style>
  <w:style w:type="paragraph" w:styleId="Title">
    <w:name w:val="Title"/>
    <w:aliases w:val="Document Title"/>
    <w:basedOn w:val="Normal"/>
    <w:next w:val="Normal"/>
    <w:link w:val="TitleChar"/>
    <w:uiPriority w:val="1"/>
    <w:qFormat/>
    <w:rsid w:val="00287EB0"/>
    <w:pPr>
      <w:tabs>
        <w:tab w:val="left" w:pos="1276"/>
      </w:tabs>
      <w:suppressAutoHyphens/>
      <w:spacing w:after="480" w:line="264" w:lineRule="auto"/>
      <w:contextualSpacing/>
    </w:pPr>
    <w:rPr>
      <w:rFonts w:eastAsia="Times New Roman"/>
      <w:b/>
      <w:color w:val="0085AC"/>
      <w:spacing w:val="4"/>
      <w:kern w:val="28"/>
      <w:sz w:val="48"/>
      <w:szCs w:val="48"/>
    </w:rPr>
  </w:style>
  <w:style w:type="character" w:customStyle="1" w:styleId="TitleChar">
    <w:name w:val="Title Char"/>
    <w:aliases w:val="Document Title Char"/>
    <w:basedOn w:val="DefaultParagraphFont"/>
    <w:link w:val="Title"/>
    <w:uiPriority w:val="1"/>
    <w:rsid w:val="00287EB0"/>
    <w:rPr>
      <w:rFonts w:ascii="Arial" w:eastAsia="Times New Roman" w:hAnsi="Arial" w:cs="Arial"/>
      <w:b/>
      <w:color w:val="0085AC"/>
      <w:spacing w:val="4"/>
      <w:kern w:val="28"/>
      <w:sz w:val="48"/>
      <w:szCs w:val="48"/>
      <w:lang w:eastAsia="en-US"/>
    </w:rPr>
  </w:style>
  <w:style w:type="paragraph" w:customStyle="1" w:styleId="Covertitle">
    <w:name w:val="Cover title"/>
    <w:basedOn w:val="Normal"/>
    <w:link w:val="CovertitleChar"/>
    <w:qFormat/>
    <w:rsid w:val="00F45E9D"/>
    <w:pPr>
      <w:suppressAutoHyphens/>
      <w:spacing w:line="820" w:lineRule="exact"/>
      <w:ind w:right="851"/>
    </w:pPr>
    <w:rPr>
      <w:b/>
      <w:noProof/>
      <w:color w:val="0085AC"/>
      <w:spacing w:val="5"/>
      <w:sz w:val="72"/>
      <w:szCs w:val="72"/>
      <w:lang w:eastAsia="en-AU"/>
    </w:rPr>
  </w:style>
  <w:style w:type="character" w:customStyle="1" w:styleId="CovertitleChar">
    <w:name w:val="Cover title Char"/>
    <w:basedOn w:val="DefaultParagraphFont"/>
    <w:link w:val="Covertitle"/>
    <w:rsid w:val="00F45E9D"/>
    <w:rPr>
      <w:rFonts w:ascii="Arial" w:eastAsia="Calibri" w:hAnsi="Arial" w:cs="Arial"/>
      <w:b/>
      <w:noProof/>
      <w:color w:val="0085AC"/>
      <w:spacing w:val="5"/>
      <w:sz w:val="72"/>
      <w:szCs w:val="72"/>
    </w:rPr>
  </w:style>
  <w:style w:type="paragraph" w:styleId="BalloonText">
    <w:name w:val="Balloon Text"/>
    <w:basedOn w:val="Normal"/>
    <w:link w:val="BalloonTextChar"/>
    <w:unhideWhenUsed/>
    <w:rsid w:val="00A569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569A8"/>
    <w:rPr>
      <w:rFonts w:ascii="Segoe UI" w:eastAsiaTheme="minorHAnsi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5151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7510C"/>
    <w:rPr>
      <w:color w:val="808080"/>
    </w:rPr>
  </w:style>
  <w:style w:type="table" w:styleId="GridTable4-Accent6">
    <w:name w:val="Grid Table 4 Accent 6"/>
    <w:basedOn w:val="TableNormal"/>
    <w:uiPriority w:val="49"/>
    <w:rsid w:val="006519A8"/>
    <w:rPr>
      <w:rFonts w:ascii="Arial" w:eastAsiaTheme="minorHAnsi" w:hAnsi="Arial" w:cstheme="minorBidi"/>
      <w:szCs w:val="22"/>
      <w:lang w:eastAsia="en-US"/>
    </w:rPr>
    <w:tblPr>
      <w:tblStyleRowBandSize w:val="1"/>
      <w:tblStyleColBandSize w:val="1"/>
      <w:tblBorders>
        <w:top w:val="single" w:sz="4" w:space="0" w:color="18A54D"/>
        <w:left w:val="single" w:sz="4" w:space="0" w:color="18A54D"/>
        <w:bottom w:val="single" w:sz="4" w:space="0" w:color="18A54D"/>
        <w:right w:val="single" w:sz="4" w:space="0" w:color="18A54D"/>
        <w:insideH w:val="single" w:sz="4" w:space="0" w:color="18A54D"/>
        <w:insideV w:val="single" w:sz="4" w:space="0" w:color="18A54D"/>
      </w:tblBorders>
    </w:tblPr>
    <w:tcPr>
      <w:vAlign w:val="center"/>
    </w:tcPr>
    <w:tblStylePr w:type="firstRow">
      <w:pPr>
        <w:wordWrap/>
        <w:jc w:val="left"/>
      </w:pPr>
      <w:rPr>
        <w:rFonts w:ascii="Arial" w:hAnsi="Arial"/>
        <w:b/>
        <w:bCs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18A54D"/>
      </w:tcPr>
    </w:tblStylePr>
    <w:tblStylePr w:type="lastRow">
      <w:rPr>
        <w:b/>
        <w:bCs/>
      </w:rPr>
      <w:tblPr/>
      <w:tcPr>
        <w:tcBorders>
          <w:top w:val="double" w:sz="6" w:space="0" w:color="18A54D"/>
          <w:bottom w:val="single" w:sz="6" w:space="0" w:color="18A5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DB"/>
      </w:tcPr>
    </w:tblStylePr>
    <w:tblStylePr w:type="band1Horz">
      <w:tblPr/>
      <w:tcPr>
        <w:shd w:val="clear" w:color="auto" w:fill="D1EDDB"/>
      </w:tcPr>
    </w:tblStylePr>
  </w:style>
  <w:style w:type="paragraph" w:customStyle="1" w:styleId="NumberedParagraph">
    <w:name w:val="Numbered Paragraph"/>
    <w:basedOn w:val="Normal"/>
    <w:link w:val="NumberedParagraphChar"/>
    <w:uiPriority w:val="7"/>
    <w:qFormat/>
    <w:rsid w:val="00FB077A"/>
    <w:pPr>
      <w:numPr>
        <w:numId w:val="3"/>
      </w:numPr>
      <w:tabs>
        <w:tab w:val="left" w:pos="680"/>
        <w:tab w:val="left" w:pos="1191"/>
        <w:tab w:val="left" w:pos="1871"/>
        <w:tab w:val="left" w:pos="2722"/>
        <w:tab w:val="left" w:pos="3175"/>
        <w:tab w:val="left" w:pos="4366"/>
      </w:tabs>
      <w:suppressAutoHyphens/>
      <w:spacing w:before="60" w:after="6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D0ADF"/>
    <w:rPr>
      <w:rFonts w:ascii="Arial" w:eastAsia="Calibri" w:hAnsi="Arial" w:cs="Arial"/>
      <w:sz w:val="22"/>
      <w:lang w:eastAsia="en-US"/>
    </w:rPr>
  </w:style>
  <w:style w:type="character" w:customStyle="1" w:styleId="NumberedParagraphChar">
    <w:name w:val="Numbered Paragraph Char"/>
    <w:basedOn w:val="ListParagraphChar"/>
    <w:link w:val="NumberedParagraph"/>
    <w:uiPriority w:val="7"/>
    <w:rsid w:val="00FB077A"/>
    <w:rPr>
      <w:rFonts w:ascii="Arial" w:eastAsia="Calibri" w:hAnsi="Arial" w:cs="Arial"/>
      <w:sz w:val="22"/>
      <w:lang w:eastAsia="en-US"/>
    </w:rPr>
  </w:style>
  <w:style w:type="paragraph" w:customStyle="1" w:styleId="Notes">
    <w:name w:val="Notes"/>
    <w:basedOn w:val="Normal"/>
    <w:uiPriority w:val="8"/>
    <w:qFormat/>
    <w:rsid w:val="00176AB5"/>
    <w:pPr>
      <w:suppressAutoHyphens/>
    </w:pPr>
    <w:rPr>
      <w:sz w:val="16"/>
    </w:rPr>
  </w:style>
  <w:style w:type="numbering" w:customStyle="1" w:styleId="Listy">
    <w:name w:val="Listy"/>
    <w:basedOn w:val="NoList"/>
    <w:uiPriority w:val="99"/>
    <w:rsid w:val="006519A8"/>
    <w:pPr>
      <w:numPr>
        <w:numId w:val="1"/>
      </w:numPr>
    </w:pPr>
  </w:style>
  <w:style w:type="table" w:styleId="ListTable4-Accent6">
    <w:name w:val="List Table 4 Accent 6"/>
    <w:basedOn w:val="TableNormal"/>
    <w:uiPriority w:val="49"/>
    <w:rsid w:val="004E4A4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85AC"/>
        <w:left w:val="single" w:sz="4" w:space="0" w:color="0085AC"/>
        <w:bottom w:val="single" w:sz="4" w:space="0" w:color="0085AC"/>
        <w:right w:val="single" w:sz="4" w:space="0" w:color="0085AC"/>
        <w:insideH w:val="single" w:sz="4" w:space="0" w:color="0085AC"/>
        <w:insideV w:val="single" w:sz="4" w:space="0" w:color="0085AC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0085AC"/>
      </w:tcPr>
    </w:tblStylePr>
    <w:tblStylePr w:type="lastRow">
      <w:rPr>
        <w:b/>
        <w:bCs/>
      </w:rPr>
      <w:tblPr/>
      <w:tcPr>
        <w:tcBorders>
          <w:top w:val="doub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Listy1">
    <w:name w:val="Listy1"/>
    <w:basedOn w:val="NoList"/>
    <w:uiPriority w:val="99"/>
    <w:rsid w:val="006519A8"/>
  </w:style>
  <w:style w:type="paragraph" w:styleId="TOCHeading">
    <w:name w:val="TOC Heading"/>
    <w:basedOn w:val="Heading1"/>
    <w:next w:val="Normal"/>
    <w:uiPriority w:val="39"/>
    <w:unhideWhenUsed/>
    <w:qFormat/>
    <w:rsid w:val="00287EB0"/>
    <w:pPr>
      <w:keepNext/>
      <w:keepLines/>
      <w:spacing w:after="360" w:line="560" w:lineRule="exact"/>
      <w:outlineLvl w:val="9"/>
    </w:pPr>
    <w:rPr>
      <w:rFonts w:eastAsiaTheme="majorEastAsia"/>
      <w:color w:val="0085AC"/>
      <w:sz w:val="48"/>
      <w:szCs w:val="4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C0C93"/>
    <w:pPr>
      <w:tabs>
        <w:tab w:val="left" w:pos="426"/>
        <w:tab w:val="right" w:leader="dot" w:pos="9923"/>
      </w:tabs>
      <w:suppressAutoHyphens/>
      <w:spacing w:line="360" w:lineRule="auto"/>
    </w:pPr>
    <w:rPr>
      <w:bCs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3A389E"/>
    <w:pPr>
      <w:tabs>
        <w:tab w:val="left" w:leader="dot" w:pos="0"/>
        <w:tab w:val="left" w:pos="709"/>
        <w:tab w:val="left" w:pos="1418"/>
        <w:tab w:val="right" w:leader="dot" w:pos="9923"/>
      </w:tabs>
      <w:suppressAutoHyphens/>
      <w:spacing w:after="80"/>
      <w:ind w:left="852" w:hanging="426"/>
    </w:pPr>
  </w:style>
  <w:style w:type="paragraph" w:styleId="TOC3">
    <w:name w:val="toc 3"/>
    <w:basedOn w:val="Normal"/>
    <w:next w:val="Normal"/>
    <w:autoRedefine/>
    <w:uiPriority w:val="39"/>
    <w:unhideWhenUsed/>
    <w:rsid w:val="00176AB5"/>
    <w:pPr>
      <w:suppressAutoHyphens/>
      <w:spacing w:after="100"/>
      <w:ind w:left="567"/>
    </w:pPr>
  </w:style>
  <w:style w:type="character" w:styleId="Hyperlink">
    <w:name w:val="Hyperlink"/>
    <w:aliases w:val="WNG Hyperlink"/>
    <w:basedOn w:val="DefaultParagraphFont"/>
    <w:uiPriority w:val="99"/>
    <w:qFormat/>
    <w:rsid w:val="003D0ADF"/>
    <w:rPr>
      <w:rFonts w:ascii="Arial" w:hAnsi="Arial"/>
      <w:color w:val="0563C1" w:themeColor="hyperlink"/>
      <w:u w:val="single"/>
    </w:rPr>
  </w:style>
  <w:style w:type="paragraph" w:customStyle="1" w:styleId="CoverSubtitle">
    <w:name w:val="Cover Subtitle"/>
    <w:basedOn w:val="Covertitle"/>
    <w:uiPriority w:val="1"/>
    <w:qFormat/>
    <w:rsid w:val="00176AB5"/>
    <w:pPr>
      <w:spacing w:before="240" w:line="560" w:lineRule="exact"/>
    </w:pPr>
    <w:rPr>
      <w:sz w:val="48"/>
      <w:szCs w:val="48"/>
    </w:rPr>
  </w:style>
  <w:style w:type="table" w:customStyle="1" w:styleId="DOETable1Turquoise">
    <w:name w:val="DOE Table 1 (Turquoise)"/>
    <w:basedOn w:val="ListTable4-Accent6"/>
    <w:uiPriority w:val="99"/>
    <w:rsid w:val="004E4A47"/>
    <w:rPr>
      <w:rFonts w:ascii="Arial" w:hAnsi="Arial"/>
      <w:sz w:val="20"/>
      <w:szCs w:val="20"/>
      <w:lang w:eastAsia="en-AU"/>
    </w:rPr>
    <w:tblPr/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lastRow">
      <w:rPr>
        <w:b/>
        <w:bCs/>
      </w:rPr>
      <w:tblPr/>
      <w:tcPr>
        <w:tcBorders>
          <w:top w:val="double" w:sz="4" w:space="0" w:color="0085AC"/>
          <w:bottom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1EA"/>
      </w:tcPr>
    </w:tblStylePr>
    <w:tblStylePr w:type="band2Horz">
      <w:tblPr/>
      <w:tcPr>
        <w:shd w:val="clear" w:color="auto" w:fill="BFE1EA"/>
      </w:tcPr>
    </w:tblStylePr>
  </w:style>
  <w:style w:type="table" w:customStyle="1" w:styleId="DOETable2Turquoise">
    <w:name w:val="DOE Table 2 (Turquoise)"/>
    <w:basedOn w:val="DOETable1Turquoise"/>
    <w:uiPriority w:val="99"/>
    <w:rsid w:val="004E4A47"/>
    <w:rPr>
      <w:color w:val="000000" w:themeColor="text1"/>
    </w:rPr>
    <w:tblPr/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AC"/>
          <w:left w:val="single" w:sz="4" w:space="0" w:color="0085AC"/>
          <w:bottom w:val="single" w:sz="4" w:space="0" w:color="FFFFFF" w:themeColor="background1"/>
          <w:right w:val="single" w:sz="4" w:space="0" w:color="0085AC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bottom w:val="single" w:sz="4" w:space="0" w:color="0085AC"/>
          <w:insideV w:val="single" w:sz="4" w:space="0" w:color="FFFFFF" w:themeColor="background1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1EA"/>
      </w:tcPr>
    </w:tblStylePr>
    <w:tblStylePr w:type="band2Horz">
      <w:tblPr/>
      <w:tcPr>
        <w:shd w:val="clear" w:color="auto" w:fill="BFE1EA"/>
      </w:tcPr>
    </w:tblStylePr>
  </w:style>
  <w:style w:type="table" w:customStyle="1" w:styleId="DOETable3Turquoise">
    <w:name w:val="DOE Table 3 (Turquoise)"/>
    <w:basedOn w:val="DOETable2Turquoise"/>
    <w:uiPriority w:val="99"/>
    <w:rsid w:val="004E4A47"/>
    <w:tblPr/>
    <w:tcPr>
      <w:shd w:val="clear" w:color="auto" w:fill="BFE1EA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AC"/>
          <w:left w:val="single" w:sz="4" w:space="0" w:color="0085AC"/>
          <w:bottom w:val="nil"/>
          <w:right w:val="single" w:sz="4" w:space="0" w:color="0085AC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bottom w:val="single" w:sz="4" w:space="0" w:color="0085AC"/>
          <w:insideV w:val="single" w:sz="4" w:space="0" w:color="FFFFFF" w:themeColor="background1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  <w:tblPr/>
      <w:tcPr>
        <w:shd w:val="clear" w:color="auto" w:fill="BFE1EA"/>
      </w:tcPr>
    </w:tblStylePr>
    <w:tblStylePr w:type="band1Vert">
      <w:tblPr/>
      <w:tcPr>
        <w:shd w:val="clear" w:color="auto" w:fill="BFE1EA"/>
      </w:tcPr>
    </w:tblStylePr>
    <w:tblStylePr w:type="band2Vert">
      <w:tblPr/>
      <w:tcPr>
        <w:shd w:val="clear" w:color="auto" w:fill="BFE1EA"/>
      </w:tcPr>
    </w:tblStylePr>
    <w:tblStylePr w:type="band1Horz">
      <w:tblPr/>
      <w:tcPr>
        <w:shd w:val="clear" w:color="auto" w:fill="BFE1EA"/>
      </w:tcPr>
    </w:tblStylePr>
    <w:tblStylePr w:type="band2Horz">
      <w:tblPr/>
      <w:tcPr>
        <w:shd w:val="clear" w:color="auto" w:fill="BFE1EA"/>
      </w:tcPr>
    </w:tblStylePr>
  </w:style>
  <w:style w:type="table" w:customStyle="1" w:styleId="DOETable4Turquoise">
    <w:name w:val="DOE Table 4 (Turquoise)"/>
    <w:basedOn w:val="DOETable1Turquoise"/>
    <w:uiPriority w:val="99"/>
    <w:rsid w:val="004E4A47"/>
    <w:tblPr/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op w:val="single" w:sz="2" w:space="0" w:color="0085AC"/>
          <w:left w:val="single" w:sz="2" w:space="0" w:color="0085AC"/>
          <w:bottom w:val="single" w:sz="12" w:space="0" w:color="0085AC"/>
          <w:right w:val="single" w:sz="2" w:space="0" w:color="0085AC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b/>
        <w:bCs/>
      </w:rPr>
      <w:tblPr/>
      <w:tcPr>
        <w:tcBorders>
          <w:top w:val="double" w:sz="4" w:space="0" w:color="0085AC"/>
          <w:bottom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1EA"/>
      </w:tcPr>
    </w:tblStylePr>
    <w:tblStylePr w:type="band2Vert">
      <w:rPr>
        <w:rFonts w:ascii="Arial" w:hAnsi="Arial"/>
        <w:sz w:val="20"/>
      </w:rPr>
    </w:tblStylePr>
    <w:tblStylePr w:type="band1Horz">
      <w:tblPr/>
      <w:tcPr>
        <w:shd w:val="clear" w:color="auto" w:fill="BFE1EA"/>
      </w:tcPr>
    </w:tblStylePr>
    <w:tblStylePr w:type="band2Horz">
      <w:tblPr/>
      <w:tcPr>
        <w:shd w:val="clear" w:color="auto" w:fill="BFE1EA"/>
      </w:tcPr>
    </w:tblStylePr>
  </w:style>
  <w:style w:type="paragraph" w:customStyle="1" w:styleId="WNGBodyText1">
    <w:name w:val="WNG Body Text 1"/>
    <w:basedOn w:val="Normal"/>
    <w:link w:val="WNGBodyText1Char"/>
    <w:rsid w:val="00262F13"/>
    <w:pPr>
      <w:spacing w:before="100" w:beforeAutospacing="1" w:after="100" w:afterAutospacing="1"/>
    </w:pPr>
    <w:rPr>
      <w:rFonts w:eastAsia="Times New Roman" w:cs="Times New Roman"/>
      <w:lang w:eastAsia="en-AU"/>
    </w:rPr>
  </w:style>
  <w:style w:type="character" w:customStyle="1" w:styleId="WNGBodyText1Char">
    <w:name w:val="WNG Body Text 1 Char"/>
    <w:basedOn w:val="DefaultParagraphFont"/>
    <w:link w:val="WNGBodyText1"/>
    <w:rsid w:val="00262F13"/>
    <w:rPr>
      <w:rFonts w:ascii="Arial" w:eastAsia="Times New Roman" w:hAnsi="Arial"/>
      <w:sz w:val="22"/>
    </w:rPr>
  </w:style>
  <w:style w:type="paragraph" w:customStyle="1" w:styleId="WNGHollowBullet2">
    <w:name w:val="WNG Hollow Bullet 2"/>
    <w:basedOn w:val="Normal"/>
    <w:link w:val="WNGHollowBullet2Char"/>
    <w:rsid w:val="00262F13"/>
    <w:pPr>
      <w:numPr>
        <w:numId w:val="5"/>
      </w:numPr>
      <w:spacing w:before="40" w:after="40"/>
      <w:ind w:left="737" w:hanging="340"/>
      <w:outlineLvl w:val="1"/>
    </w:pPr>
    <w:rPr>
      <w:rFonts w:eastAsia="Times New Roman" w:cs="Times New Roman"/>
      <w:lang w:eastAsia="en-AU"/>
    </w:rPr>
  </w:style>
  <w:style w:type="character" w:customStyle="1" w:styleId="WNGHollowBullet2Char">
    <w:name w:val="WNG Hollow Bullet 2 Char"/>
    <w:basedOn w:val="DefaultParagraphFont"/>
    <w:link w:val="WNGHollowBullet2"/>
    <w:rsid w:val="00262F13"/>
    <w:rPr>
      <w:rFonts w:ascii="Arial" w:eastAsia="Times New Roman" w:hAnsi="Arial"/>
      <w:sz w:val="22"/>
    </w:rPr>
  </w:style>
  <w:style w:type="paragraph" w:customStyle="1" w:styleId="WNGListNumber1">
    <w:name w:val="WNG List Number 1"/>
    <w:basedOn w:val="Normal"/>
    <w:rsid w:val="00262F13"/>
    <w:pPr>
      <w:numPr>
        <w:numId w:val="6"/>
      </w:numPr>
      <w:ind w:left="357" w:hanging="357"/>
    </w:pPr>
    <w:rPr>
      <w:rFonts w:eastAsia="Times New Roman" w:cs="Times New Roman"/>
      <w:color w:val="000000"/>
      <w:lang w:eastAsia="en-AU"/>
    </w:rPr>
  </w:style>
  <w:style w:type="paragraph" w:customStyle="1" w:styleId="WNGHeadingNumbered1">
    <w:name w:val="WNG Heading Numbered 1"/>
    <w:aliases w:val="List Number 1"/>
    <w:basedOn w:val="Heading1"/>
    <w:next w:val="WNGBodyText1"/>
    <w:qFormat/>
    <w:rsid w:val="00262F13"/>
    <w:pPr>
      <w:keepNext/>
      <w:pageBreakBefore/>
      <w:suppressAutoHyphens w:val="0"/>
      <w:spacing w:before="240" w:after="120" w:line="240" w:lineRule="auto"/>
      <w:ind w:left="432" w:hanging="432"/>
    </w:pPr>
    <w:rPr>
      <w:rFonts w:eastAsia="Times New Roman"/>
      <w:bCs/>
      <w:color w:val="auto"/>
      <w:kern w:val="32"/>
      <w:sz w:val="28"/>
      <w:szCs w:val="32"/>
      <w:lang w:eastAsia="en-AU"/>
    </w:rPr>
  </w:style>
  <w:style w:type="paragraph" w:customStyle="1" w:styleId="WNGSolidBullet2">
    <w:name w:val="WNG Solid Bullet 2"/>
    <w:basedOn w:val="Normal"/>
    <w:link w:val="WNGSolidBullet2Char"/>
    <w:rsid w:val="00262F13"/>
    <w:pPr>
      <w:numPr>
        <w:numId w:val="4"/>
      </w:numPr>
      <w:spacing w:before="40" w:after="40"/>
      <w:outlineLvl w:val="1"/>
    </w:pPr>
    <w:rPr>
      <w:rFonts w:eastAsia="Times New Roman" w:cs="Times New Roman"/>
      <w:color w:val="000000"/>
      <w:lang w:eastAsia="en-AU"/>
    </w:rPr>
  </w:style>
  <w:style w:type="paragraph" w:customStyle="1" w:styleId="WNGListCont2">
    <w:name w:val="WNG List Cont. 2"/>
    <w:basedOn w:val="Normal"/>
    <w:rsid w:val="00262F13"/>
    <w:pPr>
      <w:spacing w:before="40" w:after="40"/>
      <w:ind w:left="737"/>
    </w:pPr>
    <w:rPr>
      <w:rFonts w:eastAsia="Times New Roman" w:cs="Times New Roman"/>
      <w:lang w:eastAsia="en-AU"/>
    </w:rPr>
  </w:style>
  <w:style w:type="paragraph" w:styleId="ListNumber2">
    <w:name w:val="List Number 2"/>
    <w:aliases w:val="WNG Heading Numbered 2"/>
    <w:basedOn w:val="Heading2"/>
    <w:next w:val="WNGBodyText1"/>
    <w:rsid w:val="00262F13"/>
    <w:pPr>
      <w:keepNext/>
      <w:numPr>
        <w:ilvl w:val="1"/>
      </w:numPr>
      <w:suppressAutoHyphens w:val="0"/>
      <w:spacing w:before="240"/>
      <w:ind w:left="576" w:hanging="576"/>
      <w:contextualSpacing/>
    </w:pPr>
    <w:rPr>
      <w:rFonts w:eastAsia="Times New Roman"/>
      <w:bCs/>
      <w:iCs/>
      <w:color w:val="auto"/>
      <w:sz w:val="24"/>
      <w:szCs w:val="28"/>
      <w:lang w:eastAsia="en-AU"/>
    </w:rPr>
  </w:style>
  <w:style w:type="character" w:customStyle="1" w:styleId="WNGEmphasis">
    <w:name w:val="WNG Emphasis"/>
    <w:basedOn w:val="DefaultParagraphFont"/>
    <w:rsid w:val="00262F13"/>
    <w:rPr>
      <w:i/>
    </w:rPr>
  </w:style>
  <w:style w:type="paragraph" w:customStyle="1" w:styleId="WNGEndMatterHeadings">
    <w:name w:val="WNG End Matter Headings"/>
    <w:basedOn w:val="Normal"/>
    <w:rsid w:val="00262F13"/>
    <w:rPr>
      <w:rFonts w:eastAsia="Times New Roman" w:cs="Times New Roman"/>
      <w:color w:val="939BA1"/>
      <w:sz w:val="36"/>
      <w:lang w:eastAsia="en-AU"/>
    </w:rPr>
  </w:style>
  <w:style w:type="paragraph" w:customStyle="1" w:styleId="WNGDisclaimerText">
    <w:name w:val="WNG Disclaimer Text"/>
    <w:basedOn w:val="WNGTableName"/>
    <w:next w:val="WNGBodyText1"/>
    <w:qFormat/>
    <w:rsid w:val="00262F13"/>
    <w:pPr>
      <w:ind w:left="0" w:firstLine="0"/>
      <w:jc w:val="left"/>
    </w:pPr>
    <w:rPr>
      <w:rFonts w:ascii="Arial" w:hAnsi="Arial"/>
      <w:sz w:val="16"/>
    </w:rPr>
  </w:style>
  <w:style w:type="paragraph" w:styleId="TOC4">
    <w:name w:val="toc 4"/>
    <w:basedOn w:val="Normal"/>
    <w:next w:val="Normal"/>
    <w:autoRedefine/>
    <w:uiPriority w:val="39"/>
    <w:rsid w:val="00262F13"/>
    <w:pPr>
      <w:tabs>
        <w:tab w:val="left" w:pos="879"/>
        <w:tab w:val="left" w:pos="1418"/>
        <w:tab w:val="right" w:leader="dot" w:pos="9718"/>
        <w:tab w:val="right" w:pos="9911"/>
      </w:tabs>
      <w:ind w:left="600"/>
    </w:pPr>
    <w:rPr>
      <w:rFonts w:eastAsia="Times New Roman" w:cs="Times New Roman"/>
      <w:noProof/>
      <w:lang w:eastAsia="en-AU"/>
    </w:rPr>
  </w:style>
  <w:style w:type="character" w:customStyle="1" w:styleId="WNGCitationText">
    <w:name w:val="WNG Citation Text"/>
    <w:basedOn w:val="DefaultParagraphFont"/>
    <w:qFormat/>
    <w:rsid w:val="00262F13"/>
    <w:rPr>
      <w:rFonts w:ascii="Arial" w:hAnsi="Arial"/>
      <w:i/>
      <w:sz w:val="20"/>
    </w:rPr>
  </w:style>
  <w:style w:type="paragraph" w:customStyle="1" w:styleId="WNGCode">
    <w:name w:val="WNG Code"/>
    <w:basedOn w:val="BodyText"/>
    <w:rsid w:val="00262F13"/>
    <w:pPr>
      <w:suppressAutoHyphens/>
      <w:overflowPunct w:val="0"/>
      <w:autoSpaceDE w:val="0"/>
      <w:textAlignment w:val="baseline"/>
    </w:pPr>
    <w:rPr>
      <w:rFonts w:ascii="Courier New" w:hAnsi="Courier New"/>
      <w:sz w:val="18"/>
    </w:rPr>
  </w:style>
  <w:style w:type="paragraph" w:customStyle="1" w:styleId="WNGClauseInformation">
    <w:name w:val="WNG Clause Information"/>
    <w:basedOn w:val="Normal"/>
    <w:next w:val="Normal"/>
    <w:rsid w:val="00262F13"/>
    <w:pPr>
      <w:jc w:val="center"/>
    </w:pPr>
    <w:rPr>
      <w:rFonts w:eastAsia="Times New Roman" w:cs="Times New Roman"/>
      <w:color w:val="F1B40A"/>
      <w:sz w:val="16"/>
      <w:lang w:eastAsia="en-AU"/>
    </w:rPr>
  </w:style>
  <w:style w:type="character" w:customStyle="1" w:styleId="WNGHighlighter">
    <w:name w:val="WNG Highlighter"/>
    <w:basedOn w:val="DefaultParagraphFont"/>
    <w:qFormat/>
    <w:rsid w:val="00262F13"/>
    <w:rPr>
      <w:rFonts w:ascii="Arial" w:hAnsi="Arial"/>
      <w:sz w:val="20"/>
      <w:bdr w:val="none" w:sz="0" w:space="0" w:color="auto"/>
      <w:shd w:val="clear" w:color="auto" w:fill="FFFF00"/>
    </w:rPr>
  </w:style>
  <w:style w:type="paragraph" w:customStyle="1" w:styleId="WNGTableListAlpha">
    <w:name w:val="WNG Table List Alpha"/>
    <w:basedOn w:val="WNGTableContent"/>
    <w:qFormat/>
    <w:rsid w:val="00262F13"/>
    <w:pPr>
      <w:numPr>
        <w:numId w:val="13"/>
      </w:numPr>
      <w:spacing w:before="40" w:after="40"/>
      <w:ind w:left="284" w:hanging="284"/>
    </w:pPr>
  </w:style>
  <w:style w:type="paragraph" w:customStyle="1" w:styleId="WNGTableContent">
    <w:name w:val="WNG Table Content"/>
    <w:basedOn w:val="Normal"/>
    <w:rsid w:val="00262F13"/>
    <w:rPr>
      <w:rFonts w:eastAsia="Times New Roman" w:cs="Times New Roman"/>
      <w:color w:val="000000"/>
      <w:lang w:eastAsia="en-AU"/>
    </w:rPr>
  </w:style>
  <w:style w:type="paragraph" w:customStyle="1" w:styleId="WNGWarning">
    <w:name w:val="WNG Warning"/>
    <w:basedOn w:val="Normal"/>
    <w:next w:val="WNGBodyText1"/>
    <w:qFormat/>
    <w:rsid w:val="00262F13"/>
    <w:pPr>
      <w:keepLines/>
      <w:pBdr>
        <w:top w:val="single" w:sz="4" w:space="1" w:color="A6A6A6"/>
        <w:left w:val="single" w:sz="4" w:space="4" w:color="A6A6A6"/>
        <w:bottom w:val="single" w:sz="4" w:space="1" w:color="A6A6A6"/>
        <w:right w:val="single" w:sz="4" w:space="4" w:color="A6A6A6"/>
      </w:pBdr>
      <w:shd w:val="clear" w:color="auto" w:fill="D9D9D9"/>
      <w:spacing w:before="60" w:after="60"/>
      <w:ind w:left="992" w:hanging="992"/>
    </w:pPr>
    <w:rPr>
      <w:rFonts w:eastAsia="Times New Roman" w:cs="Times New Roman"/>
      <w:lang w:eastAsia="en-AU"/>
    </w:rPr>
  </w:style>
  <w:style w:type="paragraph" w:customStyle="1" w:styleId="WNGDocumentControlContentsInformation">
    <w:name w:val="WNG Document Control Contents Information"/>
    <w:basedOn w:val="Normal"/>
    <w:next w:val="Normal"/>
    <w:rsid w:val="00262F13"/>
    <w:pPr>
      <w:jc w:val="center"/>
    </w:pPr>
    <w:rPr>
      <w:rFonts w:ascii="Arial Bold" w:eastAsia="Times New Roman" w:hAnsi="Arial Bold" w:cs="Times New Roman"/>
      <w:b/>
      <w:color w:val="005984"/>
      <w:sz w:val="32"/>
      <w:lang w:eastAsia="en-AU"/>
    </w:rPr>
  </w:style>
  <w:style w:type="paragraph" w:customStyle="1" w:styleId="WNGDocumentHeadingBlue">
    <w:name w:val="WNG Document Heading Blue"/>
    <w:basedOn w:val="Normal"/>
    <w:next w:val="Normal"/>
    <w:rsid w:val="00262F13"/>
    <w:pPr>
      <w:jc w:val="center"/>
    </w:pPr>
    <w:rPr>
      <w:rFonts w:ascii="Arial Bold" w:eastAsia="Times New Roman" w:hAnsi="Arial Bold" w:cs="Times New Roman"/>
      <w:b/>
      <w:color w:val="005984"/>
      <w:sz w:val="48"/>
      <w:lang w:eastAsia="en-AU"/>
    </w:rPr>
  </w:style>
  <w:style w:type="paragraph" w:customStyle="1" w:styleId="WNGErrorMessage">
    <w:name w:val="WNG Error Message"/>
    <w:basedOn w:val="WNGBodyText1"/>
    <w:next w:val="WNGBodyText1"/>
    <w:qFormat/>
    <w:rsid w:val="00262F13"/>
    <w:rPr>
      <w:rFonts w:ascii="Courier New" w:hAnsi="Courier New"/>
    </w:rPr>
  </w:style>
  <w:style w:type="paragraph" w:customStyle="1" w:styleId="WNGFigure">
    <w:name w:val="WNG Figure"/>
    <w:basedOn w:val="Normal"/>
    <w:next w:val="Normal"/>
    <w:rsid w:val="00262F13"/>
    <w:pPr>
      <w:tabs>
        <w:tab w:val="num" w:pos="142"/>
      </w:tabs>
      <w:ind w:left="142" w:hanging="142"/>
      <w:jc w:val="center"/>
    </w:pPr>
    <w:rPr>
      <w:rFonts w:eastAsia="Times New Roman" w:cs="Times New Roman"/>
      <w:b/>
      <w:color w:val="005984"/>
      <w:lang w:eastAsia="en-AU"/>
    </w:rPr>
  </w:style>
  <w:style w:type="character" w:customStyle="1" w:styleId="WNGFootnote">
    <w:name w:val="WNG Footnote"/>
    <w:basedOn w:val="DefaultParagraphFont"/>
    <w:rsid w:val="00262F13"/>
    <w:rPr>
      <w:rFonts w:ascii="Arial" w:hAnsi="Arial"/>
      <w:sz w:val="18"/>
      <w:vertAlign w:val="superscript"/>
    </w:rPr>
  </w:style>
  <w:style w:type="paragraph" w:customStyle="1" w:styleId="WNGFooter">
    <w:name w:val="WNG Footer"/>
    <w:basedOn w:val="Normal"/>
    <w:link w:val="WNGFooterChar"/>
    <w:rsid w:val="00262F13"/>
    <w:pPr>
      <w:tabs>
        <w:tab w:val="left" w:pos="0"/>
        <w:tab w:val="center" w:pos="4944"/>
        <w:tab w:val="right" w:pos="9894"/>
      </w:tabs>
      <w:spacing w:before="60"/>
      <w:ind w:right="23"/>
    </w:pPr>
    <w:rPr>
      <w:rFonts w:eastAsia="Times New Roman" w:cs="Times New Roman"/>
      <w:color w:val="005984"/>
      <w:sz w:val="16"/>
      <w:lang w:eastAsia="en-AU"/>
    </w:rPr>
  </w:style>
  <w:style w:type="character" w:customStyle="1" w:styleId="WNGFooterChar">
    <w:name w:val="WNG Footer Char"/>
    <w:basedOn w:val="DefaultParagraphFont"/>
    <w:link w:val="WNGFooter"/>
    <w:rsid w:val="00262F13"/>
    <w:rPr>
      <w:rFonts w:ascii="Arial" w:eastAsia="Times New Roman" w:hAnsi="Arial"/>
      <w:color w:val="005984"/>
      <w:sz w:val="16"/>
    </w:rPr>
  </w:style>
  <w:style w:type="paragraph" w:customStyle="1" w:styleId="WNGHollowBullet1">
    <w:name w:val="WNG Hollow Bullet 1"/>
    <w:basedOn w:val="Normal"/>
    <w:rsid w:val="00262F13"/>
    <w:pPr>
      <w:numPr>
        <w:numId w:val="14"/>
      </w:numPr>
      <w:spacing w:before="40" w:after="40"/>
      <w:ind w:left="357" w:hanging="357"/>
      <w:outlineLvl w:val="0"/>
    </w:pPr>
    <w:rPr>
      <w:rFonts w:eastAsia="Times New Roman" w:cs="Times New Roman"/>
      <w:lang w:eastAsia="en-AU"/>
    </w:rPr>
  </w:style>
  <w:style w:type="paragraph" w:customStyle="1" w:styleId="WNGHollowBullet3">
    <w:name w:val="WNG Hollow Bullet 3"/>
    <w:basedOn w:val="Normal"/>
    <w:rsid w:val="00262F13"/>
    <w:pPr>
      <w:numPr>
        <w:numId w:val="20"/>
      </w:numPr>
      <w:spacing w:before="40" w:after="40"/>
      <w:outlineLvl w:val="2"/>
    </w:pPr>
    <w:rPr>
      <w:rFonts w:eastAsia="Times New Roman" w:cs="Times New Roman"/>
      <w:lang w:eastAsia="en-AU"/>
    </w:rPr>
  </w:style>
  <w:style w:type="paragraph" w:customStyle="1" w:styleId="WNGHollowBullet4">
    <w:name w:val="WNG Hollow Bullet 4"/>
    <w:basedOn w:val="Normal"/>
    <w:rsid w:val="00262F13"/>
    <w:pPr>
      <w:numPr>
        <w:numId w:val="7"/>
      </w:numPr>
      <w:tabs>
        <w:tab w:val="clear" w:pos="1872"/>
      </w:tabs>
      <w:spacing w:before="40" w:after="40"/>
      <w:ind w:left="1815" w:hanging="227"/>
      <w:outlineLvl w:val="3"/>
    </w:pPr>
    <w:rPr>
      <w:rFonts w:eastAsia="Times New Roman" w:cs="Times New Roman"/>
      <w:lang w:eastAsia="en-AU"/>
    </w:rPr>
  </w:style>
  <w:style w:type="paragraph" w:customStyle="1" w:styleId="WNGTableBullet2">
    <w:name w:val="WNG Table Bullet 2"/>
    <w:basedOn w:val="WNGTableBullet1"/>
    <w:rsid w:val="00262F13"/>
    <w:pPr>
      <w:numPr>
        <w:numId w:val="11"/>
      </w:numPr>
      <w:ind w:left="568" w:hanging="284"/>
    </w:pPr>
    <w:rPr>
      <w:color w:val="000000"/>
    </w:rPr>
  </w:style>
  <w:style w:type="paragraph" w:customStyle="1" w:styleId="WNGTableBullet1">
    <w:name w:val="WNG Table Bullet 1"/>
    <w:basedOn w:val="Normal"/>
    <w:rsid w:val="00262F13"/>
    <w:pPr>
      <w:numPr>
        <w:numId w:val="15"/>
      </w:numPr>
      <w:spacing w:before="40" w:after="40"/>
      <w:ind w:left="284" w:hanging="284"/>
    </w:pPr>
    <w:rPr>
      <w:rFonts w:eastAsia="Times New Roman" w:cs="Times New Roman"/>
      <w:lang w:eastAsia="en-AU"/>
    </w:rPr>
  </w:style>
  <w:style w:type="paragraph" w:customStyle="1" w:styleId="WNGBodyText2">
    <w:name w:val="WNG Body Text 2"/>
    <w:basedOn w:val="Normal"/>
    <w:rsid w:val="00262F13"/>
    <w:pPr>
      <w:spacing w:before="100" w:beforeAutospacing="1" w:after="100" w:afterAutospacing="1"/>
      <w:ind w:left="454"/>
    </w:pPr>
    <w:rPr>
      <w:rFonts w:eastAsia="Times New Roman" w:cs="Times New Roman"/>
      <w:lang w:eastAsia="en-AU"/>
    </w:rPr>
  </w:style>
  <w:style w:type="paragraph" w:customStyle="1" w:styleId="WNGBodyText3">
    <w:name w:val="WNG Body Text 3"/>
    <w:basedOn w:val="Normal"/>
    <w:rsid w:val="00262F13"/>
    <w:pPr>
      <w:spacing w:before="100" w:beforeAutospacing="1" w:after="100" w:afterAutospacing="1"/>
      <w:ind w:left="1021"/>
    </w:pPr>
    <w:rPr>
      <w:rFonts w:eastAsia="Times New Roman" w:cs="Times New Roman"/>
      <w:lang w:eastAsia="en-AU"/>
    </w:rPr>
  </w:style>
  <w:style w:type="paragraph" w:customStyle="1" w:styleId="WNGBodyText4">
    <w:name w:val="WNG Body Text 4"/>
    <w:basedOn w:val="Normal"/>
    <w:rsid w:val="00262F13"/>
    <w:pPr>
      <w:spacing w:before="100" w:beforeAutospacing="1" w:after="100" w:afterAutospacing="1"/>
      <w:ind w:left="1588"/>
    </w:pPr>
    <w:rPr>
      <w:rFonts w:eastAsia="Times New Roman" w:cs="Times New Roman"/>
      <w:lang w:eastAsia="en-AU"/>
    </w:rPr>
  </w:style>
  <w:style w:type="paragraph" w:customStyle="1" w:styleId="WNGMajorHeading1">
    <w:name w:val="WNG Major Heading 1"/>
    <w:basedOn w:val="Heading1"/>
    <w:next w:val="WNGBodyText1"/>
    <w:rsid w:val="00262F13"/>
    <w:pPr>
      <w:keepNext/>
      <w:pageBreakBefore/>
      <w:suppressAutoHyphens w:val="0"/>
      <w:spacing w:before="240" w:after="60" w:line="240" w:lineRule="auto"/>
    </w:pPr>
    <w:rPr>
      <w:rFonts w:ascii="Arial Bold" w:eastAsia="Times New Roman" w:hAnsi="Arial Bold"/>
      <w:bCs/>
      <w:color w:val="auto"/>
      <w:kern w:val="32"/>
      <w:sz w:val="28"/>
      <w:szCs w:val="32"/>
      <w:lang w:eastAsia="en-AU"/>
    </w:rPr>
  </w:style>
  <w:style w:type="paragraph" w:customStyle="1" w:styleId="WNGMajorHeading2">
    <w:name w:val="WNG Major Heading 2"/>
    <w:basedOn w:val="Heading2"/>
    <w:next w:val="WNGBodyText1"/>
    <w:rsid w:val="00262F13"/>
    <w:pPr>
      <w:keepNext/>
      <w:suppressAutoHyphens w:val="0"/>
      <w:spacing w:before="240" w:after="60"/>
    </w:pPr>
    <w:rPr>
      <w:rFonts w:ascii="Arial Bold" w:eastAsia="Times New Roman" w:hAnsi="Arial Bold"/>
      <w:bCs/>
      <w:iCs/>
      <w:color w:val="auto"/>
      <w:sz w:val="24"/>
      <w:szCs w:val="26"/>
      <w:lang w:eastAsia="en-AU"/>
    </w:rPr>
  </w:style>
  <w:style w:type="paragraph" w:customStyle="1" w:styleId="WNGMajorHeading3">
    <w:name w:val="WNG Major Heading 3"/>
    <w:basedOn w:val="Heading3"/>
    <w:next w:val="WNGBodyText1"/>
    <w:rsid w:val="00262F13"/>
    <w:pPr>
      <w:keepNext/>
      <w:suppressAutoHyphens w:val="0"/>
      <w:spacing w:before="240" w:after="60"/>
    </w:pPr>
    <w:rPr>
      <w:rFonts w:ascii="Arial Bold" w:eastAsia="Times New Roman" w:hAnsi="Arial Bold"/>
      <w:bCs/>
      <w:szCs w:val="24"/>
      <w:lang w:eastAsia="en-AU"/>
    </w:rPr>
  </w:style>
  <w:style w:type="paragraph" w:customStyle="1" w:styleId="WNGMinorHeading4">
    <w:name w:val="WNG Minor Heading 4"/>
    <w:basedOn w:val="Heading4"/>
    <w:next w:val="WNGBodyText1"/>
    <w:rsid w:val="00262F13"/>
    <w:pPr>
      <w:keepNext/>
      <w:suppressAutoHyphens w:val="0"/>
      <w:spacing w:before="240" w:after="60"/>
    </w:pPr>
    <w:rPr>
      <w:rFonts w:ascii="Arial Bold" w:eastAsia="Times New Roman" w:hAnsi="Arial Bold" w:cs="Times New Roman"/>
      <w:bCs/>
      <w:color w:val="auto"/>
      <w:sz w:val="20"/>
      <w:szCs w:val="22"/>
      <w:lang w:eastAsia="en-AU"/>
    </w:rPr>
  </w:style>
  <w:style w:type="paragraph" w:customStyle="1" w:styleId="WNGFooterDatePrinted">
    <w:name w:val="WNG Footer Date Printed"/>
    <w:basedOn w:val="Normal"/>
    <w:link w:val="WNGFooterDatePrintedCharChar"/>
    <w:rsid w:val="00262F13"/>
    <w:pPr>
      <w:tabs>
        <w:tab w:val="right" w:pos="9718"/>
      </w:tabs>
      <w:spacing w:before="60" w:after="60"/>
      <w:ind w:left="-227"/>
      <w:jc w:val="right"/>
    </w:pPr>
    <w:rPr>
      <w:rFonts w:eastAsia="Times New Roman" w:cs="Times New Roman"/>
      <w:color w:val="005984"/>
      <w:sz w:val="16"/>
      <w:lang w:eastAsia="en-AU"/>
    </w:rPr>
  </w:style>
  <w:style w:type="character" w:customStyle="1" w:styleId="WNGFooterDatePrintedCharChar">
    <w:name w:val="WNG Footer Date Printed Char Char"/>
    <w:basedOn w:val="DefaultParagraphFont"/>
    <w:link w:val="WNGFooterDatePrinted"/>
    <w:rsid w:val="00262F13"/>
    <w:rPr>
      <w:rFonts w:ascii="Arial" w:eastAsia="Times New Roman" w:hAnsi="Arial"/>
      <w:color w:val="005984"/>
      <w:sz w:val="16"/>
    </w:rPr>
  </w:style>
  <w:style w:type="paragraph" w:customStyle="1" w:styleId="WNGListNumber2">
    <w:name w:val="WNG List Number 2"/>
    <w:basedOn w:val="Normal"/>
    <w:rsid w:val="00262F13"/>
    <w:pPr>
      <w:numPr>
        <w:numId w:val="18"/>
      </w:numPr>
      <w:spacing w:after="80"/>
      <w:ind w:left="714" w:hanging="357"/>
      <w:outlineLvl w:val="1"/>
    </w:pPr>
    <w:rPr>
      <w:rFonts w:eastAsia="Times New Roman" w:cs="Times New Roman"/>
      <w:lang w:eastAsia="en-AU"/>
    </w:rPr>
  </w:style>
  <w:style w:type="character" w:customStyle="1" w:styleId="WNGBold">
    <w:name w:val="WNG Bold"/>
    <w:basedOn w:val="DefaultParagraphFont"/>
    <w:qFormat/>
    <w:rsid w:val="00262F13"/>
    <w:rPr>
      <w:rFonts w:ascii="Arial" w:hAnsi="Arial"/>
      <w:b/>
      <w:sz w:val="22"/>
    </w:rPr>
  </w:style>
  <w:style w:type="paragraph" w:customStyle="1" w:styleId="WNGListAlpha1">
    <w:name w:val="WNG List Alpha 1"/>
    <w:basedOn w:val="Normal"/>
    <w:qFormat/>
    <w:rsid w:val="00262F13"/>
    <w:pPr>
      <w:numPr>
        <w:numId w:val="16"/>
      </w:numPr>
      <w:ind w:left="357" w:hanging="357"/>
      <w:contextualSpacing/>
    </w:pPr>
    <w:rPr>
      <w:rFonts w:eastAsia="Times New Roman" w:cs="Times New Roman"/>
      <w:lang w:eastAsia="en-AU"/>
    </w:rPr>
  </w:style>
  <w:style w:type="paragraph" w:customStyle="1" w:styleId="WNGListAlpha2">
    <w:name w:val="WNG List Alpha 2"/>
    <w:basedOn w:val="WNGListCont2"/>
    <w:qFormat/>
    <w:rsid w:val="00262F13"/>
    <w:pPr>
      <w:numPr>
        <w:numId w:val="19"/>
      </w:numPr>
      <w:spacing w:before="0" w:after="80"/>
      <w:ind w:left="714" w:hanging="357"/>
    </w:pPr>
  </w:style>
  <w:style w:type="paragraph" w:customStyle="1" w:styleId="WNGPrelimPageNumbers">
    <w:name w:val="WNG Prelim Page Numbers"/>
    <w:basedOn w:val="Normal"/>
    <w:rsid w:val="00262F13"/>
    <w:pPr>
      <w:tabs>
        <w:tab w:val="right" w:pos="9718"/>
      </w:tabs>
    </w:pPr>
    <w:rPr>
      <w:rFonts w:eastAsia="Times New Roman" w:cs="Times New Roman"/>
      <w:color w:val="000000"/>
      <w:sz w:val="18"/>
      <w:lang w:eastAsia="en-AU"/>
    </w:rPr>
  </w:style>
  <w:style w:type="paragraph" w:customStyle="1" w:styleId="WNGSolidBullet1">
    <w:name w:val="WNG Solid Bullet 1"/>
    <w:basedOn w:val="Normal"/>
    <w:rsid w:val="00262F13"/>
    <w:pPr>
      <w:numPr>
        <w:numId w:val="8"/>
      </w:numPr>
      <w:tabs>
        <w:tab w:val="clear" w:pos="142"/>
      </w:tabs>
      <w:spacing w:before="40" w:after="40"/>
      <w:ind w:left="357" w:hanging="357"/>
      <w:outlineLvl w:val="0"/>
    </w:pPr>
    <w:rPr>
      <w:rFonts w:eastAsia="Times New Roman" w:cs="Times New Roman"/>
      <w:color w:val="000000"/>
      <w:lang w:eastAsia="en-AU"/>
    </w:rPr>
  </w:style>
  <w:style w:type="paragraph" w:customStyle="1" w:styleId="WNGSolidBullet3">
    <w:name w:val="WNG Solid Bullet 3"/>
    <w:basedOn w:val="Normal"/>
    <w:rsid w:val="00262F13"/>
    <w:pPr>
      <w:numPr>
        <w:numId w:val="9"/>
      </w:numPr>
      <w:tabs>
        <w:tab w:val="clear" w:pos="993"/>
      </w:tabs>
      <w:spacing w:before="40" w:after="40"/>
      <w:ind w:left="1248" w:hanging="227"/>
      <w:outlineLvl w:val="2"/>
    </w:pPr>
    <w:rPr>
      <w:rFonts w:eastAsia="Times New Roman" w:cs="Times New Roman"/>
      <w:lang w:eastAsia="en-AU"/>
    </w:rPr>
  </w:style>
  <w:style w:type="paragraph" w:customStyle="1" w:styleId="WNGSolidBullet4">
    <w:name w:val="WNG Solid Bullet 4"/>
    <w:basedOn w:val="Normal"/>
    <w:rsid w:val="00262F13"/>
    <w:pPr>
      <w:numPr>
        <w:numId w:val="10"/>
      </w:numPr>
      <w:tabs>
        <w:tab w:val="clear" w:pos="1730"/>
      </w:tabs>
      <w:spacing w:before="40" w:after="40"/>
      <w:ind w:left="1815" w:hanging="227"/>
      <w:outlineLvl w:val="3"/>
    </w:pPr>
    <w:rPr>
      <w:rFonts w:eastAsia="Times New Roman" w:cs="Times New Roman"/>
      <w:lang w:eastAsia="en-AU"/>
    </w:rPr>
  </w:style>
  <w:style w:type="paragraph" w:customStyle="1" w:styleId="WNGTableName">
    <w:name w:val="WNG Table Name"/>
    <w:basedOn w:val="Normal"/>
    <w:next w:val="Normal"/>
    <w:rsid w:val="00262F13"/>
    <w:pPr>
      <w:tabs>
        <w:tab w:val="num" w:pos="142"/>
      </w:tabs>
      <w:ind w:left="142" w:hanging="142"/>
      <w:jc w:val="center"/>
    </w:pPr>
    <w:rPr>
      <w:rFonts w:ascii="Arial Bold" w:eastAsia="Times New Roman" w:hAnsi="Arial Bold" w:cs="Times New Roman"/>
      <w:color w:val="005984"/>
      <w:lang w:eastAsia="en-AU"/>
    </w:rPr>
  </w:style>
  <w:style w:type="table" w:customStyle="1" w:styleId="WNGTable-Unformatted">
    <w:name w:val="WNG Table - Unformatted"/>
    <w:basedOn w:val="TableNormal"/>
    <w:rsid w:val="00262F13"/>
    <w:rPr>
      <w:rFonts w:ascii="Arial" w:eastAsia="Times New Roman" w:hAnsi="Arial"/>
    </w:rPr>
    <w:tblPr/>
  </w:style>
  <w:style w:type="numbering" w:customStyle="1" w:styleId="Table">
    <w:name w:val="Table"/>
    <w:locked/>
    <w:rsid w:val="00262F13"/>
    <w:pPr>
      <w:numPr>
        <w:numId w:val="17"/>
      </w:numPr>
    </w:pPr>
  </w:style>
  <w:style w:type="paragraph" w:customStyle="1" w:styleId="WNGGraphic">
    <w:name w:val="WNG Graphic"/>
    <w:basedOn w:val="Normal"/>
    <w:next w:val="Normal"/>
    <w:rsid w:val="00262F13"/>
    <w:pPr>
      <w:jc w:val="center"/>
    </w:pPr>
    <w:rPr>
      <w:rFonts w:eastAsia="Times New Roman" w:cs="Times New Roman"/>
      <w:lang w:eastAsia="en-AU"/>
    </w:rPr>
  </w:style>
  <w:style w:type="paragraph" w:customStyle="1" w:styleId="WNGTableHeadingsBlack">
    <w:name w:val="WNG Table Headings Black"/>
    <w:basedOn w:val="Normal"/>
    <w:rsid w:val="00262F13"/>
    <w:pPr>
      <w:shd w:val="clear" w:color="808080" w:fill="808080"/>
      <w:jc w:val="center"/>
    </w:pPr>
    <w:rPr>
      <w:rFonts w:ascii="Arial Bold" w:eastAsia="Times New Roman" w:hAnsi="Arial Bold" w:cs="Times New Roman"/>
      <w:b/>
      <w:lang w:eastAsia="en-AU"/>
    </w:rPr>
  </w:style>
  <w:style w:type="paragraph" w:customStyle="1" w:styleId="WNGTableHeadingsWhite">
    <w:name w:val="WNG Table Headings White"/>
    <w:basedOn w:val="Normal"/>
    <w:rsid w:val="00262F13"/>
    <w:pPr>
      <w:shd w:val="clear" w:color="auto" w:fill="808080"/>
      <w:jc w:val="center"/>
    </w:pPr>
    <w:rPr>
      <w:rFonts w:ascii="Arial Bold" w:eastAsia="Times New Roman" w:hAnsi="Arial Bold" w:cs="Times New Roman"/>
      <w:b/>
      <w:color w:val="FFFFFF"/>
      <w:lang w:eastAsia="en-AU"/>
    </w:rPr>
  </w:style>
  <w:style w:type="table" w:customStyle="1" w:styleId="WNGUnformattedTable">
    <w:name w:val="WNG Unformatted Table"/>
    <w:basedOn w:val="TableNormal"/>
    <w:rsid w:val="00262F13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</w:tcPr>
    </w:tblStylePr>
  </w:style>
  <w:style w:type="paragraph" w:customStyle="1" w:styleId="WNGTableDocControlContent">
    <w:name w:val="WNG Table Doc Control Content"/>
    <w:basedOn w:val="Normal"/>
    <w:rsid w:val="00262F13"/>
    <w:pPr>
      <w:spacing w:before="10" w:after="10"/>
    </w:pPr>
    <w:rPr>
      <w:rFonts w:eastAsia="Times New Roman" w:cs="Times New Roman"/>
      <w:color w:val="000000"/>
      <w:sz w:val="16"/>
      <w:lang w:eastAsia="en-AU"/>
    </w:rPr>
  </w:style>
  <w:style w:type="table" w:customStyle="1" w:styleId="WNGTable">
    <w:name w:val="WNG Table"/>
    <w:basedOn w:val="TableNormal"/>
    <w:rsid w:val="00262F13"/>
    <w:rPr>
      <w:rFonts w:ascii="Arial" w:eastAsia="Times New Roman" w:hAnsi="Arial"/>
      <w:color w:val="00000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/>
    </w:tcPr>
    <w:tblStylePr w:type="firstRow">
      <w:pPr>
        <w:wordWrap/>
        <w:jc w:val="center"/>
      </w:pPr>
      <w:rPr>
        <w:rFonts w:ascii="Calibri" w:hAnsi="Calibri"/>
        <w:b/>
        <w:color w:val="FFFFFF"/>
        <w:sz w:val="20"/>
      </w:rPr>
      <w:tblPr/>
      <w:trPr>
        <w:cantSplit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808080"/>
      </w:tcPr>
    </w:tblStylePr>
    <w:tblStylePr w:type="la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FFFFFF"/>
      </w:tcPr>
    </w:tblStylePr>
    <w:tblStylePr w:type="band1Horz">
      <w:rPr>
        <w:rFonts w:ascii="Arial" w:hAnsi="Arial"/>
        <w:b w:val="0"/>
        <w:i w:val="0"/>
        <w:sz w:val="20"/>
      </w:rPr>
    </w:tblStylePr>
    <w:tblStylePr w:type="band2Horz">
      <w:rPr>
        <w:rFonts w:ascii="Arial" w:hAnsi="Arial"/>
        <w:b w:val="0"/>
        <w:i w:val="0"/>
        <w:sz w:val="20"/>
      </w:rPr>
    </w:tblStylePr>
  </w:style>
  <w:style w:type="paragraph" w:customStyle="1" w:styleId="WNGTableListCont2">
    <w:name w:val="WNG Table List Cont. 2"/>
    <w:basedOn w:val="WNGTableBullet2"/>
    <w:qFormat/>
    <w:rsid w:val="00262F13"/>
    <w:pPr>
      <w:numPr>
        <w:numId w:val="0"/>
      </w:numPr>
      <w:ind w:left="567"/>
    </w:pPr>
  </w:style>
  <w:style w:type="paragraph" w:customStyle="1" w:styleId="WNGHeader">
    <w:name w:val="WNG Header"/>
    <w:basedOn w:val="WNGFooter"/>
    <w:qFormat/>
    <w:rsid w:val="00262F13"/>
    <w:pPr>
      <w:tabs>
        <w:tab w:val="clear" w:pos="4944"/>
        <w:tab w:val="clear" w:pos="9894"/>
        <w:tab w:val="right" w:pos="10138"/>
      </w:tabs>
    </w:pPr>
  </w:style>
  <w:style w:type="paragraph" w:customStyle="1" w:styleId="WNGTableListNumber">
    <w:name w:val="WNG Table List Number"/>
    <w:basedOn w:val="Normal"/>
    <w:rsid w:val="00262F13"/>
    <w:pPr>
      <w:numPr>
        <w:numId w:val="12"/>
      </w:numPr>
      <w:spacing w:before="40" w:after="40"/>
    </w:pPr>
    <w:rPr>
      <w:rFonts w:eastAsia="Times New Roman" w:cs="Times New Roman"/>
      <w:color w:val="000000"/>
      <w:lang w:eastAsia="en-AU"/>
    </w:rPr>
  </w:style>
  <w:style w:type="paragraph" w:customStyle="1" w:styleId="WNGTableListCont">
    <w:name w:val="WNG Table List Cont."/>
    <w:basedOn w:val="Normal"/>
    <w:rsid w:val="00262F13"/>
    <w:pPr>
      <w:spacing w:before="40" w:after="40"/>
      <w:ind w:left="284"/>
    </w:pPr>
    <w:rPr>
      <w:rFonts w:eastAsia="Times New Roman" w:cs="Times New Roman"/>
      <w:lang w:eastAsia="en-AU"/>
    </w:rPr>
  </w:style>
  <w:style w:type="paragraph" w:customStyle="1" w:styleId="WNGListCont1">
    <w:name w:val="WNG List Cont. 1"/>
    <w:basedOn w:val="Normal"/>
    <w:rsid w:val="00262F13"/>
    <w:pPr>
      <w:spacing w:before="40" w:after="40"/>
      <w:ind w:left="357"/>
    </w:pPr>
    <w:rPr>
      <w:rFonts w:eastAsia="Times New Roman" w:cs="Times New Roman"/>
      <w:lang w:eastAsia="en-AU"/>
    </w:rPr>
  </w:style>
  <w:style w:type="paragraph" w:customStyle="1" w:styleId="WNGListCont3">
    <w:name w:val="WNG List Cont. 3"/>
    <w:basedOn w:val="Normal"/>
    <w:rsid w:val="00262F13"/>
    <w:pPr>
      <w:spacing w:before="40" w:after="40"/>
      <w:ind w:left="1247"/>
    </w:pPr>
    <w:rPr>
      <w:rFonts w:eastAsia="Times New Roman" w:cs="Times New Roman"/>
      <w:lang w:eastAsia="en-AU"/>
    </w:rPr>
  </w:style>
  <w:style w:type="paragraph" w:customStyle="1" w:styleId="WNGListCont4">
    <w:name w:val="WNG List Cont. 4"/>
    <w:basedOn w:val="Normal"/>
    <w:rsid w:val="00262F13"/>
    <w:pPr>
      <w:spacing w:before="40" w:after="40"/>
      <w:ind w:left="1814"/>
    </w:pPr>
    <w:rPr>
      <w:rFonts w:eastAsia="Times New Roman" w:cs="Times New Roman"/>
      <w:lang w:eastAsia="en-AU"/>
    </w:rPr>
  </w:style>
  <w:style w:type="paragraph" w:customStyle="1" w:styleId="WNGComments">
    <w:name w:val="WNG &lt;Comments&gt;"/>
    <w:basedOn w:val="Normal"/>
    <w:rsid w:val="00262F13"/>
    <w:pPr>
      <w:keepNext/>
    </w:pPr>
    <w:rPr>
      <w:rFonts w:ascii="Trebuchet MS" w:eastAsia="Times New Roman" w:hAnsi="Trebuchet MS" w:cs="Times New Roman"/>
      <w:color w:val="FF0000"/>
      <w:lang w:eastAsia="en-AU"/>
    </w:rPr>
  </w:style>
  <w:style w:type="paragraph" w:customStyle="1" w:styleId="WNGHiddenText">
    <w:name w:val="WNG Hidden Text"/>
    <w:basedOn w:val="Normal"/>
    <w:rsid w:val="00262F13"/>
    <w:rPr>
      <w:rFonts w:ascii="Trebuchet MS" w:eastAsia="Times New Roman" w:hAnsi="Trebuchet MS" w:cs="Times New Roman"/>
      <w:vanish/>
      <w:color w:val="0000FF"/>
      <w:lang w:eastAsia="en-AU"/>
    </w:rPr>
  </w:style>
  <w:style w:type="paragraph" w:styleId="ListNumber4">
    <w:name w:val="List Number 4"/>
    <w:aliases w:val="WNG Heading Numbered 4"/>
    <w:basedOn w:val="Heading4"/>
    <w:next w:val="WNGBodyText1"/>
    <w:rsid w:val="00262F13"/>
    <w:pPr>
      <w:keepNext/>
      <w:numPr>
        <w:ilvl w:val="3"/>
        <w:numId w:val="8"/>
      </w:numPr>
      <w:suppressAutoHyphens w:val="0"/>
      <w:spacing w:before="240"/>
      <w:ind w:left="862" w:hanging="862"/>
      <w:contextualSpacing/>
    </w:pPr>
    <w:rPr>
      <w:rFonts w:eastAsia="Times New Roman" w:cs="Times New Roman"/>
      <w:bCs/>
      <w:color w:val="auto"/>
      <w:sz w:val="20"/>
      <w:szCs w:val="28"/>
      <w:lang w:eastAsia="en-AU"/>
    </w:rPr>
  </w:style>
  <w:style w:type="paragraph" w:styleId="ListNumber3">
    <w:name w:val="List Number 3"/>
    <w:aliases w:val="WNG Heading Numbered 3"/>
    <w:basedOn w:val="Heading3"/>
    <w:next w:val="WNGBodyText1"/>
    <w:rsid w:val="00262F13"/>
    <w:pPr>
      <w:keepNext/>
      <w:numPr>
        <w:ilvl w:val="2"/>
        <w:numId w:val="8"/>
      </w:numPr>
      <w:suppressAutoHyphens w:val="0"/>
      <w:spacing w:before="240"/>
      <w:contextualSpacing/>
    </w:pPr>
    <w:rPr>
      <w:rFonts w:eastAsia="Times New Roman"/>
      <w:bCs/>
      <w:szCs w:val="26"/>
      <w:lang w:eastAsia="en-AU"/>
    </w:rPr>
  </w:style>
  <w:style w:type="paragraph" w:customStyle="1" w:styleId="WNGHeaderLandscape">
    <w:name w:val="WNG Header Landscape"/>
    <w:basedOn w:val="WNGHeader"/>
    <w:qFormat/>
    <w:locked/>
    <w:rsid w:val="00262F13"/>
  </w:style>
  <w:style w:type="paragraph" w:customStyle="1" w:styleId="WNGFooterLandscape">
    <w:name w:val="WNG Footer Landscape"/>
    <w:basedOn w:val="WNGHeaderLandscape"/>
    <w:qFormat/>
    <w:locked/>
    <w:rsid w:val="00262F13"/>
    <w:pPr>
      <w:tabs>
        <w:tab w:val="center" w:pos="7371"/>
        <w:tab w:val="right" w:pos="14742"/>
        <w:tab w:val="right" w:pos="14855"/>
      </w:tabs>
      <w:ind w:right="0"/>
    </w:pPr>
  </w:style>
  <w:style w:type="paragraph" w:customStyle="1" w:styleId="WNGNumberedHeading1NoPageBreakBefore">
    <w:name w:val="WNG Numbered Heading 1 No Page Break Before"/>
    <w:basedOn w:val="WNGHeadingNumbered1"/>
    <w:next w:val="WNGBodyText1"/>
    <w:qFormat/>
    <w:rsid w:val="00262F13"/>
    <w:pPr>
      <w:pageBreakBefore w:val="0"/>
      <w:tabs>
        <w:tab w:val="num" w:pos="142"/>
      </w:tabs>
      <w:ind w:left="142" w:hanging="142"/>
    </w:pPr>
  </w:style>
  <w:style w:type="paragraph" w:styleId="BodyText">
    <w:name w:val="Body Text"/>
    <w:basedOn w:val="Normal"/>
    <w:link w:val="BodyTextChar"/>
    <w:autoRedefine/>
    <w:rsid w:val="00A04310"/>
    <w:rPr>
      <w:rFonts w:eastAsia="Times New Roman" w:cs="Times New Roman"/>
      <w:lang w:eastAsia="en-AU"/>
    </w:rPr>
  </w:style>
  <w:style w:type="character" w:customStyle="1" w:styleId="BodyTextChar">
    <w:name w:val="Body Text Char"/>
    <w:basedOn w:val="DefaultParagraphFont"/>
    <w:link w:val="BodyText"/>
    <w:rsid w:val="00A04310"/>
    <w:rPr>
      <w:rFonts w:ascii="Arial" w:eastAsia="Times New Roman" w:hAnsi="Arial"/>
      <w:sz w:val="22"/>
    </w:rPr>
  </w:style>
  <w:style w:type="paragraph" w:customStyle="1" w:styleId="WNGNote">
    <w:name w:val="WNG Note"/>
    <w:basedOn w:val="WNGWarning"/>
    <w:rsid w:val="00262F13"/>
    <w:pPr>
      <w:pBdr>
        <w:top w:val="single" w:sz="4" w:space="3" w:color="000000"/>
        <w:left w:val="none" w:sz="0" w:space="0" w:color="auto"/>
        <w:bottom w:val="single" w:sz="4" w:space="3" w:color="000000"/>
        <w:right w:val="none" w:sz="0" w:space="0" w:color="auto"/>
      </w:pBdr>
      <w:shd w:val="clear" w:color="auto" w:fill="auto"/>
    </w:pPr>
  </w:style>
  <w:style w:type="paragraph" w:customStyle="1" w:styleId="WNGScreen">
    <w:name w:val="WNG Screen"/>
    <w:basedOn w:val="WNGCode"/>
    <w:rsid w:val="00262F13"/>
    <w:pPr>
      <w:pBdr>
        <w:top w:val="single" w:sz="4" w:space="3" w:color="auto"/>
        <w:left w:val="single" w:sz="4" w:space="4" w:color="auto"/>
        <w:bottom w:val="single" w:sz="4" w:space="3" w:color="auto"/>
        <w:right w:val="single" w:sz="4" w:space="4" w:color="auto"/>
      </w:pBdr>
      <w:tabs>
        <w:tab w:val="left" w:pos="6237"/>
      </w:tabs>
      <w:spacing w:before="240" w:after="120"/>
      <w:contextualSpacing/>
    </w:pPr>
  </w:style>
  <w:style w:type="paragraph" w:customStyle="1" w:styleId="WNGTableContentCentred">
    <w:name w:val="WNG Table Content Centred"/>
    <w:basedOn w:val="WNGTableContent"/>
    <w:rsid w:val="00262F13"/>
    <w:pPr>
      <w:jc w:val="center"/>
    </w:pPr>
  </w:style>
  <w:style w:type="paragraph" w:customStyle="1" w:styleId="WNGTableFootnote">
    <w:name w:val="WNG Table Footnote"/>
    <w:basedOn w:val="BodyText"/>
    <w:rsid w:val="00262F13"/>
    <w:pPr>
      <w:spacing w:before="60" w:after="60"/>
      <w:ind w:left="568" w:hanging="284"/>
    </w:pPr>
    <w:rPr>
      <w:sz w:val="18"/>
    </w:rPr>
  </w:style>
  <w:style w:type="table" w:customStyle="1" w:styleId="TableGrid0">
    <w:name w:val="TableGrid"/>
    <w:rsid w:val="00262F13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rsid w:val="00262F1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62F13"/>
    <w:rPr>
      <w:rFonts w:eastAsia="Times New Roman" w:cs="Times New Roman"/>
      <w:lang w:eastAsia="en-AU"/>
    </w:rPr>
  </w:style>
  <w:style w:type="character" w:customStyle="1" w:styleId="CommentTextChar">
    <w:name w:val="Comment Text Char"/>
    <w:basedOn w:val="DefaultParagraphFont"/>
    <w:link w:val="CommentText"/>
    <w:rsid w:val="00262F13"/>
    <w:rPr>
      <w:rFonts w:ascii="Arial" w:eastAsia="Times New Roman" w:hAnsi="Arial"/>
    </w:rPr>
  </w:style>
  <w:style w:type="character" w:styleId="PageNumber">
    <w:name w:val="page number"/>
    <w:basedOn w:val="DefaultParagraphFont"/>
    <w:rsid w:val="00262F13"/>
  </w:style>
  <w:style w:type="character" w:styleId="FollowedHyperlink">
    <w:name w:val="FollowedHyperlink"/>
    <w:basedOn w:val="DefaultParagraphFont"/>
    <w:rsid w:val="00262F1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258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8C0"/>
    <w:pPr>
      <w:spacing w:before="120" w:after="120"/>
    </w:pPr>
    <w:rPr>
      <w:rFonts w:eastAsia="Calibri" w:cs="Arial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8C0"/>
    <w:rPr>
      <w:rFonts w:ascii="Arial" w:eastAsia="Calibri" w:hAnsi="Arial" w:cs="Arial"/>
      <w:b/>
      <w:bCs/>
      <w:lang w:eastAsia="en-US"/>
    </w:rPr>
  </w:style>
  <w:style w:type="paragraph" w:styleId="Revision">
    <w:name w:val="Revision"/>
    <w:hidden/>
    <w:uiPriority w:val="71"/>
    <w:semiHidden/>
    <w:rsid w:val="00EC783C"/>
    <w:rPr>
      <w:rFonts w:ascii="Arial" w:eastAsia="Calibri" w:hAnsi="Arial" w:cs="Arial"/>
      <w:lang w:eastAsia="en-US"/>
    </w:rPr>
  </w:style>
  <w:style w:type="paragraph" w:customStyle="1" w:styleId="Style1">
    <w:name w:val="Style1"/>
    <w:basedOn w:val="WNGSolidBullet2"/>
    <w:link w:val="Style1Char"/>
    <w:uiPriority w:val="6"/>
    <w:qFormat/>
    <w:rsid w:val="0039748D"/>
    <w:pPr>
      <w:numPr>
        <w:numId w:val="21"/>
      </w:numPr>
      <w:spacing w:before="0" w:after="0"/>
    </w:pPr>
  </w:style>
  <w:style w:type="paragraph" w:styleId="TOC5">
    <w:name w:val="toc 5"/>
    <w:basedOn w:val="Normal"/>
    <w:next w:val="Normal"/>
    <w:autoRedefine/>
    <w:uiPriority w:val="39"/>
    <w:unhideWhenUsed/>
    <w:rsid w:val="00352CE3"/>
    <w:pPr>
      <w:spacing w:after="100" w:line="259" w:lineRule="auto"/>
      <w:ind w:left="880"/>
    </w:pPr>
    <w:rPr>
      <w:rFonts w:asciiTheme="minorHAnsi" w:eastAsiaTheme="minorEastAsia" w:hAnsiTheme="minorHAnsi" w:cstheme="minorBidi"/>
      <w:szCs w:val="22"/>
      <w:lang w:eastAsia="en-AU"/>
    </w:rPr>
  </w:style>
  <w:style w:type="character" w:customStyle="1" w:styleId="WNGSolidBullet2Char">
    <w:name w:val="WNG Solid Bullet 2 Char"/>
    <w:basedOn w:val="DefaultParagraphFont"/>
    <w:link w:val="WNGSolidBullet2"/>
    <w:rsid w:val="0039748D"/>
    <w:rPr>
      <w:rFonts w:ascii="Arial" w:eastAsia="Times New Roman" w:hAnsi="Arial"/>
      <w:color w:val="000000"/>
      <w:sz w:val="22"/>
    </w:rPr>
  </w:style>
  <w:style w:type="character" w:customStyle="1" w:styleId="Style1Char">
    <w:name w:val="Style1 Char"/>
    <w:basedOn w:val="WNGSolidBullet2Char"/>
    <w:link w:val="Style1"/>
    <w:uiPriority w:val="6"/>
    <w:rsid w:val="0039748D"/>
    <w:rPr>
      <w:rFonts w:ascii="Arial" w:eastAsia="Times New Roman" w:hAnsi="Arial"/>
      <w:color w:val="000000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352CE3"/>
    <w:pPr>
      <w:spacing w:after="100" w:line="259" w:lineRule="auto"/>
      <w:ind w:left="1100"/>
    </w:pPr>
    <w:rPr>
      <w:rFonts w:asciiTheme="minorHAnsi" w:eastAsiaTheme="minorEastAsia" w:hAnsiTheme="minorHAnsi" w:cstheme="minorBidi"/>
      <w:szCs w:val="22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352CE3"/>
    <w:pPr>
      <w:spacing w:after="100" w:line="259" w:lineRule="auto"/>
      <w:ind w:left="1320"/>
    </w:pPr>
    <w:rPr>
      <w:rFonts w:asciiTheme="minorHAnsi" w:eastAsiaTheme="minorEastAsia" w:hAnsiTheme="minorHAnsi" w:cstheme="minorBidi"/>
      <w:szCs w:val="22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352CE3"/>
    <w:pPr>
      <w:spacing w:after="100" w:line="259" w:lineRule="auto"/>
      <w:ind w:left="1540"/>
    </w:pPr>
    <w:rPr>
      <w:rFonts w:asciiTheme="minorHAnsi" w:eastAsiaTheme="minorEastAsia" w:hAnsiTheme="minorHAnsi" w:cstheme="minorBidi"/>
      <w:szCs w:val="22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352CE3"/>
    <w:pPr>
      <w:spacing w:after="100" w:line="259" w:lineRule="auto"/>
      <w:ind w:left="1760"/>
    </w:pPr>
    <w:rPr>
      <w:rFonts w:asciiTheme="minorHAnsi" w:eastAsiaTheme="minorEastAsia" w:hAnsiTheme="minorHAnsi" w:cstheme="minorBidi"/>
      <w:szCs w:val="22"/>
      <w:lang w:eastAsia="en-AU"/>
    </w:rPr>
  </w:style>
  <w:style w:type="table" w:customStyle="1" w:styleId="DOETable1Turquoise1">
    <w:name w:val="DOE Table 1 (Turquoise)1"/>
    <w:basedOn w:val="ListTable4-Accent6"/>
    <w:uiPriority w:val="99"/>
    <w:rsid w:val="00443B84"/>
    <w:rPr>
      <w:rFonts w:ascii="Arial" w:hAnsi="Arial"/>
      <w:sz w:val="20"/>
      <w:szCs w:val="20"/>
      <w:lang w:eastAsia="en-AU"/>
    </w:rPr>
    <w:tblPr/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sing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nil"/>
          <w:insideV w:val="single" w:sz="4" w:space="0" w:color="FFFFFF"/>
          <w:tl2br w:val="nil"/>
          <w:tr2bl w:val="nil"/>
        </w:tcBorders>
        <w:shd w:val="clear" w:color="auto" w:fill="0085AC"/>
      </w:tcPr>
    </w:tblStylePr>
    <w:tblStylePr w:type="lastRow">
      <w:rPr>
        <w:b/>
        <w:bCs/>
      </w:rPr>
      <w:tblPr/>
      <w:tcPr>
        <w:tcBorders>
          <w:top w:val="double" w:sz="4" w:space="0" w:color="0085AC"/>
          <w:bottom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1EA"/>
      </w:tcPr>
    </w:tblStylePr>
    <w:tblStylePr w:type="band1Horz">
      <w:tblPr/>
      <w:tcPr>
        <w:shd w:val="clear" w:color="auto" w:fill="FDE9D9"/>
      </w:tcPr>
    </w:tblStylePr>
    <w:tblStylePr w:type="band2Horz">
      <w:tblPr/>
      <w:tcPr>
        <w:shd w:val="clear" w:color="auto" w:fill="BFE1EA"/>
      </w:tcPr>
    </w:tblStylePr>
  </w:style>
  <w:style w:type="paragraph" w:customStyle="1" w:styleId="Blueheading1">
    <w:name w:val="Blue heading 1"/>
    <w:basedOn w:val="Heading1"/>
    <w:link w:val="Blueheading1Char"/>
    <w:uiPriority w:val="6"/>
    <w:qFormat/>
    <w:rsid w:val="00E30C94"/>
    <w:pPr>
      <w:numPr>
        <w:numId w:val="22"/>
      </w:numPr>
      <w:tabs>
        <w:tab w:val="num" w:pos="360"/>
      </w:tabs>
      <w:ind w:left="426" w:hanging="426"/>
    </w:pPr>
    <w:rPr>
      <w:color w:val="0085AC"/>
      <w:sz w:val="28"/>
      <w:szCs w:val="28"/>
    </w:rPr>
  </w:style>
  <w:style w:type="character" w:customStyle="1" w:styleId="Blueheading1Char">
    <w:name w:val="Blue heading 1 Char"/>
    <w:basedOn w:val="Heading1Char"/>
    <w:link w:val="Blueheading1"/>
    <w:uiPriority w:val="6"/>
    <w:rsid w:val="00E30C94"/>
    <w:rPr>
      <w:rFonts w:ascii="Arial" w:eastAsia="Calibri" w:hAnsi="Arial" w:cs="Arial"/>
      <w:b/>
      <w:color w:val="0085AC"/>
      <w:sz w:val="28"/>
      <w:szCs w:val="2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3096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4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yperlink" Target="https://ikon.education.wa.edu.au/-/bushfires-and-bushfire-preparedness-in-schools" TargetMode="External"/><Relationship Id="rId26" Type="http://schemas.openxmlformats.org/officeDocument/2006/relationships/hyperlink" Target="https://www.abc.net.au/local" TargetMode="External"/><Relationship Id="rId39" Type="http://schemas.openxmlformats.org/officeDocument/2006/relationships/hyperlink" Target="tel:9264%205821" TargetMode="External"/><Relationship Id="rId21" Type="http://schemas.openxmlformats.org/officeDocument/2006/relationships/hyperlink" Target="https://www.emergency.wa.gov.au/" TargetMode="External"/><Relationship Id="rId34" Type="http://schemas.openxmlformats.org/officeDocument/2006/relationships/hyperlink" Target="tel:9264%205821" TargetMode="External"/><Relationship Id="rId42" Type="http://schemas.openxmlformats.org/officeDocument/2006/relationships/hyperlink" Target="mailto:diarmuid.kinsella@dfes.wa.gov.au" TargetMode="External"/><Relationship Id="rId47" Type="http://schemas.openxmlformats.org/officeDocument/2006/relationships/image" Target="media/image2.png"/><Relationship Id="rId50" Type="http://schemas.openxmlformats.org/officeDocument/2006/relationships/image" Target="media/image5.jpeg"/><Relationship Id="rId55" Type="http://schemas.openxmlformats.org/officeDocument/2006/relationships/image" Target="media/image9.jpg"/><Relationship Id="rId63" Type="http://schemas.openxmlformats.org/officeDocument/2006/relationships/hyperlink" Target="https://www.emergency.wa.gov.au/" TargetMode="External"/><Relationship Id="rId68" Type="http://schemas.openxmlformats.org/officeDocument/2006/relationships/hyperlink" Target="https://ikon.education.wa.edu.au/-/manage-bushfire-and-emergency-incident-communications" TargetMode="External"/><Relationship Id="rId76" Type="http://schemas.openxmlformats.org/officeDocument/2006/relationships/header" Target="header8.xml"/><Relationship Id="rId7" Type="http://schemas.openxmlformats.org/officeDocument/2006/relationships/numbering" Target="numbering.xml"/><Relationship Id="rId71" Type="http://schemas.openxmlformats.org/officeDocument/2006/relationships/hyperlink" Target="mailto:AssetPlanningServices.SecurityEM@education.wa.edu.au" TargetMode="Externa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9" Type="http://schemas.openxmlformats.org/officeDocument/2006/relationships/header" Target="header5.xml"/><Relationship Id="rId11" Type="http://schemas.openxmlformats.org/officeDocument/2006/relationships/footnotes" Target="footnotes.xml"/><Relationship Id="rId24" Type="http://schemas.openxmlformats.org/officeDocument/2006/relationships/hyperlink" Target="https://twitter.com/dfes_wa" TargetMode="External"/><Relationship Id="rId32" Type="http://schemas.openxmlformats.org/officeDocument/2006/relationships/hyperlink" Target="tel:9264%205821" TargetMode="External"/><Relationship Id="rId37" Type="http://schemas.openxmlformats.org/officeDocument/2006/relationships/hyperlink" Target="tel:9264%205821" TargetMode="External"/><Relationship Id="rId40" Type="http://schemas.openxmlformats.org/officeDocument/2006/relationships/hyperlink" Target="https://ikon.education.wa.edu.au/c/portal/webcms/link?url=https%3A%2F%2Fapps.det.wa.edu.au%2Fdocserver%2F%3Fkey%3DMmrivZR1wh5Vo1eBCUwVGE" TargetMode="External"/><Relationship Id="rId45" Type="http://schemas.openxmlformats.org/officeDocument/2006/relationships/hyperlink" Target="https://ikon.education.wa.edu.au/-/bushfires-and-bushfire-preparedness-in-schools" TargetMode="External"/><Relationship Id="rId53" Type="http://schemas.openxmlformats.org/officeDocument/2006/relationships/hyperlink" Target="https://ikon.education.wa.edu.au/-/bushfires-and-bushfire-preparedness-in-schools" TargetMode="External"/><Relationship Id="rId58" Type="http://schemas.openxmlformats.org/officeDocument/2006/relationships/image" Target="media/image12.jpg"/><Relationship Id="rId66" Type="http://schemas.openxmlformats.org/officeDocument/2006/relationships/hyperlink" Target="https://www.emergency.wa.gov.au/" TargetMode="External"/><Relationship Id="rId74" Type="http://schemas.openxmlformats.org/officeDocument/2006/relationships/hyperlink" Target="https://www.emergency.wa.gov.au/" TargetMode="External"/><Relationship Id="rId79" Type="http://schemas.openxmlformats.org/officeDocument/2006/relationships/fontTable" Target="fontTable.xml"/><Relationship Id="rId5" Type="http://schemas.openxmlformats.org/officeDocument/2006/relationships/customXml" Target="../customXml/item4.xml"/><Relationship Id="rId61" Type="http://schemas.openxmlformats.org/officeDocument/2006/relationships/image" Target="media/image15.png"/><Relationship Id="rId10" Type="http://schemas.openxmlformats.org/officeDocument/2006/relationships/webSettings" Target="webSettings.xml"/><Relationship Id="rId19" Type="http://schemas.openxmlformats.org/officeDocument/2006/relationships/hyperlink" Target="https://ikon.education.wa.edu.au/-/access-the-incident-management-manual-1/" TargetMode="External"/><Relationship Id="rId31" Type="http://schemas.openxmlformats.org/officeDocument/2006/relationships/header" Target="header6.xml"/><Relationship Id="rId44" Type="http://schemas.openxmlformats.org/officeDocument/2006/relationships/hyperlink" Target="http://www.emergencyalert.gov.au/" TargetMode="External"/><Relationship Id="rId52" Type="http://schemas.openxmlformats.org/officeDocument/2006/relationships/image" Target="media/image7.jpeg"/><Relationship Id="rId60" Type="http://schemas.openxmlformats.org/officeDocument/2006/relationships/image" Target="media/image14.png"/><Relationship Id="rId65" Type="http://schemas.openxmlformats.org/officeDocument/2006/relationships/hyperlink" Target="https://www.rfs.nsw.gov.au/__data/assets/mp3_file/0005/8672/Standard-Emergency-Warning-Signal.mp3" TargetMode="External"/><Relationship Id="rId73" Type="http://schemas.openxmlformats.org/officeDocument/2006/relationships/hyperlink" Target="https://ikon.education.wa.edu.au/-/manage-bushfire-and-emergency-incident-communications" TargetMode="External"/><Relationship Id="rId78" Type="http://schemas.openxmlformats.org/officeDocument/2006/relationships/footer" Target="footer4.xml"/><Relationship Id="rId81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Relationship Id="rId22" Type="http://schemas.openxmlformats.org/officeDocument/2006/relationships/hyperlink" Target="https://www.dfes.wa.gov.au/" TargetMode="External"/><Relationship Id="rId27" Type="http://schemas.openxmlformats.org/officeDocument/2006/relationships/hyperlink" Target="https://www.6pr.com.au/listen-live/" TargetMode="External"/><Relationship Id="rId30" Type="http://schemas.openxmlformats.org/officeDocument/2006/relationships/footer" Target="footer3.xml"/><Relationship Id="rId35" Type="http://schemas.openxmlformats.org/officeDocument/2006/relationships/hyperlink" Target="tel:9264%205821" TargetMode="External"/><Relationship Id="rId43" Type="http://schemas.openxmlformats.org/officeDocument/2006/relationships/hyperlink" Target="https://dfes.wa.gov.au/hazard-information/bushfire/prepare" TargetMode="External"/><Relationship Id="rId48" Type="http://schemas.openxmlformats.org/officeDocument/2006/relationships/image" Target="media/image3.jpeg"/><Relationship Id="rId56" Type="http://schemas.openxmlformats.org/officeDocument/2006/relationships/image" Target="media/image10.jpg"/><Relationship Id="rId64" Type="http://schemas.openxmlformats.org/officeDocument/2006/relationships/image" Target="media/image17.png"/><Relationship Id="rId69" Type="http://schemas.openxmlformats.org/officeDocument/2006/relationships/hyperlink" Target="https://ikon.education.wa.edu.au/-/manage-bushfire-and-emergency-incident-communications" TargetMode="External"/><Relationship Id="rId77" Type="http://schemas.openxmlformats.org/officeDocument/2006/relationships/header" Target="header9.xml"/><Relationship Id="rId8" Type="http://schemas.openxmlformats.org/officeDocument/2006/relationships/styles" Target="styles.xml"/><Relationship Id="rId51" Type="http://schemas.openxmlformats.org/officeDocument/2006/relationships/image" Target="media/image6.jpeg"/><Relationship Id="rId72" Type="http://schemas.openxmlformats.org/officeDocument/2006/relationships/hyperlink" Target="http://www.emergency.wa.gov.au/" TargetMode="External"/><Relationship Id="rId80" Type="http://schemas.openxmlformats.org/officeDocument/2006/relationships/glossaryDocument" Target="glossary/document.xml"/><Relationship Id="rId3" Type="http://schemas.openxmlformats.org/officeDocument/2006/relationships/customXml" Target="../customXml/item2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5" Type="http://schemas.openxmlformats.org/officeDocument/2006/relationships/hyperlink" Target="https://www.abc.net.au/emergency" TargetMode="External"/><Relationship Id="rId33" Type="http://schemas.openxmlformats.org/officeDocument/2006/relationships/hyperlink" Target="tel:9264%205821" TargetMode="External"/><Relationship Id="rId38" Type="http://schemas.openxmlformats.org/officeDocument/2006/relationships/hyperlink" Target="tel:9264%205821" TargetMode="External"/><Relationship Id="rId46" Type="http://schemas.openxmlformats.org/officeDocument/2006/relationships/hyperlink" Target="https://ikon.education.wa.edu.au/-/bushfires-and-bushfire-preparedness-in-schools" TargetMode="External"/><Relationship Id="rId59" Type="http://schemas.openxmlformats.org/officeDocument/2006/relationships/image" Target="media/image13.jpg"/><Relationship Id="rId67" Type="http://schemas.openxmlformats.org/officeDocument/2006/relationships/hyperlink" Target="http://www.emergency.wa.gov.au/" TargetMode="External"/><Relationship Id="rId20" Type="http://schemas.openxmlformats.org/officeDocument/2006/relationships/hyperlink" Target="https://ikon.education.wa.edu.au/-/lodge-update-or-access-your-standalone-bushfire-plan-online" TargetMode="External"/><Relationship Id="rId41" Type="http://schemas.openxmlformats.org/officeDocument/2006/relationships/hyperlink" Target="https://www.agric.wa.gov.au/animalwelfare/animal-welfare-emergencies" TargetMode="External"/><Relationship Id="rId54" Type="http://schemas.openxmlformats.org/officeDocument/2006/relationships/image" Target="media/image8.png"/><Relationship Id="rId62" Type="http://schemas.openxmlformats.org/officeDocument/2006/relationships/image" Target="media/image16.png"/><Relationship Id="rId70" Type="http://schemas.openxmlformats.org/officeDocument/2006/relationships/hyperlink" Target="https://ikon.education.wa.edu.au/-/manage-bushfire-and-emergency-incident-communications" TargetMode="External"/><Relationship Id="rId75" Type="http://schemas.openxmlformats.org/officeDocument/2006/relationships/header" Target="header7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https://www.facebook.com/dfeswa" TargetMode="External"/><Relationship Id="rId28" Type="http://schemas.openxmlformats.org/officeDocument/2006/relationships/header" Target="header4.xml"/><Relationship Id="rId36" Type="http://schemas.openxmlformats.org/officeDocument/2006/relationships/hyperlink" Target="tel:9264%205821" TargetMode="External"/><Relationship Id="rId49" Type="http://schemas.openxmlformats.org/officeDocument/2006/relationships/image" Target="media/image4.png"/><Relationship Id="rId57" Type="http://schemas.openxmlformats.org/officeDocument/2006/relationships/image" Target="media/image1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E54B653DF494769B582C949B35E6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8E0EE-048B-442B-9DE4-B853880FD86C}"/>
      </w:docPartPr>
      <w:docPartBody>
        <w:p w:rsidR="00CB7184" w:rsidRDefault="00486005">
          <w:r w:rsidRPr="00781ABD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86005"/>
    <w:rsid w:val="00024C3D"/>
    <w:rsid w:val="00050267"/>
    <w:rsid w:val="00076C08"/>
    <w:rsid w:val="000B38FC"/>
    <w:rsid w:val="000B6D7C"/>
    <w:rsid w:val="000F4EA6"/>
    <w:rsid w:val="00106BC0"/>
    <w:rsid w:val="0012043C"/>
    <w:rsid w:val="00175A05"/>
    <w:rsid w:val="0017656D"/>
    <w:rsid w:val="001A31AD"/>
    <w:rsid w:val="00201820"/>
    <w:rsid w:val="00204DDB"/>
    <w:rsid w:val="00205FA5"/>
    <w:rsid w:val="00276047"/>
    <w:rsid w:val="002A11C9"/>
    <w:rsid w:val="002E1916"/>
    <w:rsid w:val="00310C9B"/>
    <w:rsid w:val="003127A3"/>
    <w:rsid w:val="00322262"/>
    <w:rsid w:val="00340FFF"/>
    <w:rsid w:val="00362080"/>
    <w:rsid w:val="0038494A"/>
    <w:rsid w:val="00396A56"/>
    <w:rsid w:val="003B4FDE"/>
    <w:rsid w:val="003B70C9"/>
    <w:rsid w:val="003C2FEB"/>
    <w:rsid w:val="00486005"/>
    <w:rsid w:val="0048733F"/>
    <w:rsid w:val="004A725F"/>
    <w:rsid w:val="00515EB3"/>
    <w:rsid w:val="005501A6"/>
    <w:rsid w:val="00595429"/>
    <w:rsid w:val="0067549A"/>
    <w:rsid w:val="006A7025"/>
    <w:rsid w:val="006E6578"/>
    <w:rsid w:val="0073651E"/>
    <w:rsid w:val="00762C1E"/>
    <w:rsid w:val="007711FC"/>
    <w:rsid w:val="007A0B3B"/>
    <w:rsid w:val="007D79DF"/>
    <w:rsid w:val="007F476F"/>
    <w:rsid w:val="007F6BA8"/>
    <w:rsid w:val="008034E8"/>
    <w:rsid w:val="0081673B"/>
    <w:rsid w:val="0086388A"/>
    <w:rsid w:val="00884801"/>
    <w:rsid w:val="008A3836"/>
    <w:rsid w:val="008F6AB9"/>
    <w:rsid w:val="009811BC"/>
    <w:rsid w:val="00A039CB"/>
    <w:rsid w:val="00A5564B"/>
    <w:rsid w:val="00A802FD"/>
    <w:rsid w:val="00A814B3"/>
    <w:rsid w:val="00A91163"/>
    <w:rsid w:val="00AB5367"/>
    <w:rsid w:val="00AC3699"/>
    <w:rsid w:val="00BA5A19"/>
    <w:rsid w:val="00C73416"/>
    <w:rsid w:val="00CA49B9"/>
    <w:rsid w:val="00CB7184"/>
    <w:rsid w:val="00D12C3D"/>
    <w:rsid w:val="00D30D97"/>
    <w:rsid w:val="00D46776"/>
    <w:rsid w:val="00D733E7"/>
    <w:rsid w:val="00D90D5F"/>
    <w:rsid w:val="00D910B5"/>
    <w:rsid w:val="00DB1917"/>
    <w:rsid w:val="00DB62CA"/>
    <w:rsid w:val="00E31C8F"/>
    <w:rsid w:val="00E63C58"/>
    <w:rsid w:val="00EB3CDF"/>
    <w:rsid w:val="00F073D2"/>
    <w:rsid w:val="00F34880"/>
    <w:rsid w:val="00F549AF"/>
    <w:rsid w:val="00F60756"/>
    <w:rsid w:val="00F82D82"/>
    <w:rsid w:val="00FB0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38F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0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77a70a1-f265-4a54-adde-1283e19cd6ed">
      <Terms xmlns="http://schemas.microsoft.com/office/infopath/2007/PartnerControls"/>
    </lcf76f155ced4ddcb4097134ff3c332f>
    <TaxCatchAll xmlns="f69ac774-91ef-4979-93e4-322411f700f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32464CE3EB7445AE13323A6C13E9DA" ma:contentTypeVersion="12" ma:contentTypeDescription="Create a new document." ma:contentTypeScope="" ma:versionID="6c0a70f339c5c9fa0e1853538fc8a373">
  <xsd:schema xmlns:xsd="http://www.w3.org/2001/XMLSchema" xmlns:xs="http://www.w3.org/2001/XMLSchema" xmlns:p="http://schemas.microsoft.com/office/2006/metadata/properties" xmlns:ns2="977a70a1-f265-4a54-adde-1283e19cd6ed" xmlns:ns3="f69ac774-91ef-4979-93e4-322411f700ff" targetNamespace="http://schemas.microsoft.com/office/2006/metadata/properties" ma:root="true" ma:fieldsID="fd65dca1a6ea62d87f329b96fce4780e" ns2:_="" ns3:_="">
    <xsd:import namespace="977a70a1-f265-4a54-adde-1283e19cd6ed"/>
    <xsd:import namespace="f69ac774-91ef-4979-93e4-322411f700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7a70a1-f265-4a54-adde-1283e19cd6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a606fe5-00d0-49e1-aa33-d9ffd02091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ac774-91ef-4979-93e4-322411f700f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3dab0a0-6438-4798-8bbf-9d80ec715c31}" ma:internalName="TaxCatchAll" ma:showField="CatchAllData" ma:web="f69ac774-91ef-4979-93e4-322411f700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63C5EE7-FFA3-4CAD-BBEC-9D15DBC4EE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3CED0C-178F-4ECA-A9EE-077A1E6DB549}">
  <ds:schemaRefs>
    <ds:schemaRef ds:uri="http://schemas.microsoft.com/office/2006/metadata/properties"/>
    <ds:schemaRef ds:uri="http://schemas.microsoft.com/office/infopath/2007/PartnerControls"/>
    <ds:schemaRef ds:uri="977a70a1-f265-4a54-adde-1283e19cd6ed"/>
    <ds:schemaRef ds:uri="f69ac774-91ef-4979-93e4-322411f700ff"/>
  </ds:schemaRefs>
</ds:datastoreItem>
</file>

<file path=customXml/itemProps4.xml><?xml version="1.0" encoding="utf-8"?>
<ds:datastoreItem xmlns:ds="http://schemas.openxmlformats.org/officeDocument/2006/customXml" ds:itemID="{C5B2FC5D-94BD-4E80-AC8F-B3F52AB6F73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456E9F2-A3FC-4D06-AFFE-71FD1506EB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7a70a1-f265-4a54-adde-1283e19cd6ed"/>
    <ds:schemaRef ds:uri="f69ac774-91ef-4979-93e4-322411f700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25</Pages>
  <Words>4199</Words>
  <Characters>27125</Characters>
  <Application>Microsoft Office Word</Application>
  <DocSecurity>0</DocSecurity>
  <Lines>226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re</Company>
  <LinksUpToDate>false</LinksUpToDate>
  <CharactersWithSpaces>3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MORRIS Bronwyn [Frankland River Primary School]</cp:lastModifiedBy>
  <cp:revision>26</cp:revision>
  <cp:lastPrinted>2023-05-12T01:22:00Z</cp:lastPrinted>
  <dcterms:created xsi:type="dcterms:W3CDTF">2025-07-31T04:36:00Z</dcterms:created>
  <dcterms:modified xsi:type="dcterms:W3CDTF">2025-08-22T03:4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6812317382596bf0b6d0fa2fc2122c01293f4c34df98d2d21b3a9fd299a944</vt:lpwstr>
  </property>
  <property fmtid="{D5CDD505-2E9C-101B-9397-08002B2CF9AE}" pid="3" name="ContentTypeId">
    <vt:lpwstr>0x0101003A32464CE3EB7445AE13323A6C13E9DA</vt:lpwstr>
  </property>
  <property fmtid="{D5CDD505-2E9C-101B-9397-08002B2CF9AE}" pid="4" name="MediaServiceImageTags">
    <vt:lpwstr/>
  </property>
  <property fmtid="{D5CDD505-2E9C-101B-9397-08002B2CF9AE}" pid="5" name="ClassificationContentMarkingHeaderShapeIds">
    <vt:lpwstr>773a0aef,5eeecf86,29704537,6108e1f,51585fae,7568b324,3b879938,4eae3e83,c24a408</vt:lpwstr>
  </property>
  <property fmtid="{D5CDD505-2E9C-101B-9397-08002B2CF9AE}" pid="6" name="ClassificationContentMarkingHeaderFontProps">
    <vt:lpwstr>#ff0000,12,Calibri</vt:lpwstr>
  </property>
  <property fmtid="{D5CDD505-2E9C-101B-9397-08002B2CF9AE}" pid="7" name="ClassificationContentMarkingHeaderText">
    <vt:lpwstr>OFFICIAL</vt:lpwstr>
  </property>
  <property fmtid="{D5CDD505-2E9C-101B-9397-08002B2CF9AE}" pid="8" name="MSIP_Label_1ab51697-d8d5-4b00-af1f-cc3ba473113c_Enabled">
    <vt:lpwstr>true</vt:lpwstr>
  </property>
  <property fmtid="{D5CDD505-2E9C-101B-9397-08002B2CF9AE}" pid="9" name="MSIP_Label_1ab51697-d8d5-4b00-af1f-cc3ba473113c_SetDate">
    <vt:lpwstr>2025-08-17T03:39:22Z</vt:lpwstr>
  </property>
  <property fmtid="{D5CDD505-2E9C-101B-9397-08002B2CF9AE}" pid="10" name="MSIP_Label_1ab51697-d8d5-4b00-af1f-cc3ba473113c_Method">
    <vt:lpwstr>Standard</vt:lpwstr>
  </property>
  <property fmtid="{D5CDD505-2E9C-101B-9397-08002B2CF9AE}" pid="11" name="MSIP_Label_1ab51697-d8d5-4b00-af1f-cc3ba473113c_Name">
    <vt:lpwstr>OFFICIAL</vt:lpwstr>
  </property>
  <property fmtid="{D5CDD505-2E9C-101B-9397-08002B2CF9AE}" pid="12" name="MSIP_Label_1ab51697-d8d5-4b00-af1f-cc3ba473113c_SiteId">
    <vt:lpwstr>e08016f9-d1fd-4cbb-83b0-b76eb4361627</vt:lpwstr>
  </property>
  <property fmtid="{D5CDD505-2E9C-101B-9397-08002B2CF9AE}" pid="13" name="MSIP_Label_1ab51697-d8d5-4b00-af1f-cc3ba473113c_ActionId">
    <vt:lpwstr>0f0df04e-5fd2-4e29-ab41-32c0cf1ba273</vt:lpwstr>
  </property>
  <property fmtid="{D5CDD505-2E9C-101B-9397-08002B2CF9AE}" pid="14" name="MSIP_Label_1ab51697-d8d5-4b00-af1f-cc3ba473113c_ContentBits">
    <vt:lpwstr>1</vt:lpwstr>
  </property>
  <property fmtid="{D5CDD505-2E9C-101B-9397-08002B2CF9AE}" pid="15" name="MSIP_Label_1ab51697-d8d5-4b00-af1f-cc3ba473113c_Tag">
    <vt:lpwstr>10, 3, 0, 1</vt:lpwstr>
  </property>
</Properties>
</file>